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3622D8F8" w14:textId="095D9C57" w:rsidR="00252196" w:rsidRDefault="00E52FE7" w:rsidP="009B7ABE">
      <w:pPr>
        <w:spacing w:after="120"/>
        <w:ind w:firstLine="0"/>
        <w:jc w:val="center"/>
        <w:rPr>
          <w:b/>
          <w:bCs/>
          <w:sz w:val="32"/>
          <w:szCs w:val="36"/>
        </w:rPr>
      </w:pPr>
      <w:r>
        <w:rPr>
          <w:b/>
          <w:bCs/>
          <w:sz w:val="32"/>
          <w:szCs w:val="36"/>
        </w:rPr>
        <w:t xml:space="preserve">PHÂN TÍCH NGHIỆP VỤ </w:t>
      </w:r>
      <w:r w:rsidR="006D107C">
        <w:rPr>
          <w:b/>
          <w:bCs/>
          <w:sz w:val="32"/>
          <w:szCs w:val="36"/>
        </w:rPr>
        <w:t>ỨNG DỤNG</w:t>
      </w:r>
      <w:r w:rsidR="0047164E">
        <w:rPr>
          <w:b/>
          <w:bCs/>
          <w:sz w:val="32"/>
          <w:szCs w:val="36"/>
        </w:rPr>
        <w:t xml:space="preserve"> </w:t>
      </w:r>
      <w:bookmarkStart w:id="6" w:name="_Hlk110294267"/>
      <w:r w:rsidR="00CD342B">
        <w:rPr>
          <w:b/>
          <w:bCs/>
          <w:sz w:val="32"/>
          <w:szCs w:val="36"/>
        </w:rPr>
        <w:t>THEO DÕI LỊCH KHÁM CHO BỆNH NHÂN CỦA TRUNG TÂM NHA KHOA THẨM MỸ FAMILY HOSPITAL - SMILE</w:t>
      </w:r>
      <w:bookmarkEnd w:id="6"/>
    </w:p>
    <w:p w14:paraId="71EA8286" w14:textId="0DFD5180" w:rsidR="00252196" w:rsidRDefault="00252196" w:rsidP="00252196">
      <w:pPr>
        <w:spacing w:before="0" w:line="240" w:lineRule="auto"/>
        <w:ind w:firstLine="0"/>
        <w:jc w:val="center"/>
        <w:rPr>
          <w:sz w:val="24"/>
          <w:szCs w:val="24"/>
        </w:rPr>
      </w:pPr>
    </w:p>
    <w:p w14:paraId="4A2C65AE" w14:textId="77777777" w:rsidR="009B7ABE" w:rsidRDefault="009B7ABE"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08FA1FD1" w14:textId="77777777" w:rsidR="009B7ABE" w:rsidRDefault="009B7ABE" w:rsidP="009B7ABE">
      <w:pPr>
        <w:spacing w:before="0" w:line="240" w:lineRule="auto"/>
        <w:ind w:firstLine="0"/>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0C93C405" w:rsidR="00E71236" w:rsidRDefault="00E43E9F" w:rsidP="000D28D7">
      <w:pPr>
        <w:pStyle w:val="Heading1"/>
        <w:numPr>
          <w:ilvl w:val="0"/>
          <w:numId w:val="0"/>
        </w:numPr>
      </w:pPr>
      <w:bookmarkStart w:id="8" w:name="_Toc98339733"/>
      <w:bookmarkEnd w:id="7"/>
      <w:r w:rsidRPr="00DE532C">
        <w:t xml:space="preserve">LỜI </w:t>
      </w:r>
      <w:r w:rsidRPr="008625CB">
        <w:rPr>
          <w:sz w:val="30"/>
        </w:rPr>
        <w:t>CẢM</w:t>
      </w:r>
      <w:r w:rsidRPr="00DE532C">
        <w:t xml:space="preserve"> ƠN</w:t>
      </w:r>
      <w:bookmarkEnd w:id="8"/>
    </w:p>
    <w:p w14:paraId="7EA88A88" w14:textId="77777777" w:rsidR="00FF459E" w:rsidRPr="0065409B" w:rsidRDefault="00FF459E" w:rsidP="00FF459E">
      <w:pPr>
        <w:rPr>
          <w:bCs/>
          <w:i/>
          <w:iCs/>
        </w:rPr>
      </w:pPr>
      <w:r w:rsidRPr="0065409B">
        <w:rPr>
          <w:bCs/>
          <w:i/>
          <w:iCs/>
        </w:rPr>
        <w:t>Trong 8 tuần thực tập ngắn ngũi, từ chỗ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Bệnh viên Đa khoa Gia Đình Đà Nẵng  đã giúp đỡ em có được những kinh nghiệm quý báu để hoàn thành tốt kì thực tập cũng như hoàn thiện bài báo cáo nghề nghiệp của mình.</w:t>
      </w:r>
    </w:p>
    <w:p w14:paraId="22D7778C" w14:textId="77777777" w:rsidR="00FF459E" w:rsidRPr="0065409B" w:rsidRDefault="00FF459E" w:rsidP="00FF459E">
      <w:pPr>
        <w:rPr>
          <w:bCs/>
          <w:i/>
          <w:iCs/>
        </w:rPr>
      </w:pPr>
      <w:r w:rsidRPr="0065409B">
        <w:rPr>
          <w:bCs/>
          <w:i/>
          <w:iCs/>
        </w:rPr>
        <w:t xml:space="preserve">Lời cảm ơn đầu tiên em xin gửi đến ban lãnh đạo các phòng ban, các cô chú, anh chị trong Bệnh viên Đa khoa Gia Đình Đà Nẵng đặc biệt là bộ phận EMR, phòng </w:t>
      </w:r>
      <w:r>
        <w:rPr>
          <w:bCs/>
          <w:i/>
          <w:iCs/>
        </w:rPr>
        <w:t>Công nghệ thông tin</w:t>
      </w:r>
      <w:r w:rsidRPr="0065409B">
        <w:rPr>
          <w:bCs/>
          <w:i/>
          <w:iCs/>
        </w:rPr>
        <w:t xml:space="preserve"> của Bệnh viện - đơn vị đã tiếp nhận và nhiệt tình tạo mọi điều kiện thuận lợi cho em tiếp cận thực tế, làm việc với những dự án thật tại đơn vị.</w:t>
      </w:r>
    </w:p>
    <w:p w14:paraId="3F11FE51" w14:textId="77777777" w:rsidR="00FF459E" w:rsidRPr="0065409B" w:rsidRDefault="00FF459E" w:rsidP="00FF459E">
      <w:pPr>
        <w:rPr>
          <w:bCs/>
          <w:i/>
          <w:iCs/>
        </w:rPr>
      </w:pPr>
      <w:r w:rsidRPr="0065409B">
        <w:rPr>
          <w:bCs/>
          <w:i/>
          <w:iCs/>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77777777" w:rsidR="00FF459E" w:rsidRPr="0065409B" w:rsidRDefault="00FF459E" w:rsidP="00FF459E">
      <w:pPr>
        <w:rPr>
          <w:bCs/>
          <w:i/>
          <w:iCs/>
        </w:rPr>
      </w:pPr>
      <w:r w:rsidRPr="0065409B">
        <w:rPr>
          <w:bCs/>
          <w:i/>
          <w:iCs/>
        </w:rPr>
        <w:t>Em cũng xin chân thành gửi lời cảm ơn đến Ban giam hiệu trường Đại học Kinh tế - Đại học Đà Nẵng, quý thầy cô khoa Thống kê – Tin học đã tận tình hướng dẫn và giúp đỡ em. Đặc biệt, em xin cảm ơn cô Cao Thị Nhâm, người đã theo sát, kiểm tra, đôn thúc em để em có thể hoàn thành bài báo cáo này một cách tốt nhất.</w:t>
      </w:r>
    </w:p>
    <w:p w14:paraId="765710C8" w14:textId="77777777" w:rsidR="00FF459E" w:rsidRPr="0065409B" w:rsidRDefault="00FF459E" w:rsidP="00FF459E">
      <w:pPr>
        <w:rPr>
          <w:bCs/>
          <w:i/>
          <w:iCs/>
        </w:rPr>
      </w:pPr>
      <w:r w:rsidRPr="0065409B">
        <w:rPr>
          <w:bCs/>
          <w:i/>
          <w:iCs/>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FF459E" w:rsidRDefault="00FF459E" w:rsidP="00FF459E">
      <w:r w:rsidRPr="0065409B">
        <w:rPr>
          <w:bCs/>
          <w:i/>
          <w:iCs/>
        </w:rPr>
        <w:t>Em xin chân thành cảm ơn</w:t>
      </w:r>
      <w:r>
        <w:rPr>
          <w:bCs/>
          <w:i/>
          <w:iCs/>
        </w:rP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0D28D7">
      <w:pPr>
        <w:pStyle w:val="Heading1"/>
        <w:numPr>
          <w:ilvl w:val="0"/>
          <w:numId w:val="0"/>
        </w:numPr>
      </w:pPr>
      <w:bookmarkStart w:id="9" w:name="_Toc98339734"/>
      <w:r w:rsidRPr="00DE532C">
        <w:t>LỜI CAM ĐOAN</w:t>
      </w:r>
      <w:bookmarkEnd w:id="9"/>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0D28D7">
      <w:pPr>
        <w:pStyle w:val="Heading1"/>
        <w:numPr>
          <w:ilvl w:val="0"/>
          <w:numId w:val="0"/>
        </w:numPr>
      </w:pPr>
      <w:bookmarkStart w:id="10" w:name="_Toc342760180"/>
      <w:bookmarkStart w:id="11" w:name="_Toc343172865"/>
      <w:bookmarkStart w:id="12" w:name="_Toc98339735"/>
      <w:r w:rsidRPr="00C67C5B">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D28D7"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D28D7"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D28D7"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D28D7"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D28D7"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D28D7"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D28D7"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D28D7"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D28D7">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D28D7">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D28D7">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D28D7">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D28D7"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D28D7">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D28D7">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D28D7">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D28D7">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D28D7"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D28D7">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D28D7">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D28D7">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D28D7">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D28D7"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D28D7">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D28D7">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D28D7"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D28D7"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D28D7"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0D28D7">
      <w:pPr>
        <w:pStyle w:val="Heading1"/>
        <w:numPr>
          <w:ilvl w:val="0"/>
          <w:numId w:val="0"/>
        </w:numPr>
      </w:pPr>
      <w:bookmarkStart w:id="14" w:name="_Toc98339736"/>
      <w:r w:rsidRPr="00032372">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D28D7">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0D28D7">
      <w:pPr>
        <w:pStyle w:val="Heading1"/>
        <w:numPr>
          <w:ilvl w:val="0"/>
          <w:numId w:val="0"/>
        </w:numPr>
      </w:pPr>
      <w:bookmarkStart w:id="15" w:name="_Toc342760182"/>
      <w:bookmarkStart w:id="16" w:name="_Toc98339737"/>
      <w:r w:rsidRPr="00701F40">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0D28D7">
      <w:pPr>
        <w:pStyle w:val="Heading1"/>
        <w:numPr>
          <w:ilvl w:val="0"/>
          <w:numId w:val="0"/>
        </w:numPr>
      </w:pPr>
      <w:bookmarkStart w:id="17" w:name="_Toc342760183"/>
      <w:bookmarkStart w:id="18" w:name="_Toc98339738"/>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701F40" w:rsidRDefault="00055968" w:rsidP="000D28D7">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t>LỜI MỞ ĐẦU</w:t>
      </w:r>
      <w:bookmarkEnd w:id="25"/>
      <w:bookmarkEnd w:id="26"/>
      <w:bookmarkEnd w:id="27"/>
    </w:p>
    <w:p w14:paraId="1321AF7E" w14:textId="3082D0D1" w:rsidR="0040561A" w:rsidRDefault="0040561A" w:rsidP="00DB37A3">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5FC6FC7A" w14:textId="61E08302" w:rsidR="00F5670F" w:rsidRDefault="00774680" w:rsidP="00F5670F">
      <w:pPr>
        <w:pStyle w:val="ListParagraph"/>
        <w:spacing w:before="120" w:after="120" w:line="336" w:lineRule="auto"/>
        <w:ind w:left="284" w:firstLine="0"/>
        <w:rPr>
          <w:bCs/>
          <w:szCs w:val="26"/>
          <w:lang w:val="de-DE"/>
        </w:rPr>
      </w:pPr>
      <w:r>
        <w:rPr>
          <w:bCs/>
          <w:szCs w:val="26"/>
          <w:lang w:val="de-DE"/>
        </w:rPr>
        <w:t xml:space="preserve">Khi thời đại công nghệ số lên ngồi, cơ sở hạ tầng, máy móc thiết bị, </w:t>
      </w:r>
      <w:r w:rsidR="003B0272">
        <w:rPr>
          <w:bCs/>
          <w:szCs w:val="26"/>
          <w:lang w:val="de-DE"/>
        </w:rPr>
        <w:t>chất lượng cuộc sống của con người ngày càng được nâng cao đi kèm với đó chính là những</w:t>
      </w:r>
      <w:r w:rsidR="00F5670F">
        <w:rPr>
          <w:bCs/>
          <w:szCs w:val="26"/>
          <w:lang w:val="de-DE"/>
        </w:rPr>
        <w:t xml:space="preserve"> nhu cầu mới được phát sinh. </w:t>
      </w:r>
      <w:r w:rsidR="002F7722">
        <w:rPr>
          <w:bCs/>
          <w:szCs w:val="26"/>
          <w:lang w:val="de-DE"/>
        </w:rPr>
        <w:t>Cuộc sống hiện nay của mỗi người chúng ta đều có công nghệ hỗ trợ, từ việc đi lại, ăn uống đến học tập làm việc và đặc biệt là sức khỏe.</w:t>
      </w:r>
    </w:p>
    <w:p w14:paraId="221DC45D" w14:textId="4AB5BD71" w:rsidR="00EB5874" w:rsidRDefault="002F7722" w:rsidP="00F5670F">
      <w:pPr>
        <w:pStyle w:val="ListParagraph"/>
        <w:spacing w:before="120" w:after="120" w:line="336" w:lineRule="auto"/>
        <w:ind w:left="284" w:firstLine="0"/>
        <w:rPr>
          <w:bCs/>
          <w:szCs w:val="26"/>
          <w:lang w:val="de-DE"/>
        </w:rPr>
      </w:pPr>
      <w:r>
        <w:rPr>
          <w:bCs/>
          <w:szCs w:val="26"/>
          <w:lang w:val="de-DE"/>
        </w:rPr>
        <w:t xml:space="preserve">Bệnh viện Đa khoa Gia đình Đà Nẵng là bệnh viên tư nhân lâu đời nhất do chính tay người Đà Nẵng thành lập và phát triển. Đi từ một </w:t>
      </w:r>
      <w:r w:rsidR="000866EC">
        <w:rPr>
          <w:bCs/>
          <w:szCs w:val="26"/>
          <w:lang w:val="de-DE"/>
        </w:rPr>
        <w:t>trung tâm bác sĩ gia đình</w:t>
      </w:r>
      <w:r>
        <w:rPr>
          <w:bCs/>
          <w:szCs w:val="26"/>
          <w:lang w:val="de-DE"/>
        </w:rPr>
        <w:t xml:space="preserve"> </w:t>
      </w:r>
      <w:r w:rsidR="00137C67">
        <w:rPr>
          <w:bCs/>
          <w:szCs w:val="26"/>
          <w:lang w:val="de-DE"/>
        </w:rPr>
        <w:t>chỉ vài chục bác sĩ đến một trong những bệnh</w:t>
      </w:r>
      <w:r w:rsidR="007000B9">
        <w:rPr>
          <w:bCs/>
          <w:szCs w:val="26"/>
          <w:lang w:val="de-DE"/>
        </w:rPr>
        <w:t xml:space="preserve"> viện uy tín được người dân tin</w:t>
      </w:r>
      <w:r w:rsidR="004D6068">
        <w:rPr>
          <w:bCs/>
          <w:szCs w:val="26"/>
          <w:lang w:val="de-DE"/>
        </w:rPr>
        <w:t xml:space="preserve"> tưởng với </w:t>
      </w:r>
      <w:r w:rsidR="00166B7C">
        <w:rPr>
          <w:bCs/>
          <w:szCs w:val="26"/>
          <w:lang w:val="de-DE"/>
        </w:rPr>
        <w:t>hơn vài ngàn</w:t>
      </w:r>
      <w:r w:rsidR="004D6068">
        <w:rPr>
          <w:bCs/>
          <w:szCs w:val="26"/>
          <w:lang w:val="de-DE"/>
        </w:rPr>
        <w:t xml:space="preserve"> nhân viên</w:t>
      </w:r>
      <w:r w:rsidR="00F16209">
        <w:rPr>
          <w:bCs/>
          <w:szCs w:val="26"/>
          <w:lang w:val="de-DE"/>
        </w:rPr>
        <w:t xml:space="preserve"> từ bác sĩ đến nhân viên y tế và các phòng ban</w:t>
      </w:r>
      <w:r w:rsidR="00A15CD7">
        <w:rPr>
          <w:bCs/>
          <w:szCs w:val="26"/>
          <w:lang w:val="de-DE"/>
        </w:rPr>
        <w:t xml:space="preserve"> khác</w:t>
      </w:r>
      <w:r w:rsidR="00F16209">
        <w:rPr>
          <w:bCs/>
          <w:szCs w:val="26"/>
          <w:lang w:val="de-DE"/>
        </w:rPr>
        <w:t xml:space="preserve"> hỗ trợ hoạt động </w:t>
      </w:r>
      <w:r w:rsidR="00A15CD7">
        <w:rPr>
          <w:bCs/>
          <w:szCs w:val="26"/>
          <w:lang w:val="de-DE"/>
        </w:rPr>
        <w:t xml:space="preserve">của bệnh viên. Hiện tại, hầu hết các hệ thống </w:t>
      </w:r>
      <w:r w:rsidR="0084280D">
        <w:rPr>
          <w:bCs/>
          <w:szCs w:val="26"/>
          <w:lang w:val="de-DE"/>
        </w:rPr>
        <w:t>ứng dụng</w:t>
      </w:r>
      <w:r w:rsidR="00A15CD7">
        <w:rPr>
          <w:bCs/>
          <w:szCs w:val="26"/>
          <w:lang w:val="de-DE"/>
        </w:rPr>
        <w:t xml:space="preserve"> được sử dụng trong bệnh viên là do chính bệnh viện xây dựng và phát triển. Trong tương lai gần, bệnh </w:t>
      </w:r>
      <w:r w:rsidR="00455C88">
        <w:rPr>
          <w:bCs/>
          <w:szCs w:val="26"/>
          <w:lang w:val="de-DE"/>
        </w:rPr>
        <w:t xml:space="preserve">viện sẽ tiếp tục mở rộng thêm các </w:t>
      </w:r>
      <w:r w:rsidR="0058235F">
        <w:rPr>
          <w:bCs/>
          <w:szCs w:val="26"/>
          <w:lang w:val="de-DE"/>
        </w:rPr>
        <w:t xml:space="preserve">trung tâm, chi nhánh và hội sở mới trong đó có Trung tâm Nha khoa </w:t>
      </w:r>
      <w:r w:rsidR="001C50AB">
        <w:rPr>
          <w:bCs/>
          <w:szCs w:val="26"/>
          <w:lang w:val="de-DE"/>
        </w:rPr>
        <w:t xml:space="preserve">Thẩm mỹ đã được hình thành và đang trong quá trình phát triển. </w:t>
      </w:r>
    </w:p>
    <w:p w14:paraId="66CC99BA" w14:textId="39892263" w:rsidR="00EB5874" w:rsidRDefault="005F11E2" w:rsidP="00F5670F">
      <w:pPr>
        <w:pStyle w:val="ListParagraph"/>
        <w:spacing w:before="120" w:after="120" w:line="336" w:lineRule="auto"/>
        <w:ind w:left="284" w:firstLine="0"/>
        <w:rPr>
          <w:bCs/>
          <w:szCs w:val="26"/>
          <w:lang w:val="de-DE"/>
        </w:rPr>
      </w:pPr>
      <w:r>
        <w:rPr>
          <w:bCs/>
          <w:szCs w:val="26"/>
          <w:lang w:val="de-DE"/>
        </w:rPr>
        <w:t xml:space="preserve">Và </w:t>
      </w:r>
      <w:r w:rsidR="00534DD4">
        <w:rPr>
          <w:bCs/>
          <w:szCs w:val="26"/>
          <w:lang w:val="de-DE"/>
        </w:rPr>
        <w:t xml:space="preserve">vấn đề ở đây được đặt ra rằng: Hiện tại </w:t>
      </w:r>
      <w:r w:rsidR="0084280D">
        <w:rPr>
          <w:bCs/>
          <w:szCs w:val="26"/>
          <w:lang w:val="de-DE"/>
        </w:rPr>
        <w:t>ứng dụng</w:t>
      </w:r>
      <w:r w:rsidR="00534DD4">
        <w:rPr>
          <w:bCs/>
          <w:szCs w:val="26"/>
          <w:lang w:val="de-DE"/>
        </w:rPr>
        <w:t xml:space="preserve"> Ehealth đã được đưa vào sử dụng để hỗ trợ bác sĩ trong quá trình khám bệnh và điều trị</w:t>
      </w:r>
      <w:r w:rsidR="00314993">
        <w:rPr>
          <w:bCs/>
          <w:szCs w:val="26"/>
          <w:lang w:val="de-DE"/>
        </w:rPr>
        <w:t>. Với một khoa khá đặc thù như Nha khoa</w:t>
      </w:r>
      <w:r w:rsidR="00E81A32">
        <w:rPr>
          <w:bCs/>
          <w:szCs w:val="26"/>
          <w:lang w:val="de-DE"/>
        </w:rPr>
        <w:t>, bệnh nhân có thể sẽ phải điều trị dài hạn tầm vài tháng cho đến vài năm và sẽ</w:t>
      </w:r>
      <w:r w:rsidR="00C83A59">
        <w:rPr>
          <w:bCs/>
          <w:szCs w:val="26"/>
          <w:lang w:val="de-DE"/>
        </w:rPr>
        <w:t xml:space="preserve"> phải thường xuyên tái khám thì việc </w:t>
      </w:r>
      <w:r w:rsidR="00AA6115">
        <w:rPr>
          <w:bCs/>
          <w:szCs w:val="26"/>
          <w:lang w:val="de-DE"/>
        </w:rPr>
        <w:t xml:space="preserve">có một giải pháp nào đó để có thể giúp bệnh nhân theo dõi </w:t>
      </w:r>
      <w:r w:rsidR="00165726">
        <w:rPr>
          <w:bCs/>
          <w:szCs w:val="26"/>
          <w:lang w:val="de-DE"/>
        </w:rPr>
        <w:t>quá trình điều trị cũng như nhắc nhở lịch tái khám cho họ là cần thiết</w:t>
      </w:r>
      <w:r w:rsidR="00CF2976">
        <w:rPr>
          <w:bCs/>
          <w:szCs w:val="26"/>
          <w:lang w:val="de-DE"/>
        </w:rPr>
        <w:t>. Vì điều đó giúp khách hàng có một trải nghiệm dịch vụ tốt hơn</w:t>
      </w:r>
      <w:r w:rsidR="00BD55B1">
        <w:rPr>
          <w:bCs/>
          <w:szCs w:val="26"/>
          <w:lang w:val="de-DE"/>
        </w:rPr>
        <w:t xml:space="preserve">, mang cho họ cảm giác an tâm và </w:t>
      </w:r>
      <w:r w:rsidR="00983D76">
        <w:rPr>
          <w:bCs/>
          <w:szCs w:val="26"/>
          <w:lang w:val="de-DE"/>
        </w:rPr>
        <w:t>chúng ta sẽ nhận lại được nhiều sự tin tưởng từ phía khách hàng</w:t>
      </w:r>
      <w:r w:rsidR="00CF2976">
        <w:rPr>
          <w:bCs/>
          <w:szCs w:val="26"/>
          <w:lang w:val="de-DE"/>
        </w:rPr>
        <w:t xml:space="preserve">, </w:t>
      </w:r>
      <w:r w:rsidR="009411D5">
        <w:rPr>
          <w:bCs/>
          <w:szCs w:val="26"/>
          <w:lang w:val="de-DE"/>
        </w:rPr>
        <w:t>là một cách để bệnh viện có thể quảng bá và thu hút được</w:t>
      </w:r>
      <w:r w:rsidR="00BD55B1">
        <w:rPr>
          <w:bCs/>
          <w:szCs w:val="26"/>
          <w:lang w:val="de-DE"/>
        </w:rPr>
        <w:t xml:space="preserve"> </w:t>
      </w:r>
      <w:r w:rsidR="0047246C">
        <w:rPr>
          <w:bCs/>
          <w:szCs w:val="26"/>
          <w:lang w:val="de-DE"/>
        </w:rPr>
        <w:t xml:space="preserve">nhiều khách hàng đến với bệnh viện. </w:t>
      </w:r>
    </w:p>
    <w:p w14:paraId="3B0C7B06" w14:textId="6B02D5AF" w:rsidR="002F7722" w:rsidRPr="00F5670F" w:rsidRDefault="0047246C" w:rsidP="00F5670F">
      <w:pPr>
        <w:pStyle w:val="ListParagraph"/>
        <w:spacing w:before="120" w:after="120" w:line="336" w:lineRule="auto"/>
        <w:ind w:left="284" w:firstLine="0"/>
        <w:rPr>
          <w:bCs/>
          <w:szCs w:val="26"/>
          <w:lang w:val="de-DE"/>
        </w:rPr>
      </w:pPr>
      <w:r>
        <w:rPr>
          <w:bCs/>
          <w:szCs w:val="26"/>
          <w:lang w:val="de-DE"/>
        </w:rPr>
        <w:t xml:space="preserve">Và giải pháp ở đây </w:t>
      </w:r>
      <w:r w:rsidR="00147443">
        <w:rPr>
          <w:bCs/>
          <w:szCs w:val="26"/>
          <w:lang w:val="de-DE"/>
        </w:rPr>
        <w:t xml:space="preserve">được đề xuất là: Xây dựng một ứng dụng theo dõi lịch khám cho bệnh nhân </w:t>
      </w:r>
      <w:r w:rsidR="00235C44">
        <w:rPr>
          <w:bCs/>
          <w:szCs w:val="26"/>
          <w:lang w:val="de-DE"/>
        </w:rPr>
        <w:t xml:space="preserve">nha khoa. </w:t>
      </w:r>
      <w:r w:rsidR="00340B6E">
        <w:rPr>
          <w:bCs/>
          <w:szCs w:val="26"/>
          <w:lang w:val="de-DE"/>
        </w:rPr>
        <w:t>Ở</w:t>
      </w:r>
      <w:r w:rsidR="00235C44">
        <w:rPr>
          <w:bCs/>
          <w:szCs w:val="26"/>
          <w:lang w:val="de-DE"/>
        </w:rPr>
        <w:t xml:space="preserve"> vai trò là một </w:t>
      </w:r>
      <w:r w:rsidR="00235C44">
        <w:t>Business Analysis</w:t>
      </w:r>
      <w:r w:rsidR="00800A65">
        <w:t>,</w:t>
      </w:r>
      <w:r w:rsidR="00340B6E">
        <w:t xml:space="preserve"> để hỗ trợ việc </w:t>
      </w:r>
      <w:r w:rsidR="005E6591">
        <w:t xml:space="preserve">xây dựng ứng dụng đó, em đã lựa chọn đề tài: “Phân tích nghiệp vụ ứng dụng </w:t>
      </w:r>
      <w:r w:rsidR="0089719A">
        <w:t xml:space="preserve">theo dõi lịch khám cho bệnh nhân của Trung tâm Nha khoa </w:t>
      </w:r>
      <w:r w:rsidR="00D40F17">
        <w:t>Thẩm mỹ Family Hospital - Smile</w:t>
      </w:r>
      <w:r w:rsidR="005E6591">
        <w:t>”</w:t>
      </w:r>
    </w:p>
    <w:p w14:paraId="3C624DAC" w14:textId="64B51CE0"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04F24E05" w14:textId="25332A61" w:rsidR="00D47944" w:rsidRDefault="00D47944" w:rsidP="00D47944">
      <w:pPr>
        <w:pStyle w:val="Nomal-"/>
      </w:pPr>
      <w:r>
        <w:t xml:space="preserve">Xây dựng ứng dụng mobile giúp </w:t>
      </w:r>
      <w:r>
        <w:rPr>
          <w:bCs/>
          <w:lang w:val="de-DE"/>
        </w:rPr>
        <w:t>bệnh nhân theo dõi quá trình điều trị cũng như nhắc nhở lịch tái khám cho họ.</w:t>
      </w:r>
    </w:p>
    <w:p w14:paraId="224A84F2" w14:textId="477C41BA" w:rsidR="00F84111" w:rsidRDefault="0074727E" w:rsidP="00F84111">
      <w:pPr>
        <w:pStyle w:val="Nomal-"/>
      </w:pPr>
      <w:r>
        <w:t>H</w:t>
      </w:r>
      <w:r w:rsidR="005A3B3E">
        <w:t xml:space="preserve">iểu rõ </w:t>
      </w:r>
      <w:r w:rsidR="00F00D04">
        <w:t>và ứng dụng</w:t>
      </w:r>
      <w:r w:rsidR="00D47944">
        <w:t xml:space="preserve"> vào thực tế</w:t>
      </w:r>
      <w:r w:rsidR="00F00D04">
        <w:t xml:space="preserve"> các công việc của một Business Analysis ở bệnh viện</w:t>
      </w:r>
    </w:p>
    <w:p w14:paraId="2EB5B3C8" w14:textId="77777777"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1642D860" w:rsidR="000D07ED" w:rsidRPr="00701F40" w:rsidRDefault="00442440" w:rsidP="006A579F">
      <w:pPr>
        <w:pStyle w:val="Nomal-"/>
        <w:ind w:left="714" w:hanging="357"/>
        <w:rPr>
          <w:lang w:val="de-DE"/>
        </w:rPr>
      </w:pPr>
      <w:r>
        <w:t>Tìm hiểu</w:t>
      </w:r>
      <w:r w:rsidR="00546300" w:rsidRPr="00701F40">
        <w:rPr>
          <w:lang w:val="de-DE"/>
        </w:rPr>
        <w:t xml:space="preserve"> </w:t>
      </w:r>
      <w:r w:rsidR="00D47944">
        <w:rPr>
          <w:lang w:val="de-DE"/>
        </w:rPr>
        <w:t xml:space="preserve">về </w:t>
      </w:r>
      <w:r>
        <w:rPr>
          <w:lang w:val="de-DE"/>
        </w:rPr>
        <w:t xml:space="preserve">ngành nghề </w:t>
      </w:r>
      <w:r>
        <w:t>Business Analysis, những công việc mà một Business Analysis</w:t>
      </w:r>
      <w:r w:rsidR="00991294">
        <w:t xml:space="preserve"> ở Bệnh viên Đa khoa Gia đình Đà Nẵng được phân công và thực hiện</w:t>
      </w:r>
      <w:r>
        <w:t xml:space="preserve"> </w:t>
      </w:r>
    </w:p>
    <w:p w14:paraId="41C7C44B" w14:textId="454ADF54" w:rsidR="003E0333" w:rsidRDefault="00442440" w:rsidP="00C92E07">
      <w:pPr>
        <w:pStyle w:val="Nomal-"/>
        <w:ind w:left="714" w:hanging="357"/>
        <w:rPr>
          <w:lang w:val="de-DE"/>
        </w:rPr>
      </w:pPr>
      <w:r>
        <w:rPr>
          <w:lang w:val="de-DE"/>
        </w:rPr>
        <w:t>Tìm hiểu được các nghiệp</w:t>
      </w:r>
      <w:r w:rsidR="00991294">
        <w:rPr>
          <w:lang w:val="de-DE"/>
        </w:rPr>
        <w:t xml:space="preserve"> vụ, quy trình của một bệnh nhân </w:t>
      </w:r>
      <w:r w:rsidR="00E61764">
        <w:rPr>
          <w:lang w:val="de-DE"/>
        </w:rPr>
        <w:t>đến khám ở Trung tâm Nha Khoa Thẩm mỹ</w:t>
      </w:r>
    </w:p>
    <w:p w14:paraId="574FD432" w14:textId="6F0F2098" w:rsidR="00DF4410" w:rsidRDefault="00DF4410" w:rsidP="00C92E07">
      <w:pPr>
        <w:pStyle w:val="Nomal-"/>
        <w:ind w:left="714" w:hanging="357"/>
        <w:rPr>
          <w:lang w:val="de-DE"/>
        </w:rPr>
      </w:pPr>
      <w:r>
        <w:rPr>
          <w:lang w:val="de-DE"/>
        </w:rPr>
        <w:t>Thực hiện tìm hiểu, thu thập yêu cầu từ phía người dùng</w:t>
      </w:r>
    </w:p>
    <w:p w14:paraId="490DFF9C" w14:textId="5EB7B54F" w:rsidR="00E61764" w:rsidRPr="00701F40" w:rsidRDefault="00DF4410" w:rsidP="00C92E07">
      <w:pPr>
        <w:pStyle w:val="Nomal-"/>
        <w:ind w:left="714" w:hanging="357"/>
        <w:rPr>
          <w:lang w:val="de-DE"/>
        </w:rPr>
      </w:pPr>
      <w:r>
        <w:rPr>
          <w:lang w:val="de-DE"/>
        </w:rPr>
        <w:t>Thực hiện phân tích</w:t>
      </w:r>
      <w:r w:rsidR="00F1692F">
        <w:rPr>
          <w:lang w:val="de-DE"/>
        </w:rPr>
        <w:t xml:space="preserve"> nghiệp vụ của</w:t>
      </w:r>
      <w:r>
        <w:rPr>
          <w:lang w:val="de-DE"/>
        </w:rPr>
        <w:t xml:space="preserve"> ứng</w:t>
      </w:r>
      <w:r w:rsidR="00F1692F">
        <w:rPr>
          <w:lang w:val="de-DE"/>
        </w:rPr>
        <w:t xml:space="preserve"> dụng Smile</w:t>
      </w:r>
      <w:r>
        <w:rPr>
          <w:lang w:val="de-DE"/>
        </w:rPr>
        <w:t xml:space="preserve"> </w:t>
      </w:r>
    </w:p>
    <w:p w14:paraId="0BE12789" w14:textId="4FB9C035" w:rsidR="00D335F0" w:rsidRDefault="00D335F0" w:rsidP="00DB37A3">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0D9C835" w:rsidR="00D335F0" w:rsidRDefault="00F1692F" w:rsidP="00D335F0">
      <w:pPr>
        <w:pStyle w:val="Nomal-"/>
        <w:ind w:left="714" w:hanging="357"/>
        <w:rPr>
          <w:lang w:val="de-DE"/>
        </w:rPr>
      </w:pPr>
      <w:r>
        <w:rPr>
          <w:lang w:val="de-DE"/>
        </w:rPr>
        <w:t xml:space="preserve">Phương pháp thu thập thông tin: </w:t>
      </w:r>
      <w:r w:rsidR="00FC5F4E">
        <w:rPr>
          <w:lang w:val="de-DE"/>
        </w:rPr>
        <w:t>thu thập thông tin từ phía khách hàng để lấy được những yêu cầu của họ</w:t>
      </w:r>
    </w:p>
    <w:p w14:paraId="61AE652D" w14:textId="260CAC72" w:rsidR="00FC5F4E" w:rsidRDefault="00FC5F4E" w:rsidP="00D335F0">
      <w:pPr>
        <w:pStyle w:val="Nomal-"/>
        <w:ind w:left="714" w:hanging="357"/>
        <w:rPr>
          <w:lang w:val="de-DE"/>
        </w:rPr>
      </w:pPr>
      <w:r>
        <w:rPr>
          <w:lang w:val="de-DE"/>
        </w:rPr>
        <w:t>Phương pháp quan sát thực tiễn:</w:t>
      </w:r>
      <w:r w:rsidR="00980F4D">
        <w:rPr>
          <w:lang w:val="de-DE"/>
        </w:rPr>
        <w:t xml:space="preserve"> quan sát, theo dõi,</w:t>
      </w:r>
      <w:r>
        <w:rPr>
          <w:lang w:val="de-DE"/>
        </w:rPr>
        <w:t xml:space="preserve"> </w:t>
      </w:r>
      <w:r w:rsidR="00980F4D">
        <w:rPr>
          <w:lang w:val="de-DE"/>
        </w:rPr>
        <w:t xml:space="preserve">ghi chép </w:t>
      </w:r>
      <w:r w:rsidR="00FC7697">
        <w:rPr>
          <w:lang w:val="de-DE"/>
        </w:rPr>
        <w:t>quá trình làm việc của khách hàng để có thể tìm được những yêu cầu thực sự từ họ</w:t>
      </w:r>
    </w:p>
    <w:p w14:paraId="6FB0EFB9" w14:textId="19010282" w:rsidR="00FC7697" w:rsidRDefault="00AE6BCF" w:rsidP="00D335F0">
      <w:pPr>
        <w:pStyle w:val="Nomal-"/>
        <w:ind w:left="714" w:hanging="357"/>
        <w:rPr>
          <w:lang w:val="de-DE"/>
        </w:rPr>
      </w:pPr>
      <w:r>
        <w:rPr>
          <w:lang w:val="de-DE"/>
        </w:rPr>
        <w:t xml:space="preserve">Phương pháp phân tích tổng kết kinh nghiệm: đọc,nghiên cứu và </w:t>
      </w:r>
      <w:r w:rsidR="004F07D4">
        <w:rPr>
          <w:lang w:val="de-DE"/>
        </w:rPr>
        <w:t xml:space="preserve">ghi chú lại từ các giáo trình, tài liệu đồng thời </w:t>
      </w:r>
      <w:r w:rsidR="003A1E9A">
        <w:rPr>
          <w:lang w:val="de-DE"/>
        </w:rPr>
        <w:t>tham khảo các dự án trước đó của bệnh viện</w:t>
      </w:r>
    </w:p>
    <w:p w14:paraId="6F0A8275" w14:textId="2A2D0AAB" w:rsidR="001A71B6" w:rsidRPr="001A71B6" w:rsidRDefault="003A1E9A" w:rsidP="001A71B6">
      <w:pPr>
        <w:pStyle w:val="Nomal-"/>
        <w:ind w:left="714" w:hanging="357"/>
        <w:rPr>
          <w:lang w:val="de-DE"/>
        </w:rPr>
      </w:pPr>
      <w:r>
        <w:rPr>
          <w:lang w:val="de-DE"/>
        </w:rPr>
        <w:t xml:space="preserve">Phương pháp hỏi ý kiến chuyên gia: </w:t>
      </w:r>
      <w:r w:rsidR="004D37B1">
        <w:rPr>
          <w:lang w:val="de-DE"/>
        </w:rPr>
        <w:t xml:space="preserve">ở đây là giáo viên hướng dẫn và </w:t>
      </w:r>
      <w:r w:rsidR="001A71B6">
        <w:rPr>
          <w:lang w:val="de-DE"/>
        </w:rPr>
        <w:t>người hướng dẫn cũng như các anh chị ở bệnh viện</w:t>
      </w:r>
    </w:p>
    <w:p w14:paraId="0DD9E77B" w14:textId="3C0E4D5E" w:rsidR="00D335F0" w:rsidRPr="00D335F0" w:rsidRDefault="00D335F0" w:rsidP="00DB37A3">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64EB0793" w:rsidR="00D335F0" w:rsidRDefault="00844F9A" w:rsidP="00D335F0">
      <w:pPr>
        <w:pStyle w:val="Nomal-"/>
        <w:ind w:left="714" w:hanging="357"/>
        <w:rPr>
          <w:lang w:val="de-DE"/>
        </w:rPr>
      </w:pPr>
      <w:r>
        <w:rPr>
          <w:lang w:val="de-DE"/>
        </w:rPr>
        <w:t>Đối tượng nghiên cứu: Bệnh nhân của Trung tâm Nha khoa Thẩm mỹ của Bệnh viện Đa khoa Đà Nẵng</w:t>
      </w:r>
    </w:p>
    <w:p w14:paraId="1FDB012D" w14:textId="17A4A97F" w:rsidR="00844F9A" w:rsidRPr="00D335F0" w:rsidRDefault="00844F9A" w:rsidP="00D335F0">
      <w:pPr>
        <w:pStyle w:val="Nomal-"/>
        <w:ind w:left="714" w:hanging="357"/>
        <w:rPr>
          <w:lang w:val="de-DE"/>
        </w:rPr>
      </w:pPr>
      <w:r>
        <w:rPr>
          <w:lang w:val="de-DE"/>
        </w:rPr>
        <w:t xml:space="preserve">Phạm vi nghiên cứu: ứng dụng sẽ được triển khai trên </w:t>
      </w:r>
      <w:r w:rsidR="00154C70">
        <w:rPr>
          <w:lang w:val="de-DE"/>
        </w:rPr>
        <w:t xml:space="preserve">nền tảng chính là </w:t>
      </w:r>
      <w:r w:rsidR="00154C70" w:rsidRPr="002363A7">
        <w:t>Mobile Application</w:t>
      </w:r>
    </w:p>
    <w:p w14:paraId="641BDE76" w14:textId="77777777" w:rsidR="00055968" w:rsidRPr="00D335F0" w:rsidRDefault="00055968" w:rsidP="00DB37A3">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22568B30"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410829">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0D28D7">
      <w:pPr>
        <w:pStyle w:val="Heading1"/>
      </w:pPr>
      <w:bookmarkStart w:id="29" w:name="_Toc98339740"/>
      <w:bookmarkStart w:id="30" w:name="_Toc428093756"/>
      <w:r w:rsidRPr="00153BDA">
        <w:t xml:space="preserve">TỔNG QUAN </w:t>
      </w:r>
      <w:bookmarkEnd w:id="29"/>
      <w:r w:rsidR="004F1DDF">
        <w:t>VỀ BỆNH VIỆN ĐA KHOA GIA ĐÌNH ĐÀ NẴNG – FAMILY HOSPITAL</w:t>
      </w:r>
    </w:p>
    <w:bookmarkEnd w:id="30"/>
    <w:p w14:paraId="2761A0F2" w14:textId="18F2E0A7" w:rsidR="00F305FE" w:rsidRDefault="004F1DDF" w:rsidP="001F2852">
      <w:pPr>
        <w:pStyle w:val="Heading2"/>
      </w:pPr>
      <w:r w:rsidRPr="004F1DDF">
        <w:t>Tổng quan về Bệnh viện Đa khoa Gia Đình Đà Nẵng</w:t>
      </w:r>
    </w:p>
    <w:p w14:paraId="1BECDBA5" w14:textId="77777777" w:rsidR="007B4F04" w:rsidRDefault="007B4F04" w:rsidP="007B4F04">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Default="007B4F04" w:rsidP="007B4F04">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4F1DDF" w:rsidRDefault="007B4F04" w:rsidP="007B4F04">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Default="00F305FE" w:rsidP="001F2852">
      <w:pPr>
        <w:pStyle w:val="Heading2"/>
      </w:pPr>
      <w:r>
        <w:t>Tầm nhìn và sứ mệnh</w:t>
      </w:r>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t>Giá trị cốt lõi</w:t>
      </w:r>
      <w:r>
        <w:t xml:space="preserve">: </w:t>
      </w:r>
      <w:r w:rsidRPr="004D6EF9">
        <w:t>Trở thành Bệnh Viện tư cung cấp dịch vụ chăm sóc Y tế tốt nhất tại miền Trung và Tây Nguyên.</w:t>
      </w:r>
    </w:p>
    <w:p w14:paraId="70117ACD" w14:textId="05CD112C" w:rsidR="00F305FE" w:rsidRDefault="00F305FE" w:rsidP="001F2852">
      <w:pPr>
        <w:pStyle w:val="Heading2"/>
      </w:pPr>
      <w:r>
        <w:t>Cơ cấu tổ chức</w:t>
      </w:r>
    </w:p>
    <w:p w14:paraId="27188AD2" w14:textId="0C226694" w:rsidR="009054FE" w:rsidRDefault="009054FE" w:rsidP="009054FE">
      <w:r>
        <w:t>Bệnh viện Đa khoa Gia Đình Đà Nẵng gồm:</w:t>
      </w:r>
    </w:p>
    <w:p w14:paraId="1EC5FAC8" w14:textId="4267153B" w:rsidR="009054FE" w:rsidRDefault="009054FE" w:rsidP="009054FE">
      <w:pPr>
        <w:pStyle w:val="Nomal-"/>
      </w:pPr>
      <w:r>
        <w:t xml:space="preserve">Hội đồng quản trị: 1 Giám đốc điều hành và 2 Phó </w:t>
      </w:r>
      <w:r w:rsidR="00EE732E">
        <w:t>Giám đốc</w:t>
      </w:r>
    </w:p>
    <w:p w14:paraId="051D3378" w14:textId="0ED4BBFC" w:rsidR="009054FE" w:rsidRDefault="009054FE" w:rsidP="009054FE">
      <w:pPr>
        <w:pStyle w:val="Nomal-"/>
      </w:pPr>
      <w:r>
        <w:t>Khoa cận lâm sàng: 4 khoa</w:t>
      </w:r>
    </w:p>
    <w:p w14:paraId="123C7576" w14:textId="07F910F9" w:rsidR="009054FE" w:rsidRDefault="009054FE" w:rsidP="009054FE">
      <w:pPr>
        <w:pStyle w:val="Nomal-"/>
      </w:pPr>
      <w:r>
        <w:t>Khoa lâm sàng: 13 khoa</w:t>
      </w:r>
    </w:p>
    <w:p w14:paraId="790CC552" w14:textId="76469080" w:rsidR="009054FE" w:rsidRPr="009054FE" w:rsidRDefault="009054FE" w:rsidP="009054FE">
      <w:pPr>
        <w:pStyle w:val="Nomal-"/>
      </w:pPr>
      <w:r>
        <w:t>Phòng chức năng: 5 phòng</w:t>
      </w:r>
    </w:p>
    <w:p w14:paraId="102D6ACB" w14:textId="7B7F514C" w:rsidR="00F305FE" w:rsidRDefault="00F305FE" w:rsidP="009054FE">
      <w:pPr>
        <w:ind w:firstLine="0"/>
      </w:pPr>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168BA1DB" w:rsidR="009054FE" w:rsidRPr="00F305FE" w:rsidRDefault="009054FE" w:rsidP="009054FE">
      <w:pPr>
        <w:ind w:firstLine="0"/>
        <w:jc w:val="center"/>
      </w:pPr>
      <w:r>
        <w:t>Hình: Sơ đồ cơ cấu tổ chức của Bệnh viên Đa khoa Gia Đình Đà Nẵng</w:t>
      </w:r>
    </w:p>
    <w:p w14:paraId="36FD6A1E" w14:textId="77777777" w:rsidR="0018241B" w:rsidRDefault="0018241B">
      <w:pPr>
        <w:spacing w:before="0" w:after="0" w:line="240" w:lineRule="auto"/>
        <w:ind w:firstLine="0"/>
        <w:jc w:val="left"/>
        <w:rPr>
          <w:b/>
          <w:bCs/>
          <w:caps/>
          <w:kern w:val="32"/>
          <w:szCs w:val="32"/>
        </w:rPr>
      </w:pPr>
      <w:r>
        <w:br w:type="page"/>
      </w:r>
    </w:p>
    <w:p w14:paraId="6EB277C3" w14:textId="65FE4C43" w:rsidR="00153BDA" w:rsidRDefault="00F305FE" w:rsidP="000D28D7">
      <w:pPr>
        <w:pStyle w:val="Heading1"/>
      </w:pPr>
      <w:bookmarkStart w:id="31" w:name="_Toc98339745"/>
      <w:r>
        <w:t xml:space="preserve">cơ sở </w:t>
      </w:r>
      <w:r w:rsidR="00122D9F" w:rsidRPr="00153BDA">
        <w:t>LÝ THUYẾT</w:t>
      </w:r>
      <w:bookmarkEnd w:id="31"/>
      <w:r w:rsidR="00122D9F" w:rsidRPr="00153BDA">
        <w:t xml:space="preserve"> </w:t>
      </w:r>
    </w:p>
    <w:p w14:paraId="302F3A44" w14:textId="4E760E19" w:rsidR="00050A62" w:rsidRDefault="00F305FE" w:rsidP="001F2852">
      <w:pPr>
        <w:pStyle w:val="Heading2"/>
      </w:pPr>
      <w:r>
        <w:t>Tổng quan về Business Analysis</w:t>
      </w:r>
    </w:p>
    <w:p w14:paraId="5F063510" w14:textId="2EC4423C" w:rsidR="00156148" w:rsidRDefault="00F305FE" w:rsidP="00156148">
      <w:pPr>
        <w:pStyle w:val="Heading3"/>
      </w:pPr>
      <w:r>
        <w:t xml:space="preserve">Business Analysis là gì?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r>
        <w:t>Các lĩnh vực làm việc của BA</w:t>
      </w:r>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1F2852">
      <w:pPr>
        <w:pStyle w:val="Heading2"/>
      </w:pPr>
      <w:r>
        <w:t>Nhóm kiến thức chuyên môn của BA</w:t>
      </w:r>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DBF85A4" w:rsidR="00C150D9" w:rsidRDefault="00C150D9" w:rsidP="00C150D9">
      <w:pPr>
        <w:pStyle w:val="Nomal-"/>
      </w:pPr>
      <w: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t xml:space="preserve">nghiệp vụ, </w:t>
      </w:r>
      <w:r>
        <w:t>ước tính giá trị tiềm năng có thể được thực hiện cho mỗi giải pháp.</w:t>
      </w:r>
    </w:p>
    <w:p w14:paraId="4106E68B" w14:textId="503840FF" w:rsidR="00C150D9" w:rsidRDefault="00C150D9" w:rsidP="00C150D9">
      <w:pPr>
        <w:pStyle w:val="Nomal-"/>
      </w:pPr>
      <w: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5647B7" w:rsidRDefault="00C150D9" w:rsidP="00C150D9">
      <w:pPr>
        <w:pStyle w:val="Nomal-"/>
        <w:numPr>
          <w:ilvl w:val="0"/>
          <w:numId w:val="0"/>
        </w:numPr>
        <w:ind w:left="357" w:firstLine="363"/>
      </w:pPr>
      <w:r>
        <w:t xml:space="preserve">Sơ đồ sau đây cho thấy mối quan hệ chung giữa các </w:t>
      </w:r>
      <w:r w:rsidR="0048259D">
        <w:t>nhóm</w:t>
      </w:r>
      <w:r>
        <w:t xml:space="preserve"> kiến ​​thức.</w:t>
      </w:r>
    </w:p>
    <w:p w14:paraId="35B608AD" w14:textId="548930A7" w:rsidR="00C150D9" w:rsidRDefault="00C150D9" w:rsidP="00E21DF8">
      <w:pPr>
        <w:jc w:val="center"/>
      </w:pPr>
      <w:r w:rsidRPr="000C30BB">
        <w:rPr>
          <w:noProof/>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0A96EC3" w:rsidR="0048259D" w:rsidRDefault="0048259D" w:rsidP="00E21DF8">
      <w:pPr>
        <w:jc w:val="center"/>
      </w:pPr>
      <w:r>
        <w:t>Hình: M</w:t>
      </w:r>
      <w:r w:rsidRPr="0048259D">
        <w:t xml:space="preserve">ối quan hệ chung giữa các </w:t>
      </w:r>
      <w:r>
        <w:t>Nhóm</w:t>
      </w:r>
      <w:r w:rsidRPr="0048259D">
        <w:t xml:space="preserve"> kiến thức</w:t>
      </w:r>
    </w:p>
    <w:p w14:paraId="1F4C700B" w14:textId="16ECE7C0" w:rsidR="00C150D9" w:rsidRDefault="00C150D9" w:rsidP="00C150D9">
      <w:pPr>
        <w:pStyle w:val="Heading3"/>
      </w:pPr>
      <w:r>
        <w:t>Lập kế hoạch và giám sát hoạt động phân tích nghiệp vụ</w:t>
      </w:r>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r>
        <w:t>Khơi gợi và hợp tác</w:t>
      </w:r>
      <w:r w:rsidR="00161EC2">
        <w:t>:</w:t>
      </w:r>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r>
        <w:t>Quản lý vòng đời và yêu cầu</w:t>
      </w:r>
    </w:p>
    <w:p w14:paraId="2D911367" w14:textId="2B5C88DC" w:rsidR="006A3CD8" w:rsidRDefault="006A3CD8" w:rsidP="006A3CD8">
      <w:r>
        <w:t xml:space="preserve">Nhóm kiến ​​thức Quản lý của vòng đời yêu cầu mô tả các tác vụ mà BA thực hiện để quản lý và duy trì các thông tin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doanh nghiệp,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607B85">
      <w:pPr>
        <w:jc w:val="center"/>
      </w:pPr>
      <w:r w:rsidRPr="00607B85">
        <w:rPr>
          <w:noProof/>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313D676D" w:rsidR="00607B85" w:rsidRDefault="00607B85" w:rsidP="00607B85">
      <w:pPr>
        <w:jc w:val="center"/>
      </w:pPr>
      <w:r>
        <w:t>Hình: Quản ký vòng đời của yêu cầu</w:t>
      </w:r>
    </w:p>
    <w:p w14:paraId="7F490369" w14:textId="77777777" w:rsidR="00D911B3" w:rsidRDefault="00A71AAC" w:rsidP="00D911B3">
      <w:r>
        <w:t>Nhóm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Assess 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r>
        <w:t>Phân tích chiến lược</w:t>
      </w:r>
    </w:p>
    <w:p w14:paraId="6583913D" w14:textId="77777777" w:rsidR="00E21DF8" w:rsidRDefault="00E21DF8" w:rsidP="00E21DF8">
      <w: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Default="00E21DF8" w:rsidP="00E21DF8">
      <w:r>
        <w:t>Nhóm kiến thức Phân tích Chiến lược bao gồm các tác vụ sau:</w:t>
      </w:r>
    </w:p>
    <w:p w14:paraId="3E60BACF" w14:textId="77777777" w:rsidR="00E21DF8" w:rsidRDefault="00E21DF8" w:rsidP="00E21DF8">
      <w:pPr>
        <w:pStyle w:val="Nomal-"/>
      </w:pPr>
      <w: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Default="00E21DF8" w:rsidP="00E21DF8">
      <w:pPr>
        <w:pStyle w:val="Nomal-"/>
      </w:pPr>
      <w:r>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Default="00E21DF8" w:rsidP="00E21DF8">
      <w:pPr>
        <w:pStyle w:val="Nomal-"/>
      </w:pPr>
      <w: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Default="00E21DF8" w:rsidP="00E21DF8">
      <w:pPr>
        <w:pStyle w:val="Nomal-"/>
      </w:pPr>
      <w: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Default="00C150D9" w:rsidP="00C150D9">
      <w:pPr>
        <w:pStyle w:val="Heading3"/>
      </w:pPr>
      <w:r>
        <w:t>Phân tích yêu cầu và định nghĩa thiết kế</w:t>
      </w:r>
    </w:p>
    <w:p w14:paraId="19262A94" w14:textId="77777777" w:rsidR="00E21DF8" w:rsidRDefault="00E21DF8" w:rsidP="00E21DF8">
      <w:r>
        <w:t>Nhóm</w:t>
      </w:r>
      <w:r w:rsidRPr="00CC53E5">
        <w:t xml:space="preserve"> kiến thức Phân tích yêu cầu và Định nghĩa thiết kế mô tả các </w:t>
      </w:r>
      <w:r>
        <w:t>tác</w:t>
      </w:r>
      <w:r w:rsidRPr="00CC53E5">
        <w:t xml:space="preserve"> vụ mà </w:t>
      </w:r>
      <w:r>
        <w:t>BA</w:t>
      </w:r>
      <w:r w:rsidRPr="00CC53E5">
        <w:t xml:space="preserve"> thực hiện để cấu trúc và tổ chức các yêu cầu được phát hiện trong các hoạt động </w:t>
      </w:r>
      <w:r>
        <w:t>khơi gợi</w:t>
      </w:r>
      <w:r w:rsidRPr="00CC53E5">
        <w:t xml:space="preserve">, </w:t>
      </w:r>
      <w:r>
        <w:t xml:space="preserve">chi tiết </w:t>
      </w:r>
      <w:r w:rsidRPr="00CC53E5">
        <w:t xml:space="preserve">và mô hình hóa các yêu cầu và thiết kế, xác </w:t>
      </w:r>
      <w:r>
        <w:t>nhận</w:t>
      </w:r>
      <w:r w:rsidRPr="00CC53E5">
        <w:t xml:space="preserve"> và xác minh thông tin, xác định các tùy chọn giải pháp đáp ứng nhu cầu </w:t>
      </w:r>
      <w:r>
        <w:t>nghiệp vụ</w:t>
      </w:r>
      <w:r w:rsidRPr="00CC53E5">
        <w:t xml:space="preserve"> và ước tính giá trị tiềm năng có thể được hiện</w:t>
      </w:r>
      <w:r>
        <w:t xml:space="preserve"> thực hóa</w:t>
      </w:r>
      <w:r w:rsidRPr="00CC53E5">
        <w:t xml:space="preserve"> cho mỗi tùy chọn giải pháp. </w:t>
      </w:r>
      <w:r>
        <w:t>Nhóm</w:t>
      </w:r>
      <w:r w:rsidRPr="00CC53E5">
        <w:t xml:space="preserve"> kiến thức này bao gồm các hoạt động</w:t>
      </w:r>
      <w:r>
        <w:t xml:space="preserve"> mang lại</w:t>
      </w:r>
      <w:r w:rsidRPr="00CC53E5">
        <w:t xml:space="preserve"> gia tăng và lặp đi lặp lại từ khái niệm ban đầu và khám phá nhu cầu thông qua việc chuyển đổi những nhu cầu đó thành một giải pháp được đề xuất cụ thể.</w:t>
      </w:r>
    </w:p>
    <w:p w14:paraId="683C311A" w14:textId="77777777" w:rsidR="00E21DF8" w:rsidRDefault="00E21DF8" w:rsidP="00E21DF8">
      <w:r>
        <w:t>Nhóm kiến ​​thức Phân tích Yêu cầu và Định nghĩa Thiết kế bao gồm các nhiệm vụ sau:</w:t>
      </w:r>
    </w:p>
    <w:p w14:paraId="68349B45" w14:textId="77777777" w:rsidR="00E21DF8" w:rsidRDefault="00E21DF8" w:rsidP="00E21DF8">
      <w:pPr>
        <w:pStyle w:val="Nomal-"/>
      </w:pPr>
      <w:r>
        <w:t>Chi tiết và mô hình hóa yêu cầu: mô tả chi tiết một tập hợp các yêu cầu hoặc thiết kế chi tiết bằng cách sử dụng các kỹ thuật phân tích.</w:t>
      </w:r>
    </w:p>
    <w:p w14:paraId="45358454" w14:textId="77777777" w:rsidR="00E21DF8" w:rsidRDefault="00E21DF8" w:rsidP="00E21DF8">
      <w:pPr>
        <w:pStyle w:val="Nomal-"/>
      </w:pPr>
      <w: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Default="00E21DF8" w:rsidP="00E21DF8">
      <w:pPr>
        <w:pStyle w:val="Nomal-"/>
      </w:pPr>
      <w:r>
        <w:t>Xác thực yêu cầu: đảm bảo rằng tập hợp các yêu cầu hoặc thiết kế mang lại giá trị nghiệp vụ và hỗ trợ các mục tiêu dài hạn và ngắn hạn của tổ chức.</w:t>
      </w:r>
    </w:p>
    <w:p w14:paraId="0C96A995" w14:textId="77777777" w:rsidR="00E21DF8" w:rsidRDefault="00E21DF8" w:rsidP="00E21DF8">
      <w:pPr>
        <w:pStyle w:val="Nomal-"/>
      </w:pPr>
      <w: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Default="00E21DF8" w:rsidP="00E21DF8">
      <w:pPr>
        <w:pStyle w:val="Nomal-"/>
      </w:pPr>
      <w:r>
        <w:t>Xác định các tùy chọn giải pháp: xác định, khám phá và mô tả các cách khả thi khác nhau có thể để đáp ứng nhu cầu.</w:t>
      </w:r>
    </w:p>
    <w:p w14:paraId="7C708EF5" w14:textId="5F89B5E0" w:rsidR="00E21DF8" w:rsidRPr="00E21DF8" w:rsidRDefault="00E21DF8" w:rsidP="00E21DF8">
      <w: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Default="00C150D9" w:rsidP="00C150D9">
      <w:pPr>
        <w:pStyle w:val="Heading3"/>
      </w:pPr>
      <w:r>
        <w:t>Đánh giá giải pháp</w:t>
      </w:r>
    </w:p>
    <w:p w14:paraId="6CB3BC7B" w14:textId="77777777" w:rsidR="00E21DF8" w:rsidRDefault="00E21DF8" w:rsidP="00E21DF8">
      <w:r>
        <w:t>Nhóm</w:t>
      </w:r>
      <w:r w:rsidRPr="003E5FD9">
        <w:t xml:space="preserve"> kiến thức Đánh giá </w:t>
      </w:r>
      <w:r>
        <w:t>g</w:t>
      </w:r>
      <w:r w:rsidRPr="003E5FD9">
        <w:t xml:space="preserve">iải pháp mô tả các </w:t>
      </w:r>
      <w:r>
        <w:t>tác</w:t>
      </w:r>
      <w:r w:rsidRPr="003E5FD9">
        <w:t xml:space="preserve"> vụ mà </w:t>
      </w:r>
      <w:r>
        <w:t xml:space="preserve">BA </w:t>
      </w:r>
      <w:r w:rsidRPr="003E5FD9">
        <w:t xml:space="preserve">thực hiện để đánh giá hiệu suất và giá trị </w:t>
      </w:r>
      <w:r>
        <w:t>d</w:t>
      </w:r>
      <w:r w:rsidRPr="003E5FD9">
        <w:t>o một giải pháp đang được doanh nghiệp sử dụng và đề xuất loại bỏ các rào cản hoặc ràng buộc ngăn cản việc thực hiện đầy đủ giá trị.</w:t>
      </w:r>
    </w:p>
    <w:p w14:paraId="4652AAB4" w14:textId="77777777" w:rsidR="00E21DF8" w:rsidRDefault="00E21DF8" w:rsidP="00E21DF8">
      <w:r>
        <w:t>Nhóm kiến thức Đánh giá giải pháp bao gồm các tác vụ sau:</w:t>
      </w:r>
    </w:p>
    <w:p w14:paraId="6C6B8425" w14:textId="77777777" w:rsidR="00E21DF8" w:rsidRDefault="00E21DF8" w:rsidP="00E21DF8">
      <w:pPr>
        <w:pStyle w:val="Nomal-"/>
      </w:pPr>
      <w: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Default="00E21DF8" w:rsidP="00E21DF8">
      <w:pPr>
        <w:pStyle w:val="Nomal-"/>
      </w:pPr>
      <w: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Default="00E21DF8" w:rsidP="00E21DF8">
      <w:pPr>
        <w:pStyle w:val="Nomal-"/>
      </w:pPr>
      <w:r>
        <w:t>Đánh giá hạn chế của giải pháp: nghiên cứu các vấn đề thuộc phạm vi của một giải pháp có thể khiến nó không đáp ứng được nhu cầu nghiệp vụ hiện tại.</w:t>
      </w:r>
    </w:p>
    <w:p w14:paraId="548C8F56" w14:textId="77777777" w:rsidR="00E21DF8" w:rsidRDefault="00E21DF8" w:rsidP="00E21DF8">
      <w:pPr>
        <w:pStyle w:val="Nomal-"/>
      </w:pPr>
      <w: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E21DF8" w:rsidRDefault="00E21DF8" w:rsidP="00E21DF8">
      <w:pPr>
        <w:pStyle w:val="Nomal-"/>
      </w:pPr>
      <w:r>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Default="008955B9" w:rsidP="001F2852">
      <w:pPr>
        <w:pStyle w:val="Heading2"/>
      </w:pPr>
      <w:r>
        <w:t>Mô hình khái niệm cốt lõi trong phân tích nghiệp vụ</w:t>
      </w:r>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37BE100F" w:rsidR="008955B9" w:rsidRDefault="008955B9" w:rsidP="008955B9">
      <w:pPr>
        <w:pStyle w:val="Nomal-"/>
        <w:numPr>
          <w:ilvl w:val="0"/>
          <w:numId w:val="0"/>
        </w:numPr>
        <w:ind w:left="357"/>
        <w:jc w:val="center"/>
      </w:pPr>
      <w:r w:rsidRPr="00CD54A8">
        <w:rPr>
          <w:noProof/>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177A93EA" w:rsidR="00E42499" w:rsidRDefault="0048259D" w:rsidP="008955B9">
      <w:pPr>
        <w:pStyle w:val="Nomal-"/>
        <w:numPr>
          <w:ilvl w:val="0"/>
          <w:numId w:val="0"/>
        </w:numPr>
        <w:ind w:left="357"/>
        <w:jc w:val="center"/>
      </w:pPr>
      <w:r>
        <w:t xml:space="preserve">Hình: </w:t>
      </w:r>
      <w:r w:rsidRPr="0048259D">
        <w:t>Mô hình khái niệm cốt lõi trong phân tích nghiệp vụ</w:t>
      </w:r>
    </w:p>
    <w:p w14:paraId="3C9ED48B" w14:textId="77777777" w:rsidR="008955B9" w:rsidRDefault="008955B9" w:rsidP="008955B9">
      <w:r>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1F2852">
      <w:pPr>
        <w:pStyle w:val="Heading2"/>
      </w:pPr>
      <w:r>
        <w:t>T</w:t>
      </w:r>
      <w:r w:rsidR="00C150D9">
        <w:t>ài liệu</w:t>
      </w:r>
    </w:p>
    <w:p w14:paraId="44952334" w14:textId="2CFA4D9B" w:rsidR="00C150D9" w:rsidRDefault="00C150D9" w:rsidP="00C150D9">
      <w:pPr>
        <w:pStyle w:val="Heading3"/>
      </w:pPr>
      <w:r>
        <w:t>Workflow</w:t>
      </w:r>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1591D8F6" w:rsidR="00C150D9" w:rsidRDefault="00C150D9" w:rsidP="00C150D9">
      <w:pPr>
        <w:pStyle w:val="Heading3"/>
      </w:pPr>
      <w:r>
        <w:t>User Story</w:t>
      </w:r>
    </w:p>
    <w:p w14:paraId="173D1CA0" w14:textId="7AB634EF" w:rsidR="00E67AAA" w:rsidRDefault="00E67AAA" w:rsidP="00E67AAA">
      <w:r w:rsidRPr="00E67AAA">
        <w:t xml:space="preserve">Trong </w:t>
      </w:r>
      <w:r w:rsidR="0084280D">
        <w:t>ứng dụng</w:t>
      </w:r>
      <w:r w:rsidRPr="00E67AAA">
        <w:t xml:space="preserve">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 xml:space="preserve">các tính năng của </w:t>
      </w:r>
      <w:r w:rsidR="0084280D">
        <w:t>ứng dụng</w:t>
      </w:r>
      <w:r w:rsidRPr="00E67AAA">
        <w:t xml:space="preserve">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77777777" w:rsidR="00D466A9" w:rsidRDefault="00D466A9" w:rsidP="00D466A9">
      <w:r>
        <w:t>Tiêu chí của user story: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5EA0D3DF" w:rsidR="007A0D94" w:rsidRDefault="007A0D94" w:rsidP="007A0D94">
      <w:pPr>
        <w:pStyle w:val="Nomal-"/>
        <w:numPr>
          <w:ilvl w:val="0"/>
          <w:numId w:val="0"/>
        </w:numPr>
        <w:ind w:left="357"/>
      </w:pPr>
      <w:r w:rsidRPr="007A0D94">
        <w:rPr>
          <w:noProof/>
        </w:rPr>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4E5EBF4B" w:rsidR="00966143" w:rsidRDefault="00966143" w:rsidP="00966143">
      <w:pPr>
        <w:pStyle w:val="Nomal-"/>
        <w:numPr>
          <w:ilvl w:val="0"/>
          <w:numId w:val="0"/>
        </w:numPr>
        <w:ind w:left="357"/>
        <w:jc w:val="center"/>
      </w:pPr>
      <w:r>
        <w:t>Hình: Ví dụ về Use story</w:t>
      </w:r>
    </w:p>
    <w:p w14:paraId="0C866227" w14:textId="32B5875B" w:rsidR="00C150D9" w:rsidRDefault="00C150D9" w:rsidP="00C150D9">
      <w:pPr>
        <w:pStyle w:val="Heading3"/>
      </w:pPr>
      <w:r>
        <w:t>Use Case</w:t>
      </w:r>
    </w:p>
    <w:p w14:paraId="00B314F8" w14:textId="77777777" w:rsidR="00E21DF8" w:rsidRDefault="00E21DF8" w:rsidP="00E21DF8">
      <w:r w:rsidRPr="00987CD7">
        <w:t>U</w:t>
      </w:r>
      <w:r>
        <w:t>C</w:t>
      </w:r>
      <w:r w:rsidRPr="00987CD7">
        <w:t xml:space="preserve"> mô tả cách một người hoặc</w:t>
      </w:r>
      <w:r>
        <w:t xml:space="preserve"> một</w:t>
      </w:r>
      <w:r w:rsidRPr="00987CD7">
        <w:t xml:space="preserve"> hệ thống tương tác với giải pháp</w:t>
      </w:r>
      <w:r>
        <w:t xml:space="preserve"> đang</w:t>
      </w:r>
      <w:r w:rsidRPr="00987CD7">
        <w:t xml:space="preserve"> được mô hình hóa để đạt được mục tiêu.</w:t>
      </w:r>
    </w:p>
    <w:p w14:paraId="71382F94" w14:textId="77777777" w:rsidR="00E21DF8" w:rsidRDefault="00E21DF8" w:rsidP="00E21DF8">
      <w:r>
        <w:t>UC</w:t>
      </w:r>
      <w:r w:rsidRPr="00FF5A6A">
        <w:t xml:space="preserve"> mô tả các tương tác giữa tác nhân chính, giải pháp và bất kỳ tác nhân phụ nào cần thiết để đạt được mục tiêu của tác nhân chính. </w:t>
      </w:r>
      <w:r>
        <w:t>UC</w:t>
      </w:r>
      <w:r w:rsidRPr="00FF5A6A">
        <w:t xml:space="preserve">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Default="00E21DF8" w:rsidP="00E21DF8">
      <w:r>
        <w:t>Sơ đồ use case</w:t>
      </w:r>
      <w:r w:rsidRPr="00686847">
        <w:t xml:space="preserve"> là một biểu diễn đồ họa về mối quan hệ giữa các tác nhân và một hoặc nhiều </w:t>
      </w:r>
      <w:r>
        <w:t>UC</w:t>
      </w:r>
      <w:r w:rsidRPr="00686847">
        <w:t xml:space="preserve"> được hỗ trợ bởi giải pháp</w:t>
      </w:r>
      <w:r>
        <w:t xml:space="preserve">. Sơ đồ use case </w:t>
      </w:r>
      <w:r w:rsidRPr="007A68B2">
        <w:t>mô tả trực quan phạm vi của giải pháp, bằng cách hiển thị các tác nhân tương tác với giải pháp</w:t>
      </w:r>
      <w:r>
        <w:t xml:space="preserve">, các trường hợp </w:t>
      </w:r>
      <w:r w:rsidRPr="007A68B2">
        <w:t xml:space="preserve">mà họ tương tác và bất kỳ mối quan hệ nào giữa các </w:t>
      </w:r>
      <w:r>
        <w:t>UC</w:t>
      </w:r>
      <w:r w:rsidRPr="007A68B2">
        <w:t xml:space="preserve">. Ngôn ngữ </w:t>
      </w:r>
      <w:r>
        <w:t>mô hình hóa thống nhất</w:t>
      </w:r>
      <w:r w:rsidRPr="007A68B2">
        <w:t xml:space="preserve"> ™ (UML®) mô tả ký hiệu tiêu chuẩn cho một sơ đồ </w:t>
      </w:r>
      <w:r>
        <w:t>use case</w:t>
      </w:r>
      <w:r w:rsidRPr="007A68B2">
        <w:t>.</w:t>
      </w:r>
    </w:p>
    <w:p w14:paraId="1F0D17AD" w14:textId="77777777" w:rsidR="00E21DF8" w:rsidRDefault="00E21DF8" w:rsidP="00E21DF8">
      <w:pPr>
        <w:jc w:val="center"/>
      </w:pPr>
      <w:r w:rsidRPr="00C21342">
        <w:rPr>
          <w:noProof/>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4521553" w:rsidR="007A0D94" w:rsidRPr="007A0D94" w:rsidRDefault="00E21DF8" w:rsidP="00E21DF8">
      <w:pPr>
        <w:jc w:val="center"/>
      </w:pPr>
      <w:r>
        <w:t>Hình: Sơ đồ Use case</w:t>
      </w:r>
    </w:p>
    <w:p w14:paraId="1A702832" w14:textId="414D675B" w:rsidR="00C150D9" w:rsidRDefault="00C150D9" w:rsidP="00C150D9">
      <w:pPr>
        <w:pStyle w:val="Heading3"/>
      </w:pPr>
      <w:r>
        <w:t>FSD</w:t>
      </w:r>
    </w:p>
    <w:p w14:paraId="45FF3F94" w14:textId="638207E1" w:rsidR="00E21DF8" w:rsidRDefault="00E21DF8" w:rsidP="00E21DF8">
      <w:r w:rsidRPr="00E14C6E">
        <w:t xml:space="preserve">Tài liệu Đặc tả Chức năng (FSD) là tài liệu được thiết kế để cung cấp thông tin tổng quan về cách thức hoạt động của hệ thống </w:t>
      </w:r>
      <w:r w:rsidR="0084280D">
        <w:t>ứng dụng</w:t>
      </w:r>
      <w:r w:rsidRPr="00E14C6E">
        <w:t>, ứng dụng dành cho thiết bị di động hoặc ứng dụng web. Tài liệu đưa ra phác thảo chi tiết từng bước về chức năng và quy trình của từng hạng mục.</w:t>
      </w:r>
      <w:r>
        <w:t xml:space="preserve"> </w:t>
      </w:r>
      <w:r w:rsidRPr="002363A7">
        <w:t>FSD mô tả chính xác cách tính năng được đặt ra để giải quyết một số vấn đề nhất định cho người dùng</w:t>
      </w:r>
      <w:r>
        <w:t>. FSD</w:t>
      </w:r>
      <w:r w:rsidRPr="002363A7">
        <w:t xml:space="preserve"> chủ yếu dành cho các lập trình viên – những người viết mã để cung cấp giải pháp tối ưu cho người dùng</w:t>
      </w:r>
      <w:r>
        <w:t>.</w:t>
      </w:r>
    </w:p>
    <w:p w14:paraId="6C36DE17" w14:textId="77777777" w:rsidR="00E21DF8" w:rsidRDefault="00E21DF8" w:rsidP="00E21DF8">
      <w:r>
        <w:t xml:space="preserve">Quy tắc viết FSD: </w:t>
      </w:r>
    </w:p>
    <w:p w14:paraId="0FF30395" w14:textId="77777777" w:rsidR="00E21DF8" w:rsidRDefault="00E21DF8" w:rsidP="00E21DF8">
      <w:pPr>
        <w:pStyle w:val="Nomal-"/>
      </w:pPr>
      <w:r>
        <w:t xml:space="preserve">Màn hình </w:t>
      </w:r>
      <w:r w:rsidRPr="002363A7">
        <w:t>giao diện theo luồng người dùng: hiển thị các trường hợp người dùng và các tình huống sử dụng sản phẩm</w:t>
      </w:r>
      <w:r>
        <w:t>.</w:t>
      </w:r>
    </w:p>
    <w:p w14:paraId="78DD1BE7" w14:textId="77777777" w:rsidR="00E21DF8" w:rsidRDefault="00E21DF8" w:rsidP="00E21DF8">
      <w:pPr>
        <w:pStyle w:val="Nomal-"/>
      </w:pPr>
      <w:r>
        <w:t xml:space="preserve">Vẽ </w:t>
      </w:r>
      <w:r w:rsidRPr="002363A7">
        <w:t>khung và đánh theo số thứ tự những phần mà</w:t>
      </w:r>
      <w:r>
        <w:t xml:space="preserve"> lập trình viên</w:t>
      </w:r>
      <w:r w:rsidRPr="002363A7">
        <w:t xml:space="preserve"> cần </w:t>
      </w:r>
      <w:r>
        <w:t>thực hiện</w:t>
      </w:r>
    </w:p>
    <w:p w14:paraId="558476A3" w14:textId="118A279B" w:rsidR="00E21DF8" w:rsidRDefault="00E21DF8" w:rsidP="00E21DF8">
      <w:pPr>
        <w:pStyle w:val="Nomal-"/>
        <w:numPr>
          <w:ilvl w:val="0"/>
          <w:numId w:val="0"/>
        </w:numPr>
        <w:ind w:left="357"/>
      </w:pPr>
      <w:r>
        <w:rPr>
          <w:noProof/>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174C2129" w:rsidR="00966143" w:rsidRPr="00024F3E" w:rsidRDefault="00966143" w:rsidP="00966143">
      <w:pPr>
        <w:pStyle w:val="Nomal-"/>
        <w:numPr>
          <w:ilvl w:val="0"/>
          <w:numId w:val="0"/>
        </w:numPr>
        <w:ind w:left="357"/>
        <w:jc w:val="center"/>
      </w:pPr>
      <w:r>
        <w:t>Hình: Ví dụ về FSD</w:t>
      </w:r>
    </w:p>
    <w:p w14:paraId="5182D683" w14:textId="77777777" w:rsidR="00061FCD" w:rsidRPr="00061FCD" w:rsidRDefault="00061FCD" w:rsidP="00061FCD"/>
    <w:p w14:paraId="6B766FA0" w14:textId="391C6ED1" w:rsidR="00153BDA" w:rsidRDefault="00153BDA" w:rsidP="000D28D7">
      <w:pPr>
        <w:pStyle w:val="Heading1"/>
      </w:pPr>
      <w:r>
        <w:br w:type="page"/>
      </w:r>
      <w:r w:rsidR="00CD342B">
        <w:t xml:space="preserve">PHÂN TÍCH NGHIỆP VỤ CHO ỨNG DỤNG </w:t>
      </w:r>
      <w:r w:rsidR="00CD342B" w:rsidRPr="00CD342B">
        <w:t>THEO DÕI LỊCH KHÁM CHO BỆNH NHÂN CỦA TRUNG TÂM NHA KHOA THẨM MỸ - SMILE</w:t>
      </w:r>
      <w:r w:rsidR="00CD342B">
        <w:t xml:space="preserve"> </w:t>
      </w:r>
    </w:p>
    <w:p w14:paraId="39A53E58" w14:textId="322B1519" w:rsidR="00153BDA" w:rsidRDefault="00CD342B" w:rsidP="001F2852">
      <w:pPr>
        <w:pStyle w:val="Heading2"/>
      </w:pPr>
      <w:r>
        <w:t>Tổng quan về Smile</w:t>
      </w:r>
      <w:r w:rsidR="00156148">
        <w:t xml:space="preserve"> </w:t>
      </w:r>
    </w:p>
    <w:p w14:paraId="39D52877" w14:textId="3EE73F27" w:rsidR="00BE3051" w:rsidRDefault="00BE3051" w:rsidP="00BE3051">
      <w: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t>ứng dụng</w:t>
      </w:r>
      <w:r>
        <w:t xml:space="preserve"> hỗ trợ bệnh nhân trong qua trình điều trị, chỉnh hình sẽ giúp cho trải nghiệm của bệnh nhân tốt hơn.</w:t>
      </w:r>
    </w:p>
    <w:p w14:paraId="7D686838" w14:textId="77777777" w:rsidR="00DB37A3" w:rsidRDefault="00DB37A3" w:rsidP="00DB37A3">
      <w:r>
        <w:t xml:space="preserve">Ứng dụng </w:t>
      </w:r>
      <w:r>
        <w:t>Smile</w:t>
      </w:r>
      <w:r>
        <w:t xml:space="preserve"> tạo ra giúp bệnh nhân có thể </w:t>
      </w:r>
      <w:r>
        <w:t>theo dõi được lịch khám của mình cũng như là các kế hoạch điều trị</w:t>
      </w:r>
      <w:r>
        <w:t xml:space="preserve"> của mình từ trên điện thoại </w:t>
      </w:r>
      <w:r>
        <w:t>để có thể tái khám đúng hẹn</w:t>
      </w:r>
      <w:r>
        <w:t xml:space="preserve">. Đối tượng người dùng chính là bệnh nhân đang khám và chữa trị tại </w:t>
      </w:r>
      <w:r>
        <w:t>Trung tâm Nha khoa Thẩm mỹ của Bệnh viện Đa khoa Gia Đình Đà Nẵng</w:t>
      </w:r>
      <w:r>
        <w:t xml:space="preserve">. Ứng dụng mobile bao gồm các chức năng nổi bật sau: </w:t>
      </w:r>
    </w:p>
    <w:p w14:paraId="046D630D" w14:textId="08199943" w:rsidR="00DB37A3" w:rsidRDefault="00DB37A3" w:rsidP="00DB37A3">
      <w:pPr>
        <w:pStyle w:val="ListParagraph"/>
        <w:numPr>
          <w:ilvl w:val="0"/>
          <w:numId w:val="26"/>
        </w:numPr>
      </w:pPr>
      <w:r>
        <w:t>Đặt lịch khám</w:t>
      </w:r>
    </w:p>
    <w:p w14:paraId="24A51955" w14:textId="77777777" w:rsidR="00DB37A3" w:rsidRDefault="00DB37A3" w:rsidP="00DB37A3">
      <w:pPr>
        <w:pStyle w:val="ListParagraph"/>
        <w:numPr>
          <w:ilvl w:val="0"/>
          <w:numId w:val="26"/>
        </w:numPr>
      </w:pPr>
      <w:r>
        <w:t>Theo dõi lịch khám</w:t>
      </w:r>
      <w:r>
        <w:t xml:space="preserve"> </w:t>
      </w:r>
    </w:p>
    <w:p w14:paraId="36DAFE4F" w14:textId="6CC9A02D" w:rsidR="00902700" w:rsidRDefault="00DB37A3" w:rsidP="00DB37A3">
      <w:pPr>
        <w:pStyle w:val="ListParagraph"/>
        <w:numPr>
          <w:ilvl w:val="0"/>
          <w:numId w:val="26"/>
        </w:numPr>
      </w:pPr>
      <w:r>
        <w:t>Thông báo nhắc nhở lịch khám</w:t>
      </w:r>
    </w:p>
    <w:p w14:paraId="0F6EC383" w14:textId="4659DB50" w:rsidR="00DB37A3" w:rsidRPr="00BE3051" w:rsidRDefault="00DB37A3" w:rsidP="0084280D">
      <w:pPr>
        <w:pStyle w:val="ListParagraph"/>
        <w:numPr>
          <w:ilvl w:val="0"/>
          <w:numId w:val="26"/>
        </w:numPr>
      </w:pPr>
      <w:r>
        <w:t>Theo dõi kế hoạch điều trị</w:t>
      </w:r>
    </w:p>
    <w:p w14:paraId="7BB3DF0F" w14:textId="12D04C0F" w:rsidR="0092169D" w:rsidRDefault="00BB5B29" w:rsidP="001F2852">
      <w:pPr>
        <w:pStyle w:val="Heading2"/>
      </w:pPr>
      <w:r>
        <w:t xml:space="preserve">Các yêu cầu của </w:t>
      </w:r>
      <w:r w:rsidR="0084280D">
        <w:t>ứng dụng</w:t>
      </w:r>
    </w:p>
    <w:p w14:paraId="5429D23A" w14:textId="35249B72" w:rsidR="00BB5B29" w:rsidRDefault="00BB5B29" w:rsidP="00BB5B29">
      <w:pPr>
        <w:pStyle w:val="Heading3"/>
      </w:pPr>
      <w:r>
        <w:t xml:space="preserve">Các yêu cầu chức năng của </w:t>
      </w:r>
      <w:r w:rsidR="0084280D">
        <w:t>ứng dụng</w:t>
      </w:r>
    </w:p>
    <w:tbl>
      <w:tblPr>
        <w:tblStyle w:val="TableGrid"/>
        <w:tblW w:w="0" w:type="auto"/>
        <w:tblLook w:val="04A0" w:firstRow="1" w:lastRow="0" w:firstColumn="1" w:lastColumn="0" w:noHBand="0" w:noVBand="1"/>
      </w:tblPr>
      <w:tblGrid>
        <w:gridCol w:w="804"/>
        <w:gridCol w:w="3432"/>
        <w:gridCol w:w="2120"/>
        <w:gridCol w:w="2138"/>
      </w:tblGrid>
      <w:tr w:rsidR="00E74FD9" w14:paraId="4D801F53" w14:textId="77777777" w:rsidTr="00495C47">
        <w:tc>
          <w:tcPr>
            <w:tcW w:w="805" w:type="dxa"/>
            <w:vAlign w:val="center"/>
          </w:tcPr>
          <w:p w14:paraId="10D6455C" w14:textId="56FD4E4F" w:rsidR="00E74FD9" w:rsidRPr="00495C47" w:rsidRDefault="00E74FD9" w:rsidP="00495C47">
            <w:pPr>
              <w:ind w:firstLine="0"/>
              <w:jc w:val="center"/>
              <w:rPr>
                <w:b/>
                <w:bCs/>
              </w:rPr>
            </w:pPr>
            <w:r w:rsidRPr="00495C47">
              <w:rPr>
                <w:b/>
                <w:bCs/>
              </w:rPr>
              <w:t>STT</w:t>
            </w:r>
          </w:p>
        </w:tc>
        <w:tc>
          <w:tcPr>
            <w:tcW w:w="3441" w:type="dxa"/>
            <w:vAlign w:val="center"/>
          </w:tcPr>
          <w:p w14:paraId="072F9EFC" w14:textId="23458893" w:rsidR="00E74FD9" w:rsidRPr="00495C47" w:rsidRDefault="00E74FD9" w:rsidP="00495C47">
            <w:pPr>
              <w:ind w:firstLine="0"/>
              <w:jc w:val="center"/>
              <w:rPr>
                <w:b/>
                <w:bCs/>
              </w:rPr>
            </w:pPr>
            <w:r w:rsidRPr="00495C47">
              <w:rPr>
                <w:b/>
                <w:bCs/>
              </w:rPr>
              <w:t>MÔ TẢ YÊU CẦU</w:t>
            </w:r>
          </w:p>
        </w:tc>
        <w:tc>
          <w:tcPr>
            <w:tcW w:w="2124" w:type="dxa"/>
            <w:vAlign w:val="center"/>
          </w:tcPr>
          <w:p w14:paraId="48F2E4BD" w14:textId="0E9EE589" w:rsidR="00E74FD9" w:rsidRPr="00495C47" w:rsidRDefault="00E74FD9" w:rsidP="00495C47">
            <w:pPr>
              <w:ind w:firstLine="0"/>
              <w:jc w:val="center"/>
              <w:rPr>
                <w:b/>
                <w:bCs/>
              </w:rPr>
            </w:pPr>
            <w:r w:rsidRPr="00495C47">
              <w:rPr>
                <w:b/>
                <w:bCs/>
              </w:rPr>
              <w:t>PHÂ</w:t>
            </w:r>
            <w:r w:rsidR="006D7CAA" w:rsidRPr="00495C47">
              <w:rPr>
                <w:b/>
                <w:bCs/>
              </w:rPr>
              <w:t>N LOẠI</w:t>
            </w:r>
          </w:p>
        </w:tc>
        <w:tc>
          <w:tcPr>
            <w:tcW w:w="2124" w:type="dxa"/>
            <w:vAlign w:val="center"/>
          </w:tcPr>
          <w:p w14:paraId="293E1388" w14:textId="77032CCE" w:rsidR="00E74FD9" w:rsidRPr="00495C47" w:rsidRDefault="006D7CAA" w:rsidP="00495C47">
            <w:pPr>
              <w:ind w:firstLine="0"/>
              <w:jc w:val="center"/>
              <w:rPr>
                <w:b/>
                <w:bCs/>
              </w:rPr>
            </w:pPr>
            <w:r w:rsidRPr="00495C47">
              <w:rPr>
                <w:b/>
                <w:bCs/>
              </w:rPr>
              <w:t>TRANSACTION</w:t>
            </w:r>
          </w:p>
        </w:tc>
      </w:tr>
      <w:tr w:rsidR="00E74FD9" w14:paraId="745FBBFA" w14:textId="77777777" w:rsidTr="004867B9">
        <w:tc>
          <w:tcPr>
            <w:tcW w:w="805" w:type="dxa"/>
            <w:vAlign w:val="center"/>
          </w:tcPr>
          <w:p w14:paraId="473E819A" w14:textId="49AFC564" w:rsidR="00E74FD9" w:rsidRPr="004867B9" w:rsidRDefault="00442E5F" w:rsidP="004867B9">
            <w:pPr>
              <w:ind w:firstLine="0"/>
              <w:jc w:val="center"/>
              <w:rPr>
                <w:b/>
                <w:bCs/>
              </w:rPr>
            </w:pPr>
            <w:r w:rsidRPr="004867B9">
              <w:rPr>
                <w:b/>
                <w:bCs/>
              </w:rPr>
              <w:t>1</w:t>
            </w:r>
          </w:p>
        </w:tc>
        <w:tc>
          <w:tcPr>
            <w:tcW w:w="3441" w:type="dxa"/>
            <w:vAlign w:val="center"/>
          </w:tcPr>
          <w:p w14:paraId="43FED19A" w14:textId="13968DCF" w:rsidR="00E74FD9" w:rsidRPr="004867B9" w:rsidRDefault="00521ECA" w:rsidP="004867B9">
            <w:pPr>
              <w:ind w:firstLine="0"/>
              <w:jc w:val="left"/>
              <w:rPr>
                <w:b/>
                <w:bCs/>
              </w:rPr>
            </w:pPr>
            <w:r w:rsidRPr="004867B9">
              <w:rPr>
                <w:b/>
                <w:bCs/>
              </w:rPr>
              <w:t>Hệ thống xác thực</w:t>
            </w:r>
          </w:p>
        </w:tc>
        <w:tc>
          <w:tcPr>
            <w:tcW w:w="2124" w:type="dxa"/>
            <w:vAlign w:val="center"/>
          </w:tcPr>
          <w:p w14:paraId="21BBE6ED" w14:textId="77777777" w:rsidR="00E74FD9" w:rsidRDefault="00E74FD9" w:rsidP="004867B9">
            <w:pPr>
              <w:ind w:firstLine="0"/>
              <w:jc w:val="left"/>
            </w:pPr>
          </w:p>
        </w:tc>
        <w:tc>
          <w:tcPr>
            <w:tcW w:w="2124" w:type="dxa"/>
            <w:vAlign w:val="center"/>
          </w:tcPr>
          <w:p w14:paraId="4096CDBE" w14:textId="62056C1A" w:rsidR="00E74FD9" w:rsidRPr="004867B9" w:rsidRDefault="00457499" w:rsidP="004867B9">
            <w:pPr>
              <w:ind w:firstLine="0"/>
              <w:jc w:val="center"/>
              <w:rPr>
                <w:b/>
                <w:bCs/>
              </w:rPr>
            </w:pPr>
            <w:r w:rsidRPr="004867B9">
              <w:rPr>
                <w:b/>
                <w:bCs/>
              </w:rPr>
              <w:t>3</w:t>
            </w:r>
          </w:p>
        </w:tc>
      </w:tr>
      <w:tr w:rsidR="00E74FD9" w14:paraId="32E134D8" w14:textId="77777777" w:rsidTr="004867B9">
        <w:tc>
          <w:tcPr>
            <w:tcW w:w="805" w:type="dxa"/>
            <w:vAlign w:val="center"/>
          </w:tcPr>
          <w:p w14:paraId="17BB4A60" w14:textId="77777777" w:rsidR="00E74FD9" w:rsidRPr="004867B9" w:rsidRDefault="00E74FD9" w:rsidP="004867B9">
            <w:pPr>
              <w:ind w:firstLine="0"/>
              <w:jc w:val="center"/>
              <w:rPr>
                <w:b/>
                <w:bCs/>
              </w:rPr>
            </w:pPr>
          </w:p>
        </w:tc>
        <w:tc>
          <w:tcPr>
            <w:tcW w:w="3441" w:type="dxa"/>
            <w:vAlign w:val="center"/>
          </w:tcPr>
          <w:p w14:paraId="072115BA" w14:textId="28374D2B" w:rsidR="00E74FD9" w:rsidRDefault="00521ECA" w:rsidP="004867B9">
            <w:pPr>
              <w:ind w:firstLine="0"/>
              <w:jc w:val="left"/>
            </w:pPr>
            <w:r>
              <w:t>Đăng nhập</w:t>
            </w:r>
          </w:p>
        </w:tc>
        <w:tc>
          <w:tcPr>
            <w:tcW w:w="2124" w:type="dxa"/>
            <w:vAlign w:val="center"/>
          </w:tcPr>
          <w:p w14:paraId="1B4B33AD" w14:textId="63A73507" w:rsidR="00E74FD9" w:rsidRDefault="006D0B0A" w:rsidP="004867B9">
            <w:pPr>
              <w:ind w:firstLine="0"/>
              <w:jc w:val="left"/>
            </w:pPr>
            <w:r>
              <w:t>Dữ liệu đầu vào</w:t>
            </w:r>
          </w:p>
        </w:tc>
        <w:tc>
          <w:tcPr>
            <w:tcW w:w="2124" w:type="dxa"/>
            <w:vAlign w:val="center"/>
          </w:tcPr>
          <w:p w14:paraId="2F0A22AE" w14:textId="77777777" w:rsidR="00E74FD9" w:rsidRDefault="00E74FD9" w:rsidP="004867B9">
            <w:pPr>
              <w:ind w:firstLine="0"/>
              <w:jc w:val="center"/>
            </w:pPr>
          </w:p>
        </w:tc>
      </w:tr>
      <w:tr w:rsidR="00E74FD9" w14:paraId="46DCC5C6" w14:textId="77777777" w:rsidTr="004867B9">
        <w:tc>
          <w:tcPr>
            <w:tcW w:w="805" w:type="dxa"/>
            <w:vAlign w:val="center"/>
          </w:tcPr>
          <w:p w14:paraId="04B50ED3" w14:textId="77777777" w:rsidR="00E74FD9" w:rsidRPr="004867B9" w:rsidRDefault="00E74FD9" w:rsidP="004867B9">
            <w:pPr>
              <w:ind w:firstLine="0"/>
              <w:jc w:val="center"/>
              <w:rPr>
                <w:b/>
                <w:bCs/>
              </w:rPr>
            </w:pPr>
          </w:p>
        </w:tc>
        <w:tc>
          <w:tcPr>
            <w:tcW w:w="3441" w:type="dxa"/>
            <w:vAlign w:val="center"/>
          </w:tcPr>
          <w:p w14:paraId="31066BA7" w14:textId="49947BE2" w:rsidR="00E74FD9" w:rsidRDefault="00521ECA" w:rsidP="004867B9">
            <w:pPr>
              <w:ind w:firstLine="0"/>
              <w:jc w:val="left"/>
            </w:pPr>
            <w:r>
              <w:t>Quên mật khẩu</w:t>
            </w:r>
          </w:p>
        </w:tc>
        <w:tc>
          <w:tcPr>
            <w:tcW w:w="2124" w:type="dxa"/>
            <w:vAlign w:val="center"/>
          </w:tcPr>
          <w:p w14:paraId="5E5CA595" w14:textId="3B7A7AE7" w:rsidR="00E74FD9" w:rsidRDefault="006D0B0A" w:rsidP="004867B9">
            <w:pPr>
              <w:ind w:firstLine="0"/>
              <w:jc w:val="left"/>
            </w:pPr>
            <w:r>
              <w:t>Dữ liệu đầu vào</w:t>
            </w:r>
          </w:p>
        </w:tc>
        <w:tc>
          <w:tcPr>
            <w:tcW w:w="2124" w:type="dxa"/>
            <w:vAlign w:val="center"/>
          </w:tcPr>
          <w:p w14:paraId="23491CA6" w14:textId="77777777" w:rsidR="00E74FD9" w:rsidRDefault="00E74FD9" w:rsidP="004867B9">
            <w:pPr>
              <w:ind w:firstLine="0"/>
              <w:jc w:val="center"/>
            </w:pPr>
          </w:p>
        </w:tc>
      </w:tr>
      <w:tr w:rsidR="00E74FD9" w14:paraId="567549AD" w14:textId="77777777" w:rsidTr="004867B9">
        <w:tc>
          <w:tcPr>
            <w:tcW w:w="805" w:type="dxa"/>
            <w:vAlign w:val="center"/>
          </w:tcPr>
          <w:p w14:paraId="1E9C22FC" w14:textId="77777777" w:rsidR="00E74FD9" w:rsidRPr="004867B9" w:rsidRDefault="00E74FD9" w:rsidP="004867B9">
            <w:pPr>
              <w:ind w:firstLine="0"/>
              <w:jc w:val="center"/>
              <w:rPr>
                <w:b/>
                <w:bCs/>
              </w:rPr>
            </w:pPr>
          </w:p>
        </w:tc>
        <w:tc>
          <w:tcPr>
            <w:tcW w:w="3441" w:type="dxa"/>
            <w:vAlign w:val="center"/>
          </w:tcPr>
          <w:p w14:paraId="66F6E028" w14:textId="107655DC" w:rsidR="00E74FD9" w:rsidRDefault="00521ECA" w:rsidP="004867B9">
            <w:pPr>
              <w:ind w:firstLine="0"/>
              <w:jc w:val="left"/>
            </w:pPr>
            <w:r>
              <w:t>Đăng xuất</w:t>
            </w:r>
          </w:p>
        </w:tc>
        <w:tc>
          <w:tcPr>
            <w:tcW w:w="2124" w:type="dxa"/>
            <w:vAlign w:val="center"/>
          </w:tcPr>
          <w:p w14:paraId="28024ABB" w14:textId="1A088B10" w:rsidR="00E74FD9" w:rsidRDefault="006D0B0A" w:rsidP="004867B9">
            <w:pPr>
              <w:ind w:firstLine="0"/>
              <w:jc w:val="left"/>
            </w:pPr>
            <w:r>
              <w:t>Dữ liệu đầu vào</w:t>
            </w:r>
          </w:p>
        </w:tc>
        <w:tc>
          <w:tcPr>
            <w:tcW w:w="2124" w:type="dxa"/>
            <w:vAlign w:val="center"/>
          </w:tcPr>
          <w:p w14:paraId="7AF9A67F" w14:textId="77777777" w:rsidR="00E74FD9" w:rsidRDefault="00E74FD9" w:rsidP="004867B9">
            <w:pPr>
              <w:ind w:firstLine="0"/>
              <w:jc w:val="center"/>
            </w:pPr>
          </w:p>
        </w:tc>
      </w:tr>
      <w:tr w:rsidR="00E74FD9" w14:paraId="77D31EE0" w14:textId="77777777" w:rsidTr="004867B9">
        <w:tc>
          <w:tcPr>
            <w:tcW w:w="805" w:type="dxa"/>
            <w:vAlign w:val="center"/>
          </w:tcPr>
          <w:p w14:paraId="6C984F48" w14:textId="26C8880E" w:rsidR="00E74FD9" w:rsidRPr="004867B9" w:rsidRDefault="00521ECA" w:rsidP="004867B9">
            <w:pPr>
              <w:ind w:firstLine="0"/>
              <w:jc w:val="center"/>
              <w:rPr>
                <w:b/>
                <w:bCs/>
              </w:rPr>
            </w:pPr>
            <w:r w:rsidRPr="004867B9">
              <w:rPr>
                <w:b/>
                <w:bCs/>
              </w:rPr>
              <w:t>2</w:t>
            </w:r>
          </w:p>
        </w:tc>
        <w:tc>
          <w:tcPr>
            <w:tcW w:w="3441" w:type="dxa"/>
            <w:vAlign w:val="center"/>
          </w:tcPr>
          <w:p w14:paraId="2A266A67" w14:textId="2F99B399" w:rsidR="00E74FD9" w:rsidRPr="004867B9" w:rsidRDefault="00521ECA" w:rsidP="004867B9">
            <w:pPr>
              <w:ind w:firstLine="0"/>
              <w:jc w:val="left"/>
              <w:rPr>
                <w:b/>
                <w:bCs/>
              </w:rPr>
            </w:pPr>
            <w:r w:rsidRPr="004867B9">
              <w:rPr>
                <w:b/>
                <w:bCs/>
              </w:rPr>
              <w:t>Thiết lập tài kh</w:t>
            </w:r>
            <w:r w:rsidR="009A3FFB" w:rsidRPr="004867B9">
              <w:rPr>
                <w:b/>
                <w:bCs/>
              </w:rPr>
              <w:t>oản</w:t>
            </w:r>
            <w:r w:rsidRPr="004867B9">
              <w:rPr>
                <w:b/>
                <w:bCs/>
              </w:rPr>
              <w:t xml:space="preserve"> cá nhân</w:t>
            </w:r>
          </w:p>
        </w:tc>
        <w:tc>
          <w:tcPr>
            <w:tcW w:w="2124" w:type="dxa"/>
            <w:vAlign w:val="center"/>
          </w:tcPr>
          <w:p w14:paraId="1ECCC4F7" w14:textId="77777777" w:rsidR="00E74FD9" w:rsidRDefault="00E74FD9" w:rsidP="004867B9">
            <w:pPr>
              <w:ind w:firstLine="0"/>
              <w:jc w:val="left"/>
            </w:pPr>
          </w:p>
        </w:tc>
        <w:tc>
          <w:tcPr>
            <w:tcW w:w="2124" w:type="dxa"/>
            <w:vAlign w:val="center"/>
          </w:tcPr>
          <w:p w14:paraId="30ACFF83" w14:textId="051114C4" w:rsidR="00E74FD9" w:rsidRDefault="00457499" w:rsidP="004867B9">
            <w:pPr>
              <w:ind w:firstLine="0"/>
              <w:jc w:val="center"/>
            </w:pPr>
            <w:r>
              <w:t>2</w:t>
            </w:r>
          </w:p>
        </w:tc>
      </w:tr>
      <w:tr w:rsidR="00E74FD9" w14:paraId="1397E453" w14:textId="77777777" w:rsidTr="004867B9">
        <w:tc>
          <w:tcPr>
            <w:tcW w:w="805" w:type="dxa"/>
            <w:vAlign w:val="center"/>
          </w:tcPr>
          <w:p w14:paraId="795472DB" w14:textId="77777777" w:rsidR="00E74FD9" w:rsidRPr="004867B9" w:rsidRDefault="00E74FD9" w:rsidP="004867B9">
            <w:pPr>
              <w:ind w:firstLine="0"/>
              <w:jc w:val="center"/>
              <w:rPr>
                <w:b/>
                <w:bCs/>
              </w:rPr>
            </w:pPr>
          </w:p>
        </w:tc>
        <w:tc>
          <w:tcPr>
            <w:tcW w:w="3441" w:type="dxa"/>
            <w:vAlign w:val="center"/>
          </w:tcPr>
          <w:p w14:paraId="37C72296" w14:textId="25312E85" w:rsidR="00E74FD9" w:rsidRDefault="00A64778" w:rsidP="004867B9">
            <w:pPr>
              <w:ind w:firstLine="0"/>
              <w:jc w:val="left"/>
            </w:pPr>
            <w:r>
              <w:t>Đổi mật khẩu</w:t>
            </w:r>
          </w:p>
        </w:tc>
        <w:tc>
          <w:tcPr>
            <w:tcW w:w="2124" w:type="dxa"/>
            <w:vAlign w:val="center"/>
          </w:tcPr>
          <w:p w14:paraId="6D86A50A" w14:textId="02789481" w:rsidR="00E74FD9" w:rsidRDefault="006D0B0A" w:rsidP="004867B9">
            <w:pPr>
              <w:ind w:firstLine="0"/>
              <w:jc w:val="left"/>
            </w:pPr>
            <w:r>
              <w:t>Dữ liệu đầu vào</w:t>
            </w:r>
          </w:p>
        </w:tc>
        <w:tc>
          <w:tcPr>
            <w:tcW w:w="2124" w:type="dxa"/>
            <w:vAlign w:val="center"/>
          </w:tcPr>
          <w:p w14:paraId="61765496" w14:textId="77777777" w:rsidR="00E74FD9" w:rsidRDefault="00E74FD9" w:rsidP="004867B9">
            <w:pPr>
              <w:ind w:firstLine="0"/>
              <w:jc w:val="center"/>
            </w:pPr>
          </w:p>
        </w:tc>
      </w:tr>
      <w:tr w:rsidR="009A3FFB" w14:paraId="2B9D69C3" w14:textId="77777777" w:rsidTr="004867B9">
        <w:tc>
          <w:tcPr>
            <w:tcW w:w="805" w:type="dxa"/>
            <w:vAlign w:val="center"/>
          </w:tcPr>
          <w:p w14:paraId="3E5508B3" w14:textId="77777777" w:rsidR="009A3FFB" w:rsidRPr="004867B9" w:rsidRDefault="009A3FFB" w:rsidP="004867B9">
            <w:pPr>
              <w:ind w:firstLine="0"/>
              <w:jc w:val="center"/>
              <w:rPr>
                <w:b/>
                <w:bCs/>
              </w:rPr>
            </w:pPr>
          </w:p>
        </w:tc>
        <w:tc>
          <w:tcPr>
            <w:tcW w:w="3441" w:type="dxa"/>
            <w:vAlign w:val="center"/>
          </w:tcPr>
          <w:p w14:paraId="5F3B8548" w14:textId="7D601FD2" w:rsidR="009A3FFB" w:rsidRDefault="00F45E56" w:rsidP="004867B9">
            <w:pPr>
              <w:ind w:firstLine="0"/>
              <w:jc w:val="left"/>
            </w:pPr>
            <w:r>
              <w:t>Hiển thị h</w:t>
            </w:r>
            <w:r w:rsidR="009A3FFB">
              <w:t>ồ sơ bệnh nhân</w:t>
            </w:r>
          </w:p>
        </w:tc>
        <w:tc>
          <w:tcPr>
            <w:tcW w:w="2124" w:type="dxa"/>
            <w:vAlign w:val="center"/>
          </w:tcPr>
          <w:p w14:paraId="0974F539" w14:textId="73695D72" w:rsidR="009A3FFB" w:rsidRDefault="006D0B0A" w:rsidP="004867B9">
            <w:pPr>
              <w:ind w:firstLine="0"/>
              <w:jc w:val="left"/>
            </w:pPr>
            <w:r>
              <w:t>Yêu cầu truy cập</w:t>
            </w:r>
          </w:p>
        </w:tc>
        <w:tc>
          <w:tcPr>
            <w:tcW w:w="2124" w:type="dxa"/>
            <w:vAlign w:val="center"/>
          </w:tcPr>
          <w:p w14:paraId="66F04BEB" w14:textId="77777777" w:rsidR="009A3FFB" w:rsidRDefault="009A3FFB" w:rsidP="004867B9">
            <w:pPr>
              <w:ind w:firstLine="0"/>
              <w:jc w:val="center"/>
            </w:pPr>
          </w:p>
        </w:tc>
      </w:tr>
      <w:tr w:rsidR="00E74FD9" w14:paraId="627D78BA" w14:textId="77777777" w:rsidTr="004867B9">
        <w:tc>
          <w:tcPr>
            <w:tcW w:w="805" w:type="dxa"/>
            <w:vAlign w:val="center"/>
          </w:tcPr>
          <w:p w14:paraId="451EF1DC" w14:textId="76AE4182" w:rsidR="00E74FD9" w:rsidRPr="004867B9" w:rsidRDefault="002457C9" w:rsidP="004867B9">
            <w:pPr>
              <w:ind w:firstLine="0"/>
              <w:jc w:val="center"/>
              <w:rPr>
                <w:b/>
                <w:bCs/>
              </w:rPr>
            </w:pPr>
            <w:r w:rsidRPr="004867B9">
              <w:rPr>
                <w:b/>
                <w:bCs/>
              </w:rPr>
              <w:t>3</w:t>
            </w:r>
          </w:p>
        </w:tc>
        <w:tc>
          <w:tcPr>
            <w:tcW w:w="3441" w:type="dxa"/>
            <w:vAlign w:val="center"/>
          </w:tcPr>
          <w:p w14:paraId="4F31571E" w14:textId="237B7E15" w:rsidR="00E74FD9" w:rsidRPr="004867B9" w:rsidRDefault="005E14DE" w:rsidP="004867B9">
            <w:pPr>
              <w:ind w:firstLine="0"/>
              <w:jc w:val="left"/>
              <w:rPr>
                <w:b/>
                <w:bCs/>
              </w:rPr>
            </w:pPr>
            <w:r w:rsidRPr="004867B9">
              <w:rPr>
                <w:b/>
                <w:bCs/>
              </w:rPr>
              <w:t xml:space="preserve">Quản lý </w:t>
            </w:r>
            <w:r w:rsidR="00237DA7" w:rsidRPr="004867B9">
              <w:rPr>
                <w:b/>
                <w:bCs/>
              </w:rPr>
              <w:t>lịch khám</w:t>
            </w:r>
          </w:p>
        </w:tc>
        <w:tc>
          <w:tcPr>
            <w:tcW w:w="2124" w:type="dxa"/>
            <w:vAlign w:val="center"/>
          </w:tcPr>
          <w:p w14:paraId="32E7FDB4" w14:textId="77777777" w:rsidR="00E74FD9" w:rsidRDefault="00E74FD9" w:rsidP="004867B9">
            <w:pPr>
              <w:ind w:firstLine="0"/>
              <w:jc w:val="left"/>
            </w:pPr>
          </w:p>
        </w:tc>
        <w:tc>
          <w:tcPr>
            <w:tcW w:w="2124" w:type="dxa"/>
            <w:vAlign w:val="center"/>
          </w:tcPr>
          <w:p w14:paraId="08FCBA23" w14:textId="5FB24A67" w:rsidR="00E74FD9" w:rsidRPr="004867B9" w:rsidRDefault="00495C47" w:rsidP="004867B9">
            <w:pPr>
              <w:ind w:firstLine="0"/>
              <w:jc w:val="center"/>
              <w:rPr>
                <w:b/>
                <w:bCs/>
              </w:rPr>
            </w:pPr>
            <w:r w:rsidRPr="004867B9">
              <w:rPr>
                <w:b/>
                <w:bCs/>
              </w:rPr>
              <w:t>2</w:t>
            </w:r>
          </w:p>
        </w:tc>
      </w:tr>
      <w:tr w:rsidR="00237DA7" w14:paraId="15B2BCA2" w14:textId="77777777" w:rsidTr="004867B9">
        <w:tc>
          <w:tcPr>
            <w:tcW w:w="805" w:type="dxa"/>
            <w:vAlign w:val="center"/>
          </w:tcPr>
          <w:p w14:paraId="3670CFAF" w14:textId="77777777" w:rsidR="00237DA7" w:rsidRPr="004867B9" w:rsidRDefault="00237DA7" w:rsidP="004867B9">
            <w:pPr>
              <w:ind w:firstLine="0"/>
              <w:jc w:val="center"/>
              <w:rPr>
                <w:b/>
                <w:bCs/>
              </w:rPr>
            </w:pPr>
          </w:p>
        </w:tc>
        <w:tc>
          <w:tcPr>
            <w:tcW w:w="3441" w:type="dxa"/>
            <w:vAlign w:val="center"/>
          </w:tcPr>
          <w:p w14:paraId="20DC3508" w14:textId="1DAA76D0" w:rsidR="00237DA7" w:rsidRDefault="00237DA7" w:rsidP="004867B9">
            <w:pPr>
              <w:ind w:firstLine="0"/>
              <w:jc w:val="left"/>
            </w:pPr>
            <w:r>
              <w:t xml:space="preserve">Hiển thị </w:t>
            </w:r>
            <w:r w:rsidR="00C676A6">
              <w:t>lịch khám</w:t>
            </w:r>
          </w:p>
        </w:tc>
        <w:tc>
          <w:tcPr>
            <w:tcW w:w="2124" w:type="dxa"/>
            <w:vAlign w:val="center"/>
          </w:tcPr>
          <w:p w14:paraId="3AEB402F" w14:textId="57968813" w:rsidR="00237DA7" w:rsidRDefault="00F45E56" w:rsidP="004867B9">
            <w:pPr>
              <w:ind w:firstLine="0"/>
              <w:jc w:val="left"/>
            </w:pPr>
            <w:r>
              <w:t>Yêu cầu truy cập</w:t>
            </w:r>
          </w:p>
        </w:tc>
        <w:tc>
          <w:tcPr>
            <w:tcW w:w="2124" w:type="dxa"/>
            <w:vAlign w:val="center"/>
          </w:tcPr>
          <w:p w14:paraId="6E0A2177" w14:textId="77777777" w:rsidR="00237DA7" w:rsidRDefault="00237DA7" w:rsidP="004867B9">
            <w:pPr>
              <w:ind w:firstLine="0"/>
              <w:jc w:val="center"/>
            </w:pPr>
          </w:p>
        </w:tc>
      </w:tr>
      <w:tr w:rsidR="00C676A6" w14:paraId="41D743BF" w14:textId="77777777" w:rsidTr="004867B9">
        <w:tc>
          <w:tcPr>
            <w:tcW w:w="805" w:type="dxa"/>
            <w:vAlign w:val="center"/>
          </w:tcPr>
          <w:p w14:paraId="67B6EB02" w14:textId="77777777" w:rsidR="00C676A6" w:rsidRPr="004867B9" w:rsidRDefault="00C676A6" w:rsidP="004867B9">
            <w:pPr>
              <w:ind w:firstLine="0"/>
              <w:jc w:val="center"/>
              <w:rPr>
                <w:b/>
                <w:bCs/>
              </w:rPr>
            </w:pPr>
          </w:p>
        </w:tc>
        <w:tc>
          <w:tcPr>
            <w:tcW w:w="3441" w:type="dxa"/>
            <w:vAlign w:val="center"/>
          </w:tcPr>
          <w:p w14:paraId="6F62AABA" w14:textId="3D9FEE2C" w:rsidR="00C676A6" w:rsidRDefault="004E785C" w:rsidP="004867B9">
            <w:pPr>
              <w:ind w:firstLine="0"/>
              <w:jc w:val="left"/>
            </w:pPr>
            <w:r>
              <w:t>Đặt lịch</w:t>
            </w:r>
          </w:p>
        </w:tc>
        <w:tc>
          <w:tcPr>
            <w:tcW w:w="2124" w:type="dxa"/>
            <w:vAlign w:val="center"/>
          </w:tcPr>
          <w:p w14:paraId="373C9D34" w14:textId="14A5CB8A" w:rsidR="00C676A6" w:rsidRDefault="00F45E56" w:rsidP="004867B9">
            <w:pPr>
              <w:ind w:firstLine="0"/>
              <w:jc w:val="left"/>
            </w:pPr>
            <w:r>
              <w:t>Dữ liệu đầu vào</w:t>
            </w:r>
          </w:p>
        </w:tc>
        <w:tc>
          <w:tcPr>
            <w:tcW w:w="2124" w:type="dxa"/>
            <w:vAlign w:val="center"/>
          </w:tcPr>
          <w:p w14:paraId="2B67A2A4" w14:textId="77777777" w:rsidR="00C676A6" w:rsidRDefault="00C676A6" w:rsidP="004867B9">
            <w:pPr>
              <w:ind w:firstLine="0"/>
              <w:jc w:val="center"/>
            </w:pPr>
          </w:p>
        </w:tc>
      </w:tr>
      <w:tr w:rsidR="00C676A6" w14:paraId="0EA9CC99" w14:textId="77777777" w:rsidTr="004867B9">
        <w:tc>
          <w:tcPr>
            <w:tcW w:w="805" w:type="dxa"/>
            <w:vAlign w:val="center"/>
          </w:tcPr>
          <w:p w14:paraId="05D7B3E7" w14:textId="3B80F4DD" w:rsidR="00C676A6" w:rsidRPr="004867B9" w:rsidRDefault="004E785C" w:rsidP="004867B9">
            <w:pPr>
              <w:ind w:firstLine="0"/>
              <w:jc w:val="center"/>
              <w:rPr>
                <w:b/>
                <w:bCs/>
              </w:rPr>
            </w:pPr>
            <w:r w:rsidRPr="004867B9">
              <w:rPr>
                <w:b/>
                <w:bCs/>
              </w:rPr>
              <w:t>4</w:t>
            </w:r>
          </w:p>
        </w:tc>
        <w:tc>
          <w:tcPr>
            <w:tcW w:w="3441" w:type="dxa"/>
            <w:vAlign w:val="center"/>
          </w:tcPr>
          <w:p w14:paraId="3F1D63DC" w14:textId="5930A57A" w:rsidR="00C676A6" w:rsidRPr="004867B9" w:rsidRDefault="00144E32" w:rsidP="004867B9">
            <w:pPr>
              <w:ind w:firstLine="0"/>
              <w:jc w:val="left"/>
              <w:rPr>
                <w:b/>
                <w:bCs/>
              </w:rPr>
            </w:pPr>
            <w:r w:rsidRPr="004867B9">
              <w:rPr>
                <w:b/>
                <w:bCs/>
              </w:rPr>
              <w:t>Kế hoạch điều trị</w:t>
            </w:r>
          </w:p>
        </w:tc>
        <w:tc>
          <w:tcPr>
            <w:tcW w:w="2124" w:type="dxa"/>
            <w:vAlign w:val="center"/>
          </w:tcPr>
          <w:p w14:paraId="658CB893" w14:textId="77777777" w:rsidR="00C676A6" w:rsidRDefault="00C676A6" w:rsidP="004867B9">
            <w:pPr>
              <w:ind w:firstLine="0"/>
              <w:jc w:val="left"/>
            </w:pPr>
          </w:p>
        </w:tc>
        <w:tc>
          <w:tcPr>
            <w:tcW w:w="2124" w:type="dxa"/>
            <w:vAlign w:val="center"/>
          </w:tcPr>
          <w:p w14:paraId="6291CE72" w14:textId="55DD4508" w:rsidR="00C676A6" w:rsidRPr="004867B9" w:rsidRDefault="00495C47" w:rsidP="004867B9">
            <w:pPr>
              <w:ind w:firstLine="0"/>
              <w:jc w:val="center"/>
              <w:rPr>
                <w:b/>
                <w:bCs/>
              </w:rPr>
            </w:pPr>
            <w:r w:rsidRPr="004867B9">
              <w:rPr>
                <w:b/>
                <w:bCs/>
              </w:rPr>
              <w:t>1</w:t>
            </w:r>
          </w:p>
        </w:tc>
      </w:tr>
      <w:tr w:rsidR="00C676A6" w14:paraId="38120CCB" w14:textId="77777777" w:rsidTr="004867B9">
        <w:tc>
          <w:tcPr>
            <w:tcW w:w="805" w:type="dxa"/>
            <w:vAlign w:val="center"/>
          </w:tcPr>
          <w:p w14:paraId="2FAFC8D6" w14:textId="77777777" w:rsidR="00C676A6" w:rsidRPr="004867B9" w:rsidRDefault="00C676A6" w:rsidP="004867B9">
            <w:pPr>
              <w:ind w:firstLine="0"/>
              <w:jc w:val="center"/>
              <w:rPr>
                <w:b/>
                <w:bCs/>
              </w:rPr>
            </w:pPr>
          </w:p>
        </w:tc>
        <w:tc>
          <w:tcPr>
            <w:tcW w:w="3441" w:type="dxa"/>
            <w:vAlign w:val="center"/>
          </w:tcPr>
          <w:p w14:paraId="05B8905D" w14:textId="536D06F7" w:rsidR="00C676A6" w:rsidRDefault="00144E32" w:rsidP="004867B9">
            <w:pPr>
              <w:ind w:firstLine="0"/>
              <w:jc w:val="left"/>
            </w:pPr>
            <w:r>
              <w:t>Hiển thị kế hoạch</w:t>
            </w:r>
            <w:r w:rsidR="00C54503">
              <w:t xml:space="preserve"> điều trị</w:t>
            </w:r>
          </w:p>
        </w:tc>
        <w:tc>
          <w:tcPr>
            <w:tcW w:w="2124" w:type="dxa"/>
            <w:vAlign w:val="center"/>
          </w:tcPr>
          <w:p w14:paraId="1486F25D" w14:textId="579F7102" w:rsidR="00C676A6" w:rsidRDefault="00F45E56" w:rsidP="004867B9">
            <w:pPr>
              <w:ind w:firstLine="0"/>
              <w:jc w:val="left"/>
            </w:pPr>
            <w:r>
              <w:t>Yêu cầu truy cập</w:t>
            </w:r>
          </w:p>
        </w:tc>
        <w:tc>
          <w:tcPr>
            <w:tcW w:w="2124" w:type="dxa"/>
            <w:vAlign w:val="center"/>
          </w:tcPr>
          <w:p w14:paraId="180CA491" w14:textId="77777777" w:rsidR="00C676A6" w:rsidRDefault="00C676A6" w:rsidP="004867B9">
            <w:pPr>
              <w:ind w:firstLine="0"/>
              <w:jc w:val="center"/>
            </w:pPr>
          </w:p>
        </w:tc>
      </w:tr>
    </w:tbl>
    <w:p w14:paraId="79309F6A" w14:textId="181408AD" w:rsidR="0084280D" w:rsidRDefault="0084280D" w:rsidP="0084280D">
      <w:pPr>
        <w:ind w:firstLine="0"/>
        <w:jc w:val="center"/>
      </w:pPr>
      <w:r>
        <w:t>Bảng: Yêu cầu chức năng của ứng dụng Smile</w:t>
      </w:r>
    </w:p>
    <w:p w14:paraId="1CB6B760" w14:textId="0C8CB502" w:rsidR="00F45E56" w:rsidRDefault="00221B76" w:rsidP="00CD3042">
      <w:pPr>
        <w:pStyle w:val="Heading3"/>
      </w:pPr>
      <w:r>
        <w:t xml:space="preserve">Các yêu cầu phi chức năng của </w:t>
      </w:r>
      <w:r w:rsidR="0084280D">
        <w:t>ứng dụng</w:t>
      </w:r>
    </w:p>
    <w:p w14:paraId="13D8F7DC" w14:textId="31A57E3D" w:rsidR="00CD3042" w:rsidRDefault="00084BAD" w:rsidP="00CD3042">
      <w:pPr>
        <w:pStyle w:val="Nomal-"/>
      </w:pPr>
      <w:r>
        <w:t>Đối với cơ sở dữ liệu:</w:t>
      </w:r>
    </w:p>
    <w:p w14:paraId="6697322B" w14:textId="548465EB" w:rsidR="00683D04" w:rsidRDefault="00624CC1" w:rsidP="00DB37A3">
      <w:pPr>
        <w:pStyle w:val="Nomal-"/>
        <w:numPr>
          <w:ilvl w:val="0"/>
          <w:numId w:val="16"/>
        </w:numPr>
      </w:pPr>
      <w:r>
        <w:t>Hệ CSDL phổ biến và đáng tin cậy</w:t>
      </w:r>
    </w:p>
    <w:p w14:paraId="139E02E7" w14:textId="7F3C517C" w:rsidR="00624CC1" w:rsidRDefault="00632E97" w:rsidP="00DB37A3">
      <w:pPr>
        <w:pStyle w:val="Nomal-"/>
        <w:numPr>
          <w:ilvl w:val="0"/>
          <w:numId w:val="16"/>
        </w:numPr>
      </w:pPr>
      <w:r>
        <w:t>Được bảo hành bởi các hãng công nghệ lớn</w:t>
      </w:r>
    </w:p>
    <w:p w14:paraId="00B3FB93" w14:textId="7C4EA4F5" w:rsidR="00632E97" w:rsidRDefault="00DB3371" w:rsidP="00DB37A3">
      <w:pPr>
        <w:pStyle w:val="Nomal-"/>
        <w:numPr>
          <w:ilvl w:val="0"/>
          <w:numId w:val="16"/>
        </w:numPr>
      </w:pPr>
      <w:r>
        <w:t>Có tính ổn đinh cao và đ</w:t>
      </w:r>
      <w:r w:rsidR="00132BB0">
        <w:t>ược phát triển tục</w:t>
      </w:r>
    </w:p>
    <w:p w14:paraId="6B69A3B2" w14:textId="7575018B" w:rsidR="00132BB0" w:rsidRDefault="00DB3371" w:rsidP="00DB37A3">
      <w:pPr>
        <w:pStyle w:val="Nomal-"/>
        <w:numPr>
          <w:ilvl w:val="0"/>
          <w:numId w:val="16"/>
        </w:numPr>
      </w:pPr>
      <w:r>
        <w:t>Cập nhật các kỹ thuật tiên tiến thường xuyên</w:t>
      </w:r>
    </w:p>
    <w:p w14:paraId="54ACDB66" w14:textId="09A7AB8B" w:rsidR="00DB3371" w:rsidRDefault="00DB3371" w:rsidP="00DB37A3">
      <w:pPr>
        <w:pStyle w:val="Nomal-"/>
        <w:numPr>
          <w:ilvl w:val="0"/>
          <w:numId w:val="16"/>
        </w:numPr>
      </w:pPr>
      <w:r>
        <w:t>Đảm bảo được toàn vẹn và bảo mật dữ liệu</w:t>
      </w:r>
    </w:p>
    <w:p w14:paraId="5FA01216" w14:textId="0D2E688A" w:rsidR="00084BAD" w:rsidRDefault="00084BAD" w:rsidP="00CD3042">
      <w:pPr>
        <w:pStyle w:val="Nomal-"/>
      </w:pPr>
      <w:r>
        <w:t xml:space="preserve">Đối với </w:t>
      </w:r>
      <w:r w:rsidR="00F2016E">
        <w:t>tốc độ xử</w:t>
      </w:r>
      <w:r w:rsidR="006B6FD1">
        <w:t xml:space="preserve"> lý</w:t>
      </w:r>
      <w:r>
        <w:t>:</w:t>
      </w:r>
    </w:p>
    <w:p w14:paraId="6109CA40" w14:textId="1C5EA968" w:rsidR="00DB3371" w:rsidRDefault="00690CC0" w:rsidP="00DB37A3">
      <w:pPr>
        <w:pStyle w:val="Nomal-"/>
        <w:numPr>
          <w:ilvl w:val="0"/>
          <w:numId w:val="17"/>
        </w:numPr>
      </w:pPr>
      <w:r>
        <w:t xml:space="preserve">Thời gian cho phép để hệ thống phản hồi lại </w:t>
      </w:r>
      <w:r w:rsidR="002A1F79">
        <w:t>thông tin đã tiếp nhận yêu cầu xử từ người dùng là 5 giây</w:t>
      </w:r>
    </w:p>
    <w:p w14:paraId="508E7882" w14:textId="0963CD04" w:rsidR="005956B7" w:rsidRDefault="005956B7" w:rsidP="00DB37A3">
      <w:pPr>
        <w:pStyle w:val="Nomal-"/>
        <w:numPr>
          <w:ilvl w:val="0"/>
          <w:numId w:val="17"/>
        </w:numPr>
      </w:pPr>
      <w:r>
        <w:t>Thời gian cho phép hiển thị đầy đủ thông tin của trang là 15s</w:t>
      </w:r>
    </w:p>
    <w:p w14:paraId="6B29F44D" w14:textId="4D45ED78" w:rsidR="005956B7" w:rsidRDefault="00EB01AD" w:rsidP="00DB37A3">
      <w:pPr>
        <w:pStyle w:val="Nomal-"/>
        <w:numPr>
          <w:ilvl w:val="0"/>
          <w:numId w:val="17"/>
        </w:numPr>
      </w:pPr>
      <w:r>
        <w:t xml:space="preserve">Đảm bảo số lượng truy cập </w:t>
      </w:r>
      <w:r w:rsidR="0023458E">
        <w:t>cùng một thời điểm tối thiểu là 400 user</w:t>
      </w:r>
    </w:p>
    <w:p w14:paraId="59018133" w14:textId="5AF0F37C" w:rsidR="00A54DB9" w:rsidRDefault="00A54DB9" w:rsidP="00A54DB9">
      <w:pPr>
        <w:pStyle w:val="Nomal-"/>
      </w:pPr>
      <w:r>
        <w:t>Giao diện người dùng:</w:t>
      </w:r>
    </w:p>
    <w:p w14:paraId="2A7DEB17" w14:textId="7D15CD27" w:rsidR="0023458E" w:rsidRDefault="0023458E" w:rsidP="00DB37A3">
      <w:pPr>
        <w:pStyle w:val="Nomal-"/>
        <w:numPr>
          <w:ilvl w:val="0"/>
          <w:numId w:val="18"/>
        </w:numPr>
      </w:pPr>
      <w:r>
        <w:t>Giao diện đơn giản, dễ sử dụng, thân thiện với người dùng</w:t>
      </w:r>
    </w:p>
    <w:p w14:paraId="7BE55900" w14:textId="365208D2" w:rsidR="0023458E" w:rsidRDefault="000F76B9" w:rsidP="00DB37A3">
      <w:pPr>
        <w:pStyle w:val="Nomal-"/>
        <w:numPr>
          <w:ilvl w:val="0"/>
          <w:numId w:val="18"/>
        </w:numPr>
      </w:pPr>
      <w:r>
        <w:t>Giao diện phải được thiết kế phải tuân theo những</w:t>
      </w:r>
      <w:r w:rsidR="0023458E">
        <w:t xml:space="preserve"> </w:t>
      </w:r>
      <w:r>
        <w:t>quy định đã được thống nhất từ trước</w:t>
      </w:r>
    </w:p>
    <w:p w14:paraId="3A1B5305" w14:textId="5A90D947" w:rsidR="000F76B9" w:rsidRDefault="00544915" w:rsidP="00DB37A3">
      <w:pPr>
        <w:pStyle w:val="Nomal-"/>
        <w:numPr>
          <w:ilvl w:val="0"/>
          <w:numId w:val="18"/>
        </w:numPr>
      </w:pPr>
      <w:r>
        <w:t>Sử dung ngôn ngữ tiếng Việt trên giao diện</w:t>
      </w:r>
    </w:p>
    <w:p w14:paraId="43A96CFF" w14:textId="5310B2F0" w:rsidR="002A59FC" w:rsidRDefault="00D22CA8" w:rsidP="00DB37A3">
      <w:pPr>
        <w:pStyle w:val="Nomal-"/>
        <w:numPr>
          <w:ilvl w:val="0"/>
          <w:numId w:val="18"/>
        </w:numPr>
      </w:pPr>
      <w:r>
        <w:t>Hiện thống phải cho phép người dùng nhập và hiển thị tất cả dữ liệu theo định dạn Unicode</w:t>
      </w:r>
    </w:p>
    <w:p w14:paraId="12A56BE0" w14:textId="35FAAB6A" w:rsidR="00E15C7B" w:rsidRDefault="00E15C7B" w:rsidP="001F2852">
      <w:pPr>
        <w:pStyle w:val="Heading2"/>
      </w:pPr>
      <w:r>
        <w:t>Quy trình người dùng sử dụng ứng dụng Smile</w:t>
      </w:r>
    </w:p>
    <w:p w14:paraId="3D654F51" w14:textId="77777777" w:rsidR="00E15C7B" w:rsidRDefault="00E15C7B" w:rsidP="00E15C7B">
      <w:pPr>
        <w:ind w:firstLine="0"/>
      </w:pPr>
      <w:r>
        <w:rPr>
          <w:noProof/>
        </w:rPr>
        <w:drawing>
          <wp:inline distT="0" distB="0" distL="0" distR="0" wp14:anchorId="349D5574" wp14:editId="12E4133E">
            <wp:extent cx="5856822" cy="5349240"/>
            <wp:effectExtent l="0" t="0" r="0" b="3810"/>
            <wp:docPr id="65" name="Picture 6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68751" cy="5360136"/>
                    </a:xfrm>
                    <a:prstGeom prst="rect">
                      <a:avLst/>
                    </a:prstGeom>
                  </pic:spPr>
                </pic:pic>
              </a:graphicData>
            </a:graphic>
          </wp:inline>
        </w:drawing>
      </w:r>
    </w:p>
    <w:p w14:paraId="72A0B775" w14:textId="6ECBA8DD" w:rsidR="00E15C7B" w:rsidRDefault="00E15C7B" w:rsidP="00E15C7B">
      <w:pPr>
        <w:ind w:firstLine="0"/>
        <w:jc w:val="center"/>
      </w:pPr>
      <w:r>
        <w:t>Hình</w:t>
      </w:r>
      <w:r w:rsidR="0084280D">
        <w:t xml:space="preserve">: Quy trình </w:t>
      </w:r>
      <w:r w:rsidR="0084280D">
        <w:t>người dùng sử dụng ứng dụng Smile</w:t>
      </w:r>
    </w:p>
    <w:p w14:paraId="1AAAE5F6" w14:textId="77777777" w:rsidR="00E15C7B" w:rsidRDefault="00E15C7B" w:rsidP="00E15C7B">
      <w:pPr>
        <w:ind w:firstLine="0"/>
      </w:pPr>
    </w:p>
    <w:p w14:paraId="2944DBEB" w14:textId="77777777" w:rsidR="00E15C7B" w:rsidRDefault="00E15C7B" w:rsidP="00E15C7B">
      <w:pPr>
        <w:ind w:firstLine="0"/>
        <w:rPr>
          <w:b/>
          <w:bCs/>
          <w:i/>
          <w:iCs/>
        </w:rPr>
      </w:pPr>
      <w:r w:rsidRPr="00E43528">
        <w:rPr>
          <w:b/>
          <w:bCs/>
          <w:i/>
          <w:iCs/>
        </w:rPr>
        <w:t>Diễn giải quy trình:</w:t>
      </w:r>
    </w:p>
    <w:p w14:paraId="51B5A022" w14:textId="77777777" w:rsidR="00E15C7B" w:rsidRPr="00E43528" w:rsidRDefault="00E15C7B" w:rsidP="00E15C7B">
      <w:pPr>
        <w:ind w:firstLine="0"/>
        <w:rPr>
          <w:i/>
          <w:iCs/>
        </w:rPr>
      </w:pPr>
      <w:r w:rsidRPr="00E43528">
        <w:rPr>
          <w:i/>
          <w:iCs/>
        </w:rPr>
        <w:t>Luồng chính</w:t>
      </w:r>
    </w:p>
    <w:p w14:paraId="3FCD296B" w14:textId="77777777" w:rsidR="00E15C7B" w:rsidRDefault="00E15C7B" w:rsidP="00E15C7B">
      <w:pPr>
        <w:ind w:left="360" w:firstLine="0"/>
      </w:pPr>
      <w:r>
        <w:t>1. Điều dưỡng sẽ kiểm tra xem bệnh nhân đã có tài khoản chưa</w:t>
      </w:r>
    </w:p>
    <w:p w14:paraId="3CBACB62" w14:textId="77777777" w:rsidR="00E15C7B" w:rsidRDefault="00E15C7B" w:rsidP="00E15C7B">
      <w:pPr>
        <w:pStyle w:val="ListParagraph"/>
        <w:numPr>
          <w:ilvl w:val="0"/>
          <w:numId w:val="19"/>
        </w:numPr>
        <w:ind w:left="1080"/>
      </w:pPr>
      <w:r>
        <w:t>Có tài khoản (đã từng khám và đã được tạo khoản): tiếp tục bước 2</w:t>
      </w:r>
    </w:p>
    <w:p w14:paraId="65193C73" w14:textId="77777777" w:rsidR="00E15C7B" w:rsidRDefault="00E15C7B" w:rsidP="00E15C7B">
      <w:pPr>
        <w:pStyle w:val="ListParagraph"/>
        <w:numPr>
          <w:ilvl w:val="0"/>
          <w:numId w:val="19"/>
        </w:numPr>
        <w:ind w:left="1080"/>
      </w:pPr>
      <w:r>
        <w:t>Không có tài khoản (chưa từng khám/ đã từng khám nhưng được tạo tài khoản): chuyển đến luồng A</w:t>
      </w:r>
    </w:p>
    <w:p w14:paraId="1430FD6B" w14:textId="77777777" w:rsidR="00E15C7B" w:rsidRDefault="00E15C7B" w:rsidP="00E15C7B">
      <w:pPr>
        <w:ind w:left="360" w:firstLine="0"/>
      </w:pPr>
      <w:r>
        <w:t>2. Điều dưỡng hướng dẫn bệnh nhân sử dụng ứng dụng</w:t>
      </w:r>
    </w:p>
    <w:p w14:paraId="3676AC17" w14:textId="77777777" w:rsidR="00E15C7B" w:rsidRDefault="00E15C7B" w:rsidP="00E15C7B">
      <w:pPr>
        <w:ind w:left="360" w:firstLine="0"/>
      </w:pPr>
      <w:r>
        <w:t>3. Bệnh nhân cài đặt ứng dụng trên điện thoại cá nhân</w:t>
      </w:r>
    </w:p>
    <w:p w14:paraId="01B4CD5E" w14:textId="77777777" w:rsidR="00E15C7B" w:rsidRDefault="00E15C7B" w:rsidP="00E15C7B">
      <w:pPr>
        <w:ind w:left="360" w:firstLine="0"/>
      </w:pPr>
      <w:r>
        <w:t>4. Bệnh nhân có muốn truy cập vào ứng dụng không</w:t>
      </w:r>
    </w:p>
    <w:p w14:paraId="10374EEA" w14:textId="77777777" w:rsidR="00E15C7B" w:rsidRDefault="00E15C7B" w:rsidP="00E15C7B">
      <w:pPr>
        <w:pStyle w:val="ListParagraph"/>
        <w:numPr>
          <w:ilvl w:val="0"/>
          <w:numId w:val="20"/>
        </w:numPr>
        <w:ind w:left="1080"/>
      </w:pPr>
      <w:r>
        <w:t>Có: tiếp tục bước 5</w:t>
      </w:r>
    </w:p>
    <w:p w14:paraId="34DB3097" w14:textId="77777777" w:rsidR="00E15C7B" w:rsidRDefault="00E15C7B" w:rsidP="00E15C7B">
      <w:pPr>
        <w:pStyle w:val="ListParagraph"/>
        <w:numPr>
          <w:ilvl w:val="0"/>
          <w:numId w:val="20"/>
        </w:numPr>
        <w:ind w:left="1080"/>
      </w:pPr>
      <w:r>
        <w:t>Không: đi đến kết thúc</w:t>
      </w:r>
    </w:p>
    <w:p w14:paraId="57E3E992" w14:textId="77777777" w:rsidR="00E15C7B" w:rsidRDefault="00E15C7B" w:rsidP="00E15C7B">
      <w:pPr>
        <w:ind w:left="360" w:firstLine="0"/>
      </w:pPr>
      <w:r>
        <w:t>5. Bệnh nhân có nhớ mật khẩu không</w:t>
      </w:r>
    </w:p>
    <w:p w14:paraId="5D846246" w14:textId="77777777" w:rsidR="00E15C7B" w:rsidRDefault="00E15C7B" w:rsidP="00E15C7B">
      <w:pPr>
        <w:pStyle w:val="ListParagraph"/>
        <w:numPr>
          <w:ilvl w:val="0"/>
          <w:numId w:val="21"/>
        </w:numPr>
        <w:ind w:left="1080"/>
      </w:pPr>
      <w:r>
        <w:t>Có: tiếp tục bước 6</w:t>
      </w:r>
    </w:p>
    <w:p w14:paraId="3ABB0846" w14:textId="77777777" w:rsidR="00E15C7B" w:rsidRDefault="00E15C7B" w:rsidP="00E15C7B">
      <w:pPr>
        <w:pStyle w:val="ListParagraph"/>
        <w:numPr>
          <w:ilvl w:val="0"/>
          <w:numId w:val="21"/>
        </w:numPr>
        <w:ind w:left="1080"/>
      </w:pPr>
      <w:r>
        <w:t>Không: chuyển đến luồng B</w:t>
      </w:r>
    </w:p>
    <w:p w14:paraId="34392E09" w14:textId="77777777" w:rsidR="00E15C7B" w:rsidRDefault="00E15C7B" w:rsidP="00E15C7B">
      <w:pPr>
        <w:ind w:left="360" w:firstLine="0"/>
      </w:pPr>
      <w:r>
        <w:t>6. Bệnh nhân đăng nhập vào ứng dụng</w:t>
      </w:r>
    </w:p>
    <w:p w14:paraId="10A7E97D" w14:textId="77777777" w:rsidR="00E15C7B" w:rsidRDefault="00E15C7B" w:rsidP="00E15C7B">
      <w:pPr>
        <w:ind w:left="360" w:firstLine="0"/>
      </w:pPr>
      <w:r>
        <w:t>7. Hệ thống kiểm tra xem tên đăng nhập và mật khẩu đã chính xác chưa</w:t>
      </w:r>
    </w:p>
    <w:p w14:paraId="14B50833" w14:textId="77777777" w:rsidR="00E15C7B" w:rsidRDefault="00E15C7B" w:rsidP="00E15C7B">
      <w:pPr>
        <w:pStyle w:val="ListParagraph"/>
        <w:numPr>
          <w:ilvl w:val="0"/>
          <w:numId w:val="22"/>
        </w:numPr>
        <w:ind w:left="1080"/>
      </w:pPr>
      <w:r>
        <w:t>Chính xác: tiếp tục bước 8</w:t>
      </w:r>
    </w:p>
    <w:p w14:paraId="00085151" w14:textId="77777777" w:rsidR="00E15C7B" w:rsidRDefault="00E15C7B" w:rsidP="00E15C7B">
      <w:pPr>
        <w:pStyle w:val="ListParagraph"/>
        <w:numPr>
          <w:ilvl w:val="0"/>
          <w:numId w:val="22"/>
        </w:numPr>
        <w:ind w:left="1080"/>
      </w:pPr>
      <w:r>
        <w:t>Sai: chuyển đến luồng C</w:t>
      </w:r>
    </w:p>
    <w:p w14:paraId="5A243A29" w14:textId="77777777" w:rsidR="00E15C7B" w:rsidRDefault="00E15C7B" w:rsidP="00E15C7B">
      <w:pPr>
        <w:ind w:left="360" w:firstLine="0"/>
      </w:pPr>
      <w:r>
        <w:t>8. Hiển thị màn hình chính</w:t>
      </w:r>
    </w:p>
    <w:p w14:paraId="3AD81767" w14:textId="77777777" w:rsidR="00E15C7B" w:rsidRDefault="00E15C7B" w:rsidP="00E15C7B">
      <w:pPr>
        <w:ind w:left="360" w:firstLine="0"/>
      </w:pPr>
      <w:r>
        <w:t>9. Bệnh nhân sẽ tiến hành thao tác trên màn chính</w:t>
      </w:r>
    </w:p>
    <w:p w14:paraId="0F06B019" w14:textId="77777777" w:rsidR="00E15C7B" w:rsidRDefault="00E15C7B" w:rsidP="00E15C7B">
      <w:pPr>
        <w:pStyle w:val="ListParagraph"/>
        <w:numPr>
          <w:ilvl w:val="0"/>
          <w:numId w:val="23"/>
        </w:numPr>
        <w:ind w:left="1080"/>
      </w:pPr>
      <w:r>
        <w:t>Nếu bệnh nhân muốn đặt lịch khám: tiếp tục bước 10</w:t>
      </w:r>
    </w:p>
    <w:p w14:paraId="0E9E7538" w14:textId="77777777" w:rsidR="00E15C7B" w:rsidRDefault="00E15C7B" w:rsidP="00E15C7B">
      <w:pPr>
        <w:pStyle w:val="ListParagraph"/>
        <w:numPr>
          <w:ilvl w:val="0"/>
          <w:numId w:val="23"/>
        </w:numPr>
        <w:ind w:left="1080"/>
      </w:pPr>
      <w:r>
        <w:t>Nếu bệnh nhân muốn xem lịch khám: tiếp tục bước D</w:t>
      </w:r>
    </w:p>
    <w:p w14:paraId="7003996B" w14:textId="77777777" w:rsidR="00E15C7B" w:rsidRDefault="00E15C7B" w:rsidP="00E15C7B">
      <w:pPr>
        <w:pStyle w:val="ListParagraph"/>
        <w:numPr>
          <w:ilvl w:val="0"/>
          <w:numId w:val="23"/>
        </w:numPr>
        <w:ind w:left="1080"/>
      </w:pPr>
      <w:r>
        <w:t>Nếu bệnh nhân muốn xem kế hoạch điều trị: tiếp tục bước E</w:t>
      </w:r>
    </w:p>
    <w:p w14:paraId="552180ED" w14:textId="77777777" w:rsidR="00E15C7B" w:rsidRDefault="00E15C7B" w:rsidP="00E15C7B">
      <w:pPr>
        <w:pStyle w:val="ListParagraph"/>
        <w:numPr>
          <w:ilvl w:val="0"/>
          <w:numId w:val="23"/>
        </w:numPr>
        <w:ind w:left="1080"/>
      </w:pPr>
      <w:r>
        <w:t>Nếu bệnh nhân muốn xem hồ sơ bệnh nhân:  tiếp tục bước F</w:t>
      </w:r>
    </w:p>
    <w:p w14:paraId="015BE309" w14:textId="77777777" w:rsidR="00E15C7B" w:rsidRDefault="00E15C7B" w:rsidP="00E15C7B">
      <w:pPr>
        <w:pStyle w:val="ListParagraph"/>
        <w:numPr>
          <w:ilvl w:val="0"/>
          <w:numId w:val="23"/>
        </w:numPr>
        <w:ind w:left="1080"/>
      </w:pPr>
      <w:r>
        <w:t>Nếu bệnh nhân muốn đổi mật khẩu: tiếp tục bước G</w:t>
      </w:r>
    </w:p>
    <w:p w14:paraId="3D218911" w14:textId="77777777" w:rsidR="00E15C7B" w:rsidRDefault="00E15C7B" w:rsidP="00E15C7B">
      <w:pPr>
        <w:pStyle w:val="ListParagraph"/>
        <w:numPr>
          <w:ilvl w:val="0"/>
          <w:numId w:val="23"/>
        </w:numPr>
        <w:ind w:left="1080"/>
      </w:pPr>
      <w:r>
        <w:t>Nếu bệnh nhân muốn xem thông báo:  tiếp tục bước H</w:t>
      </w:r>
    </w:p>
    <w:p w14:paraId="4A941EE1" w14:textId="77777777" w:rsidR="00E15C7B" w:rsidRDefault="00E15C7B" w:rsidP="00E15C7B">
      <w:pPr>
        <w:pStyle w:val="ListParagraph"/>
        <w:numPr>
          <w:ilvl w:val="0"/>
          <w:numId w:val="23"/>
        </w:numPr>
        <w:ind w:left="1080"/>
      </w:pPr>
      <w:r>
        <w:t>Nếu bệnh nhân muốn đăng xuất:  tiếp tục bước I</w:t>
      </w:r>
    </w:p>
    <w:p w14:paraId="2F716A8B" w14:textId="77777777" w:rsidR="00E15C7B" w:rsidRDefault="00E15C7B" w:rsidP="00E15C7B">
      <w:pPr>
        <w:ind w:left="360" w:firstLine="0"/>
      </w:pPr>
      <w:r>
        <w:t>10. Bệnh nhân bấm vào nút “Đặt lịch khám”</w:t>
      </w:r>
    </w:p>
    <w:p w14:paraId="2D1110F1" w14:textId="77777777" w:rsidR="00E15C7B" w:rsidRDefault="00E15C7B" w:rsidP="00E15C7B">
      <w:pPr>
        <w:ind w:left="360" w:firstLine="0"/>
      </w:pPr>
      <w:r>
        <w:t xml:space="preserve">11. Nhập các thông tin được yêu cầu: </w:t>
      </w:r>
    </w:p>
    <w:p w14:paraId="02C3BB1B" w14:textId="77777777" w:rsidR="00E15C7B" w:rsidRDefault="00E15C7B" w:rsidP="00E15C7B">
      <w:pPr>
        <w:pStyle w:val="ListParagraph"/>
        <w:numPr>
          <w:ilvl w:val="0"/>
          <w:numId w:val="24"/>
        </w:numPr>
        <w:ind w:left="1080"/>
      </w:pPr>
      <w:r>
        <w:t>Họ và tên</w:t>
      </w:r>
    </w:p>
    <w:p w14:paraId="29EDAE36" w14:textId="77777777" w:rsidR="00E15C7B" w:rsidRDefault="00E15C7B" w:rsidP="00E15C7B">
      <w:pPr>
        <w:pStyle w:val="ListParagraph"/>
        <w:numPr>
          <w:ilvl w:val="0"/>
          <w:numId w:val="24"/>
        </w:numPr>
        <w:ind w:left="1080"/>
      </w:pPr>
      <w:r>
        <w:t>Ngày sinh</w:t>
      </w:r>
    </w:p>
    <w:p w14:paraId="1E411853" w14:textId="77777777" w:rsidR="00E15C7B" w:rsidRDefault="00E15C7B" w:rsidP="00E15C7B">
      <w:pPr>
        <w:pStyle w:val="ListParagraph"/>
        <w:numPr>
          <w:ilvl w:val="0"/>
          <w:numId w:val="24"/>
        </w:numPr>
        <w:ind w:left="1080"/>
      </w:pPr>
      <w:r>
        <w:t>Giới tính</w:t>
      </w:r>
    </w:p>
    <w:p w14:paraId="424EF64E" w14:textId="77777777" w:rsidR="00E15C7B" w:rsidRDefault="00E15C7B" w:rsidP="00E15C7B">
      <w:pPr>
        <w:pStyle w:val="ListParagraph"/>
        <w:numPr>
          <w:ilvl w:val="0"/>
          <w:numId w:val="24"/>
        </w:numPr>
        <w:ind w:left="1080"/>
      </w:pPr>
      <w:r>
        <w:t>Email</w:t>
      </w:r>
    </w:p>
    <w:p w14:paraId="6A4BD31E" w14:textId="77777777" w:rsidR="00E15C7B" w:rsidRDefault="00E15C7B" w:rsidP="00E15C7B">
      <w:pPr>
        <w:pStyle w:val="ListParagraph"/>
        <w:numPr>
          <w:ilvl w:val="0"/>
          <w:numId w:val="24"/>
        </w:numPr>
        <w:ind w:left="1080"/>
      </w:pPr>
      <w:r>
        <w:t>Số điện thoại</w:t>
      </w:r>
    </w:p>
    <w:p w14:paraId="79EF1C5B" w14:textId="77777777" w:rsidR="00E15C7B" w:rsidRDefault="00E15C7B" w:rsidP="00E15C7B">
      <w:pPr>
        <w:pStyle w:val="ListParagraph"/>
        <w:numPr>
          <w:ilvl w:val="0"/>
          <w:numId w:val="24"/>
        </w:numPr>
        <w:ind w:left="1080"/>
      </w:pPr>
      <w:r>
        <w:t>Ngày khám</w:t>
      </w:r>
    </w:p>
    <w:p w14:paraId="651FD5ED" w14:textId="77777777" w:rsidR="00E15C7B" w:rsidRDefault="00E15C7B" w:rsidP="00E15C7B">
      <w:pPr>
        <w:pStyle w:val="ListParagraph"/>
        <w:numPr>
          <w:ilvl w:val="0"/>
          <w:numId w:val="24"/>
        </w:numPr>
        <w:ind w:left="1080"/>
      </w:pPr>
      <w:r>
        <w:t>Giờ khám</w:t>
      </w:r>
    </w:p>
    <w:p w14:paraId="115EE381" w14:textId="77777777" w:rsidR="00E15C7B" w:rsidRDefault="00E15C7B" w:rsidP="00E15C7B">
      <w:pPr>
        <w:pStyle w:val="ListParagraph"/>
        <w:numPr>
          <w:ilvl w:val="0"/>
          <w:numId w:val="24"/>
        </w:numPr>
        <w:ind w:left="1080"/>
      </w:pPr>
      <w:r>
        <w:t>Nội dung khám</w:t>
      </w:r>
    </w:p>
    <w:p w14:paraId="004A8FC1" w14:textId="77777777" w:rsidR="00E15C7B" w:rsidRDefault="00E15C7B" w:rsidP="00E15C7B">
      <w:pPr>
        <w:ind w:left="360" w:firstLine="0"/>
      </w:pPr>
      <w:r>
        <w:t>12. Bệnh nhân bấm vào nút “Đặt lịch”</w:t>
      </w:r>
    </w:p>
    <w:p w14:paraId="477981F4" w14:textId="77777777" w:rsidR="00E15C7B" w:rsidRDefault="00E15C7B" w:rsidP="00E15C7B">
      <w:pPr>
        <w:ind w:left="360" w:firstLine="0"/>
      </w:pPr>
      <w:r>
        <w:t>13. Hệ thống sẽ kiểm tra xem các thông tin đã được nhập đầy đủ và đúng định dạng chưa</w:t>
      </w:r>
    </w:p>
    <w:p w14:paraId="1B7B593E" w14:textId="77777777" w:rsidR="00E15C7B" w:rsidRDefault="00E15C7B" w:rsidP="00E15C7B">
      <w:pPr>
        <w:pStyle w:val="ListParagraph"/>
        <w:numPr>
          <w:ilvl w:val="0"/>
          <w:numId w:val="25"/>
        </w:numPr>
        <w:ind w:left="1080"/>
      </w:pPr>
      <w:r>
        <w:t>Đúng: tiếp tục ở bước 14</w:t>
      </w:r>
    </w:p>
    <w:p w14:paraId="661B5B17" w14:textId="77777777" w:rsidR="00E15C7B" w:rsidRDefault="00E15C7B" w:rsidP="00E15C7B">
      <w:pPr>
        <w:pStyle w:val="ListParagraph"/>
        <w:numPr>
          <w:ilvl w:val="0"/>
          <w:numId w:val="25"/>
        </w:numPr>
        <w:ind w:left="1080"/>
      </w:pPr>
      <w:r>
        <w:t>Sai: tiếp tục ở bước K</w:t>
      </w:r>
    </w:p>
    <w:p w14:paraId="42826AB4" w14:textId="77777777" w:rsidR="00E15C7B" w:rsidRDefault="00E15C7B" w:rsidP="00E15C7B">
      <w:pPr>
        <w:ind w:left="360" w:firstLine="0"/>
      </w:pPr>
      <w:r>
        <w:t>14. Hệ thống xác nhận đặt lịch thành công: quay lại bước 8</w:t>
      </w:r>
    </w:p>
    <w:p w14:paraId="20446411" w14:textId="77777777" w:rsidR="00E15C7B" w:rsidRPr="00E43528" w:rsidRDefault="00E15C7B" w:rsidP="00E15C7B">
      <w:pPr>
        <w:ind w:firstLine="0"/>
        <w:rPr>
          <w:i/>
          <w:iCs/>
        </w:rPr>
      </w:pPr>
      <w:r w:rsidRPr="00E43528">
        <w:rPr>
          <w:i/>
          <w:iCs/>
        </w:rPr>
        <w:t>Luồng A</w:t>
      </w:r>
    </w:p>
    <w:p w14:paraId="7ABFB07F" w14:textId="77777777" w:rsidR="00E15C7B" w:rsidRDefault="00E15C7B" w:rsidP="00E15C7B">
      <w:r>
        <w:t>A. Tạo tài khoản cho bệnh nhân trên Ehealth sau đó tiếp tục bước 2</w:t>
      </w:r>
    </w:p>
    <w:p w14:paraId="26E2ED8D" w14:textId="77777777" w:rsidR="00E15C7B" w:rsidRPr="00E43528" w:rsidRDefault="00E15C7B" w:rsidP="00E15C7B">
      <w:pPr>
        <w:ind w:firstLine="0"/>
        <w:rPr>
          <w:i/>
          <w:iCs/>
        </w:rPr>
      </w:pPr>
      <w:r w:rsidRPr="00E43528">
        <w:rPr>
          <w:i/>
          <w:iCs/>
        </w:rPr>
        <w:t>Luồng B</w:t>
      </w:r>
    </w:p>
    <w:p w14:paraId="6AC005F9" w14:textId="77777777" w:rsidR="00E15C7B" w:rsidRDefault="00E15C7B" w:rsidP="00E15C7B">
      <w:pPr>
        <w:ind w:left="720" w:firstLine="0"/>
      </w:pPr>
      <w:r>
        <w:t>B. Bệnh nhân bấm vào quên mật khẩu</w:t>
      </w:r>
    </w:p>
    <w:p w14:paraId="63B213CC" w14:textId="77777777" w:rsidR="00E15C7B" w:rsidRDefault="00E15C7B" w:rsidP="00E15C7B">
      <w:pPr>
        <w:ind w:left="720" w:firstLine="0"/>
      </w:pPr>
      <w:r>
        <w:t>B1. Bệnh nhân bấm vào nút “Quên mật khẩu”</w:t>
      </w:r>
    </w:p>
    <w:p w14:paraId="41AE59FE" w14:textId="77777777" w:rsidR="00E15C7B" w:rsidRDefault="00E15C7B" w:rsidP="00E15C7B">
      <w:pPr>
        <w:ind w:left="720" w:firstLine="0"/>
      </w:pPr>
      <w:r>
        <w:t>B2. Bệnh nhân nhập số điện thoại đã đăng ký lúc tạo tài khoản</w:t>
      </w:r>
    </w:p>
    <w:p w14:paraId="58BF39CB" w14:textId="77777777" w:rsidR="00E15C7B" w:rsidRDefault="00E15C7B" w:rsidP="00E15C7B">
      <w:pPr>
        <w:ind w:left="720" w:firstLine="0"/>
      </w:pPr>
      <w:r>
        <w:t>B3. Bệnh nhân bấm vào nút “Gửi mã xác nhận”</w:t>
      </w:r>
    </w:p>
    <w:p w14:paraId="3B18F664" w14:textId="77777777" w:rsidR="00E15C7B" w:rsidRDefault="00E15C7B" w:rsidP="00E15C7B">
      <w:pPr>
        <w:ind w:left="720" w:firstLine="0"/>
      </w:pPr>
      <w:r>
        <w:t>B4. Bệnh nhân n</w:t>
      </w:r>
      <w:r w:rsidRPr="00816BE3">
        <w:t>hập mã xác nhận</w:t>
      </w:r>
      <w:r>
        <w:t xml:space="preserve"> </w:t>
      </w:r>
      <w:r w:rsidRPr="00816BE3">
        <w:t>được gửi vào tin nhắn điện thoại vào ô</w:t>
      </w:r>
    </w:p>
    <w:p w14:paraId="47B12568" w14:textId="77777777" w:rsidR="00E15C7B" w:rsidRDefault="00E15C7B" w:rsidP="00E15C7B">
      <w:pPr>
        <w:ind w:left="720" w:firstLine="0"/>
      </w:pPr>
      <w:r>
        <w:t>B5. Bệnh nhân bấm vào nút “Xác nhận”</w:t>
      </w:r>
    </w:p>
    <w:p w14:paraId="71F4E0C4" w14:textId="77777777" w:rsidR="00E15C7B" w:rsidRDefault="00E15C7B" w:rsidP="00E15C7B">
      <w:pPr>
        <w:ind w:left="720" w:firstLine="0"/>
      </w:pPr>
      <w:r>
        <w:t>B6. Bệnh nhân bấm vào nút “Đổi mật khẩu”</w:t>
      </w:r>
    </w:p>
    <w:p w14:paraId="5A5FC52C" w14:textId="77777777" w:rsidR="00E15C7B" w:rsidRDefault="00E15C7B" w:rsidP="00E15C7B">
      <w:pPr>
        <w:ind w:left="720" w:firstLine="0"/>
      </w:pPr>
      <w:r>
        <w:t>Sau đó sẽ tiếp tục ở bước 8</w:t>
      </w:r>
    </w:p>
    <w:p w14:paraId="271C207F" w14:textId="77777777" w:rsidR="00E15C7B" w:rsidRPr="00E43528" w:rsidRDefault="00E15C7B" w:rsidP="00E15C7B">
      <w:pPr>
        <w:ind w:firstLine="0"/>
        <w:rPr>
          <w:i/>
          <w:iCs/>
        </w:rPr>
      </w:pPr>
      <w:r w:rsidRPr="00E43528">
        <w:rPr>
          <w:i/>
          <w:iCs/>
        </w:rPr>
        <w:t>Luồng C</w:t>
      </w:r>
    </w:p>
    <w:p w14:paraId="7D17771C" w14:textId="77777777" w:rsidR="00E15C7B" w:rsidRDefault="00E15C7B" w:rsidP="00E15C7B">
      <w:pPr>
        <w:ind w:left="720" w:firstLine="0"/>
      </w:pPr>
      <w:r>
        <w:t>C. Hệ thống yêu cầu người dùng đăng nhập lại</w:t>
      </w:r>
    </w:p>
    <w:p w14:paraId="08415840" w14:textId="77777777" w:rsidR="00E15C7B" w:rsidRDefault="00E15C7B" w:rsidP="00E15C7B">
      <w:pPr>
        <w:ind w:left="720" w:firstLine="0"/>
      </w:pPr>
      <w:r>
        <w:t>Sau đó tiếp tục ở bước 8</w:t>
      </w:r>
    </w:p>
    <w:p w14:paraId="4DE33217" w14:textId="77777777" w:rsidR="00E15C7B" w:rsidRPr="00E43528" w:rsidRDefault="00E15C7B" w:rsidP="00E15C7B">
      <w:pPr>
        <w:ind w:firstLine="0"/>
        <w:rPr>
          <w:i/>
          <w:iCs/>
        </w:rPr>
      </w:pPr>
      <w:r w:rsidRPr="00E43528">
        <w:rPr>
          <w:i/>
          <w:iCs/>
        </w:rPr>
        <w:t>Luồng D</w:t>
      </w:r>
    </w:p>
    <w:p w14:paraId="200587F4" w14:textId="77777777" w:rsidR="00E15C7B" w:rsidRDefault="00E15C7B" w:rsidP="00E15C7B">
      <w:pPr>
        <w:ind w:left="720" w:firstLine="0"/>
      </w:pPr>
      <w:r>
        <w:t>D. Bệnh nhân bấm vào nút “Lịch khám”</w:t>
      </w:r>
    </w:p>
    <w:p w14:paraId="0F3D6F30" w14:textId="77777777" w:rsidR="00E15C7B" w:rsidRDefault="00E15C7B" w:rsidP="00E15C7B">
      <w:pPr>
        <w:ind w:left="720" w:firstLine="0"/>
      </w:pPr>
      <w:r>
        <w:t>D1. Bệnh nhân xem lịch khám của mình</w:t>
      </w:r>
    </w:p>
    <w:p w14:paraId="42DF4C38" w14:textId="77777777" w:rsidR="00E15C7B" w:rsidRDefault="00E15C7B" w:rsidP="00E15C7B">
      <w:r>
        <w:t>Sau đó tiếp tục ở bước 8</w:t>
      </w:r>
    </w:p>
    <w:p w14:paraId="0B7BDAA3" w14:textId="77777777" w:rsidR="00E15C7B" w:rsidRPr="00E43528" w:rsidRDefault="00E15C7B" w:rsidP="00E15C7B">
      <w:pPr>
        <w:ind w:firstLine="0"/>
        <w:rPr>
          <w:i/>
          <w:iCs/>
        </w:rPr>
      </w:pPr>
      <w:r w:rsidRPr="00E43528">
        <w:rPr>
          <w:i/>
          <w:iCs/>
        </w:rPr>
        <w:t>Luồng E</w:t>
      </w:r>
    </w:p>
    <w:p w14:paraId="297F4DF9" w14:textId="77777777" w:rsidR="00E15C7B" w:rsidRDefault="00E15C7B" w:rsidP="00E15C7B">
      <w:pPr>
        <w:ind w:left="720" w:firstLine="0"/>
      </w:pPr>
      <w:r>
        <w:t xml:space="preserve">E. Bệnh nhân bấm vào nút “Kế hoạch điều trị” </w:t>
      </w:r>
    </w:p>
    <w:p w14:paraId="13DF0A20" w14:textId="77777777" w:rsidR="00E15C7B" w:rsidRDefault="00E15C7B" w:rsidP="00E15C7B">
      <w:pPr>
        <w:ind w:left="720" w:firstLine="0"/>
      </w:pPr>
      <w:r>
        <w:t>E1. Bệnh nhân xem các kế hoạch điều trị của mình</w:t>
      </w:r>
    </w:p>
    <w:p w14:paraId="6E9417BB" w14:textId="77777777" w:rsidR="00E15C7B" w:rsidRDefault="00E15C7B" w:rsidP="00E15C7B">
      <w:r>
        <w:t>Sau đó tiếp tục ở bước 8</w:t>
      </w:r>
    </w:p>
    <w:p w14:paraId="425F6448" w14:textId="77777777" w:rsidR="00E15C7B" w:rsidRPr="00E43528" w:rsidRDefault="00E15C7B" w:rsidP="00E15C7B">
      <w:pPr>
        <w:ind w:firstLine="0"/>
        <w:rPr>
          <w:i/>
          <w:iCs/>
        </w:rPr>
      </w:pPr>
      <w:r w:rsidRPr="00E43528">
        <w:rPr>
          <w:i/>
          <w:iCs/>
        </w:rPr>
        <w:t>Luồng F</w:t>
      </w:r>
    </w:p>
    <w:p w14:paraId="60970807" w14:textId="77777777" w:rsidR="00E15C7B" w:rsidRDefault="00E15C7B" w:rsidP="00E15C7B">
      <w:pPr>
        <w:ind w:left="720" w:firstLine="0"/>
      </w:pPr>
      <w:r>
        <w:t>F. Bệnh nhân bấm vào “Hồ sơ bệnh nhân”</w:t>
      </w:r>
    </w:p>
    <w:p w14:paraId="1D1BE7A3" w14:textId="77777777" w:rsidR="00E15C7B" w:rsidRDefault="00E15C7B" w:rsidP="00E15C7B">
      <w:pPr>
        <w:ind w:left="720" w:firstLine="0"/>
      </w:pPr>
      <w:r>
        <w:t>F1. Bệnh nhân xem hồ sơ bệnh nhân của mình</w:t>
      </w:r>
    </w:p>
    <w:p w14:paraId="52920BB1" w14:textId="77777777" w:rsidR="00E15C7B" w:rsidRDefault="00E15C7B" w:rsidP="00E15C7B">
      <w:r>
        <w:t>Sau đó tiếp tục ở bước 8</w:t>
      </w:r>
    </w:p>
    <w:p w14:paraId="47D756F9" w14:textId="77777777" w:rsidR="00E15C7B" w:rsidRPr="00E43528" w:rsidRDefault="00E15C7B" w:rsidP="00E15C7B">
      <w:pPr>
        <w:ind w:firstLine="0"/>
        <w:rPr>
          <w:i/>
          <w:iCs/>
        </w:rPr>
      </w:pPr>
      <w:r w:rsidRPr="00E43528">
        <w:rPr>
          <w:i/>
          <w:iCs/>
        </w:rPr>
        <w:t>Luồng G</w:t>
      </w:r>
    </w:p>
    <w:p w14:paraId="2B3067D9" w14:textId="77777777" w:rsidR="00E15C7B" w:rsidRDefault="00E15C7B" w:rsidP="00E15C7B">
      <w:pPr>
        <w:ind w:left="720" w:firstLine="0"/>
      </w:pPr>
      <w:r>
        <w:t>G. Bệnh nhân bấm vào nút Menu góc trên bên trái màn hình</w:t>
      </w:r>
    </w:p>
    <w:p w14:paraId="7B0CBE0E" w14:textId="77777777" w:rsidR="00E15C7B" w:rsidRDefault="00E15C7B" w:rsidP="00E15C7B">
      <w:pPr>
        <w:ind w:left="720" w:firstLine="0"/>
      </w:pPr>
      <w:r>
        <w:t>G1. Bệnh nhân bấm vào nút “Đổi mật khẩu”</w:t>
      </w:r>
    </w:p>
    <w:p w14:paraId="32E41134" w14:textId="77777777" w:rsidR="00E15C7B" w:rsidRDefault="00E15C7B" w:rsidP="00E15C7B">
      <w:pPr>
        <w:ind w:left="720" w:firstLine="0"/>
      </w:pPr>
      <w:r>
        <w:t>G2. Bệnh nhân nhập mật khẩu hiện tại của mình vào ô</w:t>
      </w:r>
    </w:p>
    <w:p w14:paraId="7274C3F1" w14:textId="77777777" w:rsidR="00E15C7B" w:rsidRDefault="00E15C7B" w:rsidP="00E15C7B">
      <w:pPr>
        <w:ind w:left="720" w:firstLine="0"/>
      </w:pPr>
      <w:r>
        <w:t>G3. Bệnh nhân nhập mật khẩu mới và nhập lại mật khẩu để xác nhận</w:t>
      </w:r>
    </w:p>
    <w:p w14:paraId="048DDC68" w14:textId="77777777" w:rsidR="00E15C7B" w:rsidRDefault="00E15C7B" w:rsidP="00E15C7B">
      <w:pPr>
        <w:ind w:left="720" w:firstLine="0"/>
      </w:pPr>
      <w:r>
        <w:t>G4. Bênh nhân bấm vào nút “Cập nhật”</w:t>
      </w:r>
    </w:p>
    <w:p w14:paraId="514D2BF7" w14:textId="77777777" w:rsidR="00E15C7B" w:rsidRDefault="00E15C7B" w:rsidP="00E15C7B">
      <w:pPr>
        <w:ind w:left="720" w:firstLine="0"/>
      </w:pPr>
      <w:r>
        <w:t>Sau đó tiếp tục ở bước 8</w:t>
      </w:r>
    </w:p>
    <w:p w14:paraId="189C86B0" w14:textId="77777777" w:rsidR="00E15C7B" w:rsidRPr="00E373D9" w:rsidRDefault="00E15C7B" w:rsidP="00E15C7B">
      <w:pPr>
        <w:ind w:firstLine="0"/>
        <w:rPr>
          <w:i/>
          <w:iCs/>
        </w:rPr>
      </w:pPr>
      <w:r w:rsidRPr="00E373D9">
        <w:rPr>
          <w:i/>
          <w:iCs/>
        </w:rPr>
        <w:t>Luồng H</w:t>
      </w:r>
    </w:p>
    <w:p w14:paraId="47E7CD40" w14:textId="77777777" w:rsidR="00E15C7B" w:rsidRDefault="00E15C7B" w:rsidP="00E15C7B">
      <w:pPr>
        <w:ind w:left="720" w:firstLine="0"/>
      </w:pPr>
      <w:r>
        <w:t>H. Bệnh nhân bấm vào nút Thông báo góc trên bên trái màn hình</w:t>
      </w:r>
    </w:p>
    <w:p w14:paraId="22B9FCC0" w14:textId="77777777" w:rsidR="00E15C7B" w:rsidRDefault="00E15C7B" w:rsidP="00E15C7B">
      <w:pPr>
        <w:ind w:left="720" w:firstLine="0"/>
      </w:pPr>
      <w:r>
        <w:t>H1. Bệnh nhân xem thông báo</w:t>
      </w:r>
    </w:p>
    <w:p w14:paraId="542205D3" w14:textId="77777777" w:rsidR="00E15C7B" w:rsidRDefault="00E15C7B" w:rsidP="00E15C7B">
      <w:r>
        <w:t>Sau đó tiếp tục ở bước 8</w:t>
      </w:r>
    </w:p>
    <w:p w14:paraId="384652B5" w14:textId="77777777" w:rsidR="00E15C7B" w:rsidRPr="00E373D9" w:rsidRDefault="00E15C7B" w:rsidP="00E15C7B">
      <w:pPr>
        <w:ind w:firstLine="0"/>
        <w:rPr>
          <w:i/>
          <w:iCs/>
        </w:rPr>
      </w:pPr>
      <w:r w:rsidRPr="00E373D9">
        <w:rPr>
          <w:i/>
          <w:iCs/>
        </w:rPr>
        <w:t>Luồng I</w:t>
      </w:r>
    </w:p>
    <w:p w14:paraId="7CDFC889" w14:textId="77777777" w:rsidR="00E15C7B" w:rsidRDefault="00E15C7B" w:rsidP="00E15C7B">
      <w:pPr>
        <w:ind w:left="720" w:firstLine="0"/>
      </w:pPr>
      <w:r>
        <w:t>I1. Bệnh nhân bấm vào nút Menu góc trên bên phải màn hình</w:t>
      </w:r>
    </w:p>
    <w:p w14:paraId="301D275B" w14:textId="77777777" w:rsidR="00E15C7B" w:rsidRDefault="00E15C7B" w:rsidP="00E15C7B">
      <w:pPr>
        <w:ind w:left="720" w:firstLine="0"/>
      </w:pPr>
      <w:r>
        <w:t>I2. Bệnh nhân bấm vào nút “Đăng xuất”</w:t>
      </w:r>
    </w:p>
    <w:p w14:paraId="697BA400" w14:textId="77777777" w:rsidR="00E15C7B" w:rsidRDefault="00E15C7B" w:rsidP="00E15C7B">
      <w:pPr>
        <w:ind w:left="720" w:firstLine="0"/>
      </w:pPr>
      <w:r>
        <w:t>I3. Bệnh nhân có muốn đăng xuất khỏi hệ thông không</w:t>
      </w:r>
    </w:p>
    <w:p w14:paraId="474F7AF4" w14:textId="77777777" w:rsidR="00E15C7B" w:rsidRDefault="00E15C7B" w:rsidP="00E15C7B">
      <w:pPr>
        <w:pStyle w:val="ListParagraph"/>
        <w:numPr>
          <w:ilvl w:val="0"/>
          <w:numId w:val="25"/>
        </w:numPr>
        <w:ind w:left="1440"/>
      </w:pPr>
      <w:r>
        <w:t>Có: tiếp tục ở bước I4</w:t>
      </w:r>
    </w:p>
    <w:p w14:paraId="4F2CAC25" w14:textId="77777777" w:rsidR="00E15C7B" w:rsidRDefault="00E15C7B" w:rsidP="00E15C7B">
      <w:pPr>
        <w:pStyle w:val="ListParagraph"/>
        <w:numPr>
          <w:ilvl w:val="0"/>
          <w:numId w:val="25"/>
        </w:numPr>
        <w:ind w:left="1440"/>
      </w:pPr>
      <w:r>
        <w:t>Không: quay lại bước 8</w:t>
      </w:r>
    </w:p>
    <w:p w14:paraId="7FD4E88B" w14:textId="77777777" w:rsidR="00E15C7B" w:rsidRDefault="00E15C7B" w:rsidP="00E15C7B">
      <w:r>
        <w:t>I4. Hệ thống hiển thị lại màn hình chính</w:t>
      </w:r>
    </w:p>
    <w:p w14:paraId="25EA2C49" w14:textId="77777777" w:rsidR="00E15C7B" w:rsidRDefault="00E15C7B" w:rsidP="00E15C7B">
      <w:r>
        <w:t>Sau đó sẽ tiếp tục ở bước 8</w:t>
      </w:r>
    </w:p>
    <w:p w14:paraId="23B1B5E0" w14:textId="77777777" w:rsidR="00E15C7B" w:rsidRPr="00E373D9" w:rsidRDefault="00E15C7B" w:rsidP="00E15C7B">
      <w:pPr>
        <w:ind w:firstLine="0"/>
        <w:rPr>
          <w:i/>
          <w:iCs/>
        </w:rPr>
      </w:pPr>
      <w:r w:rsidRPr="00E373D9">
        <w:rPr>
          <w:i/>
          <w:iCs/>
        </w:rPr>
        <w:t>Luồng J</w:t>
      </w:r>
    </w:p>
    <w:p w14:paraId="739B258B" w14:textId="77777777" w:rsidR="00E15C7B" w:rsidRDefault="00E15C7B" w:rsidP="00E15C7B">
      <w:r>
        <w:t>J. Bệnh nhân bấm vào nút “Không”</w:t>
      </w:r>
    </w:p>
    <w:p w14:paraId="21FC372A" w14:textId="77777777" w:rsidR="00E15C7B" w:rsidRDefault="00E15C7B" w:rsidP="00E15C7B">
      <w:pPr>
        <w:ind w:left="720" w:firstLine="0"/>
      </w:pPr>
      <w:r>
        <w:t>Sau đó sẽ tiếp tục ở bước 8</w:t>
      </w:r>
    </w:p>
    <w:p w14:paraId="63DD0EDD" w14:textId="77777777" w:rsidR="00E15C7B" w:rsidRPr="00EE7A68" w:rsidRDefault="00E15C7B" w:rsidP="00E15C7B">
      <w:pPr>
        <w:ind w:firstLine="0"/>
        <w:rPr>
          <w:i/>
          <w:iCs/>
        </w:rPr>
      </w:pPr>
      <w:r w:rsidRPr="00EE7A68">
        <w:rPr>
          <w:i/>
          <w:iCs/>
        </w:rPr>
        <w:t>Luồng K</w:t>
      </w:r>
    </w:p>
    <w:p w14:paraId="32900E80" w14:textId="77777777" w:rsidR="00E15C7B" w:rsidRDefault="00E15C7B" w:rsidP="00E15C7B">
      <w:r>
        <w:t>K. Hệ thống yêu cầu người dùng nhập lại</w:t>
      </w:r>
    </w:p>
    <w:p w14:paraId="115DA3D5" w14:textId="77777777" w:rsidR="00C530BE" w:rsidRDefault="00C530BE">
      <w:pPr>
        <w:spacing w:before="0" w:after="0" w:line="240" w:lineRule="auto"/>
        <w:ind w:firstLine="0"/>
        <w:jc w:val="left"/>
        <w:rPr>
          <w:rFonts w:cs="Arial"/>
          <w:b/>
          <w:bCs/>
          <w:iCs/>
          <w:sz w:val="28"/>
        </w:rPr>
      </w:pPr>
      <w:r>
        <w:br w:type="page"/>
      </w:r>
    </w:p>
    <w:p w14:paraId="0FD620A1" w14:textId="5A1E25E8" w:rsidR="00E373D9" w:rsidRDefault="00C530BE" w:rsidP="001F2852">
      <w:pPr>
        <w:pStyle w:val="Heading2"/>
      </w:pPr>
      <w:r>
        <w:t xml:space="preserve">Mô hình Use case tổng quát </w:t>
      </w:r>
      <w:bookmarkStart w:id="32" w:name="_Hlk110635180"/>
      <w:r>
        <w:t>của ứng dụng Smile</w:t>
      </w:r>
      <w:bookmarkEnd w:id="32"/>
    </w:p>
    <w:p w14:paraId="66820E2F" w14:textId="13D73F56" w:rsidR="00E15C7B" w:rsidRPr="00E15C7B" w:rsidRDefault="00DD6040" w:rsidP="0060124D">
      <w:pPr>
        <w:pStyle w:val="Heading3"/>
      </w:pPr>
      <w:r>
        <w:t xml:space="preserve">Mô hình </w:t>
      </w:r>
      <w:r w:rsidR="005E0E12">
        <w:t>Use case tổng quát</w:t>
      </w:r>
    </w:p>
    <w:p w14:paraId="1274E0CF" w14:textId="5062E01F" w:rsidR="003C357C" w:rsidRDefault="00331965" w:rsidP="003A34D5">
      <w:pPr>
        <w:ind w:firstLine="0"/>
      </w:pPr>
      <w:r>
        <w:rPr>
          <w:noProof/>
        </w:rPr>
        <w:drawing>
          <wp:inline distT="0" distB="0" distL="0" distR="0" wp14:anchorId="7BA3CA55" wp14:editId="0AB408A0">
            <wp:extent cx="5400040" cy="537718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5377180"/>
                    </a:xfrm>
                    <a:prstGeom prst="rect">
                      <a:avLst/>
                    </a:prstGeom>
                  </pic:spPr>
                </pic:pic>
              </a:graphicData>
            </a:graphic>
          </wp:inline>
        </w:drawing>
      </w:r>
    </w:p>
    <w:p w14:paraId="7C3CD282" w14:textId="38850BC8" w:rsidR="00C530BE" w:rsidRDefault="00C530BE" w:rsidP="00C530BE">
      <w:pPr>
        <w:ind w:firstLine="0"/>
        <w:jc w:val="center"/>
      </w:pPr>
      <w:r>
        <w:t xml:space="preserve">Hình: Usecase tổng quát </w:t>
      </w:r>
      <w:r w:rsidR="0060124D" w:rsidRPr="0060124D">
        <w:t>của ứng dụng Smile</w:t>
      </w:r>
    </w:p>
    <w:p w14:paraId="0B333B35" w14:textId="29B7E850" w:rsidR="003C357C" w:rsidRDefault="003C357C" w:rsidP="003A34D5">
      <w:pPr>
        <w:ind w:firstLine="0"/>
      </w:pPr>
      <w: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14:paraId="4A692540" w14:textId="77777777" w:rsidTr="003C357C">
        <w:tc>
          <w:tcPr>
            <w:tcW w:w="1165" w:type="dxa"/>
          </w:tcPr>
          <w:p w14:paraId="02EEDEA6" w14:textId="19E403D4" w:rsidR="003C357C" w:rsidRDefault="003C357C" w:rsidP="003A34D5">
            <w:pPr>
              <w:ind w:firstLine="0"/>
            </w:pPr>
            <w:r>
              <w:t>STT</w:t>
            </w:r>
          </w:p>
        </w:tc>
        <w:tc>
          <w:tcPr>
            <w:tcW w:w="2790" w:type="dxa"/>
          </w:tcPr>
          <w:p w14:paraId="20E03A3B" w14:textId="53F89845" w:rsidR="003C357C" w:rsidRDefault="003C357C" w:rsidP="003A34D5">
            <w:pPr>
              <w:ind w:firstLine="0"/>
            </w:pPr>
            <w:r>
              <w:t>MÃ USE CASE</w:t>
            </w:r>
          </w:p>
        </w:tc>
        <w:tc>
          <w:tcPr>
            <w:tcW w:w="4539" w:type="dxa"/>
          </w:tcPr>
          <w:p w14:paraId="5526BE8E" w14:textId="6B66EC75" w:rsidR="003C357C" w:rsidRDefault="003C357C" w:rsidP="003A34D5">
            <w:pPr>
              <w:ind w:firstLine="0"/>
            </w:pPr>
            <w:r>
              <w:t>TÊN USE CASE</w:t>
            </w:r>
          </w:p>
        </w:tc>
      </w:tr>
      <w:tr w:rsidR="003C357C" w14:paraId="4AF1F40F" w14:textId="77777777" w:rsidTr="003C357C">
        <w:tc>
          <w:tcPr>
            <w:tcW w:w="1165" w:type="dxa"/>
          </w:tcPr>
          <w:p w14:paraId="3EC6F605" w14:textId="7BD23844" w:rsidR="003C357C" w:rsidRDefault="003C357C" w:rsidP="003A34D5">
            <w:pPr>
              <w:ind w:firstLine="0"/>
            </w:pPr>
            <w:r>
              <w:t>1</w:t>
            </w:r>
          </w:p>
        </w:tc>
        <w:tc>
          <w:tcPr>
            <w:tcW w:w="2790" w:type="dxa"/>
          </w:tcPr>
          <w:p w14:paraId="71D8FBA0" w14:textId="795DBD06" w:rsidR="003C357C" w:rsidRDefault="003C357C" w:rsidP="003A34D5">
            <w:pPr>
              <w:ind w:firstLine="0"/>
            </w:pPr>
            <w:r>
              <w:t>UC_01</w:t>
            </w:r>
          </w:p>
        </w:tc>
        <w:tc>
          <w:tcPr>
            <w:tcW w:w="4539" w:type="dxa"/>
          </w:tcPr>
          <w:p w14:paraId="2C3A12DA" w14:textId="371F706E" w:rsidR="003C357C" w:rsidRDefault="003C357C" w:rsidP="003A34D5">
            <w:pPr>
              <w:ind w:firstLine="0"/>
            </w:pPr>
            <w:r>
              <w:t>Đăng nhập</w:t>
            </w:r>
          </w:p>
        </w:tc>
      </w:tr>
      <w:tr w:rsidR="003C357C" w14:paraId="0F5A97AB" w14:textId="77777777" w:rsidTr="003C357C">
        <w:tc>
          <w:tcPr>
            <w:tcW w:w="1165" w:type="dxa"/>
          </w:tcPr>
          <w:p w14:paraId="51E89608" w14:textId="5AAA8BB6" w:rsidR="003C357C" w:rsidRDefault="003C357C" w:rsidP="003A34D5">
            <w:pPr>
              <w:ind w:firstLine="0"/>
            </w:pPr>
            <w:r>
              <w:t>2</w:t>
            </w:r>
          </w:p>
        </w:tc>
        <w:tc>
          <w:tcPr>
            <w:tcW w:w="2790" w:type="dxa"/>
          </w:tcPr>
          <w:p w14:paraId="62D091DD" w14:textId="5EDE693F" w:rsidR="003C357C" w:rsidRDefault="003C357C" w:rsidP="003A34D5">
            <w:pPr>
              <w:ind w:firstLine="0"/>
            </w:pPr>
            <w:r>
              <w:t>UC_02</w:t>
            </w:r>
          </w:p>
        </w:tc>
        <w:tc>
          <w:tcPr>
            <w:tcW w:w="4539" w:type="dxa"/>
          </w:tcPr>
          <w:p w14:paraId="7678B23C" w14:textId="23C6B0C8" w:rsidR="003C357C" w:rsidRDefault="003C357C" w:rsidP="003A34D5">
            <w:pPr>
              <w:ind w:firstLine="0"/>
            </w:pPr>
            <w:r>
              <w:t>Đăng xuất</w:t>
            </w:r>
          </w:p>
        </w:tc>
      </w:tr>
      <w:tr w:rsidR="003C357C" w14:paraId="3F805CAC" w14:textId="77777777" w:rsidTr="003C357C">
        <w:tc>
          <w:tcPr>
            <w:tcW w:w="1165" w:type="dxa"/>
          </w:tcPr>
          <w:p w14:paraId="0E340D4F" w14:textId="5BBEA94C" w:rsidR="003C357C" w:rsidRDefault="003C357C" w:rsidP="003A34D5">
            <w:pPr>
              <w:ind w:firstLine="0"/>
            </w:pPr>
            <w:r>
              <w:t>3</w:t>
            </w:r>
          </w:p>
        </w:tc>
        <w:tc>
          <w:tcPr>
            <w:tcW w:w="2790" w:type="dxa"/>
          </w:tcPr>
          <w:p w14:paraId="7DEF3AA1" w14:textId="238C7E4A" w:rsidR="003C357C" w:rsidRDefault="003C357C" w:rsidP="003A34D5">
            <w:pPr>
              <w:ind w:firstLine="0"/>
            </w:pPr>
            <w:r>
              <w:t>UC_03</w:t>
            </w:r>
          </w:p>
        </w:tc>
        <w:tc>
          <w:tcPr>
            <w:tcW w:w="4539" w:type="dxa"/>
          </w:tcPr>
          <w:p w14:paraId="5DA935C3" w14:textId="5B8DF8D5" w:rsidR="003C357C" w:rsidRDefault="003C357C" w:rsidP="003A34D5">
            <w:pPr>
              <w:ind w:firstLine="0"/>
            </w:pPr>
            <w:r>
              <w:t>Hiển thị thông báo</w:t>
            </w:r>
          </w:p>
        </w:tc>
      </w:tr>
      <w:tr w:rsidR="003C357C" w14:paraId="41977C6D" w14:textId="77777777" w:rsidTr="003C357C">
        <w:tc>
          <w:tcPr>
            <w:tcW w:w="1165" w:type="dxa"/>
          </w:tcPr>
          <w:p w14:paraId="4B3C005F" w14:textId="3C719CD4" w:rsidR="003C357C" w:rsidRDefault="003C357C" w:rsidP="003A34D5">
            <w:pPr>
              <w:ind w:firstLine="0"/>
            </w:pPr>
            <w:r>
              <w:t>4</w:t>
            </w:r>
          </w:p>
        </w:tc>
        <w:tc>
          <w:tcPr>
            <w:tcW w:w="2790" w:type="dxa"/>
          </w:tcPr>
          <w:p w14:paraId="57E711A1" w14:textId="66FD62E6" w:rsidR="003C357C" w:rsidRDefault="003C357C" w:rsidP="003A34D5">
            <w:pPr>
              <w:ind w:firstLine="0"/>
            </w:pPr>
            <w:r>
              <w:t>UC_04</w:t>
            </w:r>
          </w:p>
        </w:tc>
        <w:tc>
          <w:tcPr>
            <w:tcW w:w="4539" w:type="dxa"/>
          </w:tcPr>
          <w:p w14:paraId="569C3483" w14:textId="2CA29D88" w:rsidR="003C357C" w:rsidRDefault="003C357C" w:rsidP="003A34D5">
            <w:pPr>
              <w:ind w:firstLine="0"/>
            </w:pPr>
            <w:r>
              <w:t>Hiển thị</w:t>
            </w:r>
            <w:r>
              <w:t xml:space="preserve"> hồ sơ bệnh nhân</w:t>
            </w:r>
          </w:p>
        </w:tc>
      </w:tr>
      <w:tr w:rsidR="003C357C" w14:paraId="1F705736" w14:textId="77777777" w:rsidTr="003C357C">
        <w:tc>
          <w:tcPr>
            <w:tcW w:w="1165" w:type="dxa"/>
          </w:tcPr>
          <w:p w14:paraId="3F2CCC80" w14:textId="6D9A5125" w:rsidR="003C357C" w:rsidRDefault="003C357C" w:rsidP="003A34D5">
            <w:pPr>
              <w:ind w:firstLine="0"/>
            </w:pPr>
            <w:r>
              <w:t>5</w:t>
            </w:r>
          </w:p>
        </w:tc>
        <w:tc>
          <w:tcPr>
            <w:tcW w:w="2790" w:type="dxa"/>
          </w:tcPr>
          <w:p w14:paraId="34AE174D" w14:textId="4272C200" w:rsidR="003C357C" w:rsidRDefault="003C357C" w:rsidP="003A34D5">
            <w:pPr>
              <w:ind w:firstLine="0"/>
            </w:pPr>
            <w:r>
              <w:t>UC_05</w:t>
            </w:r>
          </w:p>
        </w:tc>
        <w:tc>
          <w:tcPr>
            <w:tcW w:w="4539" w:type="dxa"/>
          </w:tcPr>
          <w:p w14:paraId="15C0C5C8" w14:textId="48E5BDE6" w:rsidR="003C357C" w:rsidRDefault="003C357C" w:rsidP="003A34D5">
            <w:pPr>
              <w:ind w:firstLine="0"/>
            </w:pPr>
            <w:r>
              <w:t>Đặt lịch hẹn</w:t>
            </w:r>
          </w:p>
        </w:tc>
      </w:tr>
      <w:tr w:rsidR="003C357C" w14:paraId="70C5430F" w14:textId="77777777" w:rsidTr="003C357C">
        <w:tc>
          <w:tcPr>
            <w:tcW w:w="1165" w:type="dxa"/>
          </w:tcPr>
          <w:p w14:paraId="298D95C1" w14:textId="5427FA5E" w:rsidR="003C357C" w:rsidRDefault="003C357C" w:rsidP="003A34D5">
            <w:pPr>
              <w:ind w:firstLine="0"/>
            </w:pPr>
            <w:r>
              <w:t>6</w:t>
            </w:r>
          </w:p>
        </w:tc>
        <w:tc>
          <w:tcPr>
            <w:tcW w:w="2790" w:type="dxa"/>
          </w:tcPr>
          <w:p w14:paraId="37B6C862" w14:textId="12A59FF4" w:rsidR="003C357C" w:rsidRDefault="003C357C" w:rsidP="003A34D5">
            <w:pPr>
              <w:ind w:firstLine="0"/>
            </w:pPr>
            <w:r>
              <w:t>UC_06</w:t>
            </w:r>
          </w:p>
        </w:tc>
        <w:tc>
          <w:tcPr>
            <w:tcW w:w="4539" w:type="dxa"/>
          </w:tcPr>
          <w:p w14:paraId="7A322513" w14:textId="42B91AFD" w:rsidR="003C357C" w:rsidRDefault="003C357C" w:rsidP="003A34D5">
            <w:pPr>
              <w:ind w:firstLine="0"/>
            </w:pPr>
            <w:r>
              <w:t>Hiển thị</w:t>
            </w:r>
            <w:r>
              <w:t xml:space="preserve"> lịch khám</w:t>
            </w:r>
          </w:p>
        </w:tc>
      </w:tr>
      <w:tr w:rsidR="003C357C" w14:paraId="7AF6E08C" w14:textId="77777777" w:rsidTr="003C357C">
        <w:tc>
          <w:tcPr>
            <w:tcW w:w="1165" w:type="dxa"/>
          </w:tcPr>
          <w:p w14:paraId="68347281" w14:textId="6C114E52" w:rsidR="003C357C" w:rsidRDefault="003C357C" w:rsidP="003A34D5">
            <w:pPr>
              <w:ind w:firstLine="0"/>
            </w:pPr>
            <w:r>
              <w:t>7</w:t>
            </w:r>
          </w:p>
        </w:tc>
        <w:tc>
          <w:tcPr>
            <w:tcW w:w="2790" w:type="dxa"/>
          </w:tcPr>
          <w:p w14:paraId="3F19BED7" w14:textId="35825BFD" w:rsidR="003C357C" w:rsidRDefault="003C357C" w:rsidP="003A34D5">
            <w:pPr>
              <w:ind w:firstLine="0"/>
            </w:pPr>
            <w:r>
              <w:t>UC_07</w:t>
            </w:r>
          </w:p>
        </w:tc>
        <w:tc>
          <w:tcPr>
            <w:tcW w:w="4539" w:type="dxa"/>
          </w:tcPr>
          <w:p w14:paraId="59BB213C" w14:textId="1BB850F1" w:rsidR="003C357C" w:rsidRDefault="003C357C" w:rsidP="003A34D5">
            <w:pPr>
              <w:ind w:firstLine="0"/>
            </w:pPr>
            <w:r>
              <w:t>Hiển thị</w:t>
            </w:r>
            <w:r>
              <w:t xml:space="preserve"> </w:t>
            </w:r>
            <w:r w:rsidR="00EC0931">
              <w:t>Kế hoạch điều trị</w:t>
            </w:r>
          </w:p>
        </w:tc>
      </w:tr>
      <w:tr w:rsidR="003C357C" w14:paraId="0B04877C" w14:textId="77777777" w:rsidTr="003C357C">
        <w:tc>
          <w:tcPr>
            <w:tcW w:w="1165" w:type="dxa"/>
          </w:tcPr>
          <w:p w14:paraId="682CAA4C" w14:textId="6EF69C8B" w:rsidR="003C357C" w:rsidRDefault="003C357C" w:rsidP="003A34D5">
            <w:pPr>
              <w:ind w:firstLine="0"/>
            </w:pPr>
            <w:r>
              <w:t>8</w:t>
            </w:r>
          </w:p>
        </w:tc>
        <w:tc>
          <w:tcPr>
            <w:tcW w:w="2790" w:type="dxa"/>
          </w:tcPr>
          <w:p w14:paraId="148E0359" w14:textId="3FD8B5EB" w:rsidR="003C357C" w:rsidRDefault="003C357C" w:rsidP="003A34D5">
            <w:pPr>
              <w:ind w:firstLine="0"/>
            </w:pPr>
            <w:r>
              <w:t>UC_08</w:t>
            </w:r>
          </w:p>
        </w:tc>
        <w:tc>
          <w:tcPr>
            <w:tcW w:w="4539" w:type="dxa"/>
          </w:tcPr>
          <w:p w14:paraId="272329BA" w14:textId="23370E6F" w:rsidR="003C357C" w:rsidRDefault="00EC0931" w:rsidP="003A34D5">
            <w:pPr>
              <w:ind w:firstLine="0"/>
            </w:pPr>
            <w:r>
              <w:t>Đổi mật khẩu</w:t>
            </w:r>
          </w:p>
        </w:tc>
      </w:tr>
      <w:tr w:rsidR="00EC0931" w14:paraId="11B2CFCB" w14:textId="77777777" w:rsidTr="003C357C">
        <w:tc>
          <w:tcPr>
            <w:tcW w:w="1165" w:type="dxa"/>
          </w:tcPr>
          <w:p w14:paraId="6AFE3046" w14:textId="13DA57C5" w:rsidR="00EC0931" w:rsidRDefault="00EC0931" w:rsidP="003A34D5">
            <w:pPr>
              <w:ind w:firstLine="0"/>
            </w:pPr>
            <w:r>
              <w:t>9</w:t>
            </w:r>
          </w:p>
        </w:tc>
        <w:tc>
          <w:tcPr>
            <w:tcW w:w="2790" w:type="dxa"/>
          </w:tcPr>
          <w:p w14:paraId="348EE35E" w14:textId="5C2F0697" w:rsidR="00EC0931" w:rsidRDefault="00EC0931" w:rsidP="003A34D5">
            <w:pPr>
              <w:ind w:firstLine="0"/>
            </w:pPr>
            <w:r>
              <w:t>UC_0</w:t>
            </w:r>
            <w:r>
              <w:t>9</w:t>
            </w:r>
          </w:p>
        </w:tc>
        <w:tc>
          <w:tcPr>
            <w:tcW w:w="4539" w:type="dxa"/>
          </w:tcPr>
          <w:p w14:paraId="68B56364" w14:textId="1ECA1D04" w:rsidR="00EC0931" w:rsidRDefault="00EC0931" w:rsidP="003A34D5">
            <w:pPr>
              <w:ind w:firstLine="0"/>
            </w:pPr>
            <w:r>
              <w:t>Đặt lại mật khẩu</w:t>
            </w:r>
          </w:p>
        </w:tc>
      </w:tr>
    </w:tbl>
    <w:p w14:paraId="0F581C0F" w14:textId="26F40D41" w:rsidR="003C357C" w:rsidRDefault="00BF1D84" w:rsidP="00E40AD9">
      <w:pPr>
        <w:ind w:firstLine="0"/>
        <w:jc w:val="center"/>
      </w:pPr>
      <w:r>
        <w:t>Bảng: Danh sách Use case của ứng dụng Smile</w:t>
      </w:r>
    </w:p>
    <w:p w14:paraId="54B18457" w14:textId="4EF3055C" w:rsidR="005E0E12" w:rsidRDefault="00CF1591" w:rsidP="005E0E12">
      <w:pPr>
        <w:pStyle w:val="Heading3"/>
      </w:pPr>
      <w:r>
        <w:t>Đặc tả chi tiết Use case</w:t>
      </w:r>
    </w:p>
    <w:tbl>
      <w:tblPr>
        <w:tblStyle w:val="TableGrid"/>
        <w:tblW w:w="0" w:type="auto"/>
        <w:tblLook w:val="04A0" w:firstRow="1" w:lastRow="0" w:firstColumn="1" w:lastColumn="0" w:noHBand="0" w:noVBand="1"/>
      </w:tblPr>
      <w:tblGrid>
        <w:gridCol w:w="2605"/>
        <w:gridCol w:w="5889"/>
      </w:tblGrid>
      <w:tr w:rsidR="00D10656" w14:paraId="0320938E" w14:textId="77777777" w:rsidTr="00BD574A">
        <w:tc>
          <w:tcPr>
            <w:tcW w:w="8494" w:type="dxa"/>
            <w:gridSpan w:val="2"/>
          </w:tcPr>
          <w:p w14:paraId="01966EAD" w14:textId="6332F5B9" w:rsidR="00D10656" w:rsidRPr="006A5669" w:rsidRDefault="00D10656" w:rsidP="006A5669">
            <w:pPr>
              <w:ind w:firstLine="0"/>
              <w:jc w:val="center"/>
              <w:rPr>
                <w:b/>
                <w:bCs/>
              </w:rPr>
            </w:pPr>
            <w:r w:rsidRPr="006A5669">
              <w:rPr>
                <w:b/>
                <w:bCs/>
              </w:rPr>
              <w:t>USE CASE ĐĂNG NHẬP</w:t>
            </w:r>
          </w:p>
        </w:tc>
      </w:tr>
      <w:tr w:rsidR="00D10656" w14:paraId="2D5B90DE" w14:textId="77777777" w:rsidTr="006A5669">
        <w:tc>
          <w:tcPr>
            <w:tcW w:w="2605" w:type="dxa"/>
            <w:vAlign w:val="center"/>
          </w:tcPr>
          <w:p w14:paraId="13C9649D" w14:textId="6A6C8B82" w:rsidR="00D10656" w:rsidRPr="006A5669" w:rsidRDefault="00E735A7" w:rsidP="006A5669">
            <w:pPr>
              <w:ind w:firstLine="0"/>
              <w:jc w:val="left"/>
              <w:rPr>
                <w:b/>
                <w:bCs/>
              </w:rPr>
            </w:pPr>
            <w:r>
              <w:rPr>
                <w:b/>
                <w:bCs/>
              </w:rPr>
              <w:t>UC ID</w:t>
            </w:r>
          </w:p>
        </w:tc>
        <w:tc>
          <w:tcPr>
            <w:tcW w:w="5889" w:type="dxa"/>
          </w:tcPr>
          <w:p w14:paraId="30259896" w14:textId="668A2828" w:rsidR="00D10656" w:rsidRDefault="006A5669" w:rsidP="00577F53">
            <w:pPr>
              <w:ind w:firstLine="0"/>
            </w:pPr>
            <w:r>
              <w:t>UC</w:t>
            </w:r>
            <w:r w:rsidR="000049CA">
              <w:t>_</w:t>
            </w:r>
            <w:r w:rsidR="003C357C">
              <w:t>0</w:t>
            </w:r>
            <w:r>
              <w:t>1</w:t>
            </w:r>
          </w:p>
        </w:tc>
      </w:tr>
      <w:tr w:rsidR="00D10656" w14:paraId="6C315586" w14:textId="77777777" w:rsidTr="006A5669">
        <w:tc>
          <w:tcPr>
            <w:tcW w:w="2605" w:type="dxa"/>
            <w:vAlign w:val="center"/>
          </w:tcPr>
          <w:p w14:paraId="2CD152BA" w14:textId="0982179D" w:rsidR="00D10656" w:rsidRPr="006A5669" w:rsidRDefault="00E735A7" w:rsidP="006A5669">
            <w:pPr>
              <w:ind w:firstLine="0"/>
              <w:jc w:val="left"/>
              <w:rPr>
                <w:b/>
                <w:bCs/>
              </w:rPr>
            </w:pPr>
            <w:r>
              <w:rPr>
                <w:b/>
                <w:bCs/>
              </w:rPr>
              <w:t>U</w:t>
            </w:r>
            <w:r w:rsidR="00570F08">
              <w:rPr>
                <w:b/>
                <w:bCs/>
              </w:rPr>
              <w:t>C Name</w:t>
            </w:r>
          </w:p>
        </w:tc>
        <w:tc>
          <w:tcPr>
            <w:tcW w:w="5889" w:type="dxa"/>
          </w:tcPr>
          <w:p w14:paraId="755F82FF" w14:textId="772BEBD8" w:rsidR="00D10656" w:rsidRDefault="006A5669" w:rsidP="00577F53">
            <w:pPr>
              <w:ind w:firstLine="0"/>
            </w:pPr>
            <w:r>
              <w:t>Đăng nhập</w:t>
            </w:r>
          </w:p>
        </w:tc>
      </w:tr>
      <w:tr w:rsidR="00D10656" w14:paraId="5BC5B499" w14:textId="77777777" w:rsidTr="006A5669">
        <w:tc>
          <w:tcPr>
            <w:tcW w:w="2605" w:type="dxa"/>
            <w:vAlign w:val="center"/>
          </w:tcPr>
          <w:p w14:paraId="3BAAF908" w14:textId="1F7A1660" w:rsidR="00D10656" w:rsidRPr="006A5669" w:rsidRDefault="00570F08" w:rsidP="006A5669">
            <w:pPr>
              <w:ind w:firstLine="0"/>
              <w:jc w:val="left"/>
              <w:rPr>
                <w:b/>
                <w:bCs/>
              </w:rPr>
            </w:pPr>
            <w:r>
              <w:rPr>
                <w:b/>
                <w:bCs/>
              </w:rPr>
              <w:t>D</w:t>
            </w:r>
            <w:r w:rsidRPr="00570F08">
              <w:rPr>
                <w:b/>
                <w:bCs/>
              </w:rPr>
              <w:t>escription</w:t>
            </w:r>
          </w:p>
        </w:tc>
        <w:tc>
          <w:tcPr>
            <w:tcW w:w="5889" w:type="dxa"/>
          </w:tcPr>
          <w:p w14:paraId="29206B6B" w14:textId="37BE42B7" w:rsidR="00D10656" w:rsidRDefault="006A5669" w:rsidP="00577F53">
            <w:pPr>
              <w:ind w:firstLine="0"/>
            </w:pPr>
            <w:r>
              <w:t xml:space="preserve">Là người dùng, </w:t>
            </w:r>
            <w:r w:rsidR="00C62806">
              <w:t xml:space="preserve">tôi muốn đăng nhập vào ứng dụng để sử dụng </w:t>
            </w:r>
            <w:r w:rsidR="00D34966">
              <w:t>dịch vụ từ ứng dụng</w:t>
            </w:r>
          </w:p>
        </w:tc>
      </w:tr>
      <w:tr w:rsidR="00A83BC9" w14:paraId="68914DCE" w14:textId="77777777" w:rsidTr="006A5669">
        <w:tc>
          <w:tcPr>
            <w:tcW w:w="2605" w:type="dxa"/>
            <w:vAlign w:val="center"/>
          </w:tcPr>
          <w:p w14:paraId="71A0F0B0" w14:textId="712EC7DA" w:rsidR="00A83BC9" w:rsidRPr="006A5669" w:rsidRDefault="00E32768" w:rsidP="006A5669">
            <w:pPr>
              <w:ind w:firstLine="0"/>
              <w:jc w:val="left"/>
              <w:rPr>
                <w:b/>
                <w:bCs/>
              </w:rPr>
            </w:pPr>
            <w:r>
              <w:rPr>
                <w:b/>
                <w:bCs/>
              </w:rPr>
              <w:t>Actors</w:t>
            </w:r>
          </w:p>
        </w:tc>
        <w:tc>
          <w:tcPr>
            <w:tcW w:w="5889" w:type="dxa"/>
          </w:tcPr>
          <w:p w14:paraId="463E8C18" w14:textId="65FA61B1" w:rsidR="00A83BC9" w:rsidRDefault="00D34966" w:rsidP="00577F53">
            <w:pPr>
              <w:ind w:firstLine="0"/>
            </w:pPr>
            <w:r>
              <w:t>Bệnh nhân</w:t>
            </w:r>
          </w:p>
        </w:tc>
      </w:tr>
      <w:tr w:rsidR="00C84978" w14:paraId="7F9B045B" w14:textId="77777777" w:rsidTr="006A5669">
        <w:tc>
          <w:tcPr>
            <w:tcW w:w="2605" w:type="dxa"/>
            <w:vAlign w:val="center"/>
          </w:tcPr>
          <w:p w14:paraId="23293C26" w14:textId="2AB5F9EC" w:rsidR="00C84978" w:rsidRPr="006A5669" w:rsidRDefault="00551332" w:rsidP="006A5669">
            <w:pPr>
              <w:ind w:firstLine="0"/>
              <w:jc w:val="left"/>
              <w:rPr>
                <w:b/>
                <w:bCs/>
              </w:rPr>
            </w:pPr>
            <w:r>
              <w:rPr>
                <w:b/>
                <w:bCs/>
              </w:rPr>
              <w:t>Trigger</w:t>
            </w:r>
            <w:r w:rsidR="00E32768">
              <w:rPr>
                <w:b/>
                <w:bCs/>
              </w:rPr>
              <w:t>s</w:t>
            </w:r>
          </w:p>
        </w:tc>
        <w:tc>
          <w:tcPr>
            <w:tcW w:w="5889" w:type="dxa"/>
          </w:tcPr>
          <w:p w14:paraId="7FF54668" w14:textId="54182DC1" w:rsidR="00C84978" w:rsidRDefault="00945B7C" w:rsidP="00577F53">
            <w:pPr>
              <w:ind w:firstLine="0"/>
            </w:pPr>
            <w:r>
              <w:t xml:space="preserve">Khi người dùng muốn đăng nhập vào </w:t>
            </w:r>
            <w:r w:rsidR="0084280D">
              <w:t>ứng dụng</w:t>
            </w:r>
          </w:p>
        </w:tc>
      </w:tr>
      <w:tr w:rsidR="00A83BC9" w14:paraId="26045EC7" w14:textId="77777777" w:rsidTr="006A5669">
        <w:tc>
          <w:tcPr>
            <w:tcW w:w="2605" w:type="dxa"/>
            <w:vAlign w:val="center"/>
          </w:tcPr>
          <w:p w14:paraId="4682D21E" w14:textId="5F12863C" w:rsidR="00A83BC9" w:rsidRPr="006A5669" w:rsidRDefault="00E23B25" w:rsidP="006A5669">
            <w:pPr>
              <w:ind w:firstLine="0"/>
              <w:jc w:val="left"/>
              <w:rPr>
                <w:b/>
                <w:bCs/>
              </w:rPr>
            </w:pPr>
            <w:r w:rsidRPr="00E23B25">
              <w:rPr>
                <w:b/>
                <w:bCs/>
              </w:rPr>
              <w:t>Pre-Condition(s)</w:t>
            </w:r>
          </w:p>
        </w:tc>
        <w:tc>
          <w:tcPr>
            <w:tcW w:w="5889" w:type="dxa"/>
          </w:tcPr>
          <w:p w14:paraId="1156DA2A" w14:textId="75599E04" w:rsidR="00A83BC9" w:rsidRDefault="00E8749E" w:rsidP="00E8749E">
            <w:pPr>
              <w:ind w:firstLine="0"/>
            </w:pPr>
            <w:r>
              <w:t xml:space="preserve">- </w:t>
            </w:r>
            <w:r w:rsidR="004D77CD">
              <w:t>Tài khoản người dùng đã được tạo sẵn</w:t>
            </w:r>
          </w:p>
          <w:p w14:paraId="0A1764CC" w14:textId="26756BF8" w:rsidR="004D77CD" w:rsidRDefault="00E8749E" w:rsidP="00E8749E">
            <w:pPr>
              <w:ind w:firstLine="0"/>
            </w:pPr>
            <w:r>
              <w:t xml:space="preserve">- </w:t>
            </w:r>
            <w:r w:rsidR="004D77CD">
              <w:t>Tài khoản người dùng đã được phân quyền</w:t>
            </w:r>
          </w:p>
          <w:p w14:paraId="23C3B506" w14:textId="38A707E9" w:rsidR="004D77CD" w:rsidRDefault="00E8749E" w:rsidP="00E8749E">
            <w:pPr>
              <w:ind w:firstLine="0"/>
            </w:pPr>
            <w:r>
              <w:t xml:space="preserve">- </w:t>
            </w:r>
            <w:r w:rsidR="004D77CD">
              <w:t xml:space="preserve">Thiết bị của người dùng đã được kết nối internet </w:t>
            </w:r>
            <w:r w:rsidR="00416603">
              <w:t>khi thực hiện đăng nhập</w:t>
            </w:r>
          </w:p>
        </w:tc>
      </w:tr>
      <w:tr w:rsidR="00280A2A" w14:paraId="71BD4452" w14:textId="77777777" w:rsidTr="006A5669">
        <w:tc>
          <w:tcPr>
            <w:tcW w:w="2605" w:type="dxa"/>
            <w:vAlign w:val="center"/>
          </w:tcPr>
          <w:p w14:paraId="084B56C1" w14:textId="3AE3AA37" w:rsidR="00280A2A" w:rsidRPr="006A5669" w:rsidRDefault="00E05457" w:rsidP="006A5669">
            <w:pPr>
              <w:ind w:firstLine="0"/>
              <w:jc w:val="left"/>
              <w:rPr>
                <w:b/>
                <w:bCs/>
              </w:rPr>
            </w:pPr>
            <w:r w:rsidRPr="00E05457">
              <w:rPr>
                <w:b/>
                <w:bCs/>
              </w:rPr>
              <w:t>Post-Condition(s)</w:t>
            </w:r>
          </w:p>
        </w:tc>
        <w:tc>
          <w:tcPr>
            <w:tcW w:w="5889" w:type="dxa"/>
          </w:tcPr>
          <w:p w14:paraId="6C71ACD7" w14:textId="4AE8DE90" w:rsidR="00280A2A" w:rsidRDefault="00E8749E" w:rsidP="00E8749E">
            <w:pPr>
              <w:ind w:firstLine="0"/>
            </w:pPr>
            <w:r>
              <w:t xml:space="preserve">- </w:t>
            </w:r>
            <w:r w:rsidR="00FD4D48">
              <w:t>Người dùng đăng nhập ứng dụng thành công</w:t>
            </w:r>
          </w:p>
          <w:p w14:paraId="4D4BD87E" w14:textId="02FF0D0E" w:rsidR="00FD4D48" w:rsidRDefault="00E8749E" w:rsidP="00E8749E">
            <w:pPr>
              <w:ind w:firstLine="0"/>
            </w:pPr>
            <w:r>
              <w:t xml:space="preserve">- </w:t>
            </w:r>
            <w:r w:rsidR="00FD4D48">
              <w:t>Hệ thống ghi nhận hoạt động đăng nhập thành công vào Activity Log</w:t>
            </w:r>
          </w:p>
        </w:tc>
      </w:tr>
      <w:tr w:rsidR="00E073CA" w14:paraId="3BB14F44" w14:textId="77777777" w:rsidTr="006A5669">
        <w:tc>
          <w:tcPr>
            <w:tcW w:w="2605" w:type="dxa"/>
            <w:vAlign w:val="center"/>
          </w:tcPr>
          <w:p w14:paraId="52265698" w14:textId="06C91F96" w:rsidR="00E073CA" w:rsidRPr="00E05457" w:rsidRDefault="00E073CA" w:rsidP="006A5669">
            <w:pPr>
              <w:ind w:firstLine="0"/>
              <w:jc w:val="left"/>
              <w:rPr>
                <w:b/>
                <w:bCs/>
              </w:rPr>
            </w:pPr>
            <w:r>
              <w:rPr>
                <w:b/>
                <w:bCs/>
              </w:rPr>
              <w:t>Relation</w:t>
            </w:r>
            <w:r w:rsidR="00CB0690">
              <w:rPr>
                <w:b/>
                <w:bCs/>
              </w:rPr>
              <w:t>ships</w:t>
            </w:r>
          </w:p>
        </w:tc>
        <w:tc>
          <w:tcPr>
            <w:tcW w:w="5889" w:type="dxa"/>
          </w:tcPr>
          <w:p w14:paraId="23D4F46A" w14:textId="77777777" w:rsidR="00E073CA" w:rsidRDefault="00E073CA" w:rsidP="00E8749E">
            <w:pPr>
              <w:ind w:firstLine="0"/>
            </w:pPr>
          </w:p>
        </w:tc>
      </w:tr>
      <w:tr w:rsidR="00280A2A" w14:paraId="2182A1B2" w14:textId="77777777" w:rsidTr="006A5669">
        <w:tc>
          <w:tcPr>
            <w:tcW w:w="2605" w:type="dxa"/>
            <w:vAlign w:val="center"/>
          </w:tcPr>
          <w:p w14:paraId="2515A2C2" w14:textId="3C1695AB" w:rsidR="00280A2A" w:rsidRPr="006A5669" w:rsidRDefault="00E05457" w:rsidP="006A5669">
            <w:pPr>
              <w:ind w:firstLine="0"/>
              <w:jc w:val="left"/>
              <w:rPr>
                <w:b/>
                <w:bCs/>
              </w:rPr>
            </w:pPr>
            <w:r>
              <w:rPr>
                <w:b/>
                <w:bCs/>
              </w:rPr>
              <w:t>Main Flow</w:t>
            </w:r>
          </w:p>
        </w:tc>
        <w:tc>
          <w:tcPr>
            <w:tcW w:w="5889" w:type="dxa"/>
          </w:tcPr>
          <w:p w14:paraId="750CF69E" w14:textId="77777777" w:rsidR="00280A2A" w:rsidRDefault="009F6487" w:rsidP="00577F53">
            <w:pPr>
              <w:ind w:firstLine="0"/>
            </w:pPr>
            <w:r>
              <w:t>1. Người dùng truy cập ứng dụng Smile</w:t>
            </w:r>
          </w:p>
          <w:p w14:paraId="673C0A9A" w14:textId="77777777" w:rsidR="009F6487" w:rsidRDefault="009F6487" w:rsidP="00577F53">
            <w:pPr>
              <w:ind w:firstLine="0"/>
            </w:pPr>
            <w:r>
              <w:t>2. Người dùng nhập tên đăng nhập và mật khẩu được cấp</w:t>
            </w:r>
          </w:p>
          <w:p w14:paraId="3E40B6AC" w14:textId="77777777" w:rsidR="001F0DFA" w:rsidRDefault="001F0DFA" w:rsidP="00577F53">
            <w:pPr>
              <w:ind w:firstLine="0"/>
            </w:pPr>
            <w:r>
              <w:t>3. Người dùng chọn lênh đăng nhập</w:t>
            </w:r>
          </w:p>
          <w:p w14:paraId="745D6E3B" w14:textId="77777777" w:rsidR="001F0DFA" w:rsidRDefault="001F0DFA" w:rsidP="00577F53">
            <w:pPr>
              <w:ind w:firstLine="0"/>
            </w:pPr>
            <w:r>
              <w:t xml:space="preserve">4. </w:t>
            </w:r>
            <w:r w:rsidR="00296FEF">
              <w:t xml:space="preserve">Hệ thông xác thực thông tin </w:t>
            </w:r>
            <w:r w:rsidR="00107CFA">
              <w:t>đăng nhập thành công và cho phép người dùng truy cập ứng dụng</w:t>
            </w:r>
          </w:p>
          <w:p w14:paraId="4A11A20D" w14:textId="35A5F9EF" w:rsidR="00107CFA" w:rsidRDefault="00107CFA" w:rsidP="00577F53">
            <w:pPr>
              <w:ind w:firstLine="0"/>
            </w:pPr>
            <w:r>
              <w:t>5. Hệ thống ghi nhận hoạt động đăng nhập thành công vào Activity Log</w:t>
            </w:r>
          </w:p>
        </w:tc>
      </w:tr>
      <w:tr w:rsidR="00176E4B" w14:paraId="63297261" w14:textId="77777777" w:rsidTr="006A5669">
        <w:tc>
          <w:tcPr>
            <w:tcW w:w="2605" w:type="dxa"/>
            <w:vAlign w:val="center"/>
          </w:tcPr>
          <w:p w14:paraId="40B063BA" w14:textId="58674229" w:rsidR="00176E4B" w:rsidRPr="006A5669" w:rsidRDefault="00E01AB7" w:rsidP="006A5669">
            <w:pPr>
              <w:ind w:firstLine="0"/>
              <w:jc w:val="left"/>
              <w:rPr>
                <w:b/>
                <w:bCs/>
              </w:rPr>
            </w:pPr>
            <w:r w:rsidRPr="00E01AB7">
              <w:rPr>
                <w:b/>
                <w:bCs/>
              </w:rPr>
              <w:t>Alternative Flow</w:t>
            </w:r>
          </w:p>
        </w:tc>
        <w:tc>
          <w:tcPr>
            <w:tcW w:w="5889" w:type="dxa"/>
          </w:tcPr>
          <w:p w14:paraId="48A03177" w14:textId="77777777" w:rsidR="00BD2908" w:rsidRDefault="00BD2908" w:rsidP="00BD2908">
            <w:pPr>
              <w:ind w:firstLine="0"/>
            </w:pPr>
            <w:r>
              <w:t xml:space="preserve">4a. Hệ thống xác thực thông tin đăng nhập không thành công và hiển thị thông báo </w:t>
            </w:r>
          </w:p>
          <w:p w14:paraId="449690D3" w14:textId="77777777" w:rsidR="00BD2908" w:rsidRDefault="00BD2908" w:rsidP="00BD2908">
            <w:pPr>
              <w:ind w:firstLine="0"/>
            </w:pPr>
            <w:r>
              <w:t xml:space="preserve">4a1. Người dùng chọn lệnh lấy lại mật khẩu </w:t>
            </w:r>
          </w:p>
          <w:p w14:paraId="49EEA47F" w14:textId="5F3ECC63" w:rsidR="00176E4B" w:rsidRDefault="00BD2908" w:rsidP="00BD2908">
            <w:pPr>
              <w:ind w:firstLine="0"/>
            </w:pPr>
            <w:r>
              <w:t>Use Case tiếp tục</w:t>
            </w:r>
          </w:p>
        </w:tc>
      </w:tr>
    </w:tbl>
    <w:p w14:paraId="5C218724" w14:textId="515B3969" w:rsidR="00CF1591" w:rsidRDefault="00BF1D84" w:rsidP="00BF1D84">
      <w:pPr>
        <w:ind w:firstLine="0"/>
        <w:jc w:val="center"/>
      </w:pPr>
      <w:r>
        <w:t>Bảng: Đặc tả use case Đăng nhập</w:t>
      </w:r>
    </w:p>
    <w:p w14:paraId="33B652B4"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3A34D5" w14:paraId="22F0B642" w14:textId="77777777" w:rsidTr="0094534D">
        <w:tc>
          <w:tcPr>
            <w:tcW w:w="8494" w:type="dxa"/>
            <w:gridSpan w:val="2"/>
          </w:tcPr>
          <w:p w14:paraId="4148DA6F" w14:textId="604775B8" w:rsidR="003A34D5" w:rsidRPr="006A5669" w:rsidRDefault="003A34D5" w:rsidP="0094534D">
            <w:pPr>
              <w:ind w:firstLine="0"/>
              <w:jc w:val="center"/>
              <w:rPr>
                <w:b/>
                <w:bCs/>
              </w:rPr>
            </w:pPr>
            <w:r w:rsidRPr="006A5669">
              <w:rPr>
                <w:b/>
                <w:bCs/>
              </w:rPr>
              <w:t xml:space="preserve">USE CASE ĐĂNG </w:t>
            </w:r>
            <w:r w:rsidR="00FF1CD4">
              <w:rPr>
                <w:b/>
                <w:bCs/>
              </w:rPr>
              <w:t>XUẤT</w:t>
            </w:r>
          </w:p>
        </w:tc>
      </w:tr>
      <w:tr w:rsidR="003A34D5" w14:paraId="5BD0906B" w14:textId="77777777" w:rsidTr="0094534D">
        <w:tc>
          <w:tcPr>
            <w:tcW w:w="2605" w:type="dxa"/>
            <w:vAlign w:val="center"/>
          </w:tcPr>
          <w:p w14:paraId="078CD29A" w14:textId="77777777" w:rsidR="003A34D5" w:rsidRPr="006A5669" w:rsidRDefault="003A34D5" w:rsidP="0094534D">
            <w:pPr>
              <w:ind w:firstLine="0"/>
              <w:jc w:val="left"/>
              <w:rPr>
                <w:b/>
                <w:bCs/>
              </w:rPr>
            </w:pPr>
            <w:r>
              <w:rPr>
                <w:b/>
                <w:bCs/>
              </w:rPr>
              <w:t>UC ID</w:t>
            </w:r>
          </w:p>
        </w:tc>
        <w:tc>
          <w:tcPr>
            <w:tcW w:w="5889" w:type="dxa"/>
          </w:tcPr>
          <w:p w14:paraId="40782281" w14:textId="5D3376D9" w:rsidR="003A34D5" w:rsidRDefault="003A34D5" w:rsidP="0094534D">
            <w:pPr>
              <w:ind w:firstLine="0"/>
            </w:pPr>
            <w:r>
              <w:t>UC</w:t>
            </w:r>
            <w:r w:rsidR="000049CA">
              <w:t>_</w:t>
            </w:r>
            <w:r w:rsidR="003C357C">
              <w:t>0</w:t>
            </w:r>
            <w:r w:rsidR="00FF1CD4">
              <w:t>2</w:t>
            </w:r>
          </w:p>
        </w:tc>
      </w:tr>
      <w:tr w:rsidR="003A34D5" w14:paraId="7C1CCBFF" w14:textId="77777777" w:rsidTr="0094534D">
        <w:tc>
          <w:tcPr>
            <w:tcW w:w="2605" w:type="dxa"/>
            <w:vAlign w:val="center"/>
          </w:tcPr>
          <w:p w14:paraId="6B4145BD" w14:textId="77777777" w:rsidR="003A34D5" w:rsidRPr="006A5669" w:rsidRDefault="003A34D5" w:rsidP="0094534D">
            <w:pPr>
              <w:ind w:firstLine="0"/>
              <w:jc w:val="left"/>
              <w:rPr>
                <w:b/>
                <w:bCs/>
              </w:rPr>
            </w:pPr>
            <w:r>
              <w:rPr>
                <w:b/>
                <w:bCs/>
              </w:rPr>
              <w:t>UC Name</w:t>
            </w:r>
          </w:p>
        </w:tc>
        <w:tc>
          <w:tcPr>
            <w:tcW w:w="5889" w:type="dxa"/>
          </w:tcPr>
          <w:p w14:paraId="421D60F1" w14:textId="42E7DC43" w:rsidR="003A34D5" w:rsidRDefault="003A34D5" w:rsidP="0094534D">
            <w:pPr>
              <w:ind w:firstLine="0"/>
            </w:pPr>
            <w:r>
              <w:t xml:space="preserve">Đăng </w:t>
            </w:r>
            <w:r w:rsidR="00FF1CD4">
              <w:t>xuất</w:t>
            </w:r>
          </w:p>
        </w:tc>
      </w:tr>
      <w:tr w:rsidR="003A34D5" w14:paraId="0D25B18D" w14:textId="77777777" w:rsidTr="0094534D">
        <w:tc>
          <w:tcPr>
            <w:tcW w:w="2605" w:type="dxa"/>
            <w:vAlign w:val="center"/>
          </w:tcPr>
          <w:p w14:paraId="77CAFCA8" w14:textId="77777777" w:rsidR="003A34D5" w:rsidRPr="006A5669" w:rsidRDefault="003A34D5" w:rsidP="0094534D">
            <w:pPr>
              <w:ind w:firstLine="0"/>
              <w:jc w:val="left"/>
              <w:rPr>
                <w:b/>
                <w:bCs/>
              </w:rPr>
            </w:pPr>
            <w:r>
              <w:rPr>
                <w:b/>
                <w:bCs/>
              </w:rPr>
              <w:t>D</w:t>
            </w:r>
            <w:r w:rsidRPr="00570F08">
              <w:rPr>
                <w:b/>
                <w:bCs/>
              </w:rPr>
              <w:t>escription</w:t>
            </w:r>
          </w:p>
        </w:tc>
        <w:tc>
          <w:tcPr>
            <w:tcW w:w="5889" w:type="dxa"/>
          </w:tcPr>
          <w:p w14:paraId="414B9F29" w14:textId="1C99E50C" w:rsidR="003A34D5" w:rsidRDefault="003A34D5" w:rsidP="0094534D">
            <w:pPr>
              <w:ind w:firstLine="0"/>
            </w:pPr>
            <w:r>
              <w:t xml:space="preserve">Là người dùng, tôi muốn </w:t>
            </w:r>
            <w:r w:rsidR="00D942C6">
              <w:t>đăng xuất</w:t>
            </w:r>
            <w:r>
              <w:t xml:space="preserve"> </w:t>
            </w:r>
            <w:r w:rsidR="00B77FCA">
              <w:t>khỏi</w:t>
            </w:r>
            <w:r>
              <w:t xml:space="preserve"> ứng dụng</w:t>
            </w:r>
          </w:p>
        </w:tc>
      </w:tr>
      <w:tr w:rsidR="003A34D5" w14:paraId="4CD5388D" w14:textId="77777777" w:rsidTr="0094534D">
        <w:tc>
          <w:tcPr>
            <w:tcW w:w="2605" w:type="dxa"/>
            <w:vAlign w:val="center"/>
          </w:tcPr>
          <w:p w14:paraId="7A1936E6" w14:textId="77777777" w:rsidR="003A34D5" w:rsidRPr="006A5669" w:rsidRDefault="003A34D5" w:rsidP="0094534D">
            <w:pPr>
              <w:ind w:firstLine="0"/>
              <w:jc w:val="left"/>
              <w:rPr>
                <w:b/>
                <w:bCs/>
              </w:rPr>
            </w:pPr>
            <w:r>
              <w:rPr>
                <w:b/>
                <w:bCs/>
              </w:rPr>
              <w:t>Actors</w:t>
            </w:r>
          </w:p>
        </w:tc>
        <w:tc>
          <w:tcPr>
            <w:tcW w:w="5889" w:type="dxa"/>
          </w:tcPr>
          <w:p w14:paraId="345C1D1A" w14:textId="77777777" w:rsidR="003A34D5" w:rsidRDefault="003A34D5" w:rsidP="0094534D">
            <w:pPr>
              <w:ind w:firstLine="0"/>
            </w:pPr>
            <w:r>
              <w:t>Bệnh nhân</w:t>
            </w:r>
          </w:p>
        </w:tc>
      </w:tr>
      <w:tr w:rsidR="003A34D5" w14:paraId="4261E272" w14:textId="77777777" w:rsidTr="0094534D">
        <w:tc>
          <w:tcPr>
            <w:tcW w:w="2605" w:type="dxa"/>
            <w:vAlign w:val="center"/>
          </w:tcPr>
          <w:p w14:paraId="2AE7455A" w14:textId="77777777" w:rsidR="003A34D5" w:rsidRPr="006A5669" w:rsidRDefault="003A34D5" w:rsidP="0094534D">
            <w:pPr>
              <w:ind w:firstLine="0"/>
              <w:jc w:val="left"/>
              <w:rPr>
                <w:b/>
                <w:bCs/>
              </w:rPr>
            </w:pPr>
            <w:r>
              <w:rPr>
                <w:b/>
                <w:bCs/>
              </w:rPr>
              <w:t>Triggers</w:t>
            </w:r>
          </w:p>
        </w:tc>
        <w:tc>
          <w:tcPr>
            <w:tcW w:w="5889" w:type="dxa"/>
          </w:tcPr>
          <w:p w14:paraId="055C5628" w14:textId="7E99AB86" w:rsidR="003A34D5" w:rsidRDefault="003A34D5" w:rsidP="0094534D">
            <w:pPr>
              <w:ind w:firstLine="0"/>
            </w:pPr>
            <w:r>
              <w:t xml:space="preserve">Khi người dùng muốn đăng </w:t>
            </w:r>
            <w:r w:rsidR="005316CB">
              <w:t>xuất</w:t>
            </w:r>
            <w:r>
              <w:t xml:space="preserve"> </w:t>
            </w:r>
            <w:r w:rsidR="005316CB">
              <w:t>khỏi</w:t>
            </w:r>
            <w:r>
              <w:t xml:space="preserve"> </w:t>
            </w:r>
            <w:r w:rsidR="0084280D">
              <w:t>ứng dụng</w:t>
            </w:r>
          </w:p>
        </w:tc>
      </w:tr>
      <w:tr w:rsidR="003A34D5" w14:paraId="315750CB" w14:textId="77777777" w:rsidTr="0094534D">
        <w:tc>
          <w:tcPr>
            <w:tcW w:w="2605" w:type="dxa"/>
            <w:vAlign w:val="center"/>
          </w:tcPr>
          <w:p w14:paraId="403905CF" w14:textId="77777777" w:rsidR="003A34D5" w:rsidRPr="006A5669" w:rsidRDefault="003A34D5" w:rsidP="0094534D">
            <w:pPr>
              <w:ind w:firstLine="0"/>
              <w:jc w:val="left"/>
              <w:rPr>
                <w:b/>
                <w:bCs/>
              </w:rPr>
            </w:pPr>
            <w:r w:rsidRPr="00E23B25">
              <w:rPr>
                <w:b/>
                <w:bCs/>
              </w:rPr>
              <w:t>Pre-Condition(s)</w:t>
            </w:r>
          </w:p>
        </w:tc>
        <w:tc>
          <w:tcPr>
            <w:tcW w:w="5889" w:type="dxa"/>
          </w:tcPr>
          <w:p w14:paraId="3A49C6F0" w14:textId="7140EC5F" w:rsidR="003A34D5" w:rsidRDefault="003A34D5" w:rsidP="0094534D">
            <w:pPr>
              <w:ind w:firstLine="0"/>
            </w:pPr>
            <w:r>
              <w:t xml:space="preserve">- Tài khoản người dùng đã </w:t>
            </w:r>
            <w:r w:rsidR="00203725">
              <w:t>đăng nhập sẵn vào ứng dụng</w:t>
            </w:r>
          </w:p>
          <w:p w14:paraId="3B61C88B" w14:textId="07F59157" w:rsidR="003A34D5" w:rsidRDefault="003A34D5" w:rsidP="0094534D">
            <w:pPr>
              <w:ind w:firstLine="0"/>
            </w:pPr>
            <w:r>
              <w:t xml:space="preserve">- Thiết bị của người dùng đã được kết nối internet khi thực hiện </w:t>
            </w:r>
            <w:r w:rsidR="00776FF1">
              <w:t>đăng xuất</w:t>
            </w:r>
          </w:p>
        </w:tc>
      </w:tr>
      <w:tr w:rsidR="003A34D5" w14:paraId="27A3037A" w14:textId="77777777" w:rsidTr="0094534D">
        <w:tc>
          <w:tcPr>
            <w:tcW w:w="2605" w:type="dxa"/>
            <w:vAlign w:val="center"/>
          </w:tcPr>
          <w:p w14:paraId="7DC33C7B" w14:textId="77777777" w:rsidR="003A34D5" w:rsidRPr="006A5669" w:rsidRDefault="003A34D5" w:rsidP="0094534D">
            <w:pPr>
              <w:ind w:firstLine="0"/>
              <w:jc w:val="left"/>
              <w:rPr>
                <w:b/>
                <w:bCs/>
              </w:rPr>
            </w:pPr>
            <w:r w:rsidRPr="00E05457">
              <w:rPr>
                <w:b/>
                <w:bCs/>
              </w:rPr>
              <w:t>Post-Condition(s)</w:t>
            </w:r>
          </w:p>
        </w:tc>
        <w:tc>
          <w:tcPr>
            <w:tcW w:w="5889" w:type="dxa"/>
          </w:tcPr>
          <w:p w14:paraId="45F4387D" w14:textId="5A15BE2E" w:rsidR="003A34D5" w:rsidRDefault="003A34D5" w:rsidP="0094534D">
            <w:pPr>
              <w:ind w:firstLine="0"/>
            </w:pPr>
            <w:r>
              <w:t xml:space="preserve">- Người dùng </w:t>
            </w:r>
            <w:r w:rsidR="00D21016">
              <w:t xml:space="preserve">đã đăng </w:t>
            </w:r>
            <w:r w:rsidR="00E73411">
              <w:t>xuất khỏi</w:t>
            </w:r>
            <w:r w:rsidR="00D21016">
              <w:t xml:space="preserve"> ứng dụng</w:t>
            </w:r>
          </w:p>
          <w:p w14:paraId="4527EC5A" w14:textId="72697352" w:rsidR="003A34D5" w:rsidRDefault="003A34D5" w:rsidP="0094534D">
            <w:pPr>
              <w:ind w:firstLine="0"/>
            </w:pPr>
            <w:r>
              <w:t xml:space="preserve">- Hệ thống ghi nhận hoạt động </w:t>
            </w:r>
            <w:r w:rsidR="00203725">
              <w:t>đăng xuất</w:t>
            </w:r>
            <w:r>
              <w:t xml:space="preserve"> thành công vào Activity Log</w:t>
            </w:r>
          </w:p>
        </w:tc>
      </w:tr>
      <w:tr w:rsidR="00D36B94" w14:paraId="2475DD73" w14:textId="77777777" w:rsidTr="0094534D">
        <w:tc>
          <w:tcPr>
            <w:tcW w:w="2605" w:type="dxa"/>
            <w:vAlign w:val="center"/>
          </w:tcPr>
          <w:p w14:paraId="5A030612" w14:textId="309B5889" w:rsidR="00D36B94" w:rsidRPr="00E05457" w:rsidRDefault="00D36B94" w:rsidP="0094534D">
            <w:pPr>
              <w:ind w:firstLine="0"/>
              <w:jc w:val="left"/>
              <w:rPr>
                <w:b/>
                <w:bCs/>
              </w:rPr>
            </w:pPr>
            <w:r>
              <w:rPr>
                <w:b/>
                <w:bCs/>
              </w:rPr>
              <w:t>Rela</w:t>
            </w:r>
            <w:r w:rsidR="00E073CA">
              <w:rPr>
                <w:b/>
                <w:bCs/>
              </w:rPr>
              <w:t>tionships</w:t>
            </w:r>
          </w:p>
        </w:tc>
        <w:tc>
          <w:tcPr>
            <w:tcW w:w="5889" w:type="dxa"/>
          </w:tcPr>
          <w:p w14:paraId="410CD5E1" w14:textId="363A4A3F" w:rsidR="00D36B94" w:rsidRDefault="00E073CA" w:rsidP="0094534D">
            <w:pPr>
              <w:ind w:firstLine="0"/>
            </w:pPr>
            <w:r>
              <w:t xml:space="preserve">Include: Đăng nhập </w:t>
            </w:r>
          </w:p>
        </w:tc>
      </w:tr>
      <w:tr w:rsidR="003A34D5" w14:paraId="333A341A" w14:textId="77777777" w:rsidTr="0094534D">
        <w:tc>
          <w:tcPr>
            <w:tcW w:w="2605" w:type="dxa"/>
            <w:vAlign w:val="center"/>
          </w:tcPr>
          <w:p w14:paraId="33C91D70" w14:textId="77777777" w:rsidR="003A34D5" w:rsidRPr="006A5669" w:rsidRDefault="003A34D5" w:rsidP="0094534D">
            <w:pPr>
              <w:ind w:firstLine="0"/>
              <w:jc w:val="left"/>
              <w:rPr>
                <w:b/>
                <w:bCs/>
              </w:rPr>
            </w:pPr>
            <w:r>
              <w:rPr>
                <w:b/>
                <w:bCs/>
              </w:rPr>
              <w:t>Main Flow</w:t>
            </w:r>
          </w:p>
        </w:tc>
        <w:tc>
          <w:tcPr>
            <w:tcW w:w="5889" w:type="dxa"/>
          </w:tcPr>
          <w:p w14:paraId="457B1B6B" w14:textId="117CCEC7" w:rsidR="003A34D5" w:rsidRDefault="003A34D5" w:rsidP="0094534D">
            <w:pPr>
              <w:ind w:firstLine="0"/>
            </w:pPr>
            <w:r>
              <w:t xml:space="preserve">1. Người dùng truy cập </w:t>
            </w:r>
            <w:r w:rsidR="00B161B1">
              <w:t>vào menu, chọn chức năng đăng xuất</w:t>
            </w:r>
          </w:p>
          <w:p w14:paraId="52427660" w14:textId="6EDFD351" w:rsidR="003A34D5" w:rsidRDefault="003A34D5" w:rsidP="0094534D">
            <w:pPr>
              <w:ind w:firstLine="0"/>
            </w:pPr>
            <w:r>
              <w:t xml:space="preserve">2. Người dùng nhập </w:t>
            </w:r>
            <w:r w:rsidR="00D527A6">
              <w:t>xác nhận muốn đăng nhập</w:t>
            </w:r>
          </w:p>
          <w:p w14:paraId="5AC431A4" w14:textId="742B315B" w:rsidR="003A34D5" w:rsidRDefault="00BA7DCE" w:rsidP="0094534D">
            <w:pPr>
              <w:ind w:firstLine="0"/>
            </w:pPr>
            <w:r>
              <w:t>3</w:t>
            </w:r>
            <w:r w:rsidR="003A34D5">
              <w:t xml:space="preserve">. Hệ thông xác thực thông tin đăng </w:t>
            </w:r>
            <w:r>
              <w:t>xuất</w:t>
            </w:r>
            <w:r w:rsidR="003A34D5">
              <w:t xml:space="preserve"> thành công và </w:t>
            </w:r>
            <w:r>
              <w:t>quay về màn hình Đăng nhập</w:t>
            </w:r>
          </w:p>
          <w:p w14:paraId="33B14894" w14:textId="63247D12" w:rsidR="003A34D5" w:rsidRDefault="003A34D5" w:rsidP="0094534D">
            <w:pPr>
              <w:ind w:firstLine="0"/>
            </w:pPr>
            <w:r>
              <w:t>5. Hệ thống ghi nhận hoạt động đăng</w:t>
            </w:r>
            <w:r w:rsidR="00BA7DCE">
              <w:t xml:space="preserve"> xuất</w:t>
            </w:r>
            <w:r>
              <w:t xml:space="preserve"> thành công vào Activity Log</w:t>
            </w:r>
          </w:p>
        </w:tc>
      </w:tr>
      <w:tr w:rsidR="003A34D5" w14:paraId="338189E3" w14:textId="77777777" w:rsidTr="0094534D">
        <w:tc>
          <w:tcPr>
            <w:tcW w:w="2605" w:type="dxa"/>
            <w:vAlign w:val="center"/>
          </w:tcPr>
          <w:p w14:paraId="5AED9738" w14:textId="77777777" w:rsidR="003A34D5" w:rsidRPr="006A5669" w:rsidRDefault="003A34D5" w:rsidP="0094534D">
            <w:pPr>
              <w:ind w:firstLine="0"/>
              <w:jc w:val="left"/>
              <w:rPr>
                <w:b/>
                <w:bCs/>
              </w:rPr>
            </w:pPr>
            <w:r w:rsidRPr="00E01AB7">
              <w:rPr>
                <w:b/>
                <w:bCs/>
              </w:rPr>
              <w:t>Alternative Flow</w:t>
            </w:r>
          </w:p>
        </w:tc>
        <w:tc>
          <w:tcPr>
            <w:tcW w:w="5889" w:type="dxa"/>
          </w:tcPr>
          <w:p w14:paraId="328F0362" w14:textId="3DAA3654" w:rsidR="003A34D5" w:rsidRDefault="003A34D5" w:rsidP="0094534D">
            <w:pPr>
              <w:ind w:firstLine="0"/>
            </w:pPr>
            <w:r>
              <w:t>4a. Hệ thống xác thực đăng</w:t>
            </w:r>
            <w:r w:rsidR="000049CA">
              <w:t xml:space="preserve"> xuất</w:t>
            </w:r>
            <w:r>
              <w:t xml:space="preserve"> không thành công</w:t>
            </w:r>
            <w:r w:rsidR="0009003B">
              <w:t xml:space="preserve"> trong trường hợp lỗi server/ mất internet</w:t>
            </w:r>
          </w:p>
        </w:tc>
      </w:tr>
    </w:tbl>
    <w:p w14:paraId="0F1C8C32" w14:textId="7FCA78FA" w:rsidR="003A34D5" w:rsidRDefault="00BF1D84" w:rsidP="00BF1D84">
      <w:pPr>
        <w:ind w:firstLine="0"/>
        <w:jc w:val="center"/>
      </w:pPr>
      <w:r>
        <w:t xml:space="preserve">Bảng: Đặc tả use case Đăng </w:t>
      </w:r>
      <w:r>
        <w:t>xuất</w:t>
      </w:r>
    </w:p>
    <w:p w14:paraId="159006A2"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1192B3B5" w14:textId="77777777" w:rsidTr="0094534D">
        <w:tc>
          <w:tcPr>
            <w:tcW w:w="8494" w:type="dxa"/>
            <w:gridSpan w:val="2"/>
          </w:tcPr>
          <w:p w14:paraId="32917718" w14:textId="15131D3E" w:rsidR="00BA7DCE" w:rsidRPr="006A5669" w:rsidRDefault="00BA7DCE" w:rsidP="0094534D">
            <w:pPr>
              <w:ind w:firstLine="0"/>
              <w:jc w:val="center"/>
              <w:rPr>
                <w:b/>
                <w:bCs/>
              </w:rPr>
            </w:pPr>
            <w:r w:rsidRPr="006A5669">
              <w:rPr>
                <w:b/>
                <w:bCs/>
              </w:rPr>
              <w:t>USE CASE</w:t>
            </w:r>
            <w:r w:rsidR="004039B9">
              <w:rPr>
                <w:b/>
                <w:bCs/>
              </w:rPr>
              <w:t xml:space="preserve"> HIỂN THỊ THÔNG BÁO</w:t>
            </w:r>
          </w:p>
        </w:tc>
      </w:tr>
      <w:tr w:rsidR="00BA7DCE" w14:paraId="53620474" w14:textId="77777777" w:rsidTr="0094534D">
        <w:tc>
          <w:tcPr>
            <w:tcW w:w="2605" w:type="dxa"/>
            <w:vAlign w:val="center"/>
          </w:tcPr>
          <w:p w14:paraId="4404E505" w14:textId="77777777" w:rsidR="00BA7DCE" w:rsidRPr="006A5669" w:rsidRDefault="00BA7DCE" w:rsidP="0094534D">
            <w:pPr>
              <w:ind w:firstLine="0"/>
              <w:jc w:val="left"/>
              <w:rPr>
                <w:b/>
                <w:bCs/>
              </w:rPr>
            </w:pPr>
            <w:r>
              <w:rPr>
                <w:b/>
                <w:bCs/>
              </w:rPr>
              <w:t>UC ID</w:t>
            </w:r>
          </w:p>
        </w:tc>
        <w:tc>
          <w:tcPr>
            <w:tcW w:w="5889" w:type="dxa"/>
          </w:tcPr>
          <w:p w14:paraId="0AD2C87C" w14:textId="1A634763" w:rsidR="00BA7DCE" w:rsidRDefault="00BA7DCE" w:rsidP="0094534D">
            <w:pPr>
              <w:ind w:firstLine="0"/>
            </w:pPr>
            <w:r>
              <w:t>UC</w:t>
            </w:r>
            <w:r w:rsidR="000049CA">
              <w:t>_</w:t>
            </w:r>
            <w:r w:rsidR="003C357C">
              <w:t>0</w:t>
            </w:r>
            <w:r w:rsidR="000049CA">
              <w:t>3</w:t>
            </w:r>
          </w:p>
        </w:tc>
      </w:tr>
      <w:tr w:rsidR="00BA7DCE" w14:paraId="6EBCF43A" w14:textId="77777777" w:rsidTr="0094534D">
        <w:tc>
          <w:tcPr>
            <w:tcW w:w="2605" w:type="dxa"/>
            <w:vAlign w:val="center"/>
          </w:tcPr>
          <w:p w14:paraId="7251B3F3" w14:textId="77777777" w:rsidR="00BA7DCE" w:rsidRPr="006A5669" w:rsidRDefault="00BA7DCE" w:rsidP="0094534D">
            <w:pPr>
              <w:ind w:firstLine="0"/>
              <w:jc w:val="left"/>
              <w:rPr>
                <w:b/>
                <w:bCs/>
              </w:rPr>
            </w:pPr>
            <w:r>
              <w:rPr>
                <w:b/>
                <w:bCs/>
              </w:rPr>
              <w:t>UC Name</w:t>
            </w:r>
          </w:p>
        </w:tc>
        <w:tc>
          <w:tcPr>
            <w:tcW w:w="5889" w:type="dxa"/>
          </w:tcPr>
          <w:p w14:paraId="43715B00" w14:textId="102D3EF8" w:rsidR="00BA7DCE" w:rsidRDefault="000049CA" w:rsidP="0094534D">
            <w:pPr>
              <w:ind w:firstLine="0"/>
            </w:pPr>
            <w:r>
              <w:t>Hiển thị thông báo</w:t>
            </w:r>
          </w:p>
        </w:tc>
      </w:tr>
      <w:tr w:rsidR="00BA7DCE" w14:paraId="08501E5D" w14:textId="77777777" w:rsidTr="0094534D">
        <w:tc>
          <w:tcPr>
            <w:tcW w:w="2605" w:type="dxa"/>
            <w:vAlign w:val="center"/>
          </w:tcPr>
          <w:p w14:paraId="61F23E1E"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2545F837" w14:textId="26A761BF" w:rsidR="00BA7DCE" w:rsidRDefault="00BA7DCE" w:rsidP="0094534D">
            <w:pPr>
              <w:ind w:firstLine="0"/>
            </w:pPr>
            <w:r>
              <w:t xml:space="preserve">Là người dùng, tôi muốn </w:t>
            </w:r>
            <w:r w:rsidR="00392D76">
              <w:t>xem được các thông báo trong</w:t>
            </w:r>
            <w:r>
              <w:t xml:space="preserve"> ứng dụng</w:t>
            </w:r>
          </w:p>
        </w:tc>
      </w:tr>
      <w:tr w:rsidR="00BA7DCE" w14:paraId="66BB3B75" w14:textId="77777777" w:rsidTr="0094534D">
        <w:tc>
          <w:tcPr>
            <w:tcW w:w="2605" w:type="dxa"/>
            <w:vAlign w:val="center"/>
          </w:tcPr>
          <w:p w14:paraId="04A99B19" w14:textId="77777777" w:rsidR="00BA7DCE" w:rsidRPr="006A5669" w:rsidRDefault="00BA7DCE" w:rsidP="0094534D">
            <w:pPr>
              <w:ind w:firstLine="0"/>
              <w:jc w:val="left"/>
              <w:rPr>
                <w:b/>
                <w:bCs/>
              </w:rPr>
            </w:pPr>
            <w:r>
              <w:rPr>
                <w:b/>
                <w:bCs/>
              </w:rPr>
              <w:t>Actors</w:t>
            </w:r>
          </w:p>
        </w:tc>
        <w:tc>
          <w:tcPr>
            <w:tcW w:w="5889" w:type="dxa"/>
          </w:tcPr>
          <w:p w14:paraId="79AFC23B" w14:textId="77777777" w:rsidR="00BA7DCE" w:rsidRDefault="00BA7DCE" w:rsidP="0094534D">
            <w:pPr>
              <w:ind w:firstLine="0"/>
            </w:pPr>
            <w:r>
              <w:t>Bệnh nhân</w:t>
            </w:r>
          </w:p>
        </w:tc>
      </w:tr>
      <w:tr w:rsidR="00BA7DCE" w14:paraId="3AFFD9A8" w14:textId="77777777" w:rsidTr="0094534D">
        <w:tc>
          <w:tcPr>
            <w:tcW w:w="2605" w:type="dxa"/>
            <w:vAlign w:val="center"/>
          </w:tcPr>
          <w:p w14:paraId="37E4D23E" w14:textId="77777777" w:rsidR="00BA7DCE" w:rsidRPr="006A5669" w:rsidRDefault="00BA7DCE" w:rsidP="0094534D">
            <w:pPr>
              <w:ind w:firstLine="0"/>
              <w:jc w:val="left"/>
              <w:rPr>
                <w:b/>
                <w:bCs/>
              </w:rPr>
            </w:pPr>
            <w:r>
              <w:rPr>
                <w:b/>
                <w:bCs/>
              </w:rPr>
              <w:t>Triggers</w:t>
            </w:r>
          </w:p>
        </w:tc>
        <w:tc>
          <w:tcPr>
            <w:tcW w:w="5889" w:type="dxa"/>
          </w:tcPr>
          <w:p w14:paraId="60626D16" w14:textId="1E5CE5FD" w:rsidR="00BA7DCE" w:rsidRDefault="00BA7DCE" w:rsidP="0094534D">
            <w:pPr>
              <w:ind w:firstLine="0"/>
            </w:pPr>
            <w:r>
              <w:t xml:space="preserve">Khi người dùng muốn </w:t>
            </w:r>
            <w:r w:rsidR="006776D9">
              <w:t>xem thông báo</w:t>
            </w:r>
          </w:p>
        </w:tc>
      </w:tr>
      <w:tr w:rsidR="00BA7DCE" w14:paraId="32F3FBB2" w14:textId="77777777" w:rsidTr="0094534D">
        <w:tc>
          <w:tcPr>
            <w:tcW w:w="2605" w:type="dxa"/>
            <w:vAlign w:val="center"/>
          </w:tcPr>
          <w:p w14:paraId="044DD4C2" w14:textId="77777777" w:rsidR="00BA7DCE" w:rsidRPr="006A5669" w:rsidRDefault="00BA7DCE" w:rsidP="0094534D">
            <w:pPr>
              <w:ind w:firstLine="0"/>
              <w:jc w:val="left"/>
              <w:rPr>
                <w:b/>
                <w:bCs/>
              </w:rPr>
            </w:pPr>
            <w:r w:rsidRPr="00E23B25">
              <w:rPr>
                <w:b/>
                <w:bCs/>
              </w:rPr>
              <w:t>Pre-Condition(s)</w:t>
            </w:r>
          </w:p>
        </w:tc>
        <w:tc>
          <w:tcPr>
            <w:tcW w:w="5889" w:type="dxa"/>
          </w:tcPr>
          <w:p w14:paraId="38E7B7F8" w14:textId="77777777" w:rsidR="00BA7DCE" w:rsidRDefault="00BA7DCE" w:rsidP="0094534D">
            <w:pPr>
              <w:ind w:firstLine="0"/>
            </w:pPr>
            <w:r>
              <w:t>- Tài khoản người dùng đã đăng nhập sẵn vào ứng dụng</w:t>
            </w:r>
          </w:p>
          <w:p w14:paraId="2C89865A" w14:textId="77777777" w:rsidR="00BA7DCE" w:rsidRDefault="00BA7DCE" w:rsidP="0094534D">
            <w:pPr>
              <w:ind w:firstLine="0"/>
            </w:pPr>
            <w:r>
              <w:t>- Thiết bị của người dùng đã được kết nối internet khi thực hiện đăng xuất</w:t>
            </w:r>
          </w:p>
        </w:tc>
      </w:tr>
      <w:tr w:rsidR="00BA7DCE" w14:paraId="06DBDC02" w14:textId="77777777" w:rsidTr="0094534D">
        <w:tc>
          <w:tcPr>
            <w:tcW w:w="2605" w:type="dxa"/>
            <w:vAlign w:val="center"/>
          </w:tcPr>
          <w:p w14:paraId="550B9CB3" w14:textId="77777777" w:rsidR="00BA7DCE" w:rsidRPr="006A5669" w:rsidRDefault="00BA7DCE" w:rsidP="0094534D">
            <w:pPr>
              <w:ind w:firstLine="0"/>
              <w:jc w:val="left"/>
              <w:rPr>
                <w:b/>
                <w:bCs/>
              </w:rPr>
            </w:pPr>
            <w:r w:rsidRPr="00E05457">
              <w:rPr>
                <w:b/>
                <w:bCs/>
              </w:rPr>
              <w:t>Post-Condition(s)</w:t>
            </w:r>
          </w:p>
        </w:tc>
        <w:tc>
          <w:tcPr>
            <w:tcW w:w="5889" w:type="dxa"/>
          </w:tcPr>
          <w:p w14:paraId="1C3A625A" w14:textId="339087BD" w:rsidR="00BA7DCE" w:rsidRDefault="00BA7DCE" w:rsidP="0094534D">
            <w:pPr>
              <w:ind w:firstLine="0"/>
            </w:pPr>
            <w:r>
              <w:t xml:space="preserve">Người dùng </w:t>
            </w:r>
            <w:r w:rsidR="00DA0682">
              <w:t>xem được các thông báo</w:t>
            </w:r>
          </w:p>
        </w:tc>
      </w:tr>
      <w:tr w:rsidR="00126A90" w14:paraId="159D92C9" w14:textId="77777777" w:rsidTr="0094534D">
        <w:tc>
          <w:tcPr>
            <w:tcW w:w="2605" w:type="dxa"/>
            <w:vAlign w:val="center"/>
          </w:tcPr>
          <w:p w14:paraId="7E5C5CA4" w14:textId="46ECA016" w:rsidR="00126A90" w:rsidRPr="00E05457" w:rsidRDefault="00126A90" w:rsidP="0094534D">
            <w:pPr>
              <w:ind w:firstLine="0"/>
              <w:jc w:val="left"/>
              <w:rPr>
                <w:b/>
                <w:bCs/>
              </w:rPr>
            </w:pPr>
            <w:r>
              <w:rPr>
                <w:b/>
                <w:bCs/>
              </w:rPr>
              <w:t>Rela</w:t>
            </w:r>
            <w:r w:rsidR="00DE78AB">
              <w:rPr>
                <w:b/>
                <w:bCs/>
              </w:rPr>
              <w:t>tionships</w:t>
            </w:r>
          </w:p>
        </w:tc>
        <w:tc>
          <w:tcPr>
            <w:tcW w:w="5889" w:type="dxa"/>
          </w:tcPr>
          <w:p w14:paraId="385AFCB6" w14:textId="56888D25" w:rsidR="00126A90" w:rsidRDefault="00DE78AB" w:rsidP="0094534D">
            <w:pPr>
              <w:ind w:firstLine="0"/>
            </w:pPr>
            <w:r>
              <w:t>Include: Đăng nhập</w:t>
            </w:r>
          </w:p>
        </w:tc>
      </w:tr>
      <w:tr w:rsidR="00BA7DCE" w14:paraId="71B70B2C" w14:textId="77777777" w:rsidTr="0094534D">
        <w:tc>
          <w:tcPr>
            <w:tcW w:w="2605" w:type="dxa"/>
            <w:vAlign w:val="center"/>
          </w:tcPr>
          <w:p w14:paraId="3B93ECE1" w14:textId="77777777" w:rsidR="00BA7DCE" w:rsidRPr="006A5669" w:rsidRDefault="00BA7DCE" w:rsidP="0094534D">
            <w:pPr>
              <w:ind w:firstLine="0"/>
              <w:jc w:val="left"/>
              <w:rPr>
                <w:b/>
                <w:bCs/>
              </w:rPr>
            </w:pPr>
            <w:r>
              <w:rPr>
                <w:b/>
                <w:bCs/>
              </w:rPr>
              <w:t>Main Flow</w:t>
            </w:r>
          </w:p>
        </w:tc>
        <w:tc>
          <w:tcPr>
            <w:tcW w:w="5889" w:type="dxa"/>
          </w:tcPr>
          <w:p w14:paraId="34F33766" w14:textId="75CBE42F" w:rsidR="00BA7DCE" w:rsidRDefault="00BA7DCE" w:rsidP="0094534D">
            <w:pPr>
              <w:ind w:firstLine="0"/>
            </w:pPr>
            <w:r>
              <w:t xml:space="preserve">1. Người dùng </w:t>
            </w:r>
            <w:r w:rsidR="00BA39B8">
              <w:t>truy cập vào chức năng thông báo</w:t>
            </w:r>
          </w:p>
          <w:p w14:paraId="0448A38D" w14:textId="1FC18357" w:rsidR="00BA7DCE" w:rsidRDefault="00BA7DCE" w:rsidP="0094534D">
            <w:pPr>
              <w:ind w:firstLine="0"/>
            </w:pPr>
            <w:r>
              <w:t xml:space="preserve">2. Người dùng </w:t>
            </w:r>
            <w:r w:rsidR="00684705">
              <w:t>xem thông báo ở màn hình thông báo</w:t>
            </w:r>
          </w:p>
        </w:tc>
      </w:tr>
      <w:tr w:rsidR="00BA7DCE" w14:paraId="7F997951" w14:textId="77777777" w:rsidTr="0094534D">
        <w:tc>
          <w:tcPr>
            <w:tcW w:w="2605" w:type="dxa"/>
            <w:vAlign w:val="center"/>
          </w:tcPr>
          <w:p w14:paraId="1634849B" w14:textId="77777777" w:rsidR="00BA7DCE" w:rsidRPr="006A5669" w:rsidRDefault="00BA7DCE" w:rsidP="0094534D">
            <w:pPr>
              <w:ind w:firstLine="0"/>
              <w:jc w:val="left"/>
              <w:rPr>
                <w:b/>
                <w:bCs/>
              </w:rPr>
            </w:pPr>
            <w:r w:rsidRPr="00E01AB7">
              <w:rPr>
                <w:b/>
                <w:bCs/>
              </w:rPr>
              <w:t>Alternative Flow</w:t>
            </w:r>
          </w:p>
        </w:tc>
        <w:tc>
          <w:tcPr>
            <w:tcW w:w="5889" w:type="dxa"/>
          </w:tcPr>
          <w:p w14:paraId="743A674A" w14:textId="617E6F30" w:rsidR="00BA7DCE" w:rsidRDefault="00CC3161" w:rsidP="0094534D">
            <w:pPr>
              <w:ind w:firstLine="0"/>
            </w:pPr>
            <w:r>
              <w:t>Trường hợp lỗi server/mất internet, n</w:t>
            </w:r>
            <w:r w:rsidR="00A46FB3">
              <w:t>gười d</w:t>
            </w:r>
            <w:r w:rsidR="00C61EC6">
              <w:t>ù</w:t>
            </w:r>
            <w:r w:rsidR="00A46FB3">
              <w:t>ng không truy cập được</w:t>
            </w:r>
            <w:r>
              <w:t xml:space="preserve"> vào màn hình thông báo</w:t>
            </w:r>
          </w:p>
        </w:tc>
      </w:tr>
    </w:tbl>
    <w:p w14:paraId="03175E83" w14:textId="1B5C3FA0" w:rsidR="00BA7DCE" w:rsidRDefault="00BF1D84" w:rsidP="00BF1D84">
      <w:pPr>
        <w:ind w:firstLine="0"/>
        <w:jc w:val="center"/>
      </w:pPr>
      <w:r>
        <w:t xml:space="preserve">Bảng: Đặc tả use case </w:t>
      </w:r>
      <w:r>
        <w:t>Hiển thị thông báo</w:t>
      </w:r>
    </w:p>
    <w:p w14:paraId="3D018EA7"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506A97C1" w14:textId="77777777" w:rsidTr="0094534D">
        <w:tc>
          <w:tcPr>
            <w:tcW w:w="8494" w:type="dxa"/>
            <w:gridSpan w:val="2"/>
          </w:tcPr>
          <w:p w14:paraId="566DE157" w14:textId="3FF3975F" w:rsidR="00BA7DCE" w:rsidRPr="006A5669" w:rsidRDefault="00BA7DCE" w:rsidP="0094534D">
            <w:pPr>
              <w:ind w:firstLine="0"/>
              <w:jc w:val="center"/>
              <w:rPr>
                <w:b/>
                <w:bCs/>
              </w:rPr>
            </w:pPr>
            <w:r w:rsidRPr="006A5669">
              <w:rPr>
                <w:b/>
                <w:bCs/>
              </w:rPr>
              <w:t xml:space="preserve">USE CASE </w:t>
            </w:r>
            <w:r w:rsidR="004039B9">
              <w:rPr>
                <w:b/>
                <w:bCs/>
              </w:rPr>
              <w:t>HIỂN THỊ HỒ SƠ BỆNH NHÂN</w:t>
            </w:r>
          </w:p>
        </w:tc>
      </w:tr>
      <w:tr w:rsidR="00BA7DCE" w14:paraId="4CFD164E" w14:textId="77777777" w:rsidTr="0094534D">
        <w:tc>
          <w:tcPr>
            <w:tcW w:w="2605" w:type="dxa"/>
            <w:vAlign w:val="center"/>
          </w:tcPr>
          <w:p w14:paraId="244C9617" w14:textId="77777777" w:rsidR="00BA7DCE" w:rsidRPr="006A5669" w:rsidRDefault="00BA7DCE" w:rsidP="0094534D">
            <w:pPr>
              <w:ind w:firstLine="0"/>
              <w:jc w:val="left"/>
              <w:rPr>
                <w:b/>
                <w:bCs/>
              </w:rPr>
            </w:pPr>
            <w:r>
              <w:rPr>
                <w:b/>
                <w:bCs/>
              </w:rPr>
              <w:t>UC ID</w:t>
            </w:r>
          </w:p>
        </w:tc>
        <w:tc>
          <w:tcPr>
            <w:tcW w:w="5889" w:type="dxa"/>
          </w:tcPr>
          <w:p w14:paraId="2926B511" w14:textId="6DB671A9" w:rsidR="00BA7DCE" w:rsidRDefault="00BA7DCE" w:rsidP="0094534D">
            <w:pPr>
              <w:ind w:firstLine="0"/>
            </w:pPr>
            <w:r>
              <w:t>UC</w:t>
            </w:r>
            <w:r w:rsidR="00941D85">
              <w:t>_</w:t>
            </w:r>
            <w:r w:rsidR="003C357C">
              <w:t>0</w:t>
            </w:r>
            <w:r w:rsidR="00DA0889">
              <w:t>4</w:t>
            </w:r>
          </w:p>
        </w:tc>
      </w:tr>
      <w:tr w:rsidR="00BA7DCE" w14:paraId="166C4177" w14:textId="77777777" w:rsidTr="0094534D">
        <w:tc>
          <w:tcPr>
            <w:tcW w:w="2605" w:type="dxa"/>
            <w:vAlign w:val="center"/>
          </w:tcPr>
          <w:p w14:paraId="244D92F7" w14:textId="77777777" w:rsidR="00BA7DCE" w:rsidRPr="006A5669" w:rsidRDefault="00BA7DCE" w:rsidP="0094534D">
            <w:pPr>
              <w:ind w:firstLine="0"/>
              <w:jc w:val="left"/>
              <w:rPr>
                <w:b/>
                <w:bCs/>
              </w:rPr>
            </w:pPr>
            <w:r>
              <w:rPr>
                <w:b/>
                <w:bCs/>
              </w:rPr>
              <w:t>UC Name</w:t>
            </w:r>
          </w:p>
        </w:tc>
        <w:tc>
          <w:tcPr>
            <w:tcW w:w="5889" w:type="dxa"/>
          </w:tcPr>
          <w:p w14:paraId="4F0BE565" w14:textId="335B49EF" w:rsidR="00BA7DCE" w:rsidRDefault="00DA0889" w:rsidP="0094534D">
            <w:pPr>
              <w:ind w:firstLine="0"/>
            </w:pPr>
            <w:r>
              <w:t>H</w:t>
            </w:r>
            <w:r w:rsidR="00941D85">
              <w:t>iển thị h</w:t>
            </w:r>
            <w:r>
              <w:t>ồ sơ bệnh nhân</w:t>
            </w:r>
          </w:p>
        </w:tc>
      </w:tr>
      <w:tr w:rsidR="00BA7DCE" w14:paraId="1E3FB532" w14:textId="77777777" w:rsidTr="0094534D">
        <w:tc>
          <w:tcPr>
            <w:tcW w:w="2605" w:type="dxa"/>
            <w:vAlign w:val="center"/>
          </w:tcPr>
          <w:p w14:paraId="521829AD"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0403BB93" w14:textId="40A4D23D" w:rsidR="00BA7DCE" w:rsidRDefault="00BA7DCE" w:rsidP="0094534D">
            <w:pPr>
              <w:ind w:firstLine="0"/>
            </w:pPr>
            <w:r>
              <w:t xml:space="preserve">Là người dùng, tôi muốn </w:t>
            </w:r>
            <w:r w:rsidR="00F86958">
              <w:t>xem hồ sơ bệnh nhân của mình</w:t>
            </w:r>
          </w:p>
        </w:tc>
      </w:tr>
      <w:tr w:rsidR="00BA7DCE" w14:paraId="2C99A39D" w14:textId="77777777" w:rsidTr="0094534D">
        <w:tc>
          <w:tcPr>
            <w:tcW w:w="2605" w:type="dxa"/>
            <w:vAlign w:val="center"/>
          </w:tcPr>
          <w:p w14:paraId="0D16FAE3" w14:textId="77777777" w:rsidR="00BA7DCE" w:rsidRPr="006A5669" w:rsidRDefault="00BA7DCE" w:rsidP="0094534D">
            <w:pPr>
              <w:ind w:firstLine="0"/>
              <w:jc w:val="left"/>
              <w:rPr>
                <w:b/>
                <w:bCs/>
              </w:rPr>
            </w:pPr>
            <w:r>
              <w:rPr>
                <w:b/>
                <w:bCs/>
              </w:rPr>
              <w:t>Actors</w:t>
            </w:r>
          </w:p>
        </w:tc>
        <w:tc>
          <w:tcPr>
            <w:tcW w:w="5889" w:type="dxa"/>
          </w:tcPr>
          <w:p w14:paraId="45A38106" w14:textId="77777777" w:rsidR="00BA7DCE" w:rsidRDefault="00BA7DCE" w:rsidP="0094534D">
            <w:pPr>
              <w:ind w:firstLine="0"/>
            </w:pPr>
            <w:r>
              <w:t>Bệnh nhân</w:t>
            </w:r>
          </w:p>
        </w:tc>
      </w:tr>
      <w:tr w:rsidR="00BA7DCE" w14:paraId="0133C68C" w14:textId="77777777" w:rsidTr="0094534D">
        <w:tc>
          <w:tcPr>
            <w:tcW w:w="2605" w:type="dxa"/>
            <w:vAlign w:val="center"/>
          </w:tcPr>
          <w:p w14:paraId="1D268F1C" w14:textId="77777777" w:rsidR="00BA7DCE" w:rsidRPr="006A5669" w:rsidRDefault="00BA7DCE" w:rsidP="0094534D">
            <w:pPr>
              <w:ind w:firstLine="0"/>
              <w:jc w:val="left"/>
              <w:rPr>
                <w:b/>
                <w:bCs/>
              </w:rPr>
            </w:pPr>
            <w:r>
              <w:rPr>
                <w:b/>
                <w:bCs/>
              </w:rPr>
              <w:t>Triggers</w:t>
            </w:r>
          </w:p>
        </w:tc>
        <w:tc>
          <w:tcPr>
            <w:tcW w:w="5889" w:type="dxa"/>
          </w:tcPr>
          <w:p w14:paraId="6B4CED2D" w14:textId="6B99F72B" w:rsidR="00BA7DCE" w:rsidRDefault="00BA7DCE" w:rsidP="0094534D">
            <w:pPr>
              <w:ind w:firstLine="0"/>
            </w:pPr>
            <w:r>
              <w:t xml:space="preserve">Khi người dùng muốn </w:t>
            </w:r>
            <w:r w:rsidR="00F86958">
              <w:t>xem hồ sơ bệnh nhân</w:t>
            </w:r>
          </w:p>
        </w:tc>
      </w:tr>
      <w:tr w:rsidR="00BA7DCE" w14:paraId="0899D744" w14:textId="77777777" w:rsidTr="0094534D">
        <w:tc>
          <w:tcPr>
            <w:tcW w:w="2605" w:type="dxa"/>
            <w:vAlign w:val="center"/>
          </w:tcPr>
          <w:p w14:paraId="3A548B41" w14:textId="77777777" w:rsidR="00BA7DCE" w:rsidRPr="006A5669" w:rsidRDefault="00BA7DCE" w:rsidP="0094534D">
            <w:pPr>
              <w:ind w:firstLine="0"/>
              <w:jc w:val="left"/>
              <w:rPr>
                <w:b/>
                <w:bCs/>
              </w:rPr>
            </w:pPr>
            <w:r w:rsidRPr="00E23B25">
              <w:rPr>
                <w:b/>
                <w:bCs/>
              </w:rPr>
              <w:t>Pre-Condition(s)</w:t>
            </w:r>
          </w:p>
        </w:tc>
        <w:tc>
          <w:tcPr>
            <w:tcW w:w="5889" w:type="dxa"/>
          </w:tcPr>
          <w:p w14:paraId="586EFE66" w14:textId="77777777" w:rsidR="00BA7DCE" w:rsidRDefault="00BA7DCE" w:rsidP="0094534D">
            <w:pPr>
              <w:ind w:firstLine="0"/>
            </w:pPr>
            <w:r>
              <w:t>- Tài khoản người dùng đã đăng nhập sẵn vào ứng dụng</w:t>
            </w:r>
          </w:p>
          <w:p w14:paraId="352286CB" w14:textId="77777777" w:rsidR="00BA7DCE" w:rsidRDefault="00BA7DCE" w:rsidP="0094534D">
            <w:pPr>
              <w:ind w:firstLine="0"/>
            </w:pPr>
            <w:r>
              <w:t>- Thiết bị của người dùng đã được kết nối internet khi thực hiện đăng xuất</w:t>
            </w:r>
          </w:p>
        </w:tc>
      </w:tr>
      <w:tr w:rsidR="00BA7DCE" w14:paraId="1B4784AE" w14:textId="77777777" w:rsidTr="0094534D">
        <w:tc>
          <w:tcPr>
            <w:tcW w:w="2605" w:type="dxa"/>
            <w:vAlign w:val="center"/>
          </w:tcPr>
          <w:p w14:paraId="10E4040D" w14:textId="77777777" w:rsidR="00BA7DCE" w:rsidRPr="006A5669" w:rsidRDefault="00BA7DCE" w:rsidP="0094534D">
            <w:pPr>
              <w:ind w:firstLine="0"/>
              <w:jc w:val="left"/>
              <w:rPr>
                <w:b/>
                <w:bCs/>
              </w:rPr>
            </w:pPr>
            <w:r w:rsidRPr="00E05457">
              <w:rPr>
                <w:b/>
                <w:bCs/>
              </w:rPr>
              <w:t>Post-Condition(s)</w:t>
            </w:r>
          </w:p>
        </w:tc>
        <w:tc>
          <w:tcPr>
            <w:tcW w:w="5889" w:type="dxa"/>
          </w:tcPr>
          <w:p w14:paraId="356FC0E3" w14:textId="4250989A" w:rsidR="00BA7DCE" w:rsidRDefault="00BA7DCE" w:rsidP="0094534D">
            <w:pPr>
              <w:ind w:firstLine="0"/>
            </w:pPr>
            <w:r>
              <w:t xml:space="preserve">Người dùng </w:t>
            </w:r>
            <w:r w:rsidR="00220173">
              <w:t xml:space="preserve">xem được </w:t>
            </w:r>
            <w:r w:rsidR="001A6487">
              <w:t>hồ sơ bệnh nhân của mình</w:t>
            </w:r>
          </w:p>
        </w:tc>
      </w:tr>
      <w:tr w:rsidR="00DE78AB" w14:paraId="02460694" w14:textId="77777777" w:rsidTr="0094534D">
        <w:tc>
          <w:tcPr>
            <w:tcW w:w="2605" w:type="dxa"/>
            <w:vAlign w:val="center"/>
          </w:tcPr>
          <w:p w14:paraId="12BA7587" w14:textId="4D7D198C" w:rsidR="00DE78AB" w:rsidRPr="00E05457" w:rsidRDefault="00DE78AB" w:rsidP="00DE78AB">
            <w:pPr>
              <w:ind w:firstLine="0"/>
              <w:jc w:val="left"/>
              <w:rPr>
                <w:b/>
                <w:bCs/>
              </w:rPr>
            </w:pPr>
            <w:r>
              <w:rPr>
                <w:b/>
                <w:bCs/>
              </w:rPr>
              <w:t>Relationships</w:t>
            </w:r>
          </w:p>
        </w:tc>
        <w:tc>
          <w:tcPr>
            <w:tcW w:w="5889" w:type="dxa"/>
          </w:tcPr>
          <w:p w14:paraId="163B76B7" w14:textId="58DBC410" w:rsidR="00DE78AB" w:rsidRDefault="00DE78AB" w:rsidP="00DE78AB">
            <w:pPr>
              <w:ind w:firstLine="0"/>
            </w:pPr>
            <w:r>
              <w:t>Include: Đăng nhập</w:t>
            </w:r>
          </w:p>
        </w:tc>
      </w:tr>
      <w:tr w:rsidR="00BA7DCE" w14:paraId="5BCAFCD2" w14:textId="77777777" w:rsidTr="0094534D">
        <w:tc>
          <w:tcPr>
            <w:tcW w:w="2605" w:type="dxa"/>
            <w:vAlign w:val="center"/>
          </w:tcPr>
          <w:p w14:paraId="21B9D43D" w14:textId="77777777" w:rsidR="00BA7DCE" w:rsidRPr="006A5669" w:rsidRDefault="00BA7DCE" w:rsidP="0094534D">
            <w:pPr>
              <w:ind w:firstLine="0"/>
              <w:jc w:val="left"/>
              <w:rPr>
                <w:b/>
                <w:bCs/>
              </w:rPr>
            </w:pPr>
            <w:r>
              <w:rPr>
                <w:b/>
                <w:bCs/>
              </w:rPr>
              <w:t>Main Flow</w:t>
            </w:r>
          </w:p>
        </w:tc>
        <w:tc>
          <w:tcPr>
            <w:tcW w:w="5889" w:type="dxa"/>
          </w:tcPr>
          <w:p w14:paraId="710FF782" w14:textId="283C6791" w:rsidR="00BA7DCE" w:rsidRDefault="00BA7DCE" w:rsidP="0094534D">
            <w:pPr>
              <w:ind w:firstLine="0"/>
            </w:pPr>
            <w:r>
              <w:t xml:space="preserve">1. Người dùng </w:t>
            </w:r>
            <w:r w:rsidR="00DA298E">
              <w:t>truy cập vào chức năng hồ sơ bệnh nhân</w:t>
            </w:r>
          </w:p>
          <w:p w14:paraId="655728F4" w14:textId="1B564462" w:rsidR="00BA7DCE" w:rsidRDefault="00DA298E" w:rsidP="0094534D">
            <w:pPr>
              <w:ind w:firstLine="0"/>
            </w:pPr>
            <w:r>
              <w:t>2. Người dùng xem hồ sơ ở màn hình hồ sơ bệnh nhân</w:t>
            </w:r>
          </w:p>
        </w:tc>
      </w:tr>
      <w:tr w:rsidR="00BA7DCE" w14:paraId="741095B4" w14:textId="77777777" w:rsidTr="0094534D">
        <w:tc>
          <w:tcPr>
            <w:tcW w:w="2605" w:type="dxa"/>
            <w:vAlign w:val="center"/>
          </w:tcPr>
          <w:p w14:paraId="1551D883" w14:textId="77777777" w:rsidR="00BA7DCE" w:rsidRPr="006A5669" w:rsidRDefault="00BA7DCE" w:rsidP="0094534D">
            <w:pPr>
              <w:ind w:firstLine="0"/>
              <w:jc w:val="left"/>
              <w:rPr>
                <w:b/>
                <w:bCs/>
              </w:rPr>
            </w:pPr>
            <w:r w:rsidRPr="00E01AB7">
              <w:rPr>
                <w:b/>
                <w:bCs/>
              </w:rPr>
              <w:t>Alternative Flow</w:t>
            </w:r>
          </w:p>
        </w:tc>
        <w:tc>
          <w:tcPr>
            <w:tcW w:w="5889" w:type="dxa"/>
          </w:tcPr>
          <w:p w14:paraId="6027DB2F" w14:textId="38E3019A" w:rsidR="00BA7DCE" w:rsidRDefault="00DA298E" w:rsidP="0094534D">
            <w:pPr>
              <w:ind w:firstLine="0"/>
            </w:pPr>
            <w:r>
              <w:t>Trường hợp lỗi server/mất internet, người dùng không truy cập được vào màn hình thông báo</w:t>
            </w:r>
          </w:p>
        </w:tc>
      </w:tr>
    </w:tbl>
    <w:p w14:paraId="725C3518" w14:textId="748F89E5" w:rsidR="00BA7DCE" w:rsidRDefault="00BF1D84" w:rsidP="00BF1D84">
      <w:pPr>
        <w:ind w:firstLine="0"/>
        <w:jc w:val="center"/>
      </w:pPr>
      <w:r>
        <w:t xml:space="preserve">Bảng: Đặc tả use case </w:t>
      </w:r>
      <w:r>
        <w:t>Hiển thị hồ sơ bệnh nhân</w:t>
      </w:r>
    </w:p>
    <w:p w14:paraId="41AA1379"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7E47EC0B" w14:textId="77777777" w:rsidTr="0094534D">
        <w:tc>
          <w:tcPr>
            <w:tcW w:w="8494" w:type="dxa"/>
            <w:gridSpan w:val="2"/>
          </w:tcPr>
          <w:p w14:paraId="46607A7D" w14:textId="10003468" w:rsidR="00BA7DCE" w:rsidRPr="006A5669" w:rsidRDefault="00BA7DCE" w:rsidP="0094534D">
            <w:pPr>
              <w:ind w:firstLine="0"/>
              <w:jc w:val="center"/>
              <w:rPr>
                <w:b/>
                <w:bCs/>
              </w:rPr>
            </w:pPr>
            <w:r w:rsidRPr="006A5669">
              <w:rPr>
                <w:b/>
                <w:bCs/>
              </w:rPr>
              <w:t xml:space="preserve">USE CASE </w:t>
            </w:r>
            <w:r w:rsidR="008938AB">
              <w:rPr>
                <w:b/>
                <w:bCs/>
              </w:rPr>
              <w:t xml:space="preserve">ĐẶT LỊCH </w:t>
            </w:r>
            <w:r w:rsidR="004D6FCE">
              <w:rPr>
                <w:b/>
                <w:bCs/>
              </w:rPr>
              <w:t>KHÁM</w:t>
            </w:r>
          </w:p>
        </w:tc>
      </w:tr>
      <w:tr w:rsidR="00BA7DCE" w14:paraId="67188C91" w14:textId="77777777" w:rsidTr="0094534D">
        <w:tc>
          <w:tcPr>
            <w:tcW w:w="2605" w:type="dxa"/>
            <w:vAlign w:val="center"/>
          </w:tcPr>
          <w:p w14:paraId="28374BA6" w14:textId="77777777" w:rsidR="00BA7DCE" w:rsidRPr="006A5669" w:rsidRDefault="00BA7DCE" w:rsidP="0094534D">
            <w:pPr>
              <w:ind w:firstLine="0"/>
              <w:jc w:val="left"/>
              <w:rPr>
                <w:b/>
                <w:bCs/>
              </w:rPr>
            </w:pPr>
            <w:r>
              <w:rPr>
                <w:b/>
                <w:bCs/>
              </w:rPr>
              <w:t>UC ID</w:t>
            </w:r>
          </w:p>
        </w:tc>
        <w:tc>
          <w:tcPr>
            <w:tcW w:w="5889" w:type="dxa"/>
          </w:tcPr>
          <w:p w14:paraId="6C5DD746" w14:textId="0B33524A" w:rsidR="00BA7DCE" w:rsidRDefault="00BA7DCE" w:rsidP="0094534D">
            <w:pPr>
              <w:ind w:firstLine="0"/>
            </w:pPr>
            <w:r>
              <w:t>UC</w:t>
            </w:r>
            <w:r w:rsidR="004743C3">
              <w:t>_</w:t>
            </w:r>
            <w:r w:rsidR="003C357C">
              <w:t>0</w:t>
            </w:r>
            <w:r w:rsidR="004743C3">
              <w:t>5</w:t>
            </w:r>
          </w:p>
        </w:tc>
      </w:tr>
      <w:tr w:rsidR="00BA7DCE" w14:paraId="3FFB29E7" w14:textId="77777777" w:rsidTr="0094534D">
        <w:tc>
          <w:tcPr>
            <w:tcW w:w="2605" w:type="dxa"/>
            <w:vAlign w:val="center"/>
          </w:tcPr>
          <w:p w14:paraId="33D5857F" w14:textId="77777777" w:rsidR="00BA7DCE" w:rsidRPr="006A5669" w:rsidRDefault="00BA7DCE" w:rsidP="0094534D">
            <w:pPr>
              <w:ind w:firstLine="0"/>
              <w:jc w:val="left"/>
              <w:rPr>
                <w:b/>
                <w:bCs/>
              </w:rPr>
            </w:pPr>
            <w:r>
              <w:rPr>
                <w:b/>
                <w:bCs/>
              </w:rPr>
              <w:t>UC Name</w:t>
            </w:r>
          </w:p>
        </w:tc>
        <w:tc>
          <w:tcPr>
            <w:tcW w:w="5889" w:type="dxa"/>
          </w:tcPr>
          <w:p w14:paraId="216F256A" w14:textId="68A2E91D" w:rsidR="00BA7DCE" w:rsidRDefault="00775FA1" w:rsidP="0094534D">
            <w:pPr>
              <w:ind w:firstLine="0"/>
            </w:pPr>
            <w:r>
              <w:t>Đặt lịch khám</w:t>
            </w:r>
          </w:p>
        </w:tc>
      </w:tr>
      <w:tr w:rsidR="00BA7DCE" w14:paraId="46273D03" w14:textId="77777777" w:rsidTr="0094534D">
        <w:tc>
          <w:tcPr>
            <w:tcW w:w="2605" w:type="dxa"/>
            <w:vAlign w:val="center"/>
          </w:tcPr>
          <w:p w14:paraId="218346F4"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4445D5C8" w14:textId="1FAD7E17" w:rsidR="00BA7DCE" w:rsidRDefault="00BA7DCE" w:rsidP="0094534D">
            <w:pPr>
              <w:ind w:firstLine="0"/>
            </w:pPr>
            <w:r>
              <w:t xml:space="preserve">Là người dùng, tôi muốn </w:t>
            </w:r>
            <w:r w:rsidR="00775FA1">
              <w:t>đặt lịch khám</w:t>
            </w:r>
          </w:p>
        </w:tc>
      </w:tr>
      <w:tr w:rsidR="00BA7DCE" w14:paraId="5DB53ED5" w14:textId="77777777" w:rsidTr="0094534D">
        <w:tc>
          <w:tcPr>
            <w:tcW w:w="2605" w:type="dxa"/>
            <w:vAlign w:val="center"/>
          </w:tcPr>
          <w:p w14:paraId="6A5C7062" w14:textId="77777777" w:rsidR="00BA7DCE" w:rsidRPr="006A5669" w:rsidRDefault="00BA7DCE" w:rsidP="0094534D">
            <w:pPr>
              <w:ind w:firstLine="0"/>
              <w:jc w:val="left"/>
              <w:rPr>
                <w:b/>
                <w:bCs/>
              </w:rPr>
            </w:pPr>
            <w:r>
              <w:rPr>
                <w:b/>
                <w:bCs/>
              </w:rPr>
              <w:t>Actors</w:t>
            </w:r>
          </w:p>
        </w:tc>
        <w:tc>
          <w:tcPr>
            <w:tcW w:w="5889" w:type="dxa"/>
          </w:tcPr>
          <w:p w14:paraId="775046B3" w14:textId="77777777" w:rsidR="00BA7DCE" w:rsidRDefault="00BA7DCE" w:rsidP="0094534D">
            <w:pPr>
              <w:ind w:firstLine="0"/>
            </w:pPr>
            <w:r>
              <w:t>Bệnh nhân</w:t>
            </w:r>
          </w:p>
        </w:tc>
      </w:tr>
      <w:tr w:rsidR="00BA7DCE" w14:paraId="520AFD27" w14:textId="77777777" w:rsidTr="0094534D">
        <w:tc>
          <w:tcPr>
            <w:tcW w:w="2605" w:type="dxa"/>
            <w:vAlign w:val="center"/>
          </w:tcPr>
          <w:p w14:paraId="0D384A52" w14:textId="77777777" w:rsidR="00BA7DCE" w:rsidRPr="006A5669" w:rsidRDefault="00BA7DCE" w:rsidP="0094534D">
            <w:pPr>
              <w:ind w:firstLine="0"/>
              <w:jc w:val="left"/>
              <w:rPr>
                <w:b/>
                <w:bCs/>
              </w:rPr>
            </w:pPr>
            <w:r>
              <w:rPr>
                <w:b/>
                <w:bCs/>
              </w:rPr>
              <w:t>Triggers</w:t>
            </w:r>
          </w:p>
        </w:tc>
        <w:tc>
          <w:tcPr>
            <w:tcW w:w="5889" w:type="dxa"/>
          </w:tcPr>
          <w:p w14:paraId="4387F691" w14:textId="5C0FF79E" w:rsidR="00BA7DCE" w:rsidRDefault="00BA7DCE" w:rsidP="0094534D">
            <w:pPr>
              <w:ind w:firstLine="0"/>
            </w:pPr>
            <w:r>
              <w:t xml:space="preserve">Khi người dùng muốn </w:t>
            </w:r>
            <w:r w:rsidR="00775FA1">
              <w:t>đặt lịch khám</w:t>
            </w:r>
          </w:p>
        </w:tc>
      </w:tr>
      <w:tr w:rsidR="00BA7DCE" w14:paraId="228EDEDD" w14:textId="77777777" w:rsidTr="0094534D">
        <w:tc>
          <w:tcPr>
            <w:tcW w:w="2605" w:type="dxa"/>
            <w:vAlign w:val="center"/>
          </w:tcPr>
          <w:p w14:paraId="0A9EB144" w14:textId="77777777" w:rsidR="00BA7DCE" w:rsidRPr="006A5669" w:rsidRDefault="00BA7DCE" w:rsidP="0094534D">
            <w:pPr>
              <w:ind w:firstLine="0"/>
              <w:jc w:val="left"/>
              <w:rPr>
                <w:b/>
                <w:bCs/>
              </w:rPr>
            </w:pPr>
            <w:r w:rsidRPr="00E23B25">
              <w:rPr>
                <w:b/>
                <w:bCs/>
              </w:rPr>
              <w:t>Pre-Condition(s)</w:t>
            </w:r>
          </w:p>
        </w:tc>
        <w:tc>
          <w:tcPr>
            <w:tcW w:w="5889" w:type="dxa"/>
          </w:tcPr>
          <w:p w14:paraId="050326FE" w14:textId="77777777" w:rsidR="00BA7DCE" w:rsidRDefault="00BA7DCE" w:rsidP="0094534D">
            <w:pPr>
              <w:ind w:firstLine="0"/>
            </w:pPr>
            <w:r>
              <w:t>- Tài khoản người dùng đã đăng nhập sẵn vào ứng dụng</w:t>
            </w:r>
          </w:p>
          <w:p w14:paraId="64FB94F8" w14:textId="77777777" w:rsidR="00BA7DCE" w:rsidRDefault="00BA7DCE" w:rsidP="0094534D">
            <w:pPr>
              <w:ind w:firstLine="0"/>
            </w:pPr>
            <w:r>
              <w:t>- Thiết bị của người dùng đã được kết nối internet khi thực hiện đăng xuất</w:t>
            </w:r>
          </w:p>
        </w:tc>
      </w:tr>
      <w:tr w:rsidR="00BA7DCE" w14:paraId="12F820BC" w14:textId="77777777" w:rsidTr="0094534D">
        <w:tc>
          <w:tcPr>
            <w:tcW w:w="2605" w:type="dxa"/>
            <w:vAlign w:val="center"/>
          </w:tcPr>
          <w:p w14:paraId="5E0885EC" w14:textId="77777777" w:rsidR="00BA7DCE" w:rsidRPr="006A5669" w:rsidRDefault="00BA7DCE" w:rsidP="0094534D">
            <w:pPr>
              <w:ind w:firstLine="0"/>
              <w:jc w:val="left"/>
              <w:rPr>
                <w:b/>
                <w:bCs/>
              </w:rPr>
            </w:pPr>
            <w:r w:rsidRPr="00E05457">
              <w:rPr>
                <w:b/>
                <w:bCs/>
              </w:rPr>
              <w:t>Post-Condition(s)</w:t>
            </w:r>
          </w:p>
        </w:tc>
        <w:tc>
          <w:tcPr>
            <w:tcW w:w="5889" w:type="dxa"/>
          </w:tcPr>
          <w:p w14:paraId="08068D13" w14:textId="3264026D" w:rsidR="00BA7DCE" w:rsidRDefault="00BA7DCE" w:rsidP="0094534D">
            <w:pPr>
              <w:ind w:firstLine="0"/>
            </w:pPr>
            <w:r>
              <w:t xml:space="preserve">- Người dùng đã </w:t>
            </w:r>
            <w:r w:rsidR="00775FA1">
              <w:t>đặt được lịch</w:t>
            </w:r>
          </w:p>
          <w:p w14:paraId="6C4D4484" w14:textId="77777777" w:rsidR="00BA7DCE" w:rsidRDefault="00BA7DCE" w:rsidP="0094534D">
            <w:pPr>
              <w:ind w:firstLine="0"/>
            </w:pPr>
            <w:r>
              <w:t xml:space="preserve">- </w:t>
            </w:r>
            <w:r w:rsidR="00775FA1">
              <w:t>Phiếu hẹn được hiển thị ở Thông báo</w:t>
            </w:r>
          </w:p>
          <w:p w14:paraId="7E5EB950" w14:textId="05459578" w:rsidR="00775FA1" w:rsidRDefault="00775FA1" w:rsidP="0094534D">
            <w:pPr>
              <w:ind w:firstLine="0"/>
            </w:pPr>
            <w:r>
              <w:t xml:space="preserve">- Thêm </w:t>
            </w:r>
            <w:r w:rsidR="004C6054">
              <w:t>lịch hẹn vào lịch khám</w:t>
            </w:r>
          </w:p>
        </w:tc>
      </w:tr>
      <w:tr w:rsidR="00C80380" w14:paraId="09EA0188" w14:textId="77777777" w:rsidTr="0094534D">
        <w:tc>
          <w:tcPr>
            <w:tcW w:w="2605" w:type="dxa"/>
            <w:vAlign w:val="center"/>
          </w:tcPr>
          <w:p w14:paraId="3A5CF52B" w14:textId="714966CA" w:rsidR="00C80380" w:rsidRDefault="00C80380" w:rsidP="0094534D">
            <w:pPr>
              <w:ind w:firstLine="0"/>
              <w:jc w:val="left"/>
              <w:rPr>
                <w:b/>
                <w:bCs/>
              </w:rPr>
            </w:pPr>
            <w:r>
              <w:rPr>
                <w:b/>
                <w:bCs/>
              </w:rPr>
              <w:t>Relationships</w:t>
            </w:r>
          </w:p>
        </w:tc>
        <w:tc>
          <w:tcPr>
            <w:tcW w:w="5889" w:type="dxa"/>
          </w:tcPr>
          <w:p w14:paraId="1B363708" w14:textId="63F69710" w:rsidR="00C80380" w:rsidRDefault="00C80380" w:rsidP="0094534D">
            <w:pPr>
              <w:ind w:firstLine="0"/>
            </w:pPr>
            <w:r>
              <w:t>Include: Đăng nhập</w:t>
            </w:r>
          </w:p>
        </w:tc>
      </w:tr>
      <w:tr w:rsidR="00BA7DCE" w14:paraId="45D1B6D2" w14:textId="77777777" w:rsidTr="0094534D">
        <w:tc>
          <w:tcPr>
            <w:tcW w:w="2605" w:type="dxa"/>
            <w:vAlign w:val="center"/>
          </w:tcPr>
          <w:p w14:paraId="540C8AB6" w14:textId="77777777" w:rsidR="00BA7DCE" w:rsidRPr="006A5669" w:rsidRDefault="00BA7DCE" w:rsidP="0094534D">
            <w:pPr>
              <w:ind w:firstLine="0"/>
              <w:jc w:val="left"/>
              <w:rPr>
                <w:b/>
                <w:bCs/>
              </w:rPr>
            </w:pPr>
            <w:r>
              <w:rPr>
                <w:b/>
                <w:bCs/>
              </w:rPr>
              <w:t>Main Flow</w:t>
            </w:r>
          </w:p>
        </w:tc>
        <w:tc>
          <w:tcPr>
            <w:tcW w:w="5889" w:type="dxa"/>
          </w:tcPr>
          <w:p w14:paraId="00324DB9" w14:textId="18F65064" w:rsidR="00BA7DCE" w:rsidRDefault="00BA7DCE" w:rsidP="0094534D">
            <w:pPr>
              <w:ind w:firstLine="0"/>
            </w:pPr>
            <w:r>
              <w:t xml:space="preserve">1. Người dùng truy cập chức năng </w:t>
            </w:r>
            <w:r w:rsidR="004C6054">
              <w:t>Đặt lịch khám</w:t>
            </w:r>
          </w:p>
          <w:p w14:paraId="06EFE268" w14:textId="10ECC889" w:rsidR="005201F7" w:rsidRDefault="00BA7DCE" w:rsidP="005201F7">
            <w:pPr>
              <w:ind w:firstLine="0"/>
            </w:pPr>
            <w:r>
              <w:t xml:space="preserve">2. Người </w:t>
            </w:r>
            <w:r w:rsidR="005201F7">
              <w:t>nhập các thông tin được yêu cầu: Họ và tên, Ngày sinh, Giới tính, Email, Số điện thoại, Ngày khám, Giờ khám, Nội dung khám và chọn lệnh Đặt lịch</w:t>
            </w:r>
          </w:p>
          <w:p w14:paraId="37F62813" w14:textId="657E212A" w:rsidR="00BA7DCE" w:rsidRDefault="00BA7DCE" w:rsidP="0094534D">
            <w:pPr>
              <w:ind w:firstLine="0"/>
            </w:pPr>
            <w:r>
              <w:t xml:space="preserve">3. Hệ thông xác thực thông tin </w:t>
            </w:r>
            <w:r w:rsidR="005201F7">
              <w:t>đặt lịch</w:t>
            </w:r>
            <w:r>
              <w:t xml:space="preserve"> thành công và quay về màn hình </w:t>
            </w:r>
            <w:r w:rsidR="005201F7">
              <w:t>chính</w:t>
            </w:r>
          </w:p>
          <w:p w14:paraId="796C2B9A" w14:textId="66675404" w:rsidR="00BA7DCE" w:rsidRDefault="00BA7DCE" w:rsidP="0094534D">
            <w:pPr>
              <w:ind w:firstLine="0"/>
            </w:pPr>
            <w:r>
              <w:t xml:space="preserve">5. Hệ thống ghi nhận </w:t>
            </w:r>
            <w:r w:rsidR="0001133B">
              <w:t>lịch hẹn</w:t>
            </w:r>
            <w:r>
              <w:t xml:space="preserve"> thành công </w:t>
            </w:r>
            <w:r w:rsidR="0001133B">
              <w:t xml:space="preserve">và thêm lịch hẹn vào Lịch khám đồng thời </w:t>
            </w:r>
            <w:r w:rsidR="004A1B7E">
              <w:t>thêm Phiếu hẹn vào Thông báo</w:t>
            </w:r>
            <w:r>
              <w:t xml:space="preserve"> </w:t>
            </w:r>
          </w:p>
        </w:tc>
      </w:tr>
      <w:tr w:rsidR="00BA7DCE" w14:paraId="45786578" w14:textId="77777777" w:rsidTr="0094534D">
        <w:tc>
          <w:tcPr>
            <w:tcW w:w="2605" w:type="dxa"/>
            <w:vAlign w:val="center"/>
          </w:tcPr>
          <w:p w14:paraId="195F6424" w14:textId="77777777" w:rsidR="00BA7DCE" w:rsidRPr="006A5669" w:rsidRDefault="00BA7DCE" w:rsidP="0094534D">
            <w:pPr>
              <w:ind w:firstLine="0"/>
              <w:jc w:val="left"/>
              <w:rPr>
                <w:b/>
                <w:bCs/>
              </w:rPr>
            </w:pPr>
            <w:r w:rsidRPr="00E01AB7">
              <w:rPr>
                <w:b/>
                <w:bCs/>
              </w:rPr>
              <w:t>Alternative Flow</w:t>
            </w:r>
          </w:p>
        </w:tc>
        <w:tc>
          <w:tcPr>
            <w:tcW w:w="5889" w:type="dxa"/>
          </w:tcPr>
          <w:p w14:paraId="4C2513E0" w14:textId="55ED67DD" w:rsidR="00284CBF" w:rsidRDefault="00284CBF" w:rsidP="0094534D">
            <w:pPr>
              <w:ind w:firstLine="0"/>
            </w:pPr>
            <w:r>
              <w:t xml:space="preserve">3b. Hệ thống xác thực thông tin </w:t>
            </w:r>
            <w:r w:rsidR="000E55E7">
              <w:t>đặt lịch</w:t>
            </w:r>
            <w:r>
              <w:t xml:space="preserve"> không thành công và hiển thị thông báo</w:t>
            </w:r>
          </w:p>
        </w:tc>
      </w:tr>
    </w:tbl>
    <w:p w14:paraId="6FF5DE5D" w14:textId="34B9D768" w:rsidR="00BA7DCE" w:rsidRDefault="00E678E9" w:rsidP="00E678E9">
      <w:pPr>
        <w:ind w:firstLine="0"/>
        <w:jc w:val="center"/>
      </w:pPr>
      <w:r>
        <w:t xml:space="preserve">Bảng: Đặc tả use case </w:t>
      </w:r>
      <w:r>
        <w:t>Đặt lịch khám</w:t>
      </w:r>
    </w:p>
    <w:p w14:paraId="58899170"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C0931" w14:paraId="1C26A6DC" w14:textId="77777777" w:rsidTr="00124118">
        <w:tc>
          <w:tcPr>
            <w:tcW w:w="8494" w:type="dxa"/>
            <w:gridSpan w:val="2"/>
          </w:tcPr>
          <w:p w14:paraId="693B1F24" w14:textId="0D2BCC6A" w:rsidR="00EC0931" w:rsidRPr="006A5669" w:rsidRDefault="00EC0931" w:rsidP="00124118">
            <w:pPr>
              <w:ind w:firstLine="0"/>
              <w:jc w:val="center"/>
              <w:rPr>
                <w:b/>
                <w:bCs/>
              </w:rPr>
            </w:pPr>
            <w:r w:rsidRPr="006A5669">
              <w:rPr>
                <w:b/>
                <w:bCs/>
              </w:rPr>
              <w:t xml:space="preserve">USE CASE </w:t>
            </w:r>
            <w:r>
              <w:rPr>
                <w:b/>
                <w:bCs/>
              </w:rPr>
              <w:t xml:space="preserve">HIỂN THỊ </w:t>
            </w:r>
            <w:r>
              <w:rPr>
                <w:b/>
                <w:bCs/>
              </w:rPr>
              <w:t>LỊCH KHÁM</w:t>
            </w:r>
            <w:r>
              <w:rPr>
                <w:b/>
                <w:bCs/>
              </w:rPr>
              <w:t xml:space="preserve"> </w:t>
            </w:r>
          </w:p>
        </w:tc>
      </w:tr>
      <w:tr w:rsidR="00EC0931" w14:paraId="6B14D127" w14:textId="77777777" w:rsidTr="00124118">
        <w:tc>
          <w:tcPr>
            <w:tcW w:w="2605" w:type="dxa"/>
            <w:vAlign w:val="center"/>
          </w:tcPr>
          <w:p w14:paraId="11DC064A" w14:textId="77777777" w:rsidR="00EC0931" w:rsidRPr="006A5669" w:rsidRDefault="00EC0931" w:rsidP="00124118">
            <w:pPr>
              <w:ind w:firstLine="0"/>
              <w:jc w:val="left"/>
              <w:rPr>
                <w:b/>
                <w:bCs/>
              </w:rPr>
            </w:pPr>
            <w:r>
              <w:rPr>
                <w:b/>
                <w:bCs/>
              </w:rPr>
              <w:t>UC ID</w:t>
            </w:r>
          </w:p>
        </w:tc>
        <w:tc>
          <w:tcPr>
            <w:tcW w:w="5889" w:type="dxa"/>
          </w:tcPr>
          <w:p w14:paraId="40E9F97C" w14:textId="01729587" w:rsidR="00EC0931" w:rsidRDefault="00EC0931" w:rsidP="00124118">
            <w:pPr>
              <w:ind w:firstLine="0"/>
            </w:pPr>
            <w:r>
              <w:t>UC_0</w:t>
            </w:r>
            <w:r>
              <w:t>6</w:t>
            </w:r>
          </w:p>
        </w:tc>
      </w:tr>
      <w:tr w:rsidR="00EC0931" w14:paraId="7F31B457" w14:textId="77777777" w:rsidTr="00124118">
        <w:tc>
          <w:tcPr>
            <w:tcW w:w="2605" w:type="dxa"/>
            <w:vAlign w:val="center"/>
          </w:tcPr>
          <w:p w14:paraId="18A8AD79" w14:textId="77777777" w:rsidR="00EC0931" w:rsidRPr="006A5669" w:rsidRDefault="00EC0931" w:rsidP="00124118">
            <w:pPr>
              <w:ind w:firstLine="0"/>
              <w:jc w:val="left"/>
              <w:rPr>
                <w:b/>
                <w:bCs/>
              </w:rPr>
            </w:pPr>
            <w:r>
              <w:rPr>
                <w:b/>
                <w:bCs/>
              </w:rPr>
              <w:t>UC Name</w:t>
            </w:r>
          </w:p>
        </w:tc>
        <w:tc>
          <w:tcPr>
            <w:tcW w:w="5889" w:type="dxa"/>
          </w:tcPr>
          <w:p w14:paraId="1A13A871" w14:textId="2F7F7112" w:rsidR="00EC0931" w:rsidRDefault="00EC0931" w:rsidP="00124118">
            <w:pPr>
              <w:ind w:firstLine="0"/>
            </w:pPr>
            <w:r>
              <w:t xml:space="preserve">Hiển thị </w:t>
            </w:r>
            <w:r>
              <w:t>lịch khám</w:t>
            </w:r>
          </w:p>
        </w:tc>
      </w:tr>
      <w:tr w:rsidR="00EC0931" w14:paraId="30B3F2AC" w14:textId="77777777" w:rsidTr="00124118">
        <w:tc>
          <w:tcPr>
            <w:tcW w:w="2605" w:type="dxa"/>
            <w:vAlign w:val="center"/>
          </w:tcPr>
          <w:p w14:paraId="30E05DC6" w14:textId="77777777" w:rsidR="00EC0931" w:rsidRPr="006A5669" w:rsidRDefault="00EC0931" w:rsidP="00124118">
            <w:pPr>
              <w:ind w:firstLine="0"/>
              <w:jc w:val="left"/>
              <w:rPr>
                <w:b/>
                <w:bCs/>
              </w:rPr>
            </w:pPr>
            <w:r>
              <w:rPr>
                <w:b/>
                <w:bCs/>
              </w:rPr>
              <w:t>D</w:t>
            </w:r>
            <w:r w:rsidRPr="00570F08">
              <w:rPr>
                <w:b/>
                <w:bCs/>
              </w:rPr>
              <w:t>escription</w:t>
            </w:r>
          </w:p>
        </w:tc>
        <w:tc>
          <w:tcPr>
            <w:tcW w:w="5889" w:type="dxa"/>
          </w:tcPr>
          <w:p w14:paraId="2A7A4BA0" w14:textId="27DD816F" w:rsidR="00EC0931" w:rsidRDefault="00EC0931" w:rsidP="00124118">
            <w:pPr>
              <w:ind w:firstLine="0"/>
            </w:pPr>
            <w:r>
              <w:t xml:space="preserve">Là người dùng, tôi muốn xem </w:t>
            </w:r>
            <w:r>
              <w:t>lịch khám</w:t>
            </w:r>
            <w:r>
              <w:t xml:space="preserve"> của mình</w:t>
            </w:r>
          </w:p>
        </w:tc>
      </w:tr>
      <w:tr w:rsidR="00EC0931" w14:paraId="209C8B09" w14:textId="77777777" w:rsidTr="00124118">
        <w:tc>
          <w:tcPr>
            <w:tcW w:w="2605" w:type="dxa"/>
            <w:vAlign w:val="center"/>
          </w:tcPr>
          <w:p w14:paraId="02717725" w14:textId="77777777" w:rsidR="00EC0931" w:rsidRPr="006A5669" w:rsidRDefault="00EC0931" w:rsidP="00124118">
            <w:pPr>
              <w:ind w:firstLine="0"/>
              <w:jc w:val="left"/>
              <w:rPr>
                <w:b/>
                <w:bCs/>
              </w:rPr>
            </w:pPr>
            <w:r>
              <w:rPr>
                <w:b/>
                <w:bCs/>
              </w:rPr>
              <w:t>Actors</w:t>
            </w:r>
          </w:p>
        </w:tc>
        <w:tc>
          <w:tcPr>
            <w:tcW w:w="5889" w:type="dxa"/>
          </w:tcPr>
          <w:p w14:paraId="55F484EE" w14:textId="77777777" w:rsidR="00EC0931" w:rsidRDefault="00EC0931" w:rsidP="00124118">
            <w:pPr>
              <w:ind w:firstLine="0"/>
            </w:pPr>
            <w:r>
              <w:t>Bệnh nhân</w:t>
            </w:r>
          </w:p>
        </w:tc>
      </w:tr>
      <w:tr w:rsidR="00EC0931" w14:paraId="71A60C3A" w14:textId="77777777" w:rsidTr="00124118">
        <w:tc>
          <w:tcPr>
            <w:tcW w:w="2605" w:type="dxa"/>
            <w:vAlign w:val="center"/>
          </w:tcPr>
          <w:p w14:paraId="308EAA51" w14:textId="77777777" w:rsidR="00EC0931" w:rsidRPr="006A5669" w:rsidRDefault="00EC0931" w:rsidP="00124118">
            <w:pPr>
              <w:ind w:firstLine="0"/>
              <w:jc w:val="left"/>
              <w:rPr>
                <w:b/>
                <w:bCs/>
              </w:rPr>
            </w:pPr>
            <w:r>
              <w:rPr>
                <w:b/>
                <w:bCs/>
              </w:rPr>
              <w:t>Triggers</w:t>
            </w:r>
          </w:p>
        </w:tc>
        <w:tc>
          <w:tcPr>
            <w:tcW w:w="5889" w:type="dxa"/>
          </w:tcPr>
          <w:p w14:paraId="6C28BB4B" w14:textId="4E5CCC2F" w:rsidR="00EC0931" w:rsidRDefault="00EC0931" w:rsidP="00124118">
            <w:pPr>
              <w:ind w:firstLine="0"/>
            </w:pPr>
            <w:r>
              <w:t xml:space="preserve">Khi người dùng muốn xem </w:t>
            </w:r>
            <w:r>
              <w:t>lịch khám</w:t>
            </w:r>
            <w:r>
              <w:t xml:space="preserve"> </w:t>
            </w:r>
          </w:p>
        </w:tc>
      </w:tr>
      <w:tr w:rsidR="00EC0931" w14:paraId="4C09846B" w14:textId="77777777" w:rsidTr="00124118">
        <w:tc>
          <w:tcPr>
            <w:tcW w:w="2605" w:type="dxa"/>
            <w:vAlign w:val="center"/>
          </w:tcPr>
          <w:p w14:paraId="0A300123" w14:textId="77777777" w:rsidR="00EC0931" w:rsidRDefault="00EC0931" w:rsidP="00124118">
            <w:pPr>
              <w:ind w:firstLine="0"/>
              <w:jc w:val="left"/>
              <w:rPr>
                <w:b/>
                <w:bCs/>
              </w:rPr>
            </w:pPr>
            <w:r>
              <w:rPr>
                <w:b/>
                <w:bCs/>
              </w:rPr>
              <w:t>Relationships</w:t>
            </w:r>
          </w:p>
        </w:tc>
        <w:tc>
          <w:tcPr>
            <w:tcW w:w="5889" w:type="dxa"/>
          </w:tcPr>
          <w:p w14:paraId="6EA85D20" w14:textId="77777777" w:rsidR="00EC0931" w:rsidRDefault="00EC0931" w:rsidP="00124118">
            <w:pPr>
              <w:ind w:firstLine="0"/>
            </w:pPr>
            <w:r>
              <w:t>Include: Đăng nhập</w:t>
            </w:r>
          </w:p>
        </w:tc>
      </w:tr>
      <w:tr w:rsidR="00EC0931" w14:paraId="47EFDE0A" w14:textId="77777777" w:rsidTr="00124118">
        <w:tc>
          <w:tcPr>
            <w:tcW w:w="2605" w:type="dxa"/>
            <w:vAlign w:val="center"/>
          </w:tcPr>
          <w:p w14:paraId="2429D703" w14:textId="77777777" w:rsidR="00EC0931" w:rsidRPr="006A5669" w:rsidRDefault="00EC0931" w:rsidP="00124118">
            <w:pPr>
              <w:ind w:firstLine="0"/>
              <w:jc w:val="left"/>
              <w:rPr>
                <w:b/>
                <w:bCs/>
              </w:rPr>
            </w:pPr>
            <w:r w:rsidRPr="00E23B25">
              <w:rPr>
                <w:b/>
                <w:bCs/>
              </w:rPr>
              <w:t>Pre-Condition(s)</w:t>
            </w:r>
          </w:p>
        </w:tc>
        <w:tc>
          <w:tcPr>
            <w:tcW w:w="5889" w:type="dxa"/>
          </w:tcPr>
          <w:p w14:paraId="742A5545" w14:textId="77777777" w:rsidR="00EC0931" w:rsidRDefault="00EC0931" w:rsidP="00124118">
            <w:pPr>
              <w:ind w:firstLine="0"/>
            </w:pPr>
            <w:r>
              <w:t>- Tài khoản người dùng đã đăng nhập sẵn vào ứng dụng</w:t>
            </w:r>
          </w:p>
          <w:p w14:paraId="17162756" w14:textId="77777777" w:rsidR="00EC0931" w:rsidRDefault="00EC0931" w:rsidP="00124118">
            <w:pPr>
              <w:ind w:firstLine="0"/>
            </w:pPr>
            <w:r>
              <w:t>- Thiết bị của người dùng đã được kết nối internet khi thực hiện đăng xuất</w:t>
            </w:r>
          </w:p>
        </w:tc>
      </w:tr>
      <w:tr w:rsidR="00EC0931" w14:paraId="368A30D7" w14:textId="77777777" w:rsidTr="00124118">
        <w:tc>
          <w:tcPr>
            <w:tcW w:w="2605" w:type="dxa"/>
            <w:vAlign w:val="center"/>
          </w:tcPr>
          <w:p w14:paraId="582610A1" w14:textId="77777777" w:rsidR="00EC0931" w:rsidRPr="006A5669" w:rsidRDefault="00EC0931" w:rsidP="00124118">
            <w:pPr>
              <w:ind w:firstLine="0"/>
              <w:jc w:val="left"/>
              <w:rPr>
                <w:b/>
                <w:bCs/>
              </w:rPr>
            </w:pPr>
            <w:r w:rsidRPr="00E05457">
              <w:rPr>
                <w:b/>
                <w:bCs/>
              </w:rPr>
              <w:t>Post-Condition(s)</w:t>
            </w:r>
          </w:p>
        </w:tc>
        <w:tc>
          <w:tcPr>
            <w:tcW w:w="5889" w:type="dxa"/>
          </w:tcPr>
          <w:p w14:paraId="4758D903" w14:textId="77777777" w:rsidR="00EC0931" w:rsidRDefault="00EC0931" w:rsidP="00124118">
            <w:pPr>
              <w:ind w:firstLine="0"/>
            </w:pPr>
            <w:r>
              <w:t>Người dùng đã xem được kế hoạch điều trị của mình</w:t>
            </w:r>
          </w:p>
        </w:tc>
      </w:tr>
      <w:tr w:rsidR="00EC0931" w14:paraId="66882E6E" w14:textId="77777777" w:rsidTr="00124118">
        <w:tc>
          <w:tcPr>
            <w:tcW w:w="2605" w:type="dxa"/>
            <w:vAlign w:val="center"/>
          </w:tcPr>
          <w:p w14:paraId="6E807F65" w14:textId="77777777" w:rsidR="00EC0931" w:rsidRPr="006A5669" w:rsidRDefault="00EC0931" w:rsidP="00124118">
            <w:pPr>
              <w:ind w:firstLine="0"/>
              <w:jc w:val="left"/>
              <w:rPr>
                <w:b/>
                <w:bCs/>
              </w:rPr>
            </w:pPr>
            <w:r>
              <w:rPr>
                <w:b/>
                <w:bCs/>
              </w:rPr>
              <w:t>Main Flow</w:t>
            </w:r>
          </w:p>
        </w:tc>
        <w:tc>
          <w:tcPr>
            <w:tcW w:w="5889" w:type="dxa"/>
          </w:tcPr>
          <w:p w14:paraId="52A436FB" w14:textId="554D0245" w:rsidR="00EC0931" w:rsidRDefault="00EC0931" w:rsidP="00124118">
            <w:pPr>
              <w:ind w:firstLine="0"/>
            </w:pPr>
            <w:r>
              <w:t xml:space="preserve">1. Người dùng truy cập vào chức năng </w:t>
            </w:r>
            <w:r>
              <w:t>Lịch khám</w:t>
            </w:r>
          </w:p>
          <w:p w14:paraId="00DE2D9A" w14:textId="331C3462" w:rsidR="00EC0931" w:rsidRDefault="00EC0931" w:rsidP="00124118">
            <w:pPr>
              <w:ind w:firstLine="0"/>
            </w:pPr>
            <w:r>
              <w:t xml:space="preserve">2. Người dùng xem </w:t>
            </w:r>
            <w:r>
              <w:t>lịch khám</w:t>
            </w:r>
            <w:r>
              <w:t xml:space="preserve"> ở màn hình </w:t>
            </w:r>
            <w:r>
              <w:t>Lịch khám</w:t>
            </w:r>
          </w:p>
        </w:tc>
      </w:tr>
      <w:tr w:rsidR="00EC0931" w14:paraId="63A49FD7" w14:textId="77777777" w:rsidTr="00124118">
        <w:tc>
          <w:tcPr>
            <w:tcW w:w="2605" w:type="dxa"/>
            <w:vAlign w:val="center"/>
          </w:tcPr>
          <w:p w14:paraId="116A28BA" w14:textId="77777777" w:rsidR="00EC0931" w:rsidRPr="006A5669" w:rsidRDefault="00EC0931" w:rsidP="00124118">
            <w:pPr>
              <w:ind w:firstLine="0"/>
              <w:jc w:val="left"/>
              <w:rPr>
                <w:b/>
                <w:bCs/>
              </w:rPr>
            </w:pPr>
            <w:r w:rsidRPr="00E01AB7">
              <w:rPr>
                <w:b/>
                <w:bCs/>
              </w:rPr>
              <w:t>Alternative Flow</w:t>
            </w:r>
          </w:p>
        </w:tc>
        <w:tc>
          <w:tcPr>
            <w:tcW w:w="5889" w:type="dxa"/>
          </w:tcPr>
          <w:p w14:paraId="30A922B1" w14:textId="5421F282" w:rsidR="00EC0931" w:rsidRDefault="00EC0931" w:rsidP="00124118">
            <w:pPr>
              <w:ind w:firstLine="0"/>
            </w:pPr>
            <w:r>
              <w:t xml:space="preserve">Trường hợp lỗi server/mất internet, người dùng không truy cập được vào màn hình </w:t>
            </w:r>
            <w:r>
              <w:t>Lịch khám</w:t>
            </w:r>
          </w:p>
        </w:tc>
      </w:tr>
    </w:tbl>
    <w:p w14:paraId="54695DAA" w14:textId="4EE6E064" w:rsidR="00EC0931" w:rsidRDefault="00E678E9" w:rsidP="00E678E9">
      <w:pPr>
        <w:ind w:firstLine="0"/>
        <w:jc w:val="center"/>
      </w:pPr>
      <w:r>
        <w:t xml:space="preserve">Bảng: Đặc tả use case </w:t>
      </w:r>
      <w:r>
        <w:t>Hiển thị Lịch khám</w:t>
      </w:r>
    </w:p>
    <w:p w14:paraId="0A3B2DE4"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8938AB" w14:paraId="0B4E6F2D" w14:textId="77777777" w:rsidTr="0094534D">
        <w:tc>
          <w:tcPr>
            <w:tcW w:w="8494" w:type="dxa"/>
            <w:gridSpan w:val="2"/>
          </w:tcPr>
          <w:p w14:paraId="652659C3" w14:textId="542385EC" w:rsidR="008938AB" w:rsidRPr="006A5669" w:rsidRDefault="008938AB" w:rsidP="0094534D">
            <w:pPr>
              <w:ind w:firstLine="0"/>
              <w:jc w:val="center"/>
              <w:rPr>
                <w:b/>
                <w:bCs/>
              </w:rPr>
            </w:pPr>
            <w:r w:rsidRPr="006A5669">
              <w:rPr>
                <w:b/>
                <w:bCs/>
              </w:rPr>
              <w:t xml:space="preserve">USE CASE </w:t>
            </w:r>
            <w:r>
              <w:rPr>
                <w:b/>
                <w:bCs/>
              </w:rPr>
              <w:t xml:space="preserve">HIỂN THỊ </w:t>
            </w:r>
            <w:r w:rsidR="004D6FCE">
              <w:rPr>
                <w:b/>
                <w:bCs/>
              </w:rPr>
              <w:t xml:space="preserve">KẾ HOẠCH </w:t>
            </w:r>
            <w:r w:rsidR="00D36B94">
              <w:rPr>
                <w:b/>
                <w:bCs/>
              </w:rPr>
              <w:t xml:space="preserve">ĐIỀU TRỊ </w:t>
            </w:r>
          </w:p>
        </w:tc>
      </w:tr>
      <w:tr w:rsidR="008938AB" w14:paraId="35EE8647" w14:textId="77777777" w:rsidTr="0094534D">
        <w:tc>
          <w:tcPr>
            <w:tcW w:w="2605" w:type="dxa"/>
            <w:vAlign w:val="center"/>
          </w:tcPr>
          <w:p w14:paraId="5B0BC2F3" w14:textId="77777777" w:rsidR="008938AB" w:rsidRPr="006A5669" w:rsidRDefault="008938AB" w:rsidP="0094534D">
            <w:pPr>
              <w:ind w:firstLine="0"/>
              <w:jc w:val="left"/>
              <w:rPr>
                <w:b/>
                <w:bCs/>
              </w:rPr>
            </w:pPr>
            <w:r>
              <w:rPr>
                <w:b/>
                <w:bCs/>
              </w:rPr>
              <w:t>UC ID</w:t>
            </w:r>
          </w:p>
        </w:tc>
        <w:tc>
          <w:tcPr>
            <w:tcW w:w="5889" w:type="dxa"/>
          </w:tcPr>
          <w:p w14:paraId="6D42C78E" w14:textId="6619B74E" w:rsidR="008938AB" w:rsidRDefault="008938AB" w:rsidP="0094534D">
            <w:pPr>
              <w:ind w:firstLine="0"/>
            </w:pPr>
            <w:r>
              <w:t>UC</w:t>
            </w:r>
            <w:r w:rsidR="004743C3">
              <w:t>_</w:t>
            </w:r>
            <w:r w:rsidR="003C357C">
              <w:t>0</w:t>
            </w:r>
            <w:r w:rsidR="00EC0931">
              <w:t>7</w:t>
            </w:r>
          </w:p>
        </w:tc>
      </w:tr>
      <w:tr w:rsidR="008938AB" w14:paraId="143997B0" w14:textId="77777777" w:rsidTr="0094534D">
        <w:tc>
          <w:tcPr>
            <w:tcW w:w="2605" w:type="dxa"/>
            <w:vAlign w:val="center"/>
          </w:tcPr>
          <w:p w14:paraId="1AA216A8" w14:textId="77777777" w:rsidR="008938AB" w:rsidRPr="006A5669" w:rsidRDefault="008938AB" w:rsidP="0094534D">
            <w:pPr>
              <w:ind w:firstLine="0"/>
              <w:jc w:val="left"/>
              <w:rPr>
                <w:b/>
                <w:bCs/>
              </w:rPr>
            </w:pPr>
            <w:r>
              <w:rPr>
                <w:b/>
                <w:bCs/>
              </w:rPr>
              <w:t>UC Name</w:t>
            </w:r>
          </w:p>
        </w:tc>
        <w:tc>
          <w:tcPr>
            <w:tcW w:w="5889" w:type="dxa"/>
          </w:tcPr>
          <w:p w14:paraId="574BDBBC" w14:textId="2620D076" w:rsidR="008938AB" w:rsidRDefault="007A0496" w:rsidP="0094534D">
            <w:pPr>
              <w:ind w:firstLine="0"/>
            </w:pPr>
            <w:r>
              <w:t>Hiển thị kế hoạch điều trị</w:t>
            </w:r>
          </w:p>
        </w:tc>
      </w:tr>
      <w:tr w:rsidR="008938AB" w14:paraId="37CC242E" w14:textId="77777777" w:rsidTr="0094534D">
        <w:tc>
          <w:tcPr>
            <w:tcW w:w="2605" w:type="dxa"/>
            <w:vAlign w:val="center"/>
          </w:tcPr>
          <w:p w14:paraId="007CECFE" w14:textId="77777777" w:rsidR="008938AB" w:rsidRPr="006A5669" w:rsidRDefault="008938AB" w:rsidP="0094534D">
            <w:pPr>
              <w:ind w:firstLine="0"/>
              <w:jc w:val="left"/>
              <w:rPr>
                <w:b/>
                <w:bCs/>
              </w:rPr>
            </w:pPr>
            <w:r>
              <w:rPr>
                <w:b/>
                <w:bCs/>
              </w:rPr>
              <w:t>D</w:t>
            </w:r>
            <w:r w:rsidRPr="00570F08">
              <w:rPr>
                <w:b/>
                <w:bCs/>
              </w:rPr>
              <w:t>escription</w:t>
            </w:r>
          </w:p>
        </w:tc>
        <w:tc>
          <w:tcPr>
            <w:tcW w:w="5889" w:type="dxa"/>
          </w:tcPr>
          <w:p w14:paraId="539C8CA3" w14:textId="5839BE67" w:rsidR="008938AB" w:rsidRDefault="008938AB" w:rsidP="0094534D">
            <w:pPr>
              <w:ind w:firstLine="0"/>
            </w:pPr>
            <w:r>
              <w:t xml:space="preserve">Là người dùng, tôi muốn </w:t>
            </w:r>
            <w:r w:rsidR="007A0496">
              <w:t>xem kế hoạch điều trị của mình</w:t>
            </w:r>
          </w:p>
        </w:tc>
      </w:tr>
      <w:tr w:rsidR="008938AB" w14:paraId="0EA4D731" w14:textId="77777777" w:rsidTr="0094534D">
        <w:tc>
          <w:tcPr>
            <w:tcW w:w="2605" w:type="dxa"/>
            <w:vAlign w:val="center"/>
          </w:tcPr>
          <w:p w14:paraId="2D94CB49" w14:textId="77777777" w:rsidR="008938AB" w:rsidRPr="006A5669" w:rsidRDefault="008938AB" w:rsidP="0094534D">
            <w:pPr>
              <w:ind w:firstLine="0"/>
              <w:jc w:val="left"/>
              <w:rPr>
                <w:b/>
                <w:bCs/>
              </w:rPr>
            </w:pPr>
            <w:r>
              <w:rPr>
                <w:b/>
                <w:bCs/>
              </w:rPr>
              <w:t>Actors</w:t>
            </w:r>
          </w:p>
        </w:tc>
        <w:tc>
          <w:tcPr>
            <w:tcW w:w="5889" w:type="dxa"/>
          </w:tcPr>
          <w:p w14:paraId="40476970" w14:textId="77777777" w:rsidR="008938AB" w:rsidRDefault="008938AB" w:rsidP="0094534D">
            <w:pPr>
              <w:ind w:firstLine="0"/>
            </w:pPr>
            <w:r>
              <w:t>Bệnh nhân</w:t>
            </w:r>
          </w:p>
        </w:tc>
      </w:tr>
      <w:tr w:rsidR="008938AB" w14:paraId="54D9139D" w14:textId="77777777" w:rsidTr="0094534D">
        <w:tc>
          <w:tcPr>
            <w:tcW w:w="2605" w:type="dxa"/>
            <w:vAlign w:val="center"/>
          </w:tcPr>
          <w:p w14:paraId="64E01CAF" w14:textId="77777777" w:rsidR="008938AB" w:rsidRPr="006A5669" w:rsidRDefault="008938AB" w:rsidP="0094534D">
            <w:pPr>
              <w:ind w:firstLine="0"/>
              <w:jc w:val="left"/>
              <w:rPr>
                <w:b/>
                <w:bCs/>
              </w:rPr>
            </w:pPr>
            <w:r>
              <w:rPr>
                <w:b/>
                <w:bCs/>
              </w:rPr>
              <w:t>Triggers</w:t>
            </w:r>
          </w:p>
        </w:tc>
        <w:tc>
          <w:tcPr>
            <w:tcW w:w="5889" w:type="dxa"/>
          </w:tcPr>
          <w:p w14:paraId="04B95406" w14:textId="6C2A0E30" w:rsidR="008938AB" w:rsidRDefault="008938AB" w:rsidP="0094534D">
            <w:pPr>
              <w:ind w:firstLine="0"/>
            </w:pPr>
            <w:r>
              <w:t xml:space="preserve">Khi người dùng muốn </w:t>
            </w:r>
            <w:r w:rsidR="007A0496">
              <w:t>xem kế hoạch điều trị</w:t>
            </w:r>
            <w:r>
              <w:t xml:space="preserve"> </w:t>
            </w:r>
          </w:p>
        </w:tc>
      </w:tr>
      <w:tr w:rsidR="00C80380" w14:paraId="23124D8F" w14:textId="77777777" w:rsidTr="0094534D">
        <w:tc>
          <w:tcPr>
            <w:tcW w:w="2605" w:type="dxa"/>
            <w:vAlign w:val="center"/>
          </w:tcPr>
          <w:p w14:paraId="7AC266BE" w14:textId="10363F11" w:rsidR="00C80380" w:rsidRDefault="00C80380" w:rsidP="0094534D">
            <w:pPr>
              <w:ind w:firstLine="0"/>
              <w:jc w:val="left"/>
              <w:rPr>
                <w:b/>
                <w:bCs/>
              </w:rPr>
            </w:pPr>
            <w:r>
              <w:rPr>
                <w:b/>
                <w:bCs/>
              </w:rPr>
              <w:t>Relationships</w:t>
            </w:r>
          </w:p>
        </w:tc>
        <w:tc>
          <w:tcPr>
            <w:tcW w:w="5889" w:type="dxa"/>
          </w:tcPr>
          <w:p w14:paraId="0EEC8761" w14:textId="060E1B7B" w:rsidR="00C80380" w:rsidRDefault="00C80380" w:rsidP="0094534D">
            <w:pPr>
              <w:ind w:firstLine="0"/>
            </w:pPr>
            <w:r>
              <w:t>Include: Đăng nhập</w:t>
            </w:r>
          </w:p>
        </w:tc>
      </w:tr>
      <w:tr w:rsidR="008938AB" w14:paraId="11536190" w14:textId="77777777" w:rsidTr="0094534D">
        <w:tc>
          <w:tcPr>
            <w:tcW w:w="2605" w:type="dxa"/>
            <w:vAlign w:val="center"/>
          </w:tcPr>
          <w:p w14:paraId="26D25909" w14:textId="77777777" w:rsidR="008938AB" w:rsidRPr="006A5669" w:rsidRDefault="008938AB" w:rsidP="0094534D">
            <w:pPr>
              <w:ind w:firstLine="0"/>
              <w:jc w:val="left"/>
              <w:rPr>
                <w:b/>
                <w:bCs/>
              </w:rPr>
            </w:pPr>
            <w:r w:rsidRPr="00E23B25">
              <w:rPr>
                <w:b/>
                <w:bCs/>
              </w:rPr>
              <w:t>Pre-Condition(s)</w:t>
            </w:r>
          </w:p>
        </w:tc>
        <w:tc>
          <w:tcPr>
            <w:tcW w:w="5889" w:type="dxa"/>
          </w:tcPr>
          <w:p w14:paraId="6EAE706E" w14:textId="77777777" w:rsidR="008938AB" w:rsidRDefault="008938AB" w:rsidP="0094534D">
            <w:pPr>
              <w:ind w:firstLine="0"/>
            </w:pPr>
            <w:r>
              <w:t>- Tài khoản người dùng đã đăng nhập sẵn vào ứng dụng</w:t>
            </w:r>
          </w:p>
          <w:p w14:paraId="351C14B6" w14:textId="77777777" w:rsidR="008938AB" w:rsidRDefault="008938AB" w:rsidP="0094534D">
            <w:pPr>
              <w:ind w:firstLine="0"/>
            </w:pPr>
            <w:r>
              <w:t>- Thiết bị của người dùng đã được kết nối internet khi thực hiện đăng xuất</w:t>
            </w:r>
          </w:p>
        </w:tc>
      </w:tr>
      <w:tr w:rsidR="008938AB" w14:paraId="6FA590E8" w14:textId="77777777" w:rsidTr="0094534D">
        <w:tc>
          <w:tcPr>
            <w:tcW w:w="2605" w:type="dxa"/>
            <w:vAlign w:val="center"/>
          </w:tcPr>
          <w:p w14:paraId="46D283D0" w14:textId="77777777" w:rsidR="008938AB" w:rsidRPr="006A5669" w:rsidRDefault="008938AB" w:rsidP="0094534D">
            <w:pPr>
              <w:ind w:firstLine="0"/>
              <w:jc w:val="left"/>
              <w:rPr>
                <w:b/>
                <w:bCs/>
              </w:rPr>
            </w:pPr>
            <w:r w:rsidRPr="00E05457">
              <w:rPr>
                <w:b/>
                <w:bCs/>
              </w:rPr>
              <w:t>Post-Condition(s)</w:t>
            </w:r>
          </w:p>
        </w:tc>
        <w:tc>
          <w:tcPr>
            <w:tcW w:w="5889" w:type="dxa"/>
          </w:tcPr>
          <w:p w14:paraId="484A90E6" w14:textId="2FC0F518" w:rsidR="008938AB" w:rsidRDefault="008938AB" w:rsidP="0094534D">
            <w:pPr>
              <w:ind w:firstLine="0"/>
            </w:pPr>
            <w:r>
              <w:t xml:space="preserve">Người dùng đã </w:t>
            </w:r>
            <w:r w:rsidR="007A0496">
              <w:t>xem được</w:t>
            </w:r>
            <w:r w:rsidR="002D27BC">
              <w:t xml:space="preserve"> kế hoạch điều trị của mình</w:t>
            </w:r>
          </w:p>
        </w:tc>
      </w:tr>
      <w:tr w:rsidR="008938AB" w14:paraId="430767DE" w14:textId="77777777" w:rsidTr="0094534D">
        <w:tc>
          <w:tcPr>
            <w:tcW w:w="2605" w:type="dxa"/>
            <w:vAlign w:val="center"/>
          </w:tcPr>
          <w:p w14:paraId="3DB50DD1" w14:textId="77777777" w:rsidR="008938AB" w:rsidRPr="006A5669" w:rsidRDefault="008938AB" w:rsidP="0094534D">
            <w:pPr>
              <w:ind w:firstLine="0"/>
              <w:jc w:val="left"/>
              <w:rPr>
                <w:b/>
                <w:bCs/>
              </w:rPr>
            </w:pPr>
            <w:r>
              <w:rPr>
                <w:b/>
                <w:bCs/>
              </w:rPr>
              <w:t>Main Flow</w:t>
            </w:r>
          </w:p>
        </w:tc>
        <w:tc>
          <w:tcPr>
            <w:tcW w:w="5889" w:type="dxa"/>
          </w:tcPr>
          <w:p w14:paraId="65DFD660" w14:textId="30C07CBB" w:rsidR="008938AB" w:rsidRDefault="008938AB" w:rsidP="0094534D">
            <w:pPr>
              <w:ind w:firstLine="0"/>
            </w:pPr>
            <w:r>
              <w:t xml:space="preserve">1. Người dùng truy cập vào chức năng </w:t>
            </w:r>
            <w:r w:rsidR="002D27BC">
              <w:t>Kế hoạch điều trị</w:t>
            </w:r>
          </w:p>
          <w:p w14:paraId="0295AC80" w14:textId="65B93007" w:rsidR="008938AB" w:rsidRDefault="008938AB" w:rsidP="0094534D">
            <w:pPr>
              <w:ind w:firstLine="0"/>
            </w:pPr>
            <w:r>
              <w:t xml:space="preserve">2. Người dùng </w:t>
            </w:r>
            <w:r w:rsidR="002D27BC">
              <w:t>xem kế hoạch điều trị ở màn hình Kế hoạch điều trị</w:t>
            </w:r>
          </w:p>
        </w:tc>
      </w:tr>
      <w:tr w:rsidR="008938AB" w14:paraId="775C3B59" w14:textId="77777777" w:rsidTr="0094534D">
        <w:tc>
          <w:tcPr>
            <w:tcW w:w="2605" w:type="dxa"/>
            <w:vAlign w:val="center"/>
          </w:tcPr>
          <w:p w14:paraId="0E28806D" w14:textId="77777777" w:rsidR="008938AB" w:rsidRPr="006A5669" w:rsidRDefault="008938AB" w:rsidP="0094534D">
            <w:pPr>
              <w:ind w:firstLine="0"/>
              <w:jc w:val="left"/>
              <w:rPr>
                <w:b/>
                <w:bCs/>
              </w:rPr>
            </w:pPr>
            <w:r w:rsidRPr="00E01AB7">
              <w:rPr>
                <w:b/>
                <w:bCs/>
              </w:rPr>
              <w:t>Alternative Flow</w:t>
            </w:r>
          </w:p>
        </w:tc>
        <w:tc>
          <w:tcPr>
            <w:tcW w:w="5889" w:type="dxa"/>
          </w:tcPr>
          <w:p w14:paraId="25C7A6F1" w14:textId="3EC4C502" w:rsidR="008938AB" w:rsidRDefault="002D27BC" w:rsidP="0094534D">
            <w:pPr>
              <w:ind w:firstLine="0"/>
            </w:pPr>
            <w:r>
              <w:t>Trường hợp lỗi server/mất internet, người dùng không truy cập được vào màn hình</w:t>
            </w:r>
            <w:r w:rsidR="00EC0931">
              <w:t xml:space="preserve"> Kế hoạch điều trị</w:t>
            </w:r>
          </w:p>
        </w:tc>
      </w:tr>
    </w:tbl>
    <w:p w14:paraId="7255EB07" w14:textId="3F41C50A" w:rsidR="008938AB" w:rsidRDefault="00E678E9" w:rsidP="00E678E9">
      <w:pPr>
        <w:ind w:firstLine="0"/>
        <w:jc w:val="center"/>
      </w:pPr>
      <w:r>
        <w:t xml:space="preserve">Bảng: Đặc tả use case </w:t>
      </w:r>
      <w:r>
        <w:t>Hiển thị Kế hoạch điều trị</w:t>
      </w:r>
    </w:p>
    <w:p w14:paraId="5930F1E3"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F07B5" w14:paraId="3F4FE46C" w14:textId="77777777" w:rsidTr="0094534D">
        <w:tc>
          <w:tcPr>
            <w:tcW w:w="8494" w:type="dxa"/>
            <w:gridSpan w:val="2"/>
          </w:tcPr>
          <w:p w14:paraId="387A1A4E" w14:textId="4CF04CEC" w:rsidR="00EF07B5" w:rsidRPr="006A5669" w:rsidRDefault="00EF07B5" w:rsidP="0094534D">
            <w:pPr>
              <w:ind w:firstLine="0"/>
              <w:jc w:val="center"/>
              <w:rPr>
                <w:b/>
                <w:bCs/>
              </w:rPr>
            </w:pPr>
            <w:r w:rsidRPr="006A5669">
              <w:rPr>
                <w:b/>
                <w:bCs/>
              </w:rPr>
              <w:t xml:space="preserve">USE CASE </w:t>
            </w:r>
            <w:r w:rsidR="00D36B94">
              <w:rPr>
                <w:b/>
                <w:bCs/>
              </w:rPr>
              <w:t>ĐỔI MẬT KHẨU</w:t>
            </w:r>
          </w:p>
        </w:tc>
      </w:tr>
      <w:tr w:rsidR="00EF07B5" w14:paraId="6F580033" w14:textId="77777777" w:rsidTr="0094534D">
        <w:tc>
          <w:tcPr>
            <w:tcW w:w="2605" w:type="dxa"/>
            <w:vAlign w:val="center"/>
          </w:tcPr>
          <w:p w14:paraId="76FAE503" w14:textId="77777777" w:rsidR="00EF07B5" w:rsidRPr="006A5669" w:rsidRDefault="00EF07B5" w:rsidP="0094534D">
            <w:pPr>
              <w:ind w:firstLine="0"/>
              <w:jc w:val="left"/>
              <w:rPr>
                <w:b/>
                <w:bCs/>
              </w:rPr>
            </w:pPr>
            <w:r>
              <w:rPr>
                <w:b/>
                <w:bCs/>
              </w:rPr>
              <w:t>UC ID</w:t>
            </w:r>
          </w:p>
        </w:tc>
        <w:tc>
          <w:tcPr>
            <w:tcW w:w="5889" w:type="dxa"/>
          </w:tcPr>
          <w:p w14:paraId="1230A5DE" w14:textId="46F91EB1" w:rsidR="00EF07B5" w:rsidRDefault="00EF07B5" w:rsidP="0094534D">
            <w:pPr>
              <w:ind w:firstLine="0"/>
            </w:pPr>
            <w:r>
              <w:t>UC</w:t>
            </w:r>
            <w:r w:rsidR="004743C3">
              <w:t>_</w:t>
            </w:r>
            <w:r w:rsidR="003C357C">
              <w:t>0</w:t>
            </w:r>
            <w:r w:rsidR="00EC0931">
              <w:t>8</w:t>
            </w:r>
          </w:p>
        </w:tc>
      </w:tr>
      <w:tr w:rsidR="00EF07B5" w14:paraId="4E3C076B" w14:textId="77777777" w:rsidTr="0094534D">
        <w:tc>
          <w:tcPr>
            <w:tcW w:w="2605" w:type="dxa"/>
            <w:vAlign w:val="center"/>
          </w:tcPr>
          <w:p w14:paraId="1E0C9A78" w14:textId="77777777" w:rsidR="00EF07B5" w:rsidRPr="006A5669" w:rsidRDefault="00EF07B5" w:rsidP="0094534D">
            <w:pPr>
              <w:ind w:firstLine="0"/>
              <w:jc w:val="left"/>
              <w:rPr>
                <w:b/>
                <w:bCs/>
              </w:rPr>
            </w:pPr>
            <w:r>
              <w:rPr>
                <w:b/>
                <w:bCs/>
              </w:rPr>
              <w:t>UC Name</w:t>
            </w:r>
          </w:p>
        </w:tc>
        <w:tc>
          <w:tcPr>
            <w:tcW w:w="5889" w:type="dxa"/>
          </w:tcPr>
          <w:p w14:paraId="648E9D79" w14:textId="5F9DF750" w:rsidR="00EF07B5" w:rsidRDefault="004743C3" w:rsidP="0094534D">
            <w:pPr>
              <w:ind w:firstLine="0"/>
            </w:pPr>
            <w:r>
              <w:t>Đổi mật khẩu</w:t>
            </w:r>
          </w:p>
        </w:tc>
      </w:tr>
      <w:tr w:rsidR="00EF07B5" w14:paraId="38ABAAAF" w14:textId="77777777" w:rsidTr="0094534D">
        <w:tc>
          <w:tcPr>
            <w:tcW w:w="2605" w:type="dxa"/>
            <w:vAlign w:val="center"/>
          </w:tcPr>
          <w:p w14:paraId="6FF57341" w14:textId="77777777" w:rsidR="00EF07B5" w:rsidRPr="006A5669" w:rsidRDefault="00EF07B5" w:rsidP="0094534D">
            <w:pPr>
              <w:ind w:firstLine="0"/>
              <w:jc w:val="left"/>
              <w:rPr>
                <w:b/>
                <w:bCs/>
              </w:rPr>
            </w:pPr>
            <w:r>
              <w:rPr>
                <w:b/>
                <w:bCs/>
              </w:rPr>
              <w:t>D</w:t>
            </w:r>
            <w:r w:rsidRPr="00570F08">
              <w:rPr>
                <w:b/>
                <w:bCs/>
              </w:rPr>
              <w:t>escription</w:t>
            </w:r>
          </w:p>
        </w:tc>
        <w:tc>
          <w:tcPr>
            <w:tcW w:w="5889" w:type="dxa"/>
          </w:tcPr>
          <w:p w14:paraId="36536738" w14:textId="4B81DA64" w:rsidR="00EF07B5" w:rsidRDefault="00EF07B5" w:rsidP="0094534D">
            <w:pPr>
              <w:ind w:firstLine="0"/>
            </w:pPr>
            <w:r>
              <w:t xml:space="preserve">Là người dùng, tôi muốn </w:t>
            </w:r>
            <w:r w:rsidR="004743C3">
              <w:t>thay đổi mật khẩu</w:t>
            </w:r>
          </w:p>
        </w:tc>
      </w:tr>
      <w:tr w:rsidR="00EF07B5" w14:paraId="75678592" w14:textId="77777777" w:rsidTr="0094534D">
        <w:tc>
          <w:tcPr>
            <w:tcW w:w="2605" w:type="dxa"/>
            <w:vAlign w:val="center"/>
          </w:tcPr>
          <w:p w14:paraId="2CBFBF29" w14:textId="77777777" w:rsidR="00EF07B5" w:rsidRPr="006A5669" w:rsidRDefault="00EF07B5" w:rsidP="0094534D">
            <w:pPr>
              <w:ind w:firstLine="0"/>
              <w:jc w:val="left"/>
              <w:rPr>
                <w:b/>
                <w:bCs/>
              </w:rPr>
            </w:pPr>
            <w:r>
              <w:rPr>
                <w:b/>
                <w:bCs/>
              </w:rPr>
              <w:t>Actors</w:t>
            </w:r>
          </w:p>
        </w:tc>
        <w:tc>
          <w:tcPr>
            <w:tcW w:w="5889" w:type="dxa"/>
          </w:tcPr>
          <w:p w14:paraId="53155B97" w14:textId="77777777" w:rsidR="00EF07B5" w:rsidRDefault="00EF07B5" w:rsidP="0094534D">
            <w:pPr>
              <w:ind w:firstLine="0"/>
            </w:pPr>
            <w:r>
              <w:t>Bệnh nhân</w:t>
            </w:r>
          </w:p>
        </w:tc>
      </w:tr>
      <w:tr w:rsidR="00EF07B5" w14:paraId="2519A0CC" w14:textId="77777777" w:rsidTr="0094534D">
        <w:tc>
          <w:tcPr>
            <w:tcW w:w="2605" w:type="dxa"/>
            <w:vAlign w:val="center"/>
          </w:tcPr>
          <w:p w14:paraId="1F7C2A73" w14:textId="77777777" w:rsidR="00EF07B5" w:rsidRPr="006A5669" w:rsidRDefault="00EF07B5" w:rsidP="0094534D">
            <w:pPr>
              <w:ind w:firstLine="0"/>
              <w:jc w:val="left"/>
              <w:rPr>
                <w:b/>
                <w:bCs/>
              </w:rPr>
            </w:pPr>
            <w:r>
              <w:rPr>
                <w:b/>
                <w:bCs/>
              </w:rPr>
              <w:t>Triggers</w:t>
            </w:r>
          </w:p>
        </w:tc>
        <w:tc>
          <w:tcPr>
            <w:tcW w:w="5889" w:type="dxa"/>
          </w:tcPr>
          <w:p w14:paraId="797553B8" w14:textId="3AFAEF51" w:rsidR="00EF07B5" w:rsidRDefault="00EF07B5" w:rsidP="0094534D">
            <w:pPr>
              <w:ind w:firstLine="0"/>
            </w:pPr>
            <w:r>
              <w:t xml:space="preserve">Khi người dùng muốn </w:t>
            </w:r>
            <w:r w:rsidR="004743C3">
              <w:t>thay đổi mật khẩu</w:t>
            </w:r>
            <w:r>
              <w:t xml:space="preserve"> </w:t>
            </w:r>
            <w:r w:rsidR="004743C3">
              <w:t>của tài khoản</w:t>
            </w:r>
          </w:p>
        </w:tc>
      </w:tr>
      <w:tr w:rsidR="00EF07B5" w14:paraId="788D238C" w14:textId="77777777" w:rsidTr="0094534D">
        <w:tc>
          <w:tcPr>
            <w:tcW w:w="2605" w:type="dxa"/>
            <w:vAlign w:val="center"/>
          </w:tcPr>
          <w:p w14:paraId="633A7BC3" w14:textId="77777777" w:rsidR="00EF07B5" w:rsidRPr="006A5669" w:rsidRDefault="00EF07B5" w:rsidP="0094534D">
            <w:pPr>
              <w:ind w:firstLine="0"/>
              <w:jc w:val="left"/>
              <w:rPr>
                <w:b/>
                <w:bCs/>
              </w:rPr>
            </w:pPr>
            <w:r w:rsidRPr="00E23B25">
              <w:rPr>
                <w:b/>
                <w:bCs/>
              </w:rPr>
              <w:t>Pre-Condition(s)</w:t>
            </w:r>
          </w:p>
        </w:tc>
        <w:tc>
          <w:tcPr>
            <w:tcW w:w="5889" w:type="dxa"/>
          </w:tcPr>
          <w:p w14:paraId="55AAD6E2" w14:textId="77777777" w:rsidR="00EF07B5" w:rsidRDefault="00EF07B5" w:rsidP="0094534D">
            <w:pPr>
              <w:ind w:firstLine="0"/>
            </w:pPr>
            <w:r>
              <w:t>- Tài khoản người dùng đã đăng nhập sẵn vào ứng dụng</w:t>
            </w:r>
          </w:p>
          <w:p w14:paraId="16027D49" w14:textId="77777777" w:rsidR="00EF07B5" w:rsidRDefault="00EF07B5" w:rsidP="0094534D">
            <w:pPr>
              <w:ind w:firstLine="0"/>
            </w:pPr>
            <w:r>
              <w:t>- Thiết bị của người dùng đã được kết nối internet khi thực hiện đăng xuất</w:t>
            </w:r>
          </w:p>
        </w:tc>
      </w:tr>
      <w:tr w:rsidR="00EF07B5" w14:paraId="0C7A27FE" w14:textId="77777777" w:rsidTr="0094534D">
        <w:tc>
          <w:tcPr>
            <w:tcW w:w="2605" w:type="dxa"/>
            <w:vAlign w:val="center"/>
          </w:tcPr>
          <w:p w14:paraId="59999D61" w14:textId="77777777" w:rsidR="00EF07B5" w:rsidRPr="006A5669" w:rsidRDefault="00EF07B5" w:rsidP="0094534D">
            <w:pPr>
              <w:ind w:firstLine="0"/>
              <w:jc w:val="left"/>
              <w:rPr>
                <w:b/>
                <w:bCs/>
              </w:rPr>
            </w:pPr>
            <w:r w:rsidRPr="00E05457">
              <w:rPr>
                <w:b/>
                <w:bCs/>
              </w:rPr>
              <w:t>Post-Condition(s)</w:t>
            </w:r>
          </w:p>
        </w:tc>
        <w:tc>
          <w:tcPr>
            <w:tcW w:w="5889" w:type="dxa"/>
          </w:tcPr>
          <w:p w14:paraId="75378540" w14:textId="17FBA40D" w:rsidR="00EF07B5" w:rsidRDefault="00EF07B5" w:rsidP="0094534D">
            <w:pPr>
              <w:ind w:firstLine="0"/>
            </w:pPr>
            <w:r>
              <w:t xml:space="preserve">- Người dùng đã </w:t>
            </w:r>
            <w:r w:rsidR="004743C3">
              <w:t>thay đổi được mật khẩu</w:t>
            </w:r>
          </w:p>
          <w:p w14:paraId="6DFFE17B" w14:textId="49308C3C" w:rsidR="00EF07B5" w:rsidRDefault="00EF07B5" w:rsidP="0094534D">
            <w:pPr>
              <w:ind w:firstLine="0"/>
            </w:pPr>
            <w:r>
              <w:t>- Hệ thống</w:t>
            </w:r>
            <w:r w:rsidR="00930B51">
              <w:t xml:space="preserve"> cập nhật lại mật khẩu trong database</w:t>
            </w:r>
          </w:p>
        </w:tc>
      </w:tr>
      <w:tr w:rsidR="00C80380" w14:paraId="75DF6F58" w14:textId="77777777" w:rsidTr="0094534D">
        <w:tc>
          <w:tcPr>
            <w:tcW w:w="2605" w:type="dxa"/>
            <w:vAlign w:val="center"/>
          </w:tcPr>
          <w:p w14:paraId="60E19889" w14:textId="7EA509FD" w:rsidR="00C80380" w:rsidRPr="00E05457" w:rsidRDefault="00C80380" w:rsidP="0094534D">
            <w:pPr>
              <w:ind w:firstLine="0"/>
              <w:jc w:val="left"/>
              <w:rPr>
                <w:b/>
                <w:bCs/>
              </w:rPr>
            </w:pPr>
            <w:r>
              <w:rPr>
                <w:b/>
                <w:bCs/>
              </w:rPr>
              <w:t>Relationships</w:t>
            </w:r>
          </w:p>
        </w:tc>
        <w:tc>
          <w:tcPr>
            <w:tcW w:w="5889" w:type="dxa"/>
          </w:tcPr>
          <w:p w14:paraId="49A5BA0D" w14:textId="6640E8EA" w:rsidR="00C80380" w:rsidRDefault="00C80380" w:rsidP="0094534D">
            <w:pPr>
              <w:ind w:firstLine="0"/>
            </w:pPr>
            <w:r>
              <w:t>Include: Đăng nhập</w:t>
            </w:r>
          </w:p>
        </w:tc>
      </w:tr>
      <w:tr w:rsidR="00EF07B5" w14:paraId="2087FC4A" w14:textId="77777777" w:rsidTr="0094534D">
        <w:tc>
          <w:tcPr>
            <w:tcW w:w="2605" w:type="dxa"/>
            <w:vAlign w:val="center"/>
          </w:tcPr>
          <w:p w14:paraId="455CFBF0" w14:textId="77777777" w:rsidR="00EF07B5" w:rsidRPr="006A5669" w:rsidRDefault="00EF07B5" w:rsidP="0094534D">
            <w:pPr>
              <w:ind w:firstLine="0"/>
              <w:jc w:val="left"/>
              <w:rPr>
                <w:b/>
                <w:bCs/>
              </w:rPr>
            </w:pPr>
            <w:r>
              <w:rPr>
                <w:b/>
                <w:bCs/>
              </w:rPr>
              <w:t>Main Flow</w:t>
            </w:r>
          </w:p>
        </w:tc>
        <w:tc>
          <w:tcPr>
            <w:tcW w:w="5889" w:type="dxa"/>
          </w:tcPr>
          <w:p w14:paraId="1B39F6AA" w14:textId="208D55AC" w:rsidR="00EF07B5" w:rsidRDefault="00EF07B5" w:rsidP="0094534D">
            <w:pPr>
              <w:ind w:firstLine="0"/>
            </w:pPr>
            <w:r>
              <w:t xml:space="preserve">1. Người dùng truy cập vào menu, chọn chức năng </w:t>
            </w:r>
            <w:r w:rsidR="00930B51">
              <w:t>Đổi mật khẩu</w:t>
            </w:r>
          </w:p>
          <w:p w14:paraId="19B88E62" w14:textId="3B6D6AFF" w:rsidR="00EF07B5" w:rsidRDefault="00EF07B5" w:rsidP="0094534D">
            <w:pPr>
              <w:ind w:firstLine="0"/>
            </w:pPr>
            <w:r>
              <w:t xml:space="preserve">2. Người dùng nhập </w:t>
            </w:r>
            <w:r w:rsidR="00930B51">
              <w:t>mật khẩu hiện tại và mật khẩu mới muốn thay đổi</w:t>
            </w:r>
          </w:p>
          <w:p w14:paraId="6BD68A64" w14:textId="3C1D8910" w:rsidR="00EF07B5" w:rsidRDefault="00EF07B5" w:rsidP="0094534D">
            <w:pPr>
              <w:ind w:firstLine="0"/>
            </w:pPr>
            <w:r>
              <w:t xml:space="preserve">3. Hệ thông xác thực thông tin </w:t>
            </w:r>
            <w:r w:rsidR="00930B51">
              <w:t>đổi mật khẩu</w:t>
            </w:r>
            <w:r>
              <w:t xml:space="preserve"> thành công và quay về màn hình </w:t>
            </w:r>
            <w:r w:rsidR="00930B51">
              <w:t>chính</w:t>
            </w:r>
          </w:p>
        </w:tc>
      </w:tr>
      <w:tr w:rsidR="00EF07B5" w14:paraId="08F33748" w14:textId="77777777" w:rsidTr="0094534D">
        <w:tc>
          <w:tcPr>
            <w:tcW w:w="2605" w:type="dxa"/>
            <w:vAlign w:val="center"/>
          </w:tcPr>
          <w:p w14:paraId="1BE67455" w14:textId="77777777" w:rsidR="00EF07B5" w:rsidRPr="006A5669" w:rsidRDefault="00EF07B5" w:rsidP="0094534D">
            <w:pPr>
              <w:ind w:firstLine="0"/>
              <w:jc w:val="left"/>
              <w:rPr>
                <w:b/>
                <w:bCs/>
              </w:rPr>
            </w:pPr>
            <w:r w:rsidRPr="00E01AB7">
              <w:rPr>
                <w:b/>
                <w:bCs/>
              </w:rPr>
              <w:t>Alternative Flow</w:t>
            </w:r>
          </w:p>
        </w:tc>
        <w:tc>
          <w:tcPr>
            <w:tcW w:w="5889" w:type="dxa"/>
          </w:tcPr>
          <w:p w14:paraId="7A361C93" w14:textId="304BD255" w:rsidR="00EF07B5" w:rsidRDefault="00EF07B5" w:rsidP="0094534D">
            <w:pPr>
              <w:ind w:firstLine="0"/>
            </w:pPr>
            <w:r>
              <w:t xml:space="preserve">4a. Hệ thống xác thực thông tin </w:t>
            </w:r>
            <w:r w:rsidR="00AF5078">
              <w:t>đổi mật khẩu</w:t>
            </w:r>
            <w:r>
              <w:t xml:space="preserve"> không thành công và hiển thị thông báo </w:t>
            </w:r>
          </w:p>
        </w:tc>
      </w:tr>
    </w:tbl>
    <w:p w14:paraId="25B8AAB8" w14:textId="00C14455" w:rsidR="00EF07B5" w:rsidRDefault="00E678E9" w:rsidP="00E678E9">
      <w:pPr>
        <w:ind w:firstLine="0"/>
        <w:jc w:val="center"/>
      </w:pPr>
      <w:r>
        <w:t xml:space="preserve">Bảng: Đặc tả use case </w:t>
      </w:r>
      <w:r>
        <w:t>Đổi mật khẩu</w:t>
      </w:r>
    </w:p>
    <w:p w14:paraId="11672D0D"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331965" w14:paraId="037F7F1B" w14:textId="77777777" w:rsidTr="00124118">
        <w:tc>
          <w:tcPr>
            <w:tcW w:w="8494" w:type="dxa"/>
            <w:gridSpan w:val="2"/>
          </w:tcPr>
          <w:p w14:paraId="5A86E156" w14:textId="343725F0" w:rsidR="00331965" w:rsidRPr="006A5669" w:rsidRDefault="00331965" w:rsidP="00124118">
            <w:pPr>
              <w:ind w:firstLine="0"/>
              <w:jc w:val="center"/>
              <w:rPr>
                <w:b/>
                <w:bCs/>
              </w:rPr>
            </w:pPr>
            <w:r w:rsidRPr="006A5669">
              <w:rPr>
                <w:b/>
                <w:bCs/>
              </w:rPr>
              <w:t xml:space="preserve">USE CASE </w:t>
            </w:r>
            <w:r>
              <w:rPr>
                <w:b/>
                <w:bCs/>
              </w:rPr>
              <w:t>ĐẶT LẠI MẬT KHẨU</w:t>
            </w:r>
          </w:p>
        </w:tc>
      </w:tr>
      <w:tr w:rsidR="00331965" w14:paraId="77530398" w14:textId="77777777" w:rsidTr="00124118">
        <w:tc>
          <w:tcPr>
            <w:tcW w:w="2605" w:type="dxa"/>
            <w:vAlign w:val="center"/>
          </w:tcPr>
          <w:p w14:paraId="4D3BE0A3" w14:textId="77777777" w:rsidR="00331965" w:rsidRPr="006A5669" w:rsidRDefault="00331965" w:rsidP="00124118">
            <w:pPr>
              <w:ind w:firstLine="0"/>
              <w:jc w:val="left"/>
              <w:rPr>
                <w:b/>
                <w:bCs/>
              </w:rPr>
            </w:pPr>
            <w:r>
              <w:rPr>
                <w:b/>
                <w:bCs/>
              </w:rPr>
              <w:t>UC ID</w:t>
            </w:r>
          </w:p>
        </w:tc>
        <w:tc>
          <w:tcPr>
            <w:tcW w:w="5889" w:type="dxa"/>
          </w:tcPr>
          <w:p w14:paraId="0D259F0A" w14:textId="57AF2121" w:rsidR="00331965" w:rsidRDefault="00331965" w:rsidP="00124118">
            <w:pPr>
              <w:ind w:firstLine="0"/>
            </w:pPr>
            <w:r>
              <w:t>UC_</w:t>
            </w:r>
            <w:r w:rsidR="003C357C">
              <w:t>0</w:t>
            </w:r>
            <w:r w:rsidR="00EC0931">
              <w:t>9</w:t>
            </w:r>
          </w:p>
        </w:tc>
      </w:tr>
      <w:tr w:rsidR="00331965" w14:paraId="75D40E62" w14:textId="77777777" w:rsidTr="00124118">
        <w:tc>
          <w:tcPr>
            <w:tcW w:w="2605" w:type="dxa"/>
            <w:vAlign w:val="center"/>
          </w:tcPr>
          <w:p w14:paraId="46BDCA91" w14:textId="77777777" w:rsidR="00331965" w:rsidRPr="006A5669" w:rsidRDefault="00331965" w:rsidP="00124118">
            <w:pPr>
              <w:ind w:firstLine="0"/>
              <w:jc w:val="left"/>
              <w:rPr>
                <w:b/>
                <w:bCs/>
              </w:rPr>
            </w:pPr>
            <w:r>
              <w:rPr>
                <w:b/>
                <w:bCs/>
              </w:rPr>
              <w:t>UC Name</w:t>
            </w:r>
          </w:p>
        </w:tc>
        <w:tc>
          <w:tcPr>
            <w:tcW w:w="5889" w:type="dxa"/>
          </w:tcPr>
          <w:p w14:paraId="7A10E953" w14:textId="14CB3BF3" w:rsidR="00331965" w:rsidRDefault="00331965" w:rsidP="00124118">
            <w:pPr>
              <w:ind w:firstLine="0"/>
            </w:pPr>
            <w:r>
              <w:t>Đ</w:t>
            </w:r>
            <w:r>
              <w:t>ặt lại</w:t>
            </w:r>
            <w:r>
              <w:t xml:space="preserve"> mật khẩu</w:t>
            </w:r>
          </w:p>
        </w:tc>
      </w:tr>
      <w:tr w:rsidR="00331965" w14:paraId="5BD84F2C" w14:textId="77777777" w:rsidTr="00124118">
        <w:tc>
          <w:tcPr>
            <w:tcW w:w="2605" w:type="dxa"/>
            <w:vAlign w:val="center"/>
          </w:tcPr>
          <w:p w14:paraId="6338C1E8" w14:textId="77777777" w:rsidR="00331965" w:rsidRPr="006A5669" w:rsidRDefault="00331965" w:rsidP="00124118">
            <w:pPr>
              <w:ind w:firstLine="0"/>
              <w:jc w:val="left"/>
              <w:rPr>
                <w:b/>
                <w:bCs/>
              </w:rPr>
            </w:pPr>
            <w:r>
              <w:rPr>
                <w:b/>
                <w:bCs/>
              </w:rPr>
              <w:t>D</w:t>
            </w:r>
            <w:r w:rsidRPr="00570F08">
              <w:rPr>
                <w:b/>
                <w:bCs/>
              </w:rPr>
              <w:t>escription</w:t>
            </w:r>
          </w:p>
        </w:tc>
        <w:tc>
          <w:tcPr>
            <w:tcW w:w="5889" w:type="dxa"/>
          </w:tcPr>
          <w:p w14:paraId="1373C850" w14:textId="798F114F" w:rsidR="00331965" w:rsidRDefault="00331965" w:rsidP="00124118">
            <w:pPr>
              <w:ind w:firstLine="0"/>
            </w:pPr>
            <w:r>
              <w:t xml:space="preserve">Là người dùng, tôi muốn </w:t>
            </w:r>
            <w:r w:rsidR="00C80380">
              <w:t>lấy lại</w:t>
            </w:r>
            <w:r>
              <w:t xml:space="preserve"> mật khẩu của tài khoản</w:t>
            </w:r>
            <w:r w:rsidR="00C80380">
              <w:t xml:space="preserve"> bằng cách sử dụng số điện thoại đã đăng ký</w:t>
            </w:r>
          </w:p>
        </w:tc>
      </w:tr>
      <w:tr w:rsidR="00331965" w14:paraId="7C0D9CF2" w14:textId="77777777" w:rsidTr="00124118">
        <w:tc>
          <w:tcPr>
            <w:tcW w:w="2605" w:type="dxa"/>
            <w:vAlign w:val="center"/>
          </w:tcPr>
          <w:p w14:paraId="146227F9" w14:textId="77777777" w:rsidR="00331965" w:rsidRPr="006A5669" w:rsidRDefault="00331965" w:rsidP="00124118">
            <w:pPr>
              <w:ind w:firstLine="0"/>
              <w:jc w:val="left"/>
              <w:rPr>
                <w:b/>
                <w:bCs/>
              </w:rPr>
            </w:pPr>
            <w:r>
              <w:rPr>
                <w:b/>
                <w:bCs/>
              </w:rPr>
              <w:t>Actors</w:t>
            </w:r>
          </w:p>
        </w:tc>
        <w:tc>
          <w:tcPr>
            <w:tcW w:w="5889" w:type="dxa"/>
          </w:tcPr>
          <w:p w14:paraId="14A43EE5" w14:textId="77777777" w:rsidR="00331965" w:rsidRDefault="00331965" w:rsidP="00124118">
            <w:pPr>
              <w:ind w:firstLine="0"/>
            </w:pPr>
            <w:r>
              <w:t>Bệnh nhân</w:t>
            </w:r>
          </w:p>
        </w:tc>
      </w:tr>
      <w:tr w:rsidR="00331965" w14:paraId="4A79BA28" w14:textId="77777777" w:rsidTr="00124118">
        <w:tc>
          <w:tcPr>
            <w:tcW w:w="2605" w:type="dxa"/>
            <w:vAlign w:val="center"/>
          </w:tcPr>
          <w:p w14:paraId="314AF43D" w14:textId="77777777" w:rsidR="00331965" w:rsidRPr="006A5669" w:rsidRDefault="00331965" w:rsidP="00124118">
            <w:pPr>
              <w:ind w:firstLine="0"/>
              <w:jc w:val="left"/>
              <w:rPr>
                <w:b/>
                <w:bCs/>
              </w:rPr>
            </w:pPr>
            <w:r>
              <w:rPr>
                <w:b/>
                <w:bCs/>
              </w:rPr>
              <w:t>Triggers</w:t>
            </w:r>
          </w:p>
        </w:tc>
        <w:tc>
          <w:tcPr>
            <w:tcW w:w="5889" w:type="dxa"/>
          </w:tcPr>
          <w:p w14:paraId="2388999C" w14:textId="074281E3" w:rsidR="00331965" w:rsidRDefault="00331965" w:rsidP="00124118">
            <w:pPr>
              <w:ind w:firstLine="0"/>
            </w:pPr>
            <w:r>
              <w:t xml:space="preserve">Khi người dùng muốn </w:t>
            </w:r>
            <w:r w:rsidR="00C80380">
              <w:t>lấy lại mật</w:t>
            </w:r>
            <w:r>
              <w:t xml:space="preserve"> của tài khoản</w:t>
            </w:r>
            <w:r w:rsidR="00C80380">
              <w:t xml:space="preserve"> </w:t>
            </w:r>
          </w:p>
        </w:tc>
      </w:tr>
      <w:tr w:rsidR="00C80380" w14:paraId="70459AF2" w14:textId="77777777" w:rsidTr="00124118">
        <w:tc>
          <w:tcPr>
            <w:tcW w:w="2605" w:type="dxa"/>
            <w:vAlign w:val="center"/>
          </w:tcPr>
          <w:p w14:paraId="0949250A" w14:textId="3956257C" w:rsidR="00C80380" w:rsidRDefault="00C80380" w:rsidP="00124118">
            <w:pPr>
              <w:ind w:firstLine="0"/>
              <w:jc w:val="left"/>
              <w:rPr>
                <w:b/>
                <w:bCs/>
              </w:rPr>
            </w:pPr>
            <w:r>
              <w:rPr>
                <w:b/>
                <w:bCs/>
              </w:rPr>
              <w:t>Relationships</w:t>
            </w:r>
          </w:p>
        </w:tc>
        <w:tc>
          <w:tcPr>
            <w:tcW w:w="5889" w:type="dxa"/>
          </w:tcPr>
          <w:p w14:paraId="561EA24F" w14:textId="633451CA" w:rsidR="00C80380" w:rsidRDefault="00C80380" w:rsidP="00124118">
            <w:pPr>
              <w:ind w:firstLine="0"/>
            </w:pPr>
            <w:r>
              <w:t>Include: Đăng nhập</w:t>
            </w:r>
          </w:p>
        </w:tc>
      </w:tr>
      <w:tr w:rsidR="00331965" w14:paraId="0914A97D" w14:textId="77777777" w:rsidTr="00124118">
        <w:tc>
          <w:tcPr>
            <w:tcW w:w="2605" w:type="dxa"/>
            <w:vAlign w:val="center"/>
          </w:tcPr>
          <w:p w14:paraId="3AE76B1F" w14:textId="77777777" w:rsidR="00331965" w:rsidRPr="006A5669" w:rsidRDefault="00331965" w:rsidP="00124118">
            <w:pPr>
              <w:ind w:firstLine="0"/>
              <w:jc w:val="left"/>
              <w:rPr>
                <w:b/>
                <w:bCs/>
              </w:rPr>
            </w:pPr>
            <w:r w:rsidRPr="00E23B25">
              <w:rPr>
                <w:b/>
                <w:bCs/>
              </w:rPr>
              <w:t>Pre-Condition(s)</w:t>
            </w:r>
          </w:p>
        </w:tc>
        <w:tc>
          <w:tcPr>
            <w:tcW w:w="5889" w:type="dxa"/>
          </w:tcPr>
          <w:p w14:paraId="5B054EE4" w14:textId="20EA2C96" w:rsidR="00331965" w:rsidRDefault="00331965" w:rsidP="00124118">
            <w:pPr>
              <w:ind w:firstLine="0"/>
            </w:pPr>
            <w:r>
              <w:t xml:space="preserve">- </w:t>
            </w:r>
            <w:r w:rsidR="00C80380">
              <w:t>Người dùng đã có sẵn tài khoản</w:t>
            </w:r>
          </w:p>
          <w:p w14:paraId="75B0575E" w14:textId="77777777" w:rsidR="00331965" w:rsidRDefault="00331965" w:rsidP="00124118">
            <w:pPr>
              <w:ind w:firstLine="0"/>
            </w:pPr>
            <w:r>
              <w:t>- Thiết bị của người dùng đã được kết nối internet khi thực hiện đăng xuất</w:t>
            </w:r>
          </w:p>
        </w:tc>
      </w:tr>
      <w:tr w:rsidR="00331965" w14:paraId="747A5993" w14:textId="77777777" w:rsidTr="00124118">
        <w:tc>
          <w:tcPr>
            <w:tcW w:w="2605" w:type="dxa"/>
            <w:vAlign w:val="center"/>
          </w:tcPr>
          <w:p w14:paraId="78B6C918" w14:textId="77777777" w:rsidR="00331965" w:rsidRPr="006A5669" w:rsidRDefault="00331965" w:rsidP="00124118">
            <w:pPr>
              <w:ind w:firstLine="0"/>
              <w:jc w:val="left"/>
              <w:rPr>
                <w:b/>
                <w:bCs/>
              </w:rPr>
            </w:pPr>
            <w:r w:rsidRPr="00E05457">
              <w:rPr>
                <w:b/>
                <w:bCs/>
              </w:rPr>
              <w:t>Post-Condition(s)</w:t>
            </w:r>
          </w:p>
        </w:tc>
        <w:tc>
          <w:tcPr>
            <w:tcW w:w="5889" w:type="dxa"/>
          </w:tcPr>
          <w:p w14:paraId="174D8FC3" w14:textId="38A51F09" w:rsidR="00331965" w:rsidRDefault="00331965" w:rsidP="00124118">
            <w:pPr>
              <w:ind w:firstLine="0"/>
            </w:pPr>
            <w:r>
              <w:t xml:space="preserve">- Người dùng đã </w:t>
            </w:r>
            <w:r w:rsidR="00C80380">
              <w:t>đặt lại được mật khẩu mới</w:t>
            </w:r>
          </w:p>
          <w:p w14:paraId="1590F100" w14:textId="77777777" w:rsidR="00331965" w:rsidRDefault="00331965" w:rsidP="00124118">
            <w:pPr>
              <w:ind w:firstLine="0"/>
            </w:pPr>
            <w:r>
              <w:t>- Hệ thống cập nhật lại mật khẩu trong database</w:t>
            </w:r>
          </w:p>
        </w:tc>
      </w:tr>
      <w:tr w:rsidR="00331965" w14:paraId="07ED1BD0" w14:textId="77777777" w:rsidTr="00124118">
        <w:tc>
          <w:tcPr>
            <w:tcW w:w="2605" w:type="dxa"/>
            <w:vAlign w:val="center"/>
          </w:tcPr>
          <w:p w14:paraId="14CB4EAC" w14:textId="77777777" w:rsidR="00331965" w:rsidRPr="006A5669" w:rsidRDefault="00331965" w:rsidP="00124118">
            <w:pPr>
              <w:ind w:firstLine="0"/>
              <w:jc w:val="left"/>
              <w:rPr>
                <w:b/>
                <w:bCs/>
              </w:rPr>
            </w:pPr>
            <w:r>
              <w:rPr>
                <w:b/>
                <w:bCs/>
              </w:rPr>
              <w:t>Main Flow</w:t>
            </w:r>
          </w:p>
        </w:tc>
        <w:tc>
          <w:tcPr>
            <w:tcW w:w="5889" w:type="dxa"/>
          </w:tcPr>
          <w:p w14:paraId="496C7604" w14:textId="1C16C28C" w:rsidR="002E569F" w:rsidRDefault="00331965" w:rsidP="002E569F">
            <w:pPr>
              <w:ind w:firstLine="0"/>
            </w:pPr>
            <w:r>
              <w:t xml:space="preserve">1. Người dùng truy cập chức năng </w:t>
            </w:r>
            <w:r w:rsidR="00C80380">
              <w:t>Quên mật khẩu?</w:t>
            </w:r>
            <w:r w:rsidR="002E569F">
              <w:t xml:space="preserve"> </w:t>
            </w:r>
            <w:r w:rsidR="002E569F">
              <w:t>để chuyển đến màn hình Quên mật khẩu</w:t>
            </w:r>
          </w:p>
          <w:p w14:paraId="60F85603" w14:textId="2D319F5F" w:rsidR="002E569F" w:rsidRDefault="002E569F" w:rsidP="002E569F">
            <w:pPr>
              <w:ind w:firstLine="0"/>
            </w:pPr>
            <w:r>
              <w:t>2</w:t>
            </w:r>
            <w:r>
              <w:t>. Người dùng nhập số điện thoại đã đăng kí và chọn lệnh gửi mã</w:t>
            </w:r>
          </w:p>
          <w:p w14:paraId="320893C6" w14:textId="34C28F15" w:rsidR="002E569F" w:rsidRDefault="002E569F" w:rsidP="002E569F">
            <w:pPr>
              <w:ind w:firstLine="0"/>
            </w:pPr>
            <w:r>
              <w:t>3</w:t>
            </w:r>
            <w:r>
              <w:t>. Hệ thống xác thực thông tin thành công và gửi mã về số điện thoại</w:t>
            </w:r>
          </w:p>
          <w:p w14:paraId="545BAAF9" w14:textId="0D12E5D4" w:rsidR="002E569F" w:rsidRDefault="002E569F" w:rsidP="002E569F">
            <w:pPr>
              <w:ind w:firstLine="0"/>
            </w:pPr>
            <w:r>
              <w:t>4</w:t>
            </w:r>
            <w:r>
              <w:t>. Người dùng tiến hành nhập mã</w:t>
            </w:r>
            <w:r>
              <w:t xml:space="preserve"> OTP</w:t>
            </w:r>
            <w:r>
              <w:t xml:space="preserve"> đã gửi về số điện thoại</w:t>
            </w:r>
            <w:r>
              <w:t xml:space="preserve"> đã đăng ký</w:t>
            </w:r>
            <w:r>
              <w:t xml:space="preserve"> và </w:t>
            </w:r>
            <w:r>
              <w:t>chọn lệnh Xác nhận</w:t>
            </w:r>
          </w:p>
          <w:p w14:paraId="18DA7E62" w14:textId="716B6397" w:rsidR="002E569F" w:rsidRDefault="002E569F" w:rsidP="002E569F">
            <w:pPr>
              <w:ind w:firstLine="0"/>
            </w:pPr>
            <w:r>
              <w:t xml:space="preserve">5. </w:t>
            </w:r>
            <w:r>
              <w:t>Hệ thống xác thực thông tin thành công</w:t>
            </w:r>
          </w:p>
          <w:p w14:paraId="74D9161D" w14:textId="05675735" w:rsidR="002E569F" w:rsidRDefault="002E569F" w:rsidP="002E569F">
            <w:pPr>
              <w:ind w:firstLine="0"/>
            </w:pPr>
            <w:r>
              <w:t>6. Người dùng nhập mật khẩu mới và chọn lệnh Đổi mật khẩu</w:t>
            </w:r>
          </w:p>
          <w:p w14:paraId="3F1446CE" w14:textId="480D4B13" w:rsidR="00331965" w:rsidRDefault="002E569F" w:rsidP="00124118">
            <w:pPr>
              <w:ind w:firstLine="0"/>
            </w:pPr>
            <w:r>
              <w:t>7</w:t>
            </w:r>
            <w:r>
              <w:t xml:space="preserve">. Hệ thông xác thực thông tin đổi mật khẩu thành công và quay về màn </w:t>
            </w:r>
            <w:r>
              <w:t>đăng nhập</w:t>
            </w:r>
          </w:p>
        </w:tc>
      </w:tr>
      <w:tr w:rsidR="00331965" w14:paraId="6263B793" w14:textId="77777777" w:rsidTr="00124118">
        <w:tc>
          <w:tcPr>
            <w:tcW w:w="2605" w:type="dxa"/>
            <w:vAlign w:val="center"/>
          </w:tcPr>
          <w:p w14:paraId="2E50BF46" w14:textId="77777777" w:rsidR="00331965" w:rsidRPr="006A5669" w:rsidRDefault="00331965" w:rsidP="00124118">
            <w:pPr>
              <w:ind w:firstLine="0"/>
              <w:jc w:val="left"/>
              <w:rPr>
                <w:b/>
                <w:bCs/>
              </w:rPr>
            </w:pPr>
            <w:r w:rsidRPr="00E01AB7">
              <w:rPr>
                <w:b/>
                <w:bCs/>
              </w:rPr>
              <w:t>Alternative Flow</w:t>
            </w:r>
          </w:p>
        </w:tc>
        <w:tc>
          <w:tcPr>
            <w:tcW w:w="5889" w:type="dxa"/>
          </w:tcPr>
          <w:p w14:paraId="6AC6A98F" w14:textId="77777777" w:rsidR="00331965" w:rsidRDefault="00331965" w:rsidP="00124118">
            <w:pPr>
              <w:ind w:firstLine="0"/>
            </w:pPr>
            <w:r>
              <w:t xml:space="preserve">4a. Hệ thống xác thực thông tin đổi mật khẩu không thành công và hiển thị thông báo </w:t>
            </w:r>
          </w:p>
        </w:tc>
      </w:tr>
    </w:tbl>
    <w:p w14:paraId="1DB5AF54" w14:textId="7D907D3F" w:rsidR="002F6B28" w:rsidRPr="00BC7738" w:rsidRDefault="001F2852" w:rsidP="001F2852">
      <w:pPr>
        <w:ind w:firstLine="0"/>
        <w:jc w:val="center"/>
      </w:pPr>
      <w:r>
        <w:t>Bảng: Đặc tả use case Đăng nhập</w:t>
      </w:r>
      <w:r w:rsidR="002F6B28">
        <w:br w:type="page"/>
      </w:r>
    </w:p>
    <w:p w14:paraId="5E13F2DE" w14:textId="3C1A3A62" w:rsidR="00153BDA" w:rsidRDefault="00BC7738" w:rsidP="000D28D7">
      <w:pPr>
        <w:pStyle w:val="Heading1"/>
      </w:pPr>
      <w:r>
        <w:t xml:space="preserve">THIẾT KẾ VÀ ĐẶC TẢ GIAO DIỆN CHO </w:t>
      </w:r>
      <w:r>
        <w:t xml:space="preserve">ỨNG DỤNG </w:t>
      </w:r>
      <w:r w:rsidRPr="00CD342B">
        <w:t>THEO DÕI LỊCH KHÁM CHO BỆNH NHÂN CỦA TRUNG TÂM NHA KHOA THẨM MỸ - SMILE</w:t>
      </w:r>
    </w:p>
    <w:p w14:paraId="3E59282F" w14:textId="1E6FD8DD" w:rsidR="00A24F97" w:rsidRDefault="00BC7738" w:rsidP="001F2852">
      <w:pPr>
        <w:pStyle w:val="Heading2"/>
        <w:tabs>
          <w:tab w:val="clear" w:pos="990"/>
          <w:tab w:val="num" w:pos="720"/>
        </w:tabs>
      </w:pPr>
      <w:r>
        <w:t>Thiết kế giao diện người dùng của ứng dụng Smile</w:t>
      </w:r>
    </w:p>
    <w:p w14:paraId="239FCAA1" w14:textId="524E7A51" w:rsidR="00BC7738" w:rsidRDefault="00BC7738" w:rsidP="00BC7738">
      <w:pPr>
        <w:pStyle w:val="Heading3"/>
      </w:pPr>
      <w:r>
        <w:t>Sơ đồ tổng quát màn hình của ứng dụng Smile</w:t>
      </w:r>
    </w:p>
    <w:p w14:paraId="27B75E41" w14:textId="4FA3F971" w:rsidR="00BC7738" w:rsidRDefault="00AD45F4" w:rsidP="00BA22DB">
      <w:pPr>
        <w:ind w:firstLine="0"/>
        <w:jc w:val="center"/>
      </w:pPr>
      <w:r>
        <w:rPr>
          <w:noProof/>
        </w:rPr>
        <w:drawing>
          <wp:inline distT="0" distB="0" distL="0" distR="0" wp14:anchorId="428CC645" wp14:editId="018C7F32">
            <wp:extent cx="4660490" cy="2320381"/>
            <wp:effectExtent l="0" t="0" r="698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60490" cy="2320381"/>
                    </a:xfrm>
                    <a:prstGeom prst="rect">
                      <a:avLst/>
                    </a:prstGeom>
                  </pic:spPr>
                </pic:pic>
              </a:graphicData>
            </a:graphic>
          </wp:inline>
        </w:drawing>
      </w:r>
    </w:p>
    <w:p w14:paraId="60A554BE" w14:textId="55E07496" w:rsidR="001F2852" w:rsidRDefault="001F2852" w:rsidP="00BA22DB">
      <w:pPr>
        <w:ind w:firstLine="0"/>
        <w:jc w:val="center"/>
      </w:pPr>
      <w:r>
        <w:t xml:space="preserve">Hình: Sơ </w:t>
      </w:r>
      <w:r w:rsidRPr="001F2852">
        <w:t>đồ tổng quát màn hình của ứng dụng Smile</w:t>
      </w:r>
    </w:p>
    <w:p w14:paraId="113B64FA" w14:textId="783B9D8C" w:rsidR="00AD45F4" w:rsidRDefault="00AD45F4" w:rsidP="00AD45F4">
      <w:pPr>
        <w:pStyle w:val="Heading3"/>
      </w:pPr>
      <w:r>
        <w:t>Các giao diện màn hình của ứng dụng Smile</w:t>
      </w:r>
    </w:p>
    <w:p w14:paraId="6A2F3A21" w14:textId="15AB655D" w:rsidR="0078385C" w:rsidRDefault="00470004" w:rsidP="009D2B61">
      <w:pPr>
        <w:ind w:firstLine="0"/>
        <w:jc w:val="center"/>
      </w:pPr>
      <w:r w:rsidRPr="00470004">
        <w:drawing>
          <wp:inline distT="0" distB="0" distL="0" distR="0" wp14:anchorId="59F9101B" wp14:editId="3FE0B0E2">
            <wp:extent cx="1737360" cy="3749999"/>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7"/>
                    <a:stretch>
                      <a:fillRect/>
                    </a:stretch>
                  </pic:blipFill>
                  <pic:spPr>
                    <a:xfrm>
                      <a:off x="0" y="0"/>
                      <a:ext cx="1737360" cy="3749999"/>
                    </a:xfrm>
                    <a:prstGeom prst="rect">
                      <a:avLst/>
                    </a:prstGeom>
                  </pic:spPr>
                </pic:pic>
              </a:graphicData>
            </a:graphic>
          </wp:inline>
        </w:drawing>
      </w:r>
    </w:p>
    <w:p w14:paraId="5F708A4C" w14:textId="483D13D9" w:rsidR="00BA22DB" w:rsidRDefault="00470004" w:rsidP="00BA22DB">
      <w:pPr>
        <w:ind w:firstLine="0"/>
        <w:jc w:val="center"/>
      </w:pPr>
      <w:r w:rsidRPr="00470004">
        <w:drawing>
          <wp:inline distT="0" distB="0" distL="0" distR="0" wp14:anchorId="715EF4B6" wp14:editId="430401DA">
            <wp:extent cx="1737360" cy="3741349"/>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8"/>
                    <a:stretch>
                      <a:fillRect/>
                    </a:stretch>
                  </pic:blipFill>
                  <pic:spPr>
                    <a:xfrm>
                      <a:off x="0" y="0"/>
                      <a:ext cx="1737360" cy="3741349"/>
                    </a:xfrm>
                    <a:prstGeom prst="rect">
                      <a:avLst/>
                    </a:prstGeom>
                  </pic:spPr>
                </pic:pic>
              </a:graphicData>
            </a:graphic>
          </wp:inline>
        </w:drawing>
      </w:r>
    </w:p>
    <w:p w14:paraId="32C4B0A9" w14:textId="19A13B46" w:rsidR="00BA22DB" w:rsidRDefault="00BA22DB" w:rsidP="00BA22DB">
      <w:pPr>
        <w:ind w:firstLine="0"/>
        <w:jc w:val="center"/>
      </w:pPr>
      <w:r>
        <w:t>Hình</w:t>
      </w:r>
    </w:p>
    <w:p w14:paraId="54DB2D27" w14:textId="0DC9D188" w:rsidR="00470004" w:rsidRDefault="00470004" w:rsidP="00574454">
      <w:pPr>
        <w:ind w:firstLine="0"/>
        <w:jc w:val="center"/>
      </w:pPr>
      <w:r w:rsidRPr="00470004">
        <w:drawing>
          <wp:inline distT="0" distB="0" distL="0" distR="0" wp14:anchorId="1226510B" wp14:editId="694BBEAE">
            <wp:extent cx="1737360" cy="3749999"/>
            <wp:effectExtent l="0" t="0" r="0" b="317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9"/>
                    <a:stretch>
                      <a:fillRect/>
                    </a:stretch>
                  </pic:blipFill>
                  <pic:spPr>
                    <a:xfrm>
                      <a:off x="0" y="0"/>
                      <a:ext cx="1737360" cy="3749999"/>
                    </a:xfrm>
                    <a:prstGeom prst="rect">
                      <a:avLst/>
                    </a:prstGeom>
                  </pic:spPr>
                </pic:pic>
              </a:graphicData>
            </a:graphic>
          </wp:inline>
        </w:drawing>
      </w:r>
      <w:r w:rsidR="00574454">
        <w:t xml:space="preserve"> </w:t>
      </w:r>
      <w:r w:rsidRPr="00470004">
        <w:drawing>
          <wp:inline distT="0" distB="0" distL="0" distR="0" wp14:anchorId="22BD13F3" wp14:editId="353A78B7">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0"/>
                    <a:stretch>
                      <a:fillRect/>
                    </a:stretch>
                  </pic:blipFill>
                  <pic:spPr>
                    <a:xfrm>
                      <a:off x="0" y="0"/>
                      <a:ext cx="1737360" cy="3749999"/>
                    </a:xfrm>
                    <a:prstGeom prst="rect">
                      <a:avLst/>
                    </a:prstGeom>
                  </pic:spPr>
                </pic:pic>
              </a:graphicData>
            </a:graphic>
          </wp:inline>
        </w:drawing>
      </w:r>
      <w:r w:rsidR="00574454">
        <w:t xml:space="preserve"> </w:t>
      </w:r>
      <w:r w:rsidR="00BA22DB" w:rsidRPr="00BA22DB">
        <w:rPr>
          <w:noProof/>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1"/>
                    <a:stretch>
                      <a:fillRect/>
                    </a:stretch>
                  </pic:blipFill>
                  <pic:spPr>
                    <a:xfrm>
                      <a:off x="0" y="0"/>
                      <a:ext cx="1737360" cy="3749999"/>
                    </a:xfrm>
                    <a:prstGeom prst="rect">
                      <a:avLst/>
                    </a:prstGeom>
                  </pic:spPr>
                </pic:pic>
              </a:graphicData>
            </a:graphic>
          </wp:inline>
        </w:drawing>
      </w:r>
    </w:p>
    <w:p w14:paraId="118351B7" w14:textId="7DA05A01" w:rsidR="00BA22DB" w:rsidRDefault="00BA22DB" w:rsidP="00470004">
      <w:pPr>
        <w:ind w:firstLine="0"/>
      </w:pPr>
    </w:p>
    <w:p w14:paraId="0BA9E3A9" w14:textId="420F3C24" w:rsidR="00BA22DB" w:rsidRDefault="00BA22DB" w:rsidP="00574454">
      <w:pPr>
        <w:ind w:firstLine="0"/>
        <w:jc w:val="center"/>
      </w:pPr>
      <w:r w:rsidRPr="00BA22DB">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37360" cy="3749998"/>
                    </a:xfrm>
                    <a:prstGeom prst="rect">
                      <a:avLst/>
                    </a:prstGeom>
                  </pic:spPr>
                </pic:pic>
              </a:graphicData>
            </a:graphic>
          </wp:inline>
        </w:drawing>
      </w:r>
      <w:r w:rsidR="00574454">
        <w:t xml:space="preserve"> </w:t>
      </w:r>
      <w:r w:rsidRPr="00BA22DB">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33"/>
                    <a:stretch>
                      <a:fillRect/>
                    </a:stretch>
                  </pic:blipFill>
                  <pic:spPr>
                    <a:xfrm>
                      <a:off x="0" y="0"/>
                      <a:ext cx="1737360" cy="3749998"/>
                    </a:xfrm>
                    <a:prstGeom prst="rect">
                      <a:avLst/>
                    </a:prstGeom>
                  </pic:spPr>
                </pic:pic>
              </a:graphicData>
            </a:graphic>
          </wp:inline>
        </w:drawing>
      </w:r>
      <w:r w:rsidR="00574454">
        <w:t xml:space="preserve"> </w:t>
      </w:r>
      <w:r w:rsidRPr="00BA22DB">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34"/>
                    <a:stretch>
                      <a:fillRect/>
                    </a:stretch>
                  </pic:blipFill>
                  <pic:spPr>
                    <a:xfrm>
                      <a:off x="0" y="0"/>
                      <a:ext cx="1737360" cy="3749998"/>
                    </a:xfrm>
                    <a:prstGeom prst="rect">
                      <a:avLst/>
                    </a:prstGeom>
                  </pic:spPr>
                </pic:pic>
              </a:graphicData>
            </a:graphic>
          </wp:inline>
        </w:drawing>
      </w:r>
    </w:p>
    <w:p w14:paraId="0B6AD290" w14:textId="168792E7" w:rsidR="00BA22DB" w:rsidRDefault="00BA22DB" w:rsidP="00470004">
      <w:pPr>
        <w:ind w:firstLine="0"/>
      </w:pPr>
    </w:p>
    <w:p w14:paraId="6A1B70F9" w14:textId="1AB9522A" w:rsidR="00BA22DB" w:rsidRDefault="00574454" w:rsidP="00574454">
      <w:pPr>
        <w:ind w:firstLine="0"/>
        <w:jc w:val="center"/>
      </w:pPr>
      <w:r w:rsidRPr="00574454">
        <w:drawing>
          <wp:inline distT="0" distB="0" distL="0" distR="0" wp14:anchorId="11EE5510" wp14:editId="48052369">
            <wp:extent cx="1737360" cy="3681342"/>
            <wp:effectExtent l="0" t="0" r="0" b="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35"/>
                    <a:stretch>
                      <a:fillRect/>
                    </a:stretch>
                  </pic:blipFill>
                  <pic:spPr>
                    <a:xfrm>
                      <a:off x="0" y="0"/>
                      <a:ext cx="1737360" cy="3681342"/>
                    </a:xfrm>
                    <a:prstGeom prst="rect">
                      <a:avLst/>
                    </a:prstGeom>
                  </pic:spPr>
                </pic:pic>
              </a:graphicData>
            </a:graphic>
          </wp:inline>
        </w:drawing>
      </w:r>
    </w:p>
    <w:p w14:paraId="5291D8B1" w14:textId="0E2ED9A8" w:rsidR="00574454" w:rsidRDefault="00574454" w:rsidP="00574454">
      <w:pPr>
        <w:ind w:firstLine="0"/>
        <w:jc w:val="center"/>
      </w:pPr>
    </w:p>
    <w:p w14:paraId="751E7D10" w14:textId="688719CE" w:rsidR="00F1382E" w:rsidRDefault="00574454" w:rsidP="00F1382E">
      <w:pPr>
        <w:ind w:firstLine="0"/>
        <w:jc w:val="center"/>
        <w:rPr>
          <w:noProof/>
        </w:rPr>
      </w:pPr>
      <w:r w:rsidRPr="00574454">
        <w:drawing>
          <wp:inline distT="0" distB="0" distL="0" distR="0" wp14:anchorId="3D86A4F0" wp14:editId="697B508A">
            <wp:extent cx="1737360" cy="3749998"/>
            <wp:effectExtent l="0" t="0" r="0" b="3175"/>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6"/>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drawing>
          <wp:inline distT="0" distB="0" distL="0" distR="0" wp14:anchorId="134AAFE4" wp14:editId="06A2CB1B">
            <wp:extent cx="1737360" cy="3749998"/>
            <wp:effectExtent l="0" t="0" r="0" b="3175"/>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7"/>
                    <a:stretch>
                      <a:fillRect/>
                    </a:stretch>
                  </pic:blipFill>
                  <pic:spPr>
                    <a:xfrm>
                      <a:off x="0" y="0"/>
                      <a:ext cx="1737360" cy="3749998"/>
                    </a:xfrm>
                    <a:prstGeom prst="rect">
                      <a:avLst/>
                    </a:prstGeom>
                  </pic:spPr>
                </pic:pic>
              </a:graphicData>
            </a:graphic>
          </wp:inline>
        </w:drawing>
      </w:r>
    </w:p>
    <w:p w14:paraId="3660ACF7" w14:textId="7C890462" w:rsidR="00574454" w:rsidRDefault="00574454" w:rsidP="00574454">
      <w:pPr>
        <w:ind w:firstLine="0"/>
        <w:jc w:val="center"/>
        <w:rPr>
          <w:noProof/>
        </w:rPr>
      </w:pPr>
      <w:r w:rsidRPr="00574454">
        <w:rPr>
          <w:noProof/>
        </w:rPr>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38"/>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39"/>
                    <a:stretch>
                      <a:fillRect/>
                    </a:stretch>
                  </pic:blipFill>
                  <pic:spPr>
                    <a:xfrm>
                      <a:off x="0" y="0"/>
                      <a:ext cx="1737360" cy="3749998"/>
                    </a:xfrm>
                    <a:prstGeom prst="rect">
                      <a:avLst/>
                    </a:prstGeom>
                  </pic:spPr>
                </pic:pic>
              </a:graphicData>
            </a:graphic>
          </wp:inline>
        </w:drawing>
      </w:r>
    </w:p>
    <w:p w14:paraId="2F7A11BF" w14:textId="7907A6D2" w:rsidR="00F1382E" w:rsidRDefault="00F1382E" w:rsidP="00574454">
      <w:pPr>
        <w:ind w:firstLine="0"/>
        <w:jc w:val="center"/>
        <w:rPr>
          <w:noProof/>
        </w:rPr>
      </w:pPr>
    </w:p>
    <w:p w14:paraId="3597CFB5" w14:textId="00515576" w:rsidR="00F1382E" w:rsidRDefault="00F1382E" w:rsidP="00574454">
      <w:pPr>
        <w:ind w:firstLine="0"/>
        <w:jc w:val="center"/>
        <w:rPr>
          <w:noProof/>
        </w:rPr>
      </w:pPr>
      <w:r w:rsidRPr="00F1382E">
        <w:rPr>
          <w:noProof/>
        </w:rPr>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0"/>
                    <a:stretch>
                      <a:fillRect/>
                    </a:stretch>
                  </pic:blipFill>
                  <pic:spPr>
                    <a:xfrm>
                      <a:off x="0" y="0"/>
                      <a:ext cx="1737360" cy="3749998"/>
                    </a:xfrm>
                    <a:prstGeom prst="rect">
                      <a:avLst/>
                    </a:prstGeom>
                  </pic:spPr>
                </pic:pic>
              </a:graphicData>
            </a:graphic>
          </wp:inline>
        </w:drawing>
      </w:r>
      <w:r>
        <w:rPr>
          <w:noProof/>
        </w:rPr>
        <w:tab/>
      </w:r>
      <w:r>
        <w:rPr>
          <w:noProof/>
        </w:rPr>
        <w:tab/>
      </w:r>
      <w:r w:rsidRPr="00F1382E">
        <w:rPr>
          <w:noProof/>
        </w:rPr>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1"/>
                    <a:stretch>
                      <a:fillRect/>
                    </a:stretch>
                  </pic:blipFill>
                  <pic:spPr>
                    <a:xfrm>
                      <a:off x="0" y="0"/>
                      <a:ext cx="1737360" cy="3749998"/>
                    </a:xfrm>
                    <a:prstGeom prst="rect">
                      <a:avLst/>
                    </a:prstGeom>
                  </pic:spPr>
                </pic:pic>
              </a:graphicData>
            </a:graphic>
          </wp:inline>
        </w:drawing>
      </w:r>
    </w:p>
    <w:p w14:paraId="4B483B8D" w14:textId="2D216618" w:rsidR="00F1382E" w:rsidRDefault="00F1382E" w:rsidP="00574454">
      <w:pPr>
        <w:ind w:firstLine="0"/>
        <w:jc w:val="center"/>
        <w:rPr>
          <w:noProof/>
        </w:rPr>
      </w:pPr>
    </w:p>
    <w:p w14:paraId="75566EB9" w14:textId="47BCE95A" w:rsidR="00F1382E" w:rsidRDefault="00F1382E" w:rsidP="00574454">
      <w:pPr>
        <w:ind w:firstLine="0"/>
        <w:jc w:val="center"/>
        <w:rPr>
          <w:noProof/>
        </w:rPr>
      </w:pPr>
      <w:r w:rsidRPr="00F1382E">
        <w:rPr>
          <w:noProof/>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2"/>
                    <a:stretch>
                      <a:fillRect/>
                    </a:stretch>
                  </pic:blipFill>
                  <pic:spPr>
                    <a:xfrm>
                      <a:off x="0" y="0"/>
                      <a:ext cx="1737360" cy="3749998"/>
                    </a:xfrm>
                    <a:prstGeom prst="rect">
                      <a:avLst/>
                    </a:prstGeom>
                  </pic:spPr>
                </pic:pic>
              </a:graphicData>
            </a:graphic>
          </wp:inline>
        </w:drawing>
      </w:r>
    </w:p>
    <w:p w14:paraId="0F6ABA31" w14:textId="2863FB60" w:rsidR="00574454" w:rsidRDefault="00574454" w:rsidP="00574454">
      <w:pPr>
        <w:ind w:firstLine="0"/>
        <w:jc w:val="center"/>
        <w:rPr>
          <w:noProof/>
        </w:rPr>
      </w:pPr>
    </w:p>
    <w:p w14:paraId="1EAF4846" w14:textId="3D29BFF6" w:rsidR="00F1382E" w:rsidRDefault="00F1382E" w:rsidP="00574454">
      <w:pPr>
        <w:ind w:firstLine="0"/>
        <w:jc w:val="center"/>
        <w:rPr>
          <w:noProof/>
        </w:rPr>
      </w:pPr>
      <w:r w:rsidRPr="00F1382E">
        <w:rPr>
          <w:noProof/>
        </w:rPr>
        <w:drawing>
          <wp:inline distT="0" distB="0" distL="0" distR="0" wp14:anchorId="737B5F61" wp14:editId="51517607">
            <wp:extent cx="1737360" cy="3749998"/>
            <wp:effectExtent l="0" t="0" r="0" b="317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3"/>
                    <a:stretch>
                      <a:fillRect/>
                    </a:stretch>
                  </pic:blipFill>
                  <pic:spPr>
                    <a:xfrm>
                      <a:off x="0" y="0"/>
                      <a:ext cx="1737360" cy="3749998"/>
                    </a:xfrm>
                    <a:prstGeom prst="rect">
                      <a:avLst/>
                    </a:prstGeom>
                  </pic:spPr>
                </pic:pic>
              </a:graphicData>
            </a:graphic>
          </wp:inline>
        </w:drawing>
      </w:r>
    </w:p>
    <w:p w14:paraId="05B61CE8" w14:textId="4BB2D05C" w:rsidR="00F1382E" w:rsidRDefault="00F1382E" w:rsidP="00574454">
      <w:pPr>
        <w:ind w:firstLine="0"/>
        <w:jc w:val="center"/>
        <w:rPr>
          <w:noProof/>
        </w:rPr>
      </w:pPr>
      <w:r w:rsidRPr="00F1382E">
        <w:rPr>
          <w:noProof/>
        </w:rPr>
        <w:drawing>
          <wp:inline distT="0" distB="0" distL="0" distR="0" wp14:anchorId="04E4DDCD" wp14:editId="4E2DBCDA">
            <wp:extent cx="1737360" cy="3749998"/>
            <wp:effectExtent l="0" t="0" r="0" b="317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4"/>
                    <a:stretch>
                      <a:fillRect/>
                    </a:stretch>
                  </pic:blipFill>
                  <pic:spPr>
                    <a:xfrm>
                      <a:off x="0" y="0"/>
                      <a:ext cx="1737360" cy="3749998"/>
                    </a:xfrm>
                    <a:prstGeom prst="rect">
                      <a:avLst/>
                    </a:prstGeom>
                  </pic:spPr>
                </pic:pic>
              </a:graphicData>
            </a:graphic>
          </wp:inline>
        </w:drawing>
      </w:r>
    </w:p>
    <w:p w14:paraId="25F0391B" w14:textId="0BCB98EE" w:rsidR="00F1382E" w:rsidRDefault="00F1382E" w:rsidP="00574454">
      <w:pPr>
        <w:ind w:firstLine="0"/>
        <w:jc w:val="center"/>
        <w:rPr>
          <w:noProof/>
        </w:rPr>
      </w:pPr>
    </w:p>
    <w:p w14:paraId="1CB686F4" w14:textId="697A8070" w:rsidR="00F1382E" w:rsidRDefault="00F1382E" w:rsidP="00574454">
      <w:pPr>
        <w:ind w:firstLine="0"/>
        <w:jc w:val="center"/>
        <w:rPr>
          <w:noProof/>
        </w:rPr>
      </w:pPr>
      <w:r w:rsidRPr="00F1382E">
        <w:rPr>
          <w:noProof/>
        </w:rPr>
        <w:drawing>
          <wp:inline distT="0" distB="0" distL="0" distR="0" wp14:anchorId="6A3C110B" wp14:editId="0ACCAFA2">
            <wp:extent cx="1737360" cy="3749998"/>
            <wp:effectExtent l="0" t="0" r="0" b="3175"/>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5"/>
                    <a:stretch>
                      <a:fillRect/>
                    </a:stretch>
                  </pic:blipFill>
                  <pic:spPr>
                    <a:xfrm>
                      <a:off x="0" y="0"/>
                      <a:ext cx="1737360" cy="3749998"/>
                    </a:xfrm>
                    <a:prstGeom prst="rect">
                      <a:avLst/>
                    </a:prstGeom>
                  </pic:spPr>
                </pic:pic>
              </a:graphicData>
            </a:graphic>
          </wp:inline>
        </w:drawing>
      </w:r>
    </w:p>
    <w:p w14:paraId="1B9E376F" w14:textId="1FC162A3" w:rsidR="00F1382E" w:rsidRDefault="00F1382E" w:rsidP="00574454">
      <w:pPr>
        <w:ind w:firstLine="0"/>
        <w:jc w:val="center"/>
        <w:rPr>
          <w:noProof/>
        </w:rPr>
      </w:pPr>
    </w:p>
    <w:p w14:paraId="58F1BB5D" w14:textId="1F419068" w:rsidR="00F1382E" w:rsidRDefault="00F1382E" w:rsidP="00574454">
      <w:pPr>
        <w:ind w:firstLine="0"/>
        <w:jc w:val="center"/>
        <w:rPr>
          <w:noProof/>
        </w:rPr>
      </w:pPr>
      <w:r w:rsidRPr="00F1382E">
        <w:rPr>
          <w:noProof/>
        </w:rPr>
        <w:drawing>
          <wp:inline distT="0" distB="0" distL="0" distR="0" wp14:anchorId="01692FBE" wp14:editId="3B9D5E90">
            <wp:extent cx="1737360" cy="3619457"/>
            <wp:effectExtent l="0" t="0" r="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6"/>
                    <a:stretch>
                      <a:fillRect/>
                    </a:stretch>
                  </pic:blipFill>
                  <pic:spPr>
                    <a:xfrm>
                      <a:off x="0" y="0"/>
                      <a:ext cx="1737360" cy="3619457"/>
                    </a:xfrm>
                    <a:prstGeom prst="rect">
                      <a:avLst/>
                    </a:prstGeom>
                  </pic:spPr>
                </pic:pic>
              </a:graphicData>
            </a:graphic>
          </wp:inline>
        </w:drawing>
      </w:r>
    </w:p>
    <w:p w14:paraId="314DB44F" w14:textId="0D0AFBF7" w:rsidR="00F1382E" w:rsidRDefault="00F1382E" w:rsidP="00574454">
      <w:pPr>
        <w:ind w:firstLine="0"/>
        <w:jc w:val="center"/>
        <w:rPr>
          <w:noProof/>
        </w:rPr>
      </w:pPr>
    </w:p>
    <w:p w14:paraId="7970EE38" w14:textId="712F9044" w:rsidR="00F1382E" w:rsidRDefault="0078385C" w:rsidP="00574454">
      <w:pPr>
        <w:ind w:firstLine="0"/>
        <w:jc w:val="center"/>
        <w:rPr>
          <w:noProof/>
        </w:rPr>
      </w:pPr>
      <w:r w:rsidRPr="0078385C">
        <w:rPr>
          <w:noProof/>
        </w:rPr>
        <w:drawing>
          <wp:inline distT="0" distB="0" distL="0" distR="0" wp14:anchorId="4030D11F" wp14:editId="710F40A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47"/>
                    <a:stretch>
                      <a:fillRect/>
                    </a:stretch>
                  </pic:blipFill>
                  <pic:spPr>
                    <a:xfrm>
                      <a:off x="0" y="0"/>
                      <a:ext cx="1737360" cy="3749998"/>
                    </a:xfrm>
                    <a:prstGeom prst="rect">
                      <a:avLst/>
                    </a:prstGeom>
                  </pic:spPr>
                </pic:pic>
              </a:graphicData>
            </a:graphic>
          </wp:inline>
        </w:drawing>
      </w:r>
    </w:p>
    <w:p w14:paraId="48BE8600" w14:textId="50278D3C" w:rsidR="0078385C" w:rsidRDefault="0078385C" w:rsidP="00574454">
      <w:pPr>
        <w:ind w:firstLine="0"/>
        <w:jc w:val="center"/>
        <w:rPr>
          <w:noProof/>
        </w:rPr>
      </w:pPr>
    </w:p>
    <w:p w14:paraId="69215E87" w14:textId="4B8DC0B5" w:rsidR="00574454" w:rsidRDefault="0078385C" w:rsidP="0078385C">
      <w:pPr>
        <w:ind w:firstLine="0"/>
        <w:jc w:val="center"/>
        <w:rPr>
          <w:noProof/>
        </w:rPr>
      </w:pPr>
      <w:r w:rsidRPr="0078385C">
        <w:rPr>
          <w:noProof/>
        </w:rPr>
        <w:drawing>
          <wp:inline distT="0" distB="0" distL="0" distR="0" wp14:anchorId="7C0592FF" wp14:editId="184DB245">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r>
        <w:rPr>
          <w:noProof/>
        </w:rPr>
        <w:tab/>
      </w:r>
      <w:r>
        <w:rPr>
          <w:noProof/>
        </w:rPr>
        <w:tab/>
      </w:r>
      <w:r w:rsidRPr="0078385C">
        <w:rPr>
          <w:noProof/>
        </w:rPr>
        <w:drawing>
          <wp:inline distT="0" distB="0" distL="0" distR="0" wp14:anchorId="3AB83A67" wp14:editId="511DBD73">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p>
    <w:p w14:paraId="1826BFF7" w14:textId="219F22E6" w:rsidR="0078385C" w:rsidRDefault="0078385C" w:rsidP="0078385C">
      <w:pPr>
        <w:ind w:firstLine="0"/>
        <w:jc w:val="center"/>
        <w:rPr>
          <w:noProof/>
        </w:rPr>
      </w:pPr>
    </w:p>
    <w:p w14:paraId="710AA5EC" w14:textId="34323295" w:rsidR="0078385C" w:rsidRDefault="0078385C" w:rsidP="0078385C">
      <w:pPr>
        <w:ind w:firstLine="0"/>
        <w:jc w:val="center"/>
        <w:rPr>
          <w:noProof/>
        </w:rPr>
      </w:pPr>
      <w:r w:rsidRPr="0078385C">
        <w:rPr>
          <w:noProof/>
        </w:rPr>
        <w:drawing>
          <wp:inline distT="0" distB="0" distL="0" distR="0" wp14:anchorId="04CB3D86" wp14:editId="77632903">
            <wp:extent cx="1737360" cy="3681342"/>
            <wp:effectExtent l="0" t="0" r="0" b="0"/>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0"/>
                    <a:stretch>
                      <a:fillRect/>
                    </a:stretch>
                  </pic:blipFill>
                  <pic:spPr>
                    <a:xfrm>
                      <a:off x="0" y="0"/>
                      <a:ext cx="1737360" cy="3681342"/>
                    </a:xfrm>
                    <a:prstGeom prst="rect">
                      <a:avLst/>
                    </a:prstGeom>
                  </pic:spPr>
                </pic:pic>
              </a:graphicData>
            </a:graphic>
          </wp:inline>
        </w:drawing>
      </w:r>
    </w:p>
    <w:p w14:paraId="2FA0C760" w14:textId="77777777" w:rsidR="00574454" w:rsidRPr="00AD45F4" w:rsidRDefault="00574454" w:rsidP="00574454">
      <w:pPr>
        <w:ind w:firstLine="0"/>
        <w:jc w:val="center"/>
      </w:pPr>
    </w:p>
    <w:p w14:paraId="109B7FD0" w14:textId="77777777" w:rsidR="00312C58" w:rsidRDefault="00312C58">
      <w:pPr>
        <w:spacing w:before="0" w:after="0" w:line="240" w:lineRule="auto"/>
        <w:ind w:firstLine="0"/>
        <w:jc w:val="left"/>
        <w:rPr>
          <w:rFonts w:cs="Arial"/>
          <w:b/>
          <w:bCs/>
          <w:iCs/>
          <w:sz w:val="28"/>
        </w:rPr>
      </w:pPr>
      <w:bookmarkStart w:id="33" w:name="_Toc342760222"/>
      <w:bookmarkEnd w:id="2"/>
      <w:bookmarkEnd w:id="3"/>
      <w:bookmarkEnd w:id="4"/>
      <w:bookmarkEnd w:id="5"/>
      <w:r>
        <w:br w:type="page"/>
      </w:r>
    </w:p>
    <w:p w14:paraId="388308DC" w14:textId="77777777" w:rsidR="00312C58" w:rsidRDefault="00312C58" w:rsidP="001F2852">
      <w:pPr>
        <w:pStyle w:val="Heading2"/>
        <w:sectPr w:rsidR="00312C58" w:rsidSect="0052484B">
          <w:headerReference w:type="default" r:id="rId51"/>
          <w:pgSz w:w="11907" w:h="16840" w:code="9"/>
          <w:pgMar w:top="1418" w:right="1418" w:bottom="1418" w:left="1985" w:header="720" w:footer="720" w:gutter="0"/>
          <w:cols w:space="720"/>
          <w:docGrid w:linePitch="360"/>
        </w:sectPr>
      </w:pPr>
    </w:p>
    <w:p w14:paraId="265BF2D3" w14:textId="47811D6D" w:rsidR="00312C58" w:rsidRDefault="00AD45F4" w:rsidP="001F2852">
      <w:pPr>
        <w:pStyle w:val="Heading2"/>
      </w:pPr>
      <w:r>
        <w:t>Đặc tả giao diện người dùng của ứng dụng Smile</w:t>
      </w:r>
    </w:p>
    <w:tbl>
      <w:tblPr>
        <w:tblStyle w:val="TableGrid"/>
        <w:tblW w:w="0" w:type="auto"/>
        <w:tblLook w:val="04A0" w:firstRow="1" w:lastRow="0" w:firstColumn="1" w:lastColumn="0" w:noHBand="0" w:noVBand="1"/>
      </w:tblPr>
      <w:tblGrid>
        <w:gridCol w:w="4945"/>
        <w:gridCol w:w="657"/>
        <w:gridCol w:w="1328"/>
        <w:gridCol w:w="5215"/>
        <w:gridCol w:w="1863"/>
      </w:tblGrid>
      <w:tr w:rsidR="0045246F" w14:paraId="1E70D418" w14:textId="77777777" w:rsidTr="00E23C73">
        <w:tc>
          <w:tcPr>
            <w:tcW w:w="4945" w:type="dxa"/>
            <w:vMerge w:val="restart"/>
            <w:tcBorders>
              <w:top w:val="nil"/>
              <w:left w:val="nil"/>
              <w:right w:val="single" w:sz="4" w:space="0" w:color="auto"/>
            </w:tcBorders>
          </w:tcPr>
          <w:p w14:paraId="47A8B046" w14:textId="40457D6B" w:rsidR="0045246F" w:rsidRDefault="0045246F" w:rsidP="00260DD1">
            <w:pPr>
              <w:ind w:firstLine="0"/>
            </w:pPr>
            <w:r w:rsidRPr="0045246F">
              <w:drawing>
                <wp:inline distT="0" distB="0" distL="0" distR="0" wp14:anchorId="44E941E5" wp14:editId="18FCC5DB">
                  <wp:extent cx="2084522" cy="449954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00170" cy="4533319"/>
                          </a:xfrm>
                          <a:prstGeom prst="rect">
                            <a:avLst/>
                          </a:prstGeom>
                        </pic:spPr>
                      </pic:pic>
                    </a:graphicData>
                  </a:graphic>
                </wp:inline>
              </w:drawing>
            </w:r>
          </w:p>
        </w:tc>
        <w:tc>
          <w:tcPr>
            <w:tcW w:w="9063" w:type="dxa"/>
            <w:gridSpan w:val="4"/>
            <w:tcBorders>
              <w:left w:val="single" w:sz="4" w:space="0" w:color="auto"/>
            </w:tcBorders>
          </w:tcPr>
          <w:p w14:paraId="303C9019" w14:textId="40E7944A" w:rsidR="0045246F" w:rsidRPr="009047CF" w:rsidRDefault="009047CF" w:rsidP="009047CF">
            <w:pPr>
              <w:ind w:firstLine="0"/>
              <w:jc w:val="center"/>
              <w:rPr>
                <w:b/>
                <w:bCs/>
              </w:rPr>
            </w:pPr>
            <w:r>
              <w:rPr>
                <w:b/>
                <w:bCs/>
              </w:rPr>
              <w:t>A1. MÀN HÌNH ĐĂNG NHẬP</w:t>
            </w:r>
          </w:p>
        </w:tc>
      </w:tr>
      <w:tr w:rsidR="0045246F" w14:paraId="4C2CDC5A" w14:textId="77777777" w:rsidTr="009047CF">
        <w:tc>
          <w:tcPr>
            <w:tcW w:w="4945" w:type="dxa"/>
            <w:vMerge/>
            <w:tcBorders>
              <w:left w:val="nil"/>
              <w:right w:val="single" w:sz="4" w:space="0" w:color="auto"/>
            </w:tcBorders>
          </w:tcPr>
          <w:p w14:paraId="69855B5B" w14:textId="77777777" w:rsidR="0045246F" w:rsidRDefault="0045246F" w:rsidP="0045246F">
            <w:pPr>
              <w:ind w:firstLine="0"/>
            </w:pPr>
          </w:p>
        </w:tc>
        <w:tc>
          <w:tcPr>
            <w:tcW w:w="657" w:type="dxa"/>
            <w:tcBorders>
              <w:left w:val="single" w:sz="4" w:space="0" w:color="auto"/>
            </w:tcBorders>
            <w:vAlign w:val="center"/>
          </w:tcPr>
          <w:p w14:paraId="3C0EAC91" w14:textId="103C9EF8" w:rsidR="0045246F" w:rsidRDefault="0045246F" w:rsidP="009047CF">
            <w:pPr>
              <w:ind w:firstLine="0"/>
              <w:jc w:val="center"/>
            </w:pPr>
            <w:r w:rsidRPr="00260DD1">
              <w:rPr>
                <w:b/>
                <w:bCs/>
              </w:rPr>
              <w:t>NO</w:t>
            </w:r>
          </w:p>
        </w:tc>
        <w:tc>
          <w:tcPr>
            <w:tcW w:w="1328" w:type="dxa"/>
            <w:vAlign w:val="center"/>
          </w:tcPr>
          <w:p w14:paraId="19FF0FD8" w14:textId="00AB4140" w:rsidR="0045246F" w:rsidRDefault="0045246F" w:rsidP="009047CF">
            <w:pPr>
              <w:ind w:firstLine="0"/>
              <w:jc w:val="center"/>
            </w:pPr>
            <w:r w:rsidRPr="00260DD1">
              <w:rPr>
                <w:b/>
                <w:bCs/>
              </w:rPr>
              <w:t>TYPE</w:t>
            </w:r>
          </w:p>
        </w:tc>
        <w:tc>
          <w:tcPr>
            <w:tcW w:w="5215" w:type="dxa"/>
            <w:vAlign w:val="center"/>
          </w:tcPr>
          <w:p w14:paraId="690F8AC9" w14:textId="44F2EDB8" w:rsidR="0045246F" w:rsidRDefault="0045246F" w:rsidP="009047CF">
            <w:pPr>
              <w:ind w:firstLine="0"/>
              <w:jc w:val="center"/>
            </w:pPr>
            <w:r w:rsidRPr="00260DD1">
              <w:rPr>
                <w:b/>
                <w:bCs/>
              </w:rPr>
              <w:t>DESCRIPTION</w:t>
            </w:r>
          </w:p>
        </w:tc>
        <w:tc>
          <w:tcPr>
            <w:tcW w:w="1863" w:type="dxa"/>
            <w:vAlign w:val="center"/>
          </w:tcPr>
          <w:p w14:paraId="144C3F80" w14:textId="369691E6" w:rsidR="0045246F" w:rsidRDefault="0045246F" w:rsidP="009047CF">
            <w:pPr>
              <w:ind w:firstLine="0"/>
              <w:jc w:val="center"/>
            </w:pPr>
            <w:r w:rsidRPr="00260DD1">
              <w:rPr>
                <w:b/>
                <w:bCs/>
              </w:rPr>
              <w:t>NOTE</w:t>
            </w:r>
          </w:p>
        </w:tc>
      </w:tr>
      <w:tr w:rsidR="0045246F" w14:paraId="7CFC4EF1" w14:textId="77777777" w:rsidTr="009047CF">
        <w:tc>
          <w:tcPr>
            <w:tcW w:w="4945" w:type="dxa"/>
            <w:vMerge/>
            <w:tcBorders>
              <w:left w:val="nil"/>
              <w:right w:val="single" w:sz="4" w:space="0" w:color="auto"/>
            </w:tcBorders>
          </w:tcPr>
          <w:p w14:paraId="700E5424" w14:textId="77777777" w:rsidR="0045246F" w:rsidRDefault="0045246F" w:rsidP="00260DD1">
            <w:pPr>
              <w:ind w:firstLine="0"/>
            </w:pPr>
          </w:p>
        </w:tc>
        <w:tc>
          <w:tcPr>
            <w:tcW w:w="657" w:type="dxa"/>
            <w:tcBorders>
              <w:left w:val="single" w:sz="4" w:space="0" w:color="auto"/>
            </w:tcBorders>
            <w:vAlign w:val="center"/>
          </w:tcPr>
          <w:p w14:paraId="70BED50C" w14:textId="190AD6F3" w:rsidR="0045246F" w:rsidRDefault="0045246F" w:rsidP="009047CF">
            <w:pPr>
              <w:ind w:firstLine="0"/>
              <w:jc w:val="center"/>
            </w:pPr>
            <w:r>
              <w:t>1</w:t>
            </w:r>
          </w:p>
        </w:tc>
        <w:tc>
          <w:tcPr>
            <w:tcW w:w="1328" w:type="dxa"/>
            <w:vAlign w:val="center"/>
          </w:tcPr>
          <w:p w14:paraId="640023D2" w14:textId="0EB6F760" w:rsidR="0045246F" w:rsidRDefault="009047CF" w:rsidP="009047CF">
            <w:pPr>
              <w:ind w:firstLine="0"/>
              <w:jc w:val="left"/>
            </w:pPr>
            <w:r>
              <w:t>Logo</w:t>
            </w:r>
          </w:p>
        </w:tc>
        <w:tc>
          <w:tcPr>
            <w:tcW w:w="5215" w:type="dxa"/>
            <w:vAlign w:val="center"/>
          </w:tcPr>
          <w:p w14:paraId="746B0FDE" w14:textId="77777777" w:rsidR="0045246F" w:rsidRDefault="0045246F" w:rsidP="009047CF">
            <w:pPr>
              <w:ind w:firstLine="0"/>
              <w:jc w:val="left"/>
            </w:pPr>
          </w:p>
        </w:tc>
        <w:tc>
          <w:tcPr>
            <w:tcW w:w="1863" w:type="dxa"/>
            <w:vAlign w:val="center"/>
          </w:tcPr>
          <w:p w14:paraId="4A4CBD05" w14:textId="77777777" w:rsidR="0045246F" w:rsidRDefault="0045246F" w:rsidP="009047CF">
            <w:pPr>
              <w:ind w:firstLine="0"/>
              <w:jc w:val="left"/>
            </w:pPr>
          </w:p>
        </w:tc>
      </w:tr>
      <w:tr w:rsidR="0045246F" w14:paraId="41BF22EC" w14:textId="77777777" w:rsidTr="009047CF">
        <w:tc>
          <w:tcPr>
            <w:tcW w:w="4945" w:type="dxa"/>
            <w:vMerge/>
            <w:tcBorders>
              <w:left w:val="nil"/>
              <w:right w:val="single" w:sz="4" w:space="0" w:color="auto"/>
            </w:tcBorders>
          </w:tcPr>
          <w:p w14:paraId="766D637E" w14:textId="77777777" w:rsidR="0045246F" w:rsidRDefault="0045246F" w:rsidP="00260DD1">
            <w:pPr>
              <w:ind w:firstLine="0"/>
            </w:pPr>
          </w:p>
        </w:tc>
        <w:tc>
          <w:tcPr>
            <w:tcW w:w="657" w:type="dxa"/>
            <w:tcBorders>
              <w:left w:val="single" w:sz="4" w:space="0" w:color="auto"/>
            </w:tcBorders>
            <w:vAlign w:val="center"/>
          </w:tcPr>
          <w:p w14:paraId="5D8EC0FF" w14:textId="7C035A85" w:rsidR="0045246F" w:rsidRDefault="0045246F" w:rsidP="009047CF">
            <w:pPr>
              <w:ind w:firstLine="0"/>
              <w:jc w:val="center"/>
            </w:pPr>
            <w:r>
              <w:t>2</w:t>
            </w:r>
          </w:p>
        </w:tc>
        <w:tc>
          <w:tcPr>
            <w:tcW w:w="1328" w:type="dxa"/>
            <w:vAlign w:val="center"/>
          </w:tcPr>
          <w:p w14:paraId="488EE9F3" w14:textId="134243FD" w:rsidR="0045246F" w:rsidRDefault="009047CF" w:rsidP="009047CF">
            <w:pPr>
              <w:ind w:firstLine="0"/>
              <w:jc w:val="left"/>
            </w:pPr>
            <w:r>
              <w:t>Label</w:t>
            </w:r>
          </w:p>
        </w:tc>
        <w:tc>
          <w:tcPr>
            <w:tcW w:w="5215" w:type="dxa"/>
            <w:vAlign w:val="center"/>
          </w:tcPr>
          <w:p w14:paraId="2DB1FE06" w14:textId="77777777" w:rsidR="0045246F" w:rsidRDefault="0045246F" w:rsidP="009047CF">
            <w:pPr>
              <w:ind w:firstLine="0"/>
              <w:jc w:val="left"/>
            </w:pPr>
          </w:p>
        </w:tc>
        <w:tc>
          <w:tcPr>
            <w:tcW w:w="1863" w:type="dxa"/>
            <w:vAlign w:val="center"/>
          </w:tcPr>
          <w:p w14:paraId="206AF17E" w14:textId="77777777" w:rsidR="0045246F" w:rsidRDefault="0045246F" w:rsidP="009047CF">
            <w:pPr>
              <w:ind w:firstLine="0"/>
              <w:jc w:val="left"/>
            </w:pPr>
          </w:p>
        </w:tc>
      </w:tr>
      <w:tr w:rsidR="0045246F" w14:paraId="024C21E4" w14:textId="77777777" w:rsidTr="009047CF">
        <w:trPr>
          <w:trHeight w:val="586"/>
        </w:trPr>
        <w:tc>
          <w:tcPr>
            <w:tcW w:w="4945" w:type="dxa"/>
            <w:vMerge/>
            <w:tcBorders>
              <w:left w:val="nil"/>
              <w:right w:val="single" w:sz="4" w:space="0" w:color="auto"/>
            </w:tcBorders>
          </w:tcPr>
          <w:p w14:paraId="5CABA1C2" w14:textId="77777777" w:rsidR="0045246F" w:rsidRDefault="0045246F" w:rsidP="00260DD1">
            <w:pPr>
              <w:ind w:firstLine="0"/>
            </w:pPr>
          </w:p>
        </w:tc>
        <w:tc>
          <w:tcPr>
            <w:tcW w:w="657" w:type="dxa"/>
            <w:tcBorders>
              <w:left w:val="single" w:sz="4" w:space="0" w:color="auto"/>
            </w:tcBorders>
            <w:vAlign w:val="center"/>
          </w:tcPr>
          <w:p w14:paraId="3F696A24" w14:textId="27B4973B" w:rsidR="0045246F" w:rsidRDefault="0045246F" w:rsidP="009047CF">
            <w:pPr>
              <w:ind w:firstLine="0"/>
              <w:jc w:val="center"/>
            </w:pPr>
            <w:r>
              <w:t>3</w:t>
            </w:r>
          </w:p>
        </w:tc>
        <w:tc>
          <w:tcPr>
            <w:tcW w:w="1328" w:type="dxa"/>
            <w:vAlign w:val="center"/>
          </w:tcPr>
          <w:p w14:paraId="4A19B8AD" w14:textId="3837ABD1" w:rsidR="0045246F" w:rsidRDefault="009047CF" w:rsidP="009047CF">
            <w:pPr>
              <w:ind w:firstLine="0"/>
              <w:jc w:val="left"/>
            </w:pPr>
            <w:r>
              <w:t>Input Text</w:t>
            </w:r>
          </w:p>
        </w:tc>
        <w:tc>
          <w:tcPr>
            <w:tcW w:w="5215" w:type="dxa"/>
            <w:vAlign w:val="center"/>
          </w:tcPr>
          <w:p w14:paraId="57CE9745" w14:textId="77777777" w:rsidR="0045246F" w:rsidRDefault="0045246F" w:rsidP="009047CF">
            <w:pPr>
              <w:ind w:firstLine="0"/>
              <w:jc w:val="left"/>
            </w:pPr>
          </w:p>
        </w:tc>
        <w:tc>
          <w:tcPr>
            <w:tcW w:w="1863" w:type="dxa"/>
            <w:vAlign w:val="center"/>
          </w:tcPr>
          <w:p w14:paraId="2B8E046A" w14:textId="77777777" w:rsidR="0045246F" w:rsidRDefault="0045246F" w:rsidP="009047CF">
            <w:pPr>
              <w:ind w:firstLine="0"/>
              <w:jc w:val="left"/>
            </w:pPr>
          </w:p>
        </w:tc>
      </w:tr>
      <w:tr w:rsidR="0045246F" w14:paraId="772AED1E" w14:textId="77777777" w:rsidTr="009047CF">
        <w:tc>
          <w:tcPr>
            <w:tcW w:w="4945" w:type="dxa"/>
            <w:vMerge/>
            <w:tcBorders>
              <w:left w:val="nil"/>
              <w:right w:val="single" w:sz="4" w:space="0" w:color="auto"/>
            </w:tcBorders>
          </w:tcPr>
          <w:p w14:paraId="3C3C36DC" w14:textId="77777777" w:rsidR="0045246F" w:rsidRDefault="0045246F" w:rsidP="00260DD1">
            <w:pPr>
              <w:ind w:firstLine="0"/>
            </w:pPr>
          </w:p>
        </w:tc>
        <w:tc>
          <w:tcPr>
            <w:tcW w:w="657" w:type="dxa"/>
            <w:tcBorders>
              <w:left w:val="single" w:sz="4" w:space="0" w:color="auto"/>
            </w:tcBorders>
            <w:vAlign w:val="center"/>
          </w:tcPr>
          <w:p w14:paraId="6D115DC7" w14:textId="561A7019" w:rsidR="0045246F" w:rsidRDefault="0045246F" w:rsidP="009047CF">
            <w:pPr>
              <w:ind w:firstLine="0"/>
              <w:jc w:val="center"/>
            </w:pPr>
            <w:r>
              <w:t>4</w:t>
            </w:r>
          </w:p>
        </w:tc>
        <w:tc>
          <w:tcPr>
            <w:tcW w:w="1328" w:type="dxa"/>
            <w:vAlign w:val="center"/>
          </w:tcPr>
          <w:p w14:paraId="4E477C8D" w14:textId="53322A06" w:rsidR="0045246F" w:rsidRDefault="006468F7" w:rsidP="009047CF">
            <w:pPr>
              <w:ind w:firstLine="0"/>
              <w:jc w:val="left"/>
            </w:pPr>
            <w:r>
              <w:t>Icon</w:t>
            </w:r>
          </w:p>
        </w:tc>
        <w:tc>
          <w:tcPr>
            <w:tcW w:w="5215" w:type="dxa"/>
            <w:vAlign w:val="center"/>
          </w:tcPr>
          <w:p w14:paraId="2781FE5F" w14:textId="77777777" w:rsidR="0045246F" w:rsidRDefault="0045246F" w:rsidP="009047CF">
            <w:pPr>
              <w:ind w:firstLine="0"/>
              <w:jc w:val="left"/>
            </w:pPr>
          </w:p>
        </w:tc>
        <w:tc>
          <w:tcPr>
            <w:tcW w:w="1863" w:type="dxa"/>
            <w:vAlign w:val="center"/>
          </w:tcPr>
          <w:p w14:paraId="4108517D" w14:textId="77777777" w:rsidR="0045246F" w:rsidRDefault="0045246F" w:rsidP="009047CF">
            <w:pPr>
              <w:ind w:firstLine="0"/>
              <w:jc w:val="left"/>
            </w:pPr>
          </w:p>
        </w:tc>
      </w:tr>
      <w:tr w:rsidR="0045246F" w14:paraId="4056EB8F" w14:textId="77777777" w:rsidTr="009047CF">
        <w:tc>
          <w:tcPr>
            <w:tcW w:w="4945" w:type="dxa"/>
            <w:vMerge/>
            <w:tcBorders>
              <w:left w:val="nil"/>
              <w:right w:val="single" w:sz="4" w:space="0" w:color="auto"/>
            </w:tcBorders>
          </w:tcPr>
          <w:p w14:paraId="06E96779" w14:textId="77777777" w:rsidR="0045246F" w:rsidRDefault="0045246F" w:rsidP="00260DD1">
            <w:pPr>
              <w:ind w:firstLine="0"/>
            </w:pPr>
          </w:p>
        </w:tc>
        <w:tc>
          <w:tcPr>
            <w:tcW w:w="657" w:type="dxa"/>
            <w:tcBorders>
              <w:left w:val="single" w:sz="4" w:space="0" w:color="auto"/>
            </w:tcBorders>
            <w:vAlign w:val="center"/>
          </w:tcPr>
          <w:p w14:paraId="43333D70" w14:textId="4FE4DCBA" w:rsidR="0045246F" w:rsidRDefault="0045246F" w:rsidP="009047CF">
            <w:pPr>
              <w:ind w:firstLine="0"/>
              <w:jc w:val="center"/>
            </w:pPr>
            <w:r>
              <w:t>5</w:t>
            </w:r>
          </w:p>
        </w:tc>
        <w:tc>
          <w:tcPr>
            <w:tcW w:w="1328" w:type="dxa"/>
            <w:vAlign w:val="center"/>
          </w:tcPr>
          <w:p w14:paraId="1FC8B92C" w14:textId="7234B9B2" w:rsidR="0045246F" w:rsidRDefault="006468F7" w:rsidP="009047CF">
            <w:pPr>
              <w:ind w:firstLine="0"/>
              <w:jc w:val="left"/>
            </w:pPr>
            <w:r>
              <w:t>Input Text</w:t>
            </w:r>
          </w:p>
        </w:tc>
        <w:tc>
          <w:tcPr>
            <w:tcW w:w="5215" w:type="dxa"/>
            <w:vAlign w:val="center"/>
          </w:tcPr>
          <w:p w14:paraId="72748B66" w14:textId="77777777" w:rsidR="0045246F" w:rsidRDefault="0045246F" w:rsidP="009047CF">
            <w:pPr>
              <w:ind w:firstLine="0"/>
              <w:jc w:val="left"/>
            </w:pPr>
          </w:p>
        </w:tc>
        <w:tc>
          <w:tcPr>
            <w:tcW w:w="1863" w:type="dxa"/>
            <w:vAlign w:val="center"/>
          </w:tcPr>
          <w:p w14:paraId="7C14ADA7" w14:textId="77777777" w:rsidR="0045246F" w:rsidRDefault="0045246F" w:rsidP="009047CF">
            <w:pPr>
              <w:ind w:firstLine="0"/>
              <w:jc w:val="left"/>
            </w:pPr>
          </w:p>
        </w:tc>
      </w:tr>
      <w:tr w:rsidR="0045246F" w14:paraId="793B9348" w14:textId="77777777" w:rsidTr="009047CF">
        <w:tc>
          <w:tcPr>
            <w:tcW w:w="4945" w:type="dxa"/>
            <w:vMerge/>
            <w:tcBorders>
              <w:left w:val="nil"/>
              <w:right w:val="single" w:sz="4" w:space="0" w:color="auto"/>
            </w:tcBorders>
          </w:tcPr>
          <w:p w14:paraId="574174CF" w14:textId="77777777" w:rsidR="0045246F" w:rsidRDefault="0045246F" w:rsidP="00260DD1">
            <w:pPr>
              <w:ind w:firstLine="0"/>
            </w:pPr>
          </w:p>
        </w:tc>
        <w:tc>
          <w:tcPr>
            <w:tcW w:w="657" w:type="dxa"/>
            <w:tcBorders>
              <w:left w:val="single" w:sz="4" w:space="0" w:color="auto"/>
            </w:tcBorders>
            <w:vAlign w:val="center"/>
          </w:tcPr>
          <w:p w14:paraId="052B0A3C" w14:textId="19F4AB1B" w:rsidR="0045246F" w:rsidRDefault="0045246F" w:rsidP="009047CF">
            <w:pPr>
              <w:ind w:firstLine="0"/>
              <w:jc w:val="center"/>
            </w:pPr>
            <w:r>
              <w:t>6</w:t>
            </w:r>
          </w:p>
        </w:tc>
        <w:tc>
          <w:tcPr>
            <w:tcW w:w="1328" w:type="dxa"/>
            <w:vAlign w:val="center"/>
          </w:tcPr>
          <w:p w14:paraId="5F345BE3" w14:textId="7D7273BF" w:rsidR="0045246F" w:rsidRDefault="006468F7" w:rsidP="009047CF">
            <w:pPr>
              <w:ind w:firstLine="0"/>
              <w:jc w:val="left"/>
            </w:pPr>
            <w:r>
              <w:t>Icon</w:t>
            </w:r>
          </w:p>
        </w:tc>
        <w:tc>
          <w:tcPr>
            <w:tcW w:w="5215" w:type="dxa"/>
            <w:vAlign w:val="center"/>
          </w:tcPr>
          <w:p w14:paraId="76B6073A" w14:textId="77777777" w:rsidR="0045246F" w:rsidRDefault="0045246F" w:rsidP="009047CF">
            <w:pPr>
              <w:ind w:firstLine="0"/>
              <w:jc w:val="left"/>
            </w:pPr>
          </w:p>
        </w:tc>
        <w:tc>
          <w:tcPr>
            <w:tcW w:w="1863" w:type="dxa"/>
            <w:vAlign w:val="center"/>
          </w:tcPr>
          <w:p w14:paraId="40402E43" w14:textId="77777777" w:rsidR="0045246F" w:rsidRDefault="0045246F" w:rsidP="009047CF">
            <w:pPr>
              <w:ind w:firstLine="0"/>
              <w:jc w:val="left"/>
            </w:pPr>
          </w:p>
        </w:tc>
      </w:tr>
      <w:tr w:rsidR="0045246F" w14:paraId="195CA074" w14:textId="77777777" w:rsidTr="009047CF">
        <w:tc>
          <w:tcPr>
            <w:tcW w:w="4945" w:type="dxa"/>
            <w:vMerge/>
            <w:tcBorders>
              <w:left w:val="nil"/>
              <w:right w:val="single" w:sz="4" w:space="0" w:color="auto"/>
            </w:tcBorders>
          </w:tcPr>
          <w:p w14:paraId="20D28B64" w14:textId="77777777" w:rsidR="0045246F" w:rsidRDefault="0045246F" w:rsidP="00260DD1">
            <w:pPr>
              <w:ind w:firstLine="0"/>
            </w:pPr>
          </w:p>
        </w:tc>
        <w:tc>
          <w:tcPr>
            <w:tcW w:w="657" w:type="dxa"/>
            <w:tcBorders>
              <w:left w:val="single" w:sz="4" w:space="0" w:color="auto"/>
            </w:tcBorders>
            <w:vAlign w:val="center"/>
          </w:tcPr>
          <w:p w14:paraId="483A3BEB" w14:textId="11844E59" w:rsidR="0045246F" w:rsidRDefault="0045246F" w:rsidP="009047CF">
            <w:pPr>
              <w:ind w:firstLine="0"/>
              <w:jc w:val="center"/>
            </w:pPr>
            <w:r>
              <w:t>7</w:t>
            </w:r>
          </w:p>
        </w:tc>
        <w:tc>
          <w:tcPr>
            <w:tcW w:w="1328" w:type="dxa"/>
            <w:vAlign w:val="center"/>
          </w:tcPr>
          <w:p w14:paraId="7D196FDF" w14:textId="23C70CD5" w:rsidR="0045246F" w:rsidRDefault="006468F7" w:rsidP="009047CF">
            <w:pPr>
              <w:ind w:firstLine="0"/>
              <w:jc w:val="left"/>
            </w:pPr>
            <w:r>
              <w:t>Button</w:t>
            </w:r>
          </w:p>
        </w:tc>
        <w:tc>
          <w:tcPr>
            <w:tcW w:w="5215" w:type="dxa"/>
            <w:vAlign w:val="center"/>
          </w:tcPr>
          <w:p w14:paraId="53E5C57B" w14:textId="77777777" w:rsidR="0045246F" w:rsidRDefault="0045246F" w:rsidP="009047CF">
            <w:pPr>
              <w:ind w:firstLine="0"/>
              <w:jc w:val="left"/>
            </w:pPr>
          </w:p>
        </w:tc>
        <w:tc>
          <w:tcPr>
            <w:tcW w:w="1863" w:type="dxa"/>
            <w:vAlign w:val="center"/>
          </w:tcPr>
          <w:p w14:paraId="30D5E91C" w14:textId="77777777" w:rsidR="0045246F" w:rsidRDefault="0045246F" w:rsidP="009047CF">
            <w:pPr>
              <w:ind w:firstLine="0"/>
              <w:jc w:val="left"/>
            </w:pPr>
          </w:p>
        </w:tc>
      </w:tr>
      <w:tr w:rsidR="0045246F" w14:paraId="1AE30970" w14:textId="77777777" w:rsidTr="009047CF">
        <w:tc>
          <w:tcPr>
            <w:tcW w:w="4945" w:type="dxa"/>
            <w:vMerge/>
            <w:tcBorders>
              <w:left w:val="nil"/>
              <w:right w:val="single" w:sz="4" w:space="0" w:color="auto"/>
            </w:tcBorders>
          </w:tcPr>
          <w:p w14:paraId="15AF2B95" w14:textId="77777777" w:rsidR="0045246F" w:rsidRDefault="0045246F" w:rsidP="00260DD1">
            <w:pPr>
              <w:ind w:firstLine="0"/>
            </w:pPr>
          </w:p>
        </w:tc>
        <w:tc>
          <w:tcPr>
            <w:tcW w:w="657" w:type="dxa"/>
            <w:tcBorders>
              <w:left w:val="single" w:sz="4" w:space="0" w:color="auto"/>
            </w:tcBorders>
            <w:vAlign w:val="center"/>
          </w:tcPr>
          <w:p w14:paraId="7C279E22" w14:textId="12EDCE47" w:rsidR="0045246F" w:rsidRDefault="0045246F" w:rsidP="009047CF">
            <w:pPr>
              <w:ind w:firstLine="0"/>
              <w:jc w:val="center"/>
            </w:pPr>
            <w:r>
              <w:t>8</w:t>
            </w:r>
          </w:p>
        </w:tc>
        <w:tc>
          <w:tcPr>
            <w:tcW w:w="1328" w:type="dxa"/>
            <w:vAlign w:val="center"/>
          </w:tcPr>
          <w:p w14:paraId="16EA8899" w14:textId="1F14C5C3" w:rsidR="0045246F" w:rsidRDefault="006468F7" w:rsidP="009047CF">
            <w:pPr>
              <w:ind w:firstLine="0"/>
              <w:jc w:val="left"/>
            </w:pPr>
            <w:r>
              <w:t>Button</w:t>
            </w:r>
          </w:p>
        </w:tc>
        <w:tc>
          <w:tcPr>
            <w:tcW w:w="5215" w:type="dxa"/>
            <w:vAlign w:val="center"/>
          </w:tcPr>
          <w:p w14:paraId="3E870E01" w14:textId="77777777" w:rsidR="0045246F" w:rsidRDefault="0045246F" w:rsidP="009047CF">
            <w:pPr>
              <w:ind w:firstLine="0"/>
              <w:jc w:val="left"/>
            </w:pPr>
          </w:p>
        </w:tc>
        <w:tc>
          <w:tcPr>
            <w:tcW w:w="1863" w:type="dxa"/>
            <w:vAlign w:val="center"/>
          </w:tcPr>
          <w:p w14:paraId="5E310D96" w14:textId="77777777" w:rsidR="0045246F" w:rsidRDefault="0045246F" w:rsidP="009047CF">
            <w:pPr>
              <w:ind w:firstLine="0"/>
              <w:jc w:val="left"/>
            </w:pPr>
          </w:p>
        </w:tc>
      </w:tr>
      <w:tr w:rsidR="0045246F" w14:paraId="5ACCAD38" w14:textId="77777777" w:rsidTr="00CD1ADC">
        <w:tc>
          <w:tcPr>
            <w:tcW w:w="4945" w:type="dxa"/>
            <w:vMerge/>
            <w:tcBorders>
              <w:left w:val="nil"/>
              <w:bottom w:val="nil"/>
              <w:right w:val="single" w:sz="4" w:space="0" w:color="auto"/>
            </w:tcBorders>
          </w:tcPr>
          <w:p w14:paraId="27FE6074" w14:textId="77777777" w:rsidR="0045246F" w:rsidRDefault="0045246F" w:rsidP="00260DD1">
            <w:pPr>
              <w:ind w:firstLine="0"/>
            </w:pPr>
          </w:p>
        </w:tc>
        <w:tc>
          <w:tcPr>
            <w:tcW w:w="657" w:type="dxa"/>
            <w:tcBorders>
              <w:left w:val="single" w:sz="4" w:space="0" w:color="auto"/>
              <w:bottom w:val="single" w:sz="4" w:space="0" w:color="auto"/>
            </w:tcBorders>
            <w:vAlign w:val="center"/>
          </w:tcPr>
          <w:p w14:paraId="64C71157" w14:textId="791E13A8" w:rsidR="0045246F" w:rsidRDefault="0045246F" w:rsidP="009047CF">
            <w:pPr>
              <w:ind w:firstLine="0"/>
              <w:jc w:val="center"/>
            </w:pPr>
            <w:r>
              <w:t>9</w:t>
            </w:r>
          </w:p>
        </w:tc>
        <w:tc>
          <w:tcPr>
            <w:tcW w:w="1328" w:type="dxa"/>
            <w:tcBorders>
              <w:bottom w:val="single" w:sz="4" w:space="0" w:color="auto"/>
            </w:tcBorders>
            <w:vAlign w:val="center"/>
          </w:tcPr>
          <w:p w14:paraId="43F11038" w14:textId="6EE776DB" w:rsidR="0045246F" w:rsidRDefault="006468F7" w:rsidP="009047CF">
            <w:pPr>
              <w:ind w:firstLine="0"/>
              <w:jc w:val="left"/>
            </w:pPr>
            <w:r>
              <w:t>Label</w:t>
            </w:r>
          </w:p>
        </w:tc>
        <w:tc>
          <w:tcPr>
            <w:tcW w:w="5215" w:type="dxa"/>
            <w:tcBorders>
              <w:bottom w:val="single" w:sz="4" w:space="0" w:color="auto"/>
            </w:tcBorders>
            <w:vAlign w:val="center"/>
          </w:tcPr>
          <w:p w14:paraId="1208177A" w14:textId="77777777" w:rsidR="0045246F" w:rsidRDefault="0045246F" w:rsidP="009047CF">
            <w:pPr>
              <w:ind w:firstLine="0"/>
              <w:jc w:val="left"/>
            </w:pPr>
          </w:p>
        </w:tc>
        <w:tc>
          <w:tcPr>
            <w:tcW w:w="1863" w:type="dxa"/>
            <w:tcBorders>
              <w:bottom w:val="single" w:sz="4" w:space="0" w:color="auto"/>
            </w:tcBorders>
            <w:vAlign w:val="center"/>
          </w:tcPr>
          <w:p w14:paraId="5B7962B5" w14:textId="77777777" w:rsidR="0045246F" w:rsidRDefault="0045246F" w:rsidP="009047CF">
            <w:pPr>
              <w:ind w:firstLine="0"/>
              <w:jc w:val="left"/>
            </w:pPr>
          </w:p>
        </w:tc>
      </w:tr>
    </w:tbl>
    <w:p w14:paraId="73E51DD0" w14:textId="37B5A27C" w:rsidR="002B39F0" w:rsidRDefault="002B39F0">
      <w:pPr>
        <w:spacing w:before="0" w:after="0" w:line="240" w:lineRule="auto"/>
        <w:ind w:firstLine="0"/>
        <w:jc w:val="left"/>
      </w:pPr>
    </w:p>
    <w:p w14:paraId="43E6C8E2" w14:textId="77777777" w:rsidR="002B39F0" w:rsidRDefault="002B39F0">
      <w:pPr>
        <w:spacing w:before="0" w:after="0" w:line="240" w:lineRule="auto"/>
        <w:ind w:firstLine="0"/>
        <w:jc w:val="left"/>
      </w:pPr>
      <w:r>
        <w:br w:type="page"/>
      </w:r>
    </w:p>
    <w:p w14:paraId="58970DAD" w14:textId="5908DBD8" w:rsidR="009047CF" w:rsidRDefault="009047CF">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963"/>
        <w:gridCol w:w="5580"/>
        <w:gridCol w:w="1863"/>
      </w:tblGrid>
      <w:tr w:rsidR="009047CF" w14:paraId="1B9526B9" w14:textId="77777777" w:rsidTr="002B39F0">
        <w:tc>
          <w:tcPr>
            <w:tcW w:w="4945" w:type="dxa"/>
            <w:vMerge w:val="restart"/>
            <w:tcBorders>
              <w:top w:val="nil"/>
              <w:left w:val="nil"/>
              <w:bottom w:val="nil"/>
              <w:right w:val="single" w:sz="4" w:space="0" w:color="auto"/>
            </w:tcBorders>
          </w:tcPr>
          <w:p w14:paraId="1C3CC644" w14:textId="237233B8" w:rsidR="009047CF" w:rsidRDefault="002B39F0" w:rsidP="00124118">
            <w:pPr>
              <w:ind w:firstLine="0"/>
            </w:pPr>
            <w:r w:rsidRPr="002B39F0">
              <w:drawing>
                <wp:inline distT="0" distB="0" distL="0" distR="0" wp14:anchorId="6F36E465" wp14:editId="37730BC3">
                  <wp:extent cx="2304147" cy="4881966"/>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4147" cy="4881966"/>
                          </a:xfrm>
                          <a:prstGeom prst="rect">
                            <a:avLst/>
                          </a:prstGeom>
                        </pic:spPr>
                      </pic:pic>
                    </a:graphicData>
                  </a:graphic>
                </wp:inline>
              </w:drawing>
            </w:r>
          </w:p>
        </w:tc>
        <w:tc>
          <w:tcPr>
            <w:tcW w:w="9063" w:type="dxa"/>
            <w:gridSpan w:val="4"/>
            <w:tcBorders>
              <w:left w:val="single" w:sz="4" w:space="0" w:color="auto"/>
            </w:tcBorders>
          </w:tcPr>
          <w:p w14:paraId="628ECE81" w14:textId="6E26C2F2" w:rsidR="009047CF" w:rsidRPr="002B39F0" w:rsidRDefault="002B39F0" w:rsidP="00124118">
            <w:pPr>
              <w:ind w:firstLine="0"/>
              <w:rPr>
                <w:b/>
                <w:bCs/>
              </w:rPr>
            </w:pPr>
            <w:r>
              <w:rPr>
                <w:b/>
                <w:bCs/>
              </w:rPr>
              <w:t>A2</w:t>
            </w:r>
          </w:p>
        </w:tc>
      </w:tr>
      <w:tr w:rsidR="009047CF" w14:paraId="198663D2" w14:textId="77777777" w:rsidTr="002B39F0">
        <w:tc>
          <w:tcPr>
            <w:tcW w:w="4945" w:type="dxa"/>
            <w:vMerge/>
            <w:tcBorders>
              <w:top w:val="nil"/>
              <w:left w:val="nil"/>
              <w:bottom w:val="nil"/>
              <w:right w:val="single" w:sz="4" w:space="0" w:color="auto"/>
            </w:tcBorders>
          </w:tcPr>
          <w:p w14:paraId="43FB4459" w14:textId="77777777" w:rsidR="009047CF" w:rsidRDefault="009047CF" w:rsidP="00124118">
            <w:pPr>
              <w:ind w:firstLine="0"/>
            </w:pPr>
          </w:p>
        </w:tc>
        <w:tc>
          <w:tcPr>
            <w:tcW w:w="657" w:type="dxa"/>
            <w:tcBorders>
              <w:left w:val="single" w:sz="4" w:space="0" w:color="auto"/>
            </w:tcBorders>
            <w:vAlign w:val="center"/>
          </w:tcPr>
          <w:p w14:paraId="1979EC91" w14:textId="77777777" w:rsidR="009047CF" w:rsidRDefault="009047CF" w:rsidP="00124118">
            <w:pPr>
              <w:ind w:firstLine="0"/>
            </w:pPr>
            <w:r w:rsidRPr="00260DD1">
              <w:rPr>
                <w:b/>
                <w:bCs/>
              </w:rPr>
              <w:t>NO</w:t>
            </w:r>
          </w:p>
        </w:tc>
        <w:tc>
          <w:tcPr>
            <w:tcW w:w="963" w:type="dxa"/>
          </w:tcPr>
          <w:p w14:paraId="75752F2B" w14:textId="77777777" w:rsidR="009047CF" w:rsidRDefault="009047CF" w:rsidP="00124118">
            <w:pPr>
              <w:ind w:firstLine="0"/>
            </w:pPr>
            <w:r w:rsidRPr="00260DD1">
              <w:rPr>
                <w:b/>
                <w:bCs/>
              </w:rPr>
              <w:t>TYPE</w:t>
            </w:r>
          </w:p>
        </w:tc>
        <w:tc>
          <w:tcPr>
            <w:tcW w:w="5580" w:type="dxa"/>
          </w:tcPr>
          <w:p w14:paraId="2B9F832D" w14:textId="77777777" w:rsidR="009047CF" w:rsidRDefault="009047CF" w:rsidP="00124118">
            <w:pPr>
              <w:ind w:firstLine="0"/>
            </w:pPr>
            <w:r w:rsidRPr="00260DD1">
              <w:rPr>
                <w:b/>
                <w:bCs/>
              </w:rPr>
              <w:t>DESCRIPTION</w:t>
            </w:r>
          </w:p>
        </w:tc>
        <w:tc>
          <w:tcPr>
            <w:tcW w:w="1863" w:type="dxa"/>
          </w:tcPr>
          <w:p w14:paraId="2178273F" w14:textId="77777777" w:rsidR="009047CF" w:rsidRDefault="009047CF" w:rsidP="00124118">
            <w:pPr>
              <w:ind w:firstLine="0"/>
            </w:pPr>
            <w:r w:rsidRPr="00260DD1">
              <w:rPr>
                <w:b/>
                <w:bCs/>
              </w:rPr>
              <w:t>NOTE</w:t>
            </w:r>
          </w:p>
        </w:tc>
      </w:tr>
      <w:tr w:rsidR="002B39F0" w14:paraId="62DE427E" w14:textId="77777777" w:rsidTr="002B39F0">
        <w:tc>
          <w:tcPr>
            <w:tcW w:w="4945" w:type="dxa"/>
            <w:vMerge/>
            <w:tcBorders>
              <w:top w:val="nil"/>
              <w:left w:val="nil"/>
              <w:bottom w:val="nil"/>
              <w:right w:val="single" w:sz="4" w:space="0" w:color="auto"/>
            </w:tcBorders>
          </w:tcPr>
          <w:p w14:paraId="53B03126" w14:textId="77777777" w:rsidR="002B39F0" w:rsidRDefault="002B39F0" w:rsidP="002B39F0">
            <w:pPr>
              <w:ind w:firstLine="0"/>
            </w:pPr>
          </w:p>
        </w:tc>
        <w:tc>
          <w:tcPr>
            <w:tcW w:w="657" w:type="dxa"/>
            <w:tcBorders>
              <w:left w:val="single" w:sz="4" w:space="0" w:color="auto"/>
            </w:tcBorders>
            <w:vAlign w:val="center"/>
          </w:tcPr>
          <w:p w14:paraId="295A720C" w14:textId="2AB9C945" w:rsidR="002B39F0" w:rsidRDefault="002B39F0" w:rsidP="002B39F0">
            <w:pPr>
              <w:ind w:firstLine="0"/>
            </w:pPr>
            <w:r>
              <w:t>1</w:t>
            </w:r>
          </w:p>
        </w:tc>
        <w:tc>
          <w:tcPr>
            <w:tcW w:w="963" w:type="dxa"/>
          </w:tcPr>
          <w:p w14:paraId="0DD5F7C6" w14:textId="346B3695" w:rsidR="002B39F0" w:rsidRDefault="002B39F0" w:rsidP="002B39F0">
            <w:pPr>
              <w:ind w:firstLine="0"/>
            </w:pPr>
            <w:r>
              <w:t>Button</w:t>
            </w:r>
          </w:p>
        </w:tc>
        <w:tc>
          <w:tcPr>
            <w:tcW w:w="5580" w:type="dxa"/>
          </w:tcPr>
          <w:p w14:paraId="648F305C" w14:textId="77777777" w:rsidR="002B39F0" w:rsidRDefault="002B39F0" w:rsidP="002B39F0">
            <w:pPr>
              <w:ind w:firstLine="0"/>
            </w:pPr>
          </w:p>
        </w:tc>
        <w:tc>
          <w:tcPr>
            <w:tcW w:w="1863" w:type="dxa"/>
          </w:tcPr>
          <w:p w14:paraId="643F138F" w14:textId="77777777" w:rsidR="002B39F0" w:rsidRDefault="002B39F0" w:rsidP="002B39F0">
            <w:pPr>
              <w:ind w:firstLine="0"/>
            </w:pPr>
          </w:p>
        </w:tc>
      </w:tr>
      <w:tr w:rsidR="002B39F0" w14:paraId="12CD2299" w14:textId="77777777" w:rsidTr="002B39F0">
        <w:tc>
          <w:tcPr>
            <w:tcW w:w="4945" w:type="dxa"/>
            <w:vMerge/>
            <w:tcBorders>
              <w:top w:val="nil"/>
              <w:left w:val="nil"/>
              <w:bottom w:val="nil"/>
              <w:right w:val="single" w:sz="4" w:space="0" w:color="auto"/>
            </w:tcBorders>
          </w:tcPr>
          <w:p w14:paraId="03A9CB0C" w14:textId="77777777" w:rsidR="002B39F0" w:rsidRDefault="002B39F0" w:rsidP="002B39F0">
            <w:pPr>
              <w:ind w:firstLine="0"/>
            </w:pPr>
          </w:p>
        </w:tc>
        <w:tc>
          <w:tcPr>
            <w:tcW w:w="657" w:type="dxa"/>
            <w:tcBorders>
              <w:left w:val="single" w:sz="4" w:space="0" w:color="auto"/>
            </w:tcBorders>
            <w:vAlign w:val="center"/>
          </w:tcPr>
          <w:p w14:paraId="23DF34B9" w14:textId="455FE10C" w:rsidR="002B39F0" w:rsidRDefault="002B39F0" w:rsidP="002B39F0">
            <w:pPr>
              <w:ind w:firstLine="0"/>
            </w:pPr>
            <w:r>
              <w:t>2</w:t>
            </w:r>
          </w:p>
        </w:tc>
        <w:tc>
          <w:tcPr>
            <w:tcW w:w="963" w:type="dxa"/>
          </w:tcPr>
          <w:p w14:paraId="44F65ADF" w14:textId="0A495AF6" w:rsidR="002B39F0" w:rsidRDefault="002B39F0" w:rsidP="002B39F0">
            <w:pPr>
              <w:ind w:firstLine="0"/>
            </w:pPr>
            <w:r>
              <w:t>Label</w:t>
            </w:r>
          </w:p>
        </w:tc>
        <w:tc>
          <w:tcPr>
            <w:tcW w:w="5580" w:type="dxa"/>
          </w:tcPr>
          <w:p w14:paraId="3A0909A9" w14:textId="77777777" w:rsidR="002B39F0" w:rsidRDefault="002B39F0" w:rsidP="002B39F0">
            <w:pPr>
              <w:ind w:firstLine="0"/>
            </w:pPr>
          </w:p>
        </w:tc>
        <w:tc>
          <w:tcPr>
            <w:tcW w:w="1863" w:type="dxa"/>
          </w:tcPr>
          <w:p w14:paraId="07C45A69" w14:textId="77777777" w:rsidR="002B39F0" w:rsidRDefault="002B39F0" w:rsidP="002B39F0">
            <w:pPr>
              <w:ind w:firstLine="0"/>
            </w:pPr>
          </w:p>
        </w:tc>
      </w:tr>
      <w:tr w:rsidR="002B39F0" w14:paraId="18D542C9" w14:textId="77777777" w:rsidTr="002B39F0">
        <w:trPr>
          <w:trHeight w:val="586"/>
        </w:trPr>
        <w:tc>
          <w:tcPr>
            <w:tcW w:w="4945" w:type="dxa"/>
            <w:vMerge/>
            <w:tcBorders>
              <w:top w:val="nil"/>
              <w:left w:val="nil"/>
              <w:bottom w:val="nil"/>
              <w:right w:val="single" w:sz="4" w:space="0" w:color="auto"/>
            </w:tcBorders>
          </w:tcPr>
          <w:p w14:paraId="62B500C0" w14:textId="77777777" w:rsidR="002B39F0" w:rsidRDefault="002B39F0" w:rsidP="002B39F0">
            <w:pPr>
              <w:ind w:firstLine="0"/>
            </w:pPr>
          </w:p>
        </w:tc>
        <w:tc>
          <w:tcPr>
            <w:tcW w:w="657" w:type="dxa"/>
            <w:tcBorders>
              <w:left w:val="single" w:sz="4" w:space="0" w:color="auto"/>
            </w:tcBorders>
            <w:vAlign w:val="center"/>
          </w:tcPr>
          <w:p w14:paraId="54EAB64B" w14:textId="377B96F2" w:rsidR="002B39F0" w:rsidRDefault="002B39F0" w:rsidP="002B39F0">
            <w:pPr>
              <w:ind w:firstLine="0"/>
            </w:pPr>
            <w:r>
              <w:t>3</w:t>
            </w:r>
          </w:p>
        </w:tc>
        <w:tc>
          <w:tcPr>
            <w:tcW w:w="963" w:type="dxa"/>
          </w:tcPr>
          <w:p w14:paraId="4B602E57" w14:textId="1B5A8D4B" w:rsidR="002B39F0" w:rsidRDefault="002B39F0" w:rsidP="002B39F0">
            <w:pPr>
              <w:ind w:firstLine="0"/>
            </w:pPr>
            <w:r>
              <w:t>Button</w:t>
            </w:r>
          </w:p>
        </w:tc>
        <w:tc>
          <w:tcPr>
            <w:tcW w:w="5580" w:type="dxa"/>
          </w:tcPr>
          <w:p w14:paraId="43DEAA4E" w14:textId="77777777" w:rsidR="002B39F0" w:rsidRDefault="002B39F0" w:rsidP="002B39F0">
            <w:pPr>
              <w:ind w:firstLine="0"/>
            </w:pPr>
          </w:p>
        </w:tc>
        <w:tc>
          <w:tcPr>
            <w:tcW w:w="1863" w:type="dxa"/>
          </w:tcPr>
          <w:p w14:paraId="50383EFD" w14:textId="77777777" w:rsidR="002B39F0" w:rsidRDefault="002B39F0" w:rsidP="002B39F0">
            <w:pPr>
              <w:ind w:firstLine="0"/>
            </w:pPr>
          </w:p>
        </w:tc>
      </w:tr>
      <w:tr w:rsidR="002B39F0" w14:paraId="7EC96DA1" w14:textId="77777777" w:rsidTr="002B39F0">
        <w:tc>
          <w:tcPr>
            <w:tcW w:w="4945" w:type="dxa"/>
            <w:vMerge/>
            <w:tcBorders>
              <w:top w:val="nil"/>
              <w:left w:val="nil"/>
              <w:bottom w:val="nil"/>
              <w:right w:val="single" w:sz="4" w:space="0" w:color="auto"/>
            </w:tcBorders>
          </w:tcPr>
          <w:p w14:paraId="486FC873" w14:textId="77777777" w:rsidR="002B39F0" w:rsidRDefault="002B39F0" w:rsidP="002B39F0">
            <w:pPr>
              <w:ind w:firstLine="0"/>
            </w:pPr>
          </w:p>
        </w:tc>
        <w:tc>
          <w:tcPr>
            <w:tcW w:w="657" w:type="dxa"/>
            <w:tcBorders>
              <w:left w:val="single" w:sz="4" w:space="0" w:color="auto"/>
            </w:tcBorders>
            <w:vAlign w:val="center"/>
          </w:tcPr>
          <w:p w14:paraId="0369BCCC" w14:textId="0BDF7F84" w:rsidR="002B39F0" w:rsidRDefault="002B39F0" w:rsidP="002B39F0">
            <w:pPr>
              <w:ind w:firstLine="0"/>
            </w:pPr>
            <w:r>
              <w:t>4</w:t>
            </w:r>
          </w:p>
        </w:tc>
        <w:tc>
          <w:tcPr>
            <w:tcW w:w="963" w:type="dxa"/>
          </w:tcPr>
          <w:p w14:paraId="0A7C897F" w14:textId="182B973D" w:rsidR="002B39F0" w:rsidRDefault="002B39F0" w:rsidP="002B39F0">
            <w:pPr>
              <w:ind w:firstLine="0"/>
            </w:pPr>
            <w:r>
              <w:t>Icon</w:t>
            </w:r>
          </w:p>
        </w:tc>
        <w:tc>
          <w:tcPr>
            <w:tcW w:w="5580" w:type="dxa"/>
          </w:tcPr>
          <w:p w14:paraId="66B38721" w14:textId="77777777" w:rsidR="002B39F0" w:rsidRDefault="002B39F0" w:rsidP="002B39F0">
            <w:pPr>
              <w:ind w:firstLine="0"/>
            </w:pPr>
          </w:p>
        </w:tc>
        <w:tc>
          <w:tcPr>
            <w:tcW w:w="1863" w:type="dxa"/>
          </w:tcPr>
          <w:p w14:paraId="1053ED75" w14:textId="77777777" w:rsidR="002B39F0" w:rsidRDefault="002B39F0" w:rsidP="002B39F0">
            <w:pPr>
              <w:ind w:firstLine="0"/>
            </w:pPr>
          </w:p>
        </w:tc>
      </w:tr>
      <w:tr w:rsidR="002B39F0" w14:paraId="013B0EF2" w14:textId="77777777" w:rsidTr="002B39F0">
        <w:tc>
          <w:tcPr>
            <w:tcW w:w="4945" w:type="dxa"/>
            <w:vMerge/>
            <w:tcBorders>
              <w:top w:val="nil"/>
              <w:left w:val="nil"/>
              <w:bottom w:val="nil"/>
              <w:right w:val="single" w:sz="4" w:space="0" w:color="auto"/>
            </w:tcBorders>
          </w:tcPr>
          <w:p w14:paraId="107FA84F" w14:textId="77777777" w:rsidR="002B39F0" w:rsidRDefault="002B39F0" w:rsidP="002B39F0">
            <w:pPr>
              <w:ind w:firstLine="0"/>
            </w:pPr>
          </w:p>
        </w:tc>
        <w:tc>
          <w:tcPr>
            <w:tcW w:w="657" w:type="dxa"/>
            <w:tcBorders>
              <w:left w:val="single" w:sz="4" w:space="0" w:color="auto"/>
            </w:tcBorders>
            <w:vAlign w:val="center"/>
          </w:tcPr>
          <w:p w14:paraId="0C68AB0E" w14:textId="03B571BE" w:rsidR="002B39F0" w:rsidRDefault="002B39F0" w:rsidP="002B39F0">
            <w:pPr>
              <w:ind w:firstLine="0"/>
            </w:pPr>
            <w:r>
              <w:t>5</w:t>
            </w:r>
          </w:p>
        </w:tc>
        <w:tc>
          <w:tcPr>
            <w:tcW w:w="963" w:type="dxa"/>
          </w:tcPr>
          <w:p w14:paraId="2676EF16" w14:textId="62D93048" w:rsidR="002B39F0" w:rsidRDefault="002B39F0" w:rsidP="002B39F0">
            <w:pPr>
              <w:ind w:firstLine="0"/>
            </w:pPr>
            <w:r>
              <w:t>Slide</w:t>
            </w:r>
          </w:p>
        </w:tc>
        <w:tc>
          <w:tcPr>
            <w:tcW w:w="5580" w:type="dxa"/>
          </w:tcPr>
          <w:p w14:paraId="3BBEDEE8" w14:textId="77777777" w:rsidR="002B39F0" w:rsidRDefault="002B39F0" w:rsidP="002B39F0">
            <w:pPr>
              <w:ind w:firstLine="0"/>
            </w:pPr>
          </w:p>
        </w:tc>
        <w:tc>
          <w:tcPr>
            <w:tcW w:w="1863" w:type="dxa"/>
          </w:tcPr>
          <w:p w14:paraId="247A41CD" w14:textId="77777777" w:rsidR="002B39F0" w:rsidRDefault="002B39F0" w:rsidP="002B39F0">
            <w:pPr>
              <w:ind w:firstLine="0"/>
            </w:pPr>
          </w:p>
        </w:tc>
      </w:tr>
      <w:tr w:rsidR="002B39F0" w14:paraId="7B33535A" w14:textId="77777777" w:rsidTr="002B39F0">
        <w:tc>
          <w:tcPr>
            <w:tcW w:w="4945" w:type="dxa"/>
            <w:vMerge/>
            <w:tcBorders>
              <w:top w:val="nil"/>
              <w:left w:val="nil"/>
              <w:bottom w:val="nil"/>
              <w:right w:val="single" w:sz="4" w:space="0" w:color="auto"/>
            </w:tcBorders>
          </w:tcPr>
          <w:p w14:paraId="51B9199A" w14:textId="77777777" w:rsidR="002B39F0" w:rsidRDefault="002B39F0" w:rsidP="002B39F0">
            <w:pPr>
              <w:ind w:firstLine="0"/>
            </w:pPr>
          </w:p>
        </w:tc>
        <w:tc>
          <w:tcPr>
            <w:tcW w:w="657" w:type="dxa"/>
            <w:tcBorders>
              <w:left w:val="single" w:sz="4" w:space="0" w:color="auto"/>
            </w:tcBorders>
            <w:vAlign w:val="center"/>
          </w:tcPr>
          <w:p w14:paraId="451811EC" w14:textId="3C8151D3" w:rsidR="002B39F0" w:rsidRDefault="002B39F0" w:rsidP="002B39F0">
            <w:pPr>
              <w:ind w:firstLine="0"/>
            </w:pPr>
            <w:r>
              <w:t>6</w:t>
            </w:r>
          </w:p>
        </w:tc>
        <w:tc>
          <w:tcPr>
            <w:tcW w:w="963" w:type="dxa"/>
          </w:tcPr>
          <w:p w14:paraId="47745C08" w14:textId="482CD229" w:rsidR="002B39F0" w:rsidRDefault="002B39F0" w:rsidP="002B39F0">
            <w:pPr>
              <w:ind w:firstLine="0"/>
            </w:pPr>
            <w:r>
              <w:t>Button</w:t>
            </w:r>
          </w:p>
        </w:tc>
        <w:tc>
          <w:tcPr>
            <w:tcW w:w="5580" w:type="dxa"/>
          </w:tcPr>
          <w:p w14:paraId="55FB7BD1" w14:textId="77777777" w:rsidR="002B39F0" w:rsidRDefault="002B39F0" w:rsidP="002B39F0">
            <w:pPr>
              <w:ind w:firstLine="0"/>
            </w:pPr>
          </w:p>
        </w:tc>
        <w:tc>
          <w:tcPr>
            <w:tcW w:w="1863" w:type="dxa"/>
          </w:tcPr>
          <w:p w14:paraId="2BC9E3C2" w14:textId="77777777" w:rsidR="002B39F0" w:rsidRDefault="002B39F0" w:rsidP="002B39F0">
            <w:pPr>
              <w:ind w:firstLine="0"/>
            </w:pPr>
          </w:p>
        </w:tc>
      </w:tr>
      <w:tr w:rsidR="002B39F0" w14:paraId="298E3BB8" w14:textId="77777777" w:rsidTr="002B39F0">
        <w:tc>
          <w:tcPr>
            <w:tcW w:w="4945" w:type="dxa"/>
            <w:vMerge/>
            <w:tcBorders>
              <w:top w:val="nil"/>
              <w:left w:val="nil"/>
              <w:bottom w:val="nil"/>
              <w:right w:val="single" w:sz="4" w:space="0" w:color="auto"/>
            </w:tcBorders>
          </w:tcPr>
          <w:p w14:paraId="7B11A7A4" w14:textId="77777777" w:rsidR="002B39F0" w:rsidRDefault="002B39F0" w:rsidP="002B39F0">
            <w:pPr>
              <w:ind w:firstLine="0"/>
            </w:pPr>
          </w:p>
        </w:tc>
        <w:tc>
          <w:tcPr>
            <w:tcW w:w="657" w:type="dxa"/>
            <w:tcBorders>
              <w:left w:val="single" w:sz="4" w:space="0" w:color="auto"/>
            </w:tcBorders>
            <w:vAlign w:val="center"/>
          </w:tcPr>
          <w:p w14:paraId="6F5939D5" w14:textId="328E0B03" w:rsidR="002B39F0" w:rsidRDefault="002B39F0" w:rsidP="002B39F0">
            <w:pPr>
              <w:ind w:firstLine="0"/>
            </w:pPr>
            <w:r>
              <w:t>7</w:t>
            </w:r>
          </w:p>
        </w:tc>
        <w:tc>
          <w:tcPr>
            <w:tcW w:w="963" w:type="dxa"/>
          </w:tcPr>
          <w:p w14:paraId="4D0C98F0" w14:textId="0E4952D3" w:rsidR="002B39F0" w:rsidRDefault="002B39F0" w:rsidP="002B39F0">
            <w:pPr>
              <w:ind w:firstLine="0"/>
            </w:pPr>
            <w:r>
              <w:t>Button</w:t>
            </w:r>
          </w:p>
        </w:tc>
        <w:tc>
          <w:tcPr>
            <w:tcW w:w="5580" w:type="dxa"/>
          </w:tcPr>
          <w:p w14:paraId="77541310" w14:textId="77777777" w:rsidR="002B39F0" w:rsidRDefault="002B39F0" w:rsidP="002B39F0">
            <w:pPr>
              <w:ind w:firstLine="0"/>
            </w:pPr>
          </w:p>
        </w:tc>
        <w:tc>
          <w:tcPr>
            <w:tcW w:w="1863" w:type="dxa"/>
          </w:tcPr>
          <w:p w14:paraId="6F6C51E2" w14:textId="77777777" w:rsidR="002B39F0" w:rsidRDefault="002B39F0" w:rsidP="002B39F0">
            <w:pPr>
              <w:ind w:firstLine="0"/>
            </w:pPr>
          </w:p>
        </w:tc>
      </w:tr>
      <w:tr w:rsidR="002B39F0" w14:paraId="66F7E5A4" w14:textId="77777777" w:rsidTr="002B39F0">
        <w:tc>
          <w:tcPr>
            <w:tcW w:w="4945" w:type="dxa"/>
            <w:vMerge/>
            <w:tcBorders>
              <w:top w:val="nil"/>
              <w:left w:val="nil"/>
              <w:bottom w:val="nil"/>
              <w:right w:val="single" w:sz="4" w:space="0" w:color="auto"/>
            </w:tcBorders>
          </w:tcPr>
          <w:p w14:paraId="5095DBFB" w14:textId="77777777" w:rsidR="002B39F0" w:rsidRDefault="002B39F0" w:rsidP="002B39F0">
            <w:pPr>
              <w:ind w:firstLine="0"/>
            </w:pPr>
          </w:p>
        </w:tc>
        <w:tc>
          <w:tcPr>
            <w:tcW w:w="657" w:type="dxa"/>
            <w:tcBorders>
              <w:left w:val="single" w:sz="4" w:space="0" w:color="auto"/>
            </w:tcBorders>
            <w:vAlign w:val="center"/>
          </w:tcPr>
          <w:p w14:paraId="202519BB" w14:textId="184FEEAF" w:rsidR="002B39F0" w:rsidRDefault="002B39F0" w:rsidP="002B39F0">
            <w:pPr>
              <w:ind w:firstLine="0"/>
            </w:pPr>
            <w:r>
              <w:t>8</w:t>
            </w:r>
          </w:p>
        </w:tc>
        <w:tc>
          <w:tcPr>
            <w:tcW w:w="963" w:type="dxa"/>
          </w:tcPr>
          <w:p w14:paraId="4A58E3D7" w14:textId="4D8479E7" w:rsidR="002B39F0" w:rsidRDefault="002B39F0" w:rsidP="002B39F0">
            <w:pPr>
              <w:ind w:firstLine="0"/>
            </w:pPr>
            <w:r>
              <w:t>Button</w:t>
            </w:r>
          </w:p>
        </w:tc>
        <w:tc>
          <w:tcPr>
            <w:tcW w:w="5580" w:type="dxa"/>
          </w:tcPr>
          <w:p w14:paraId="4F297ED4" w14:textId="77777777" w:rsidR="002B39F0" w:rsidRDefault="002B39F0" w:rsidP="002B39F0">
            <w:pPr>
              <w:ind w:firstLine="0"/>
            </w:pPr>
          </w:p>
        </w:tc>
        <w:tc>
          <w:tcPr>
            <w:tcW w:w="1863" w:type="dxa"/>
          </w:tcPr>
          <w:p w14:paraId="05F36F0C" w14:textId="77777777" w:rsidR="002B39F0" w:rsidRDefault="002B39F0" w:rsidP="002B39F0">
            <w:pPr>
              <w:ind w:firstLine="0"/>
            </w:pPr>
          </w:p>
        </w:tc>
      </w:tr>
      <w:tr w:rsidR="002B39F0" w14:paraId="79ACBD69" w14:textId="77777777" w:rsidTr="002B39F0">
        <w:tc>
          <w:tcPr>
            <w:tcW w:w="4945" w:type="dxa"/>
            <w:vMerge/>
            <w:tcBorders>
              <w:top w:val="nil"/>
              <w:left w:val="nil"/>
              <w:bottom w:val="nil"/>
              <w:right w:val="single" w:sz="4" w:space="0" w:color="auto"/>
            </w:tcBorders>
          </w:tcPr>
          <w:p w14:paraId="680B7247" w14:textId="77777777" w:rsidR="002B39F0" w:rsidRDefault="002B39F0" w:rsidP="002B39F0">
            <w:pPr>
              <w:ind w:firstLine="0"/>
            </w:pPr>
          </w:p>
        </w:tc>
        <w:tc>
          <w:tcPr>
            <w:tcW w:w="657" w:type="dxa"/>
            <w:tcBorders>
              <w:left w:val="single" w:sz="4" w:space="0" w:color="auto"/>
            </w:tcBorders>
            <w:vAlign w:val="center"/>
          </w:tcPr>
          <w:p w14:paraId="1A2BF725" w14:textId="797E13BB" w:rsidR="002B39F0" w:rsidRDefault="002B39F0" w:rsidP="002B39F0">
            <w:pPr>
              <w:ind w:firstLine="0"/>
            </w:pPr>
            <w:r>
              <w:t>9</w:t>
            </w:r>
          </w:p>
        </w:tc>
        <w:tc>
          <w:tcPr>
            <w:tcW w:w="963" w:type="dxa"/>
          </w:tcPr>
          <w:p w14:paraId="23B508C1" w14:textId="74C7E0D8" w:rsidR="002B39F0" w:rsidRDefault="002B39F0" w:rsidP="002B39F0">
            <w:pPr>
              <w:ind w:firstLine="0"/>
            </w:pPr>
            <w:r>
              <w:t>Button</w:t>
            </w:r>
          </w:p>
        </w:tc>
        <w:tc>
          <w:tcPr>
            <w:tcW w:w="5580" w:type="dxa"/>
          </w:tcPr>
          <w:p w14:paraId="731DA46F" w14:textId="77777777" w:rsidR="002B39F0" w:rsidRDefault="002B39F0" w:rsidP="002B39F0">
            <w:pPr>
              <w:ind w:firstLine="0"/>
            </w:pPr>
          </w:p>
        </w:tc>
        <w:tc>
          <w:tcPr>
            <w:tcW w:w="1863" w:type="dxa"/>
          </w:tcPr>
          <w:p w14:paraId="533A2BBC" w14:textId="77777777" w:rsidR="002B39F0" w:rsidRDefault="002B39F0" w:rsidP="002B39F0">
            <w:pPr>
              <w:ind w:firstLine="0"/>
            </w:pPr>
          </w:p>
        </w:tc>
      </w:tr>
      <w:tr w:rsidR="002B39F0" w14:paraId="760247C2" w14:textId="77777777" w:rsidTr="002B39F0">
        <w:tc>
          <w:tcPr>
            <w:tcW w:w="4945" w:type="dxa"/>
            <w:vMerge/>
            <w:tcBorders>
              <w:top w:val="nil"/>
              <w:left w:val="nil"/>
              <w:bottom w:val="nil"/>
              <w:right w:val="single" w:sz="4" w:space="0" w:color="auto"/>
            </w:tcBorders>
          </w:tcPr>
          <w:p w14:paraId="60E03DEA" w14:textId="77777777" w:rsidR="002B39F0" w:rsidRDefault="002B39F0" w:rsidP="002B39F0">
            <w:pPr>
              <w:ind w:firstLine="0"/>
            </w:pPr>
          </w:p>
        </w:tc>
        <w:tc>
          <w:tcPr>
            <w:tcW w:w="657" w:type="dxa"/>
            <w:tcBorders>
              <w:left w:val="single" w:sz="4" w:space="0" w:color="auto"/>
            </w:tcBorders>
            <w:vAlign w:val="center"/>
          </w:tcPr>
          <w:p w14:paraId="15B4150C" w14:textId="17E49E3C" w:rsidR="002B39F0" w:rsidRDefault="002B39F0" w:rsidP="002B39F0">
            <w:pPr>
              <w:ind w:firstLine="0"/>
            </w:pPr>
            <w:r>
              <w:t>10</w:t>
            </w:r>
          </w:p>
        </w:tc>
        <w:tc>
          <w:tcPr>
            <w:tcW w:w="963" w:type="dxa"/>
          </w:tcPr>
          <w:p w14:paraId="38983B6F" w14:textId="38971DCB" w:rsidR="002B39F0" w:rsidRDefault="002B39F0" w:rsidP="002B39F0">
            <w:pPr>
              <w:ind w:firstLine="0"/>
            </w:pPr>
            <w:r>
              <w:t>Button</w:t>
            </w:r>
          </w:p>
        </w:tc>
        <w:tc>
          <w:tcPr>
            <w:tcW w:w="5580" w:type="dxa"/>
          </w:tcPr>
          <w:p w14:paraId="432CF581" w14:textId="77777777" w:rsidR="002B39F0" w:rsidRDefault="002B39F0" w:rsidP="002B39F0">
            <w:pPr>
              <w:ind w:firstLine="0"/>
            </w:pPr>
          </w:p>
        </w:tc>
        <w:tc>
          <w:tcPr>
            <w:tcW w:w="1863" w:type="dxa"/>
          </w:tcPr>
          <w:p w14:paraId="2ED32A16" w14:textId="77777777" w:rsidR="002B39F0" w:rsidRDefault="002B39F0" w:rsidP="002B39F0">
            <w:pPr>
              <w:ind w:firstLine="0"/>
            </w:pPr>
          </w:p>
        </w:tc>
      </w:tr>
      <w:tr w:rsidR="002B39F0" w14:paraId="3CB8B234" w14:textId="77777777" w:rsidTr="002B39F0">
        <w:tc>
          <w:tcPr>
            <w:tcW w:w="4945" w:type="dxa"/>
            <w:vMerge/>
            <w:tcBorders>
              <w:top w:val="nil"/>
              <w:left w:val="nil"/>
              <w:bottom w:val="nil"/>
              <w:right w:val="single" w:sz="4" w:space="0" w:color="auto"/>
            </w:tcBorders>
          </w:tcPr>
          <w:p w14:paraId="59DBC9A6" w14:textId="77777777" w:rsidR="002B39F0" w:rsidRDefault="002B39F0" w:rsidP="002B39F0">
            <w:pPr>
              <w:ind w:firstLine="0"/>
            </w:pPr>
          </w:p>
        </w:tc>
        <w:tc>
          <w:tcPr>
            <w:tcW w:w="657" w:type="dxa"/>
            <w:tcBorders>
              <w:left w:val="single" w:sz="4" w:space="0" w:color="auto"/>
            </w:tcBorders>
            <w:vAlign w:val="center"/>
          </w:tcPr>
          <w:p w14:paraId="5FD3BE8C" w14:textId="05CC7D54" w:rsidR="002B39F0" w:rsidRDefault="002B39F0" w:rsidP="002B39F0">
            <w:pPr>
              <w:ind w:firstLine="0"/>
            </w:pPr>
            <w:r>
              <w:t>11</w:t>
            </w:r>
          </w:p>
        </w:tc>
        <w:tc>
          <w:tcPr>
            <w:tcW w:w="963" w:type="dxa"/>
          </w:tcPr>
          <w:p w14:paraId="5941D826" w14:textId="10F0A19C" w:rsidR="002B39F0" w:rsidRDefault="002B39F0" w:rsidP="002B39F0">
            <w:pPr>
              <w:ind w:firstLine="0"/>
            </w:pPr>
            <w:r>
              <w:t>Button</w:t>
            </w:r>
          </w:p>
        </w:tc>
        <w:tc>
          <w:tcPr>
            <w:tcW w:w="5580" w:type="dxa"/>
          </w:tcPr>
          <w:p w14:paraId="4E0E1B19" w14:textId="77777777" w:rsidR="002B39F0" w:rsidRDefault="002B39F0" w:rsidP="002B39F0">
            <w:pPr>
              <w:ind w:firstLine="0"/>
            </w:pPr>
          </w:p>
        </w:tc>
        <w:tc>
          <w:tcPr>
            <w:tcW w:w="1863" w:type="dxa"/>
          </w:tcPr>
          <w:p w14:paraId="0E325A23" w14:textId="77777777" w:rsidR="002B39F0" w:rsidRDefault="002B39F0" w:rsidP="002B39F0">
            <w:pPr>
              <w:ind w:firstLine="0"/>
            </w:pPr>
          </w:p>
        </w:tc>
      </w:tr>
      <w:tr w:rsidR="002B39F0" w14:paraId="53E0A5A7" w14:textId="77777777" w:rsidTr="002B39F0">
        <w:tc>
          <w:tcPr>
            <w:tcW w:w="4945" w:type="dxa"/>
            <w:vMerge/>
            <w:tcBorders>
              <w:top w:val="nil"/>
              <w:left w:val="nil"/>
              <w:bottom w:val="nil"/>
              <w:right w:val="single" w:sz="4" w:space="0" w:color="auto"/>
            </w:tcBorders>
          </w:tcPr>
          <w:p w14:paraId="4F31ACF4" w14:textId="77777777" w:rsidR="002B39F0" w:rsidRDefault="002B39F0" w:rsidP="002B39F0">
            <w:pPr>
              <w:ind w:firstLine="0"/>
            </w:pPr>
          </w:p>
        </w:tc>
        <w:tc>
          <w:tcPr>
            <w:tcW w:w="657" w:type="dxa"/>
            <w:tcBorders>
              <w:left w:val="single" w:sz="4" w:space="0" w:color="auto"/>
            </w:tcBorders>
            <w:vAlign w:val="center"/>
          </w:tcPr>
          <w:p w14:paraId="3FC4E774" w14:textId="6E88CD3F" w:rsidR="002B39F0" w:rsidRDefault="002B39F0" w:rsidP="002B39F0">
            <w:pPr>
              <w:ind w:firstLine="0"/>
            </w:pPr>
            <w:r>
              <w:t>1</w:t>
            </w:r>
            <w:r>
              <w:t>2</w:t>
            </w:r>
          </w:p>
        </w:tc>
        <w:tc>
          <w:tcPr>
            <w:tcW w:w="963" w:type="dxa"/>
          </w:tcPr>
          <w:p w14:paraId="7FF02CAC" w14:textId="28E87B99" w:rsidR="002B39F0" w:rsidRDefault="002B39F0" w:rsidP="002B39F0">
            <w:pPr>
              <w:ind w:firstLine="0"/>
            </w:pPr>
            <w:r>
              <w:t>Button</w:t>
            </w:r>
          </w:p>
        </w:tc>
        <w:tc>
          <w:tcPr>
            <w:tcW w:w="5580" w:type="dxa"/>
          </w:tcPr>
          <w:p w14:paraId="3BEEB307" w14:textId="77777777" w:rsidR="002B39F0" w:rsidRDefault="002B39F0" w:rsidP="002B39F0">
            <w:pPr>
              <w:ind w:firstLine="0"/>
            </w:pPr>
          </w:p>
        </w:tc>
        <w:tc>
          <w:tcPr>
            <w:tcW w:w="1863" w:type="dxa"/>
          </w:tcPr>
          <w:p w14:paraId="4F56E6CA" w14:textId="77777777" w:rsidR="002B39F0" w:rsidRDefault="002B39F0" w:rsidP="002B39F0">
            <w:pPr>
              <w:ind w:firstLine="0"/>
            </w:pPr>
          </w:p>
        </w:tc>
      </w:tr>
    </w:tbl>
    <w:p w14:paraId="5727F592" w14:textId="35F48276" w:rsidR="009047CF" w:rsidRDefault="009047CF">
      <w:pPr>
        <w:spacing w:before="0" w:after="0" w:line="240" w:lineRule="auto"/>
        <w:ind w:firstLine="0"/>
        <w:jc w:val="left"/>
      </w:pPr>
      <w:r>
        <w:br w:type="page"/>
      </w:r>
    </w:p>
    <w:p w14:paraId="003DAFD4" w14:textId="598F0C04" w:rsidR="009047CF" w:rsidRDefault="009047CF">
      <w:pPr>
        <w:spacing w:before="0" w:after="0" w:line="240" w:lineRule="auto"/>
        <w:ind w:firstLine="0"/>
        <w:jc w:val="left"/>
      </w:pPr>
      <w:r>
        <w:br w:type="page"/>
      </w:r>
    </w:p>
    <w:p w14:paraId="5FCCD18A" w14:textId="4F8F8C6C" w:rsidR="009047CF" w:rsidRDefault="009047CF">
      <w:pPr>
        <w:spacing w:before="0" w:after="0" w:line="240" w:lineRule="auto"/>
        <w:ind w:firstLine="0"/>
        <w:jc w:val="left"/>
      </w:pPr>
      <w:r>
        <w:br w:type="page"/>
      </w:r>
    </w:p>
    <w:p w14:paraId="510AFDA6" w14:textId="2DB1B128" w:rsidR="009047CF" w:rsidRDefault="009047CF">
      <w:pPr>
        <w:spacing w:before="0" w:after="0" w:line="240" w:lineRule="auto"/>
        <w:ind w:firstLine="0"/>
        <w:jc w:val="left"/>
      </w:pPr>
      <w:r>
        <w:br w:type="page"/>
      </w:r>
    </w:p>
    <w:p w14:paraId="14E61BEF" w14:textId="5ACA4F7A" w:rsidR="009047CF" w:rsidRDefault="009047CF">
      <w:pPr>
        <w:spacing w:before="0" w:after="0" w:line="240" w:lineRule="auto"/>
        <w:ind w:firstLine="0"/>
        <w:jc w:val="left"/>
      </w:pPr>
      <w:r>
        <w:br w:type="page"/>
      </w:r>
    </w:p>
    <w:p w14:paraId="1E57E93E" w14:textId="77777777" w:rsidR="007B7676" w:rsidRPr="007B7676" w:rsidRDefault="007B7676" w:rsidP="00260DD1">
      <w:pPr>
        <w:ind w:firstLine="0"/>
      </w:pPr>
    </w:p>
    <w:p w14:paraId="15F79F8A" w14:textId="52E7B8A3" w:rsidR="00D737E2" w:rsidRDefault="00D737E2" w:rsidP="00D737E2">
      <w:pPr>
        <w:tabs>
          <w:tab w:val="left" w:pos="3513"/>
        </w:tabs>
        <w:spacing w:before="0" w:after="0" w:line="240" w:lineRule="auto"/>
        <w:ind w:firstLine="0"/>
        <w:jc w:val="left"/>
        <w:sectPr w:rsidR="00D737E2" w:rsidSect="00312C58">
          <w:pgSz w:w="16840" w:h="11907" w:orient="landscape" w:code="9"/>
          <w:pgMar w:top="1987" w:right="1411" w:bottom="1411" w:left="1411" w:header="720" w:footer="720" w:gutter="0"/>
          <w:cols w:space="720"/>
          <w:docGrid w:linePitch="360"/>
        </w:sectPr>
      </w:pPr>
      <w:r>
        <w:tab/>
      </w:r>
    </w:p>
    <w:p w14:paraId="74389AB7" w14:textId="5F2D4716" w:rsidR="000D28D7" w:rsidRPr="000D28D7" w:rsidRDefault="000D28D7">
      <w:pPr>
        <w:spacing w:before="0" w:after="0" w:line="240" w:lineRule="auto"/>
        <w:ind w:firstLine="0"/>
        <w:jc w:val="left"/>
        <w:rPr>
          <w:rFonts w:cs="Arial"/>
          <w:b/>
          <w:bCs/>
          <w:iCs/>
          <w:sz w:val="28"/>
        </w:rPr>
      </w:pPr>
      <w:bookmarkStart w:id="34" w:name="_Toc98339758"/>
      <w:r>
        <w:br w:type="page"/>
      </w:r>
    </w:p>
    <w:p w14:paraId="0E0ABA76" w14:textId="7A323C1A" w:rsidR="00A12AF6" w:rsidRPr="00A12AF6" w:rsidRDefault="00196643" w:rsidP="000D28D7">
      <w:pPr>
        <w:pStyle w:val="Heading1"/>
        <w:numPr>
          <w:ilvl w:val="0"/>
          <w:numId w:val="0"/>
        </w:numPr>
      </w:pPr>
      <w:r w:rsidRPr="00A12AF6">
        <w:t>KẾT LUẬN VÀ HƯỚNG PHÁT TRIỂN</w:t>
      </w:r>
      <w:bookmarkEnd w:id="34"/>
    </w:p>
    <w:p w14:paraId="4E2C522A" w14:textId="77777777" w:rsidR="00156148" w:rsidRDefault="001012B2" w:rsidP="00CB4E66">
      <w:bookmarkStart w:id="35" w:name="OLE_LINK15"/>
      <w:bookmarkStart w:id="36" w:name="OLE_LINK16"/>
      <w:r>
        <w:t xml:space="preserve">Đề tài đã thực hiện được </w:t>
      </w:r>
      <w:r w:rsidR="00156148">
        <w:t>…</w:t>
      </w:r>
    </w:p>
    <w:bookmarkEnd w:id="35"/>
    <w:bookmarkEnd w:id="36"/>
    <w:p w14:paraId="4E677099" w14:textId="77777777" w:rsidR="00183230" w:rsidRDefault="00183230">
      <w:pPr>
        <w:spacing w:before="0" w:line="240" w:lineRule="auto"/>
        <w:ind w:firstLine="0"/>
        <w:jc w:val="left"/>
        <w:rPr>
          <w:b/>
          <w:bCs/>
          <w:caps/>
          <w:kern w:val="32"/>
          <w:szCs w:val="32"/>
        </w:rPr>
      </w:pPr>
      <w:r>
        <w:br w:type="page"/>
      </w:r>
    </w:p>
    <w:p w14:paraId="71577E29" w14:textId="4B0ACEC3" w:rsidR="000726E0" w:rsidRDefault="000726E0" w:rsidP="000D28D7">
      <w:pPr>
        <w:pStyle w:val="Heading1"/>
        <w:numPr>
          <w:ilvl w:val="0"/>
          <w:numId w:val="0"/>
        </w:numPr>
      </w:pPr>
      <w:bookmarkStart w:id="37" w:name="_Toc98339759"/>
      <w:r w:rsidRPr="00701F40">
        <w:t>TÀI LIỆU THAM KHẢO</w:t>
      </w:r>
      <w:bookmarkEnd w:id="33"/>
      <w:bookmarkEnd w:id="37"/>
    </w:p>
    <w:p w14:paraId="3C2FC88E" w14:textId="14698607" w:rsidR="00E43E9F" w:rsidRDefault="00280539" w:rsidP="00DB37A3">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DB37A3">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0D28D7">
      <w:pPr>
        <w:pStyle w:val="Heading1"/>
        <w:numPr>
          <w:ilvl w:val="0"/>
          <w:numId w:val="0"/>
        </w:numPr>
      </w:pPr>
      <w:bookmarkStart w:id="38" w:name="_Toc98339760"/>
      <w:r w:rsidRPr="00E43E9F">
        <w:t>PHỤ LỤC</w:t>
      </w:r>
      <w:bookmarkEnd w:id="38"/>
    </w:p>
    <w:p w14:paraId="53B9E8BE" w14:textId="2974268F" w:rsidR="00C62AFC" w:rsidRPr="00701F40" w:rsidRDefault="00C62AFC" w:rsidP="00ED38B5">
      <w:pPr>
        <w:pStyle w:val="EndNoteBibliography"/>
        <w:spacing w:after="120" w:line="360" w:lineRule="auto"/>
        <w:ind w:left="720" w:hanging="720"/>
      </w:pPr>
    </w:p>
    <w:sectPr w:rsidR="00C62AFC" w:rsidRPr="00701F40"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93889" w14:textId="77777777" w:rsidR="009B5016" w:rsidRDefault="009B5016" w:rsidP="00352F46">
      <w:r>
        <w:separator/>
      </w:r>
    </w:p>
    <w:p w14:paraId="76FAC046" w14:textId="77777777" w:rsidR="009B5016" w:rsidRDefault="009B5016" w:rsidP="00352F46"/>
    <w:p w14:paraId="0CAF3BD6" w14:textId="77777777" w:rsidR="009B5016" w:rsidRDefault="009B5016" w:rsidP="00C50F39"/>
    <w:p w14:paraId="399744B4" w14:textId="77777777" w:rsidR="009B5016" w:rsidRDefault="009B5016"/>
  </w:endnote>
  <w:endnote w:type="continuationSeparator" w:id="0">
    <w:p w14:paraId="0164E4CB" w14:textId="77777777" w:rsidR="009B5016" w:rsidRDefault="009B5016" w:rsidP="00352F46">
      <w:r>
        <w:continuationSeparator/>
      </w:r>
    </w:p>
    <w:p w14:paraId="16A9ED61" w14:textId="77777777" w:rsidR="009B5016" w:rsidRDefault="009B5016" w:rsidP="00352F46"/>
    <w:p w14:paraId="10046D79" w14:textId="77777777" w:rsidR="009B5016" w:rsidRDefault="009B5016" w:rsidP="00C50F39"/>
    <w:p w14:paraId="14E861A9" w14:textId="77777777" w:rsidR="009B5016" w:rsidRDefault="009B5016"/>
  </w:endnote>
  <w:endnote w:type="continuationNotice" w:id="1">
    <w:p w14:paraId="77C6AEAA" w14:textId="77777777" w:rsidR="009B5016" w:rsidRDefault="009B501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6E360" w14:textId="77777777" w:rsidR="009B5016" w:rsidRDefault="009B5016" w:rsidP="00352F46">
      <w:r>
        <w:separator/>
      </w:r>
    </w:p>
  </w:footnote>
  <w:footnote w:type="continuationSeparator" w:id="0">
    <w:p w14:paraId="17878673" w14:textId="77777777" w:rsidR="009B5016" w:rsidRDefault="009B5016" w:rsidP="00352F46">
      <w:r>
        <w:continuationSeparator/>
      </w:r>
    </w:p>
    <w:p w14:paraId="453D9FA7" w14:textId="77777777" w:rsidR="009B5016" w:rsidRDefault="009B5016" w:rsidP="00352F46"/>
    <w:p w14:paraId="68229425" w14:textId="77777777" w:rsidR="009B5016" w:rsidRDefault="009B5016" w:rsidP="00C50F39"/>
    <w:p w14:paraId="119A3E6A" w14:textId="77777777" w:rsidR="009B5016" w:rsidRDefault="009B5016"/>
  </w:footnote>
  <w:footnote w:type="continuationNotice" w:id="1">
    <w:p w14:paraId="26A1C393" w14:textId="77777777" w:rsidR="009B5016" w:rsidRDefault="009B501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D28D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D28D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D28D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D28D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D28D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ED7" w14:textId="77777777" w:rsidR="004F425B" w:rsidRDefault="004F425B">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B55E872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0"/>
  </w:num>
  <w:num w:numId="2" w16cid:durableId="1364867388">
    <w:abstractNumId w:val="1"/>
  </w:num>
  <w:num w:numId="3" w16cid:durableId="972097152">
    <w:abstractNumId w:val="4"/>
  </w:num>
  <w:num w:numId="4" w16cid:durableId="1525971915">
    <w:abstractNumId w:val="22"/>
  </w:num>
  <w:num w:numId="5" w16cid:durableId="40141534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5"/>
  </w:num>
  <w:num w:numId="7" w16cid:durableId="1275870830">
    <w:abstractNumId w:val="8"/>
  </w:num>
  <w:num w:numId="8" w16cid:durableId="717894871">
    <w:abstractNumId w:val="7"/>
  </w:num>
  <w:num w:numId="9" w16cid:durableId="1291980813">
    <w:abstractNumId w:val="5"/>
  </w:num>
  <w:num w:numId="10" w16cid:durableId="1366179602">
    <w:abstractNumId w:val="12"/>
  </w:num>
  <w:num w:numId="11" w16cid:durableId="454834139">
    <w:abstractNumId w:val="17"/>
  </w:num>
  <w:num w:numId="12" w16cid:durableId="892889716">
    <w:abstractNumId w:val="20"/>
  </w:num>
  <w:num w:numId="13" w16cid:durableId="1823085000">
    <w:abstractNumId w:val="11"/>
  </w:num>
  <w:num w:numId="14"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7007278">
    <w:abstractNumId w:val="15"/>
  </w:num>
  <w:num w:numId="16" w16cid:durableId="218829726">
    <w:abstractNumId w:val="9"/>
  </w:num>
  <w:num w:numId="17" w16cid:durableId="288509185">
    <w:abstractNumId w:val="21"/>
  </w:num>
  <w:num w:numId="18" w16cid:durableId="170489120">
    <w:abstractNumId w:val="2"/>
  </w:num>
  <w:num w:numId="19" w16cid:durableId="746390197">
    <w:abstractNumId w:val="0"/>
  </w:num>
  <w:num w:numId="20" w16cid:durableId="2122336734">
    <w:abstractNumId w:val="3"/>
  </w:num>
  <w:num w:numId="21" w16cid:durableId="142742468">
    <w:abstractNumId w:val="24"/>
  </w:num>
  <w:num w:numId="22" w16cid:durableId="474684746">
    <w:abstractNumId w:val="13"/>
  </w:num>
  <w:num w:numId="23" w16cid:durableId="1204515166">
    <w:abstractNumId w:val="19"/>
  </w:num>
  <w:num w:numId="24" w16cid:durableId="816075080">
    <w:abstractNumId w:val="18"/>
  </w:num>
  <w:num w:numId="25" w16cid:durableId="1898516703">
    <w:abstractNumId w:val="23"/>
  </w:num>
  <w:num w:numId="26" w16cid:durableId="521355640">
    <w:abstractNumId w:val="14"/>
  </w:num>
  <w:num w:numId="27" w16cid:durableId="1445224279">
    <w:abstractNumId w:val="16"/>
  </w:num>
  <w:num w:numId="28" w16cid:durableId="1704132933">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11"/>
    <w:rsid w:val="00052C68"/>
    <w:rsid w:val="000530B9"/>
    <w:rsid w:val="00053365"/>
    <w:rsid w:val="000537B4"/>
    <w:rsid w:val="000537D7"/>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1FCD"/>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F9"/>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28D7"/>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5E7"/>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6B9"/>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07CFA"/>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A90"/>
    <w:rsid w:val="001274D4"/>
    <w:rsid w:val="0012754E"/>
    <w:rsid w:val="00127D86"/>
    <w:rsid w:val="001302AA"/>
    <w:rsid w:val="0013046D"/>
    <w:rsid w:val="00130812"/>
    <w:rsid w:val="00130B4B"/>
    <w:rsid w:val="001323B8"/>
    <w:rsid w:val="00132894"/>
    <w:rsid w:val="00132BB0"/>
    <w:rsid w:val="00132DE3"/>
    <w:rsid w:val="001332E9"/>
    <w:rsid w:val="00133720"/>
    <w:rsid w:val="00134328"/>
    <w:rsid w:val="00134BD9"/>
    <w:rsid w:val="00135FC5"/>
    <w:rsid w:val="00136B0B"/>
    <w:rsid w:val="00137C67"/>
    <w:rsid w:val="00137EDC"/>
    <w:rsid w:val="00140147"/>
    <w:rsid w:val="00140FA2"/>
    <w:rsid w:val="00141060"/>
    <w:rsid w:val="001413C0"/>
    <w:rsid w:val="0014181D"/>
    <w:rsid w:val="00141CE0"/>
    <w:rsid w:val="00142BC4"/>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2398"/>
    <w:rsid w:val="00152C7E"/>
    <w:rsid w:val="00152E97"/>
    <w:rsid w:val="00152F56"/>
    <w:rsid w:val="0015372D"/>
    <w:rsid w:val="00153BAE"/>
    <w:rsid w:val="00153BDA"/>
    <w:rsid w:val="00153F18"/>
    <w:rsid w:val="001544E2"/>
    <w:rsid w:val="00154C70"/>
    <w:rsid w:val="00155278"/>
    <w:rsid w:val="00155F42"/>
    <w:rsid w:val="001560CC"/>
    <w:rsid w:val="00156148"/>
    <w:rsid w:val="00156EF0"/>
    <w:rsid w:val="00157489"/>
    <w:rsid w:val="001574D8"/>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E6B"/>
    <w:rsid w:val="001660E7"/>
    <w:rsid w:val="00166B7C"/>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149A"/>
    <w:rsid w:val="001815EC"/>
    <w:rsid w:val="0018241B"/>
    <w:rsid w:val="00182DB7"/>
    <w:rsid w:val="00183230"/>
    <w:rsid w:val="0018362D"/>
    <w:rsid w:val="001843BF"/>
    <w:rsid w:val="00184430"/>
    <w:rsid w:val="00184782"/>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0AB"/>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11A4"/>
    <w:rsid w:val="002013BA"/>
    <w:rsid w:val="002016A4"/>
    <w:rsid w:val="002016B4"/>
    <w:rsid w:val="00201781"/>
    <w:rsid w:val="002025C1"/>
    <w:rsid w:val="00202613"/>
    <w:rsid w:val="00202B21"/>
    <w:rsid w:val="002030D8"/>
    <w:rsid w:val="0020359C"/>
    <w:rsid w:val="00203725"/>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173"/>
    <w:rsid w:val="00221B76"/>
    <w:rsid w:val="00221B96"/>
    <w:rsid w:val="00222348"/>
    <w:rsid w:val="002233F1"/>
    <w:rsid w:val="002238C7"/>
    <w:rsid w:val="00223BE1"/>
    <w:rsid w:val="00223CAE"/>
    <w:rsid w:val="00223D81"/>
    <w:rsid w:val="00224152"/>
    <w:rsid w:val="002241B2"/>
    <w:rsid w:val="00224883"/>
    <w:rsid w:val="002253CB"/>
    <w:rsid w:val="002255E8"/>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917"/>
    <w:rsid w:val="00236E68"/>
    <w:rsid w:val="00236F06"/>
    <w:rsid w:val="0023789C"/>
    <w:rsid w:val="00237979"/>
    <w:rsid w:val="00237DA7"/>
    <w:rsid w:val="00237FBC"/>
    <w:rsid w:val="002402AA"/>
    <w:rsid w:val="0024068D"/>
    <w:rsid w:val="00240CE7"/>
    <w:rsid w:val="002414C5"/>
    <w:rsid w:val="00242BB4"/>
    <w:rsid w:val="002431D6"/>
    <w:rsid w:val="00244E61"/>
    <w:rsid w:val="002457C9"/>
    <w:rsid w:val="00245BFE"/>
    <w:rsid w:val="00245C0F"/>
    <w:rsid w:val="00245DF9"/>
    <w:rsid w:val="0024654D"/>
    <w:rsid w:val="00246C1E"/>
    <w:rsid w:val="00246F0A"/>
    <w:rsid w:val="002477AE"/>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DD1"/>
    <w:rsid w:val="00260EEE"/>
    <w:rsid w:val="00261A8D"/>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7146B"/>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C79"/>
    <w:rsid w:val="00294219"/>
    <w:rsid w:val="00294C86"/>
    <w:rsid w:val="00294CAA"/>
    <w:rsid w:val="00294DB6"/>
    <w:rsid w:val="002960D9"/>
    <w:rsid w:val="00296245"/>
    <w:rsid w:val="00296D2F"/>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B74"/>
    <w:rsid w:val="002A5236"/>
    <w:rsid w:val="002A56D2"/>
    <w:rsid w:val="002A59FC"/>
    <w:rsid w:val="002A5BDD"/>
    <w:rsid w:val="002A5E92"/>
    <w:rsid w:val="002A62F8"/>
    <w:rsid w:val="002A66A1"/>
    <w:rsid w:val="002A6B05"/>
    <w:rsid w:val="002B028F"/>
    <w:rsid w:val="002B0C85"/>
    <w:rsid w:val="002B11BB"/>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7BC"/>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69F"/>
    <w:rsid w:val="002E6DF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1AC4"/>
    <w:rsid w:val="0032220F"/>
    <w:rsid w:val="00322262"/>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965"/>
    <w:rsid w:val="00331AD7"/>
    <w:rsid w:val="00331C52"/>
    <w:rsid w:val="003321E0"/>
    <w:rsid w:val="003329BC"/>
    <w:rsid w:val="0033305F"/>
    <w:rsid w:val="00333ACD"/>
    <w:rsid w:val="00334494"/>
    <w:rsid w:val="003349E3"/>
    <w:rsid w:val="00334A3F"/>
    <w:rsid w:val="00335905"/>
    <w:rsid w:val="003361D8"/>
    <w:rsid w:val="003362E7"/>
    <w:rsid w:val="00336889"/>
    <w:rsid w:val="00337020"/>
    <w:rsid w:val="00337490"/>
    <w:rsid w:val="003374D0"/>
    <w:rsid w:val="00337569"/>
    <w:rsid w:val="00337631"/>
    <w:rsid w:val="003403E0"/>
    <w:rsid w:val="00340B6E"/>
    <w:rsid w:val="00341098"/>
    <w:rsid w:val="003413FF"/>
    <w:rsid w:val="0034250C"/>
    <w:rsid w:val="00342556"/>
    <w:rsid w:val="00342CCD"/>
    <w:rsid w:val="00342F3E"/>
    <w:rsid w:val="00343B21"/>
    <w:rsid w:val="00343C27"/>
    <w:rsid w:val="003442E0"/>
    <w:rsid w:val="003443C8"/>
    <w:rsid w:val="00344429"/>
    <w:rsid w:val="0034480F"/>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C74"/>
    <w:rsid w:val="00355E97"/>
    <w:rsid w:val="0035643B"/>
    <w:rsid w:val="00356589"/>
    <w:rsid w:val="00356B80"/>
    <w:rsid w:val="003577A4"/>
    <w:rsid w:val="003600A6"/>
    <w:rsid w:val="00360651"/>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2A4"/>
    <w:rsid w:val="003B454E"/>
    <w:rsid w:val="003B55B9"/>
    <w:rsid w:val="003B5DCF"/>
    <w:rsid w:val="003B61F2"/>
    <w:rsid w:val="003B697E"/>
    <w:rsid w:val="003B6BB4"/>
    <w:rsid w:val="003B6D5C"/>
    <w:rsid w:val="003B6EEA"/>
    <w:rsid w:val="003B7CF5"/>
    <w:rsid w:val="003C0947"/>
    <w:rsid w:val="003C0F10"/>
    <w:rsid w:val="003C1AD0"/>
    <w:rsid w:val="003C1FF2"/>
    <w:rsid w:val="003C2FCD"/>
    <w:rsid w:val="003C3330"/>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105D"/>
    <w:rsid w:val="003F264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9B9"/>
    <w:rsid w:val="00403FB6"/>
    <w:rsid w:val="00404644"/>
    <w:rsid w:val="00404E11"/>
    <w:rsid w:val="0040561A"/>
    <w:rsid w:val="0040585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35DB"/>
    <w:rsid w:val="00414047"/>
    <w:rsid w:val="004142CA"/>
    <w:rsid w:val="00415E46"/>
    <w:rsid w:val="004163E6"/>
    <w:rsid w:val="00416603"/>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3FB"/>
    <w:rsid w:val="00435BFA"/>
    <w:rsid w:val="00436810"/>
    <w:rsid w:val="00436E2F"/>
    <w:rsid w:val="004409DB"/>
    <w:rsid w:val="00440A50"/>
    <w:rsid w:val="004413A3"/>
    <w:rsid w:val="004413F3"/>
    <w:rsid w:val="004417D7"/>
    <w:rsid w:val="00442440"/>
    <w:rsid w:val="00442E5F"/>
    <w:rsid w:val="0044474B"/>
    <w:rsid w:val="004451AE"/>
    <w:rsid w:val="004457BD"/>
    <w:rsid w:val="004458BE"/>
    <w:rsid w:val="00445E3B"/>
    <w:rsid w:val="00446471"/>
    <w:rsid w:val="00446F49"/>
    <w:rsid w:val="00446FA3"/>
    <w:rsid w:val="0045017A"/>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F8C"/>
    <w:rsid w:val="00462599"/>
    <w:rsid w:val="004632F5"/>
    <w:rsid w:val="00464180"/>
    <w:rsid w:val="00464225"/>
    <w:rsid w:val="0046435D"/>
    <w:rsid w:val="00464CFB"/>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F4C"/>
    <w:rsid w:val="004754F4"/>
    <w:rsid w:val="00476D07"/>
    <w:rsid w:val="00477324"/>
    <w:rsid w:val="004773A0"/>
    <w:rsid w:val="00477A55"/>
    <w:rsid w:val="004804D9"/>
    <w:rsid w:val="0048065B"/>
    <w:rsid w:val="0048090A"/>
    <w:rsid w:val="0048259D"/>
    <w:rsid w:val="004827F2"/>
    <w:rsid w:val="004828B1"/>
    <w:rsid w:val="00482A1C"/>
    <w:rsid w:val="00482A80"/>
    <w:rsid w:val="004831AD"/>
    <w:rsid w:val="0048426A"/>
    <w:rsid w:val="004844B5"/>
    <w:rsid w:val="00486083"/>
    <w:rsid w:val="004863A4"/>
    <w:rsid w:val="004867B9"/>
    <w:rsid w:val="0049065C"/>
    <w:rsid w:val="004906E4"/>
    <w:rsid w:val="004907DF"/>
    <w:rsid w:val="00490A5C"/>
    <w:rsid w:val="00490CDE"/>
    <w:rsid w:val="004918B6"/>
    <w:rsid w:val="00491C77"/>
    <w:rsid w:val="0049203C"/>
    <w:rsid w:val="00493D3A"/>
    <w:rsid w:val="00493D55"/>
    <w:rsid w:val="00494021"/>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B26"/>
    <w:rsid w:val="004D16A6"/>
    <w:rsid w:val="004D1FE1"/>
    <w:rsid w:val="004D2023"/>
    <w:rsid w:val="004D2F90"/>
    <w:rsid w:val="004D37B1"/>
    <w:rsid w:val="004D3DCD"/>
    <w:rsid w:val="004D5DF1"/>
    <w:rsid w:val="004D6068"/>
    <w:rsid w:val="004D6EF8"/>
    <w:rsid w:val="004D6FCE"/>
    <w:rsid w:val="004D77CD"/>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D14"/>
    <w:rsid w:val="004F19BE"/>
    <w:rsid w:val="004F1DDF"/>
    <w:rsid w:val="004F23F9"/>
    <w:rsid w:val="004F3834"/>
    <w:rsid w:val="004F3D05"/>
    <w:rsid w:val="004F425B"/>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0D6"/>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1F7"/>
    <w:rsid w:val="005203C5"/>
    <w:rsid w:val="005209EB"/>
    <w:rsid w:val="00520B75"/>
    <w:rsid w:val="0052194D"/>
    <w:rsid w:val="00521BC7"/>
    <w:rsid w:val="00521ECA"/>
    <w:rsid w:val="00522D2A"/>
    <w:rsid w:val="00522FC1"/>
    <w:rsid w:val="00523481"/>
    <w:rsid w:val="00523E57"/>
    <w:rsid w:val="005243B9"/>
    <w:rsid w:val="00524464"/>
    <w:rsid w:val="0052484B"/>
    <w:rsid w:val="0052508F"/>
    <w:rsid w:val="0052516A"/>
    <w:rsid w:val="005253D6"/>
    <w:rsid w:val="00525E3D"/>
    <w:rsid w:val="00527655"/>
    <w:rsid w:val="005279E5"/>
    <w:rsid w:val="00530E81"/>
    <w:rsid w:val="005316CB"/>
    <w:rsid w:val="00531DB7"/>
    <w:rsid w:val="00531ECF"/>
    <w:rsid w:val="00532365"/>
    <w:rsid w:val="005324CE"/>
    <w:rsid w:val="00532E51"/>
    <w:rsid w:val="005333E9"/>
    <w:rsid w:val="00533AA7"/>
    <w:rsid w:val="00534BC5"/>
    <w:rsid w:val="00534DD4"/>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915"/>
    <w:rsid w:val="00544B2B"/>
    <w:rsid w:val="005452F4"/>
    <w:rsid w:val="00545333"/>
    <w:rsid w:val="005457F9"/>
    <w:rsid w:val="00546300"/>
    <w:rsid w:val="005465E3"/>
    <w:rsid w:val="00550E27"/>
    <w:rsid w:val="00550EC5"/>
    <w:rsid w:val="00551332"/>
    <w:rsid w:val="00551603"/>
    <w:rsid w:val="00552513"/>
    <w:rsid w:val="005535CF"/>
    <w:rsid w:val="005537D3"/>
    <w:rsid w:val="005538A4"/>
    <w:rsid w:val="00553D31"/>
    <w:rsid w:val="00553E3F"/>
    <w:rsid w:val="005547E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0F08"/>
    <w:rsid w:val="00571C35"/>
    <w:rsid w:val="00571F2F"/>
    <w:rsid w:val="00572995"/>
    <w:rsid w:val="00573D31"/>
    <w:rsid w:val="00574454"/>
    <w:rsid w:val="00574556"/>
    <w:rsid w:val="0057468F"/>
    <w:rsid w:val="005759EA"/>
    <w:rsid w:val="00575FC4"/>
    <w:rsid w:val="005763B9"/>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6B7"/>
    <w:rsid w:val="00595DB0"/>
    <w:rsid w:val="00596333"/>
    <w:rsid w:val="00597FC7"/>
    <w:rsid w:val="005A07CA"/>
    <w:rsid w:val="005A14C7"/>
    <w:rsid w:val="005A1E18"/>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53C0"/>
    <w:rsid w:val="005C6B78"/>
    <w:rsid w:val="005C6F76"/>
    <w:rsid w:val="005C7184"/>
    <w:rsid w:val="005C78FA"/>
    <w:rsid w:val="005D00F2"/>
    <w:rsid w:val="005D2168"/>
    <w:rsid w:val="005D235F"/>
    <w:rsid w:val="005D2532"/>
    <w:rsid w:val="005D2BD8"/>
    <w:rsid w:val="005D2BEC"/>
    <w:rsid w:val="005D3282"/>
    <w:rsid w:val="005D3780"/>
    <w:rsid w:val="005D38B7"/>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62E1"/>
    <w:rsid w:val="00626541"/>
    <w:rsid w:val="006275BC"/>
    <w:rsid w:val="006276E0"/>
    <w:rsid w:val="00627E1D"/>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111"/>
    <w:rsid w:val="006468F7"/>
    <w:rsid w:val="00646B90"/>
    <w:rsid w:val="0064785D"/>
    <w:rsid w:val="0065026F"/>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6D9"/>
    <w:rsid w:val="0068059D"/>
    <w:rsid w:val="006806CC"/>
    <w:rsid w:val="00680B20"/>
    <w:rsid w:val="006818A0"/>
    <w:rsid w:val="0068190A"/>
    <w:rsid w:val="00683602"/>
    <w:rsid w:val="00683D04"/>
    <w:rsid w:val="00683E8B"/>
    <w:rsid w:val="00684705"/>
    <w:rsid w:val="00684C38"/>
    <w:rsid w:val="00685737"/>
    <w:rsid w:val="00685D07"/>
    <w:rsid w:val="00685E66"/>
    <w:rsid w:val="0068622E"/>
    <w:rsid w:val="00686EF4"/>
    <w:rsid w:val="00686FD1"/>
    <w:rsid w:val="00687332"/>
    <w:rsid w:val="00687589"/>
    <w:rsid w:val="00690A9E"/>
    <w:rsid w:val="00690AD5"/>
    <w:rsid w:val="00690AF1"/>
    <w:rsid w:val="00690CC0"/>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B0B48"/>
    <w:rsid w:val="006B129E"/>
    <w:rsid w:val="006B1E4E"/>
    <w:rsid w:val="006B1FC4"/>
    <w:rsid w:val="006B213F"/>
    <w:rsid w:val="006B2EDB"/>
    <w:rsid w:val="006B4027"/>
    <w:rsid w:val="006B4B5F"/>
    <w:rsid w:val="006B5079"/>
    <w:rsid w:val="006B5802"/>
    <w:rsid w:val="006B59B9"/>
    <w:rsid w:val="006B5AB0"/>
    <w:rsid w:val="006B5C43"/>
    <w:rsid w:val="006B6027"/>
    <w:rsid w:val="006B604B"/>
    <w:rsid w:val="006B65A8"/>
    <w:rsid w:val="006B6FD1"/>
    <w:rsid w:val="006C0499"/>
    <w:rsid w:val="006C175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E94"/>
    <w:rsid w:val="006D3272"/>
    <w:rsid w:val="006D41EA"/>
    <w:rsid w:val="006D450E"/>
    <w:rsid w:val="006D48A1"/>
    <w:rsid w:val="006D5870"/>
    <w:rsid w:val="006D66C3"/>
    <w:rsid w:val="006D75E4"/>
    <w:rsid w:val="006D79AA"/>
    <w:rsid w:val="006D7C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0B9"/>
    <w:rsid w:val="00700AEE"/>
    <w:rsid w:val="00701426"/>
    <w:rsid w:val="00701F40"/>
    <w:rsid w:val="0070226E"/>
    <w:rsid w:val="0070396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7E"/>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E82"/>
    <w:rsid w:val="00782D36"/>
    <w:rsid w:val="0078385C"/>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0496"/>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25C2"/>
    <w:rsid w:val="007C2627"/>
    <w:rsid w:val="007C3B95"/>
    <w:rsid w:val="007C3F3D"/>
    <w:rsid w:val="007C4B12"/>
    <w:rsid w:val="007C527B"/>
    <w:rsid w:val="007C5824"/>
    <w:rsid w:val="007C643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6BD"/>
    <w:rsid w:val="007F5832"/>
    <w:rsid w:val="007F5AEC"/>
    <w:rsid w:val="007F5AEE"/>
    <w:rsid w:val="007F5B9A"/>
    <w:rsid w:val="007F5CDA"/>
    <w:rsid w:val="007F6B3F"/>
    <w:rsid w:val="007F779D"/>
    <w:rsid w:val="007F7842"/>
    <w:rsid w:val="008007E5"/>
    <w:rsid w:val="00800A6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6BE3"/>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80D"/>
    <w:rsid w:val="00842F4D"/>
    <w:rsid w:val="008433FD"/>
    <w:rsid w:val="0084399D"/>
    <w:rsid w:val="00843FA4"/>
    <w:rsid w:val="008441E5"/>
    <w:rsid w:val="00844F9A"/>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4051"/>
    <w:rsid w:val="008949C2"/>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88"/>
    <w:rsid w:val="008E359D"/>
    <w:rsid w:val="008E36A6"/>
    <w:rsid w:val="008E3BD4"/>
    <w:rsid w:val="008E3F58"/>
    <w:rsid w:val="008E47F7"/>
    <w:rsid w:val="008E62A8"/>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700"/>
    <w:rsid w:val="00903507"/>
    <w:rsid w:val="009047CF"/>
    <w:rsid w:val="009051BE"/>
    <w:rsid w:val="009054F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69D"/>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B51"/>
    <w:rsid w:val="00931408"/>
    <w:rsid w:val="00931AC6"/>
    <w:rsid w:val="00932496"/>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0F4D"/>
    <w:rsid w:val="009814A7"/>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AC"/>
    <w:rsid w:val="009A3BF6"/>
    <w:rsid w:val="009A3FFB"/>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016"/>
    <w:rsid w:val="009B56AC"/>
    <w:rsid w:val="009B6E82"/>
    <w:rsid w:val="009B6EAB"/>
    <w:rsid w:val="009B6FA9"/>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48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5CD7"/>
    <w:rsid w:val="00A16A4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B0B"/>
    <w:rsid w:val="00A54DB9"/>
    <w:rsid w:val="00A55519"/>
    <w:rsid w:val="00A5559F"/>
    <w:rsid w:val="00A56046"/>
    <w:rsid w:val="00A562C8"/>
    <w:rsid w:val="00A56623"/>
    <w:rsid w:val="00A56654"/>
    <w:rsid w:val="00A56A1E"/>
    <w:rsid w:val="00A56B2A"/>
    <w:rsid w:val="00A57A00"/>
    <w:rsid w:val="00A60032"/>
    <w:rsid w:val="00A60291"/>
    <w:rsid w:val="00A6080F"/>
    <w:rsid w:val="00A60F11"/>
    <w:rsid w:val="00A618DD"/>
    <w:rsid w:val="00A61C65"/>
    <w:rsid w:val="00A61C7B"/>
    <w:rsid w:val="00A61E1C"/>
    <w:rsid w:val="00A62045"/>
    <w:rsid w:val="00A62656"/>
    <w:rsid w:val="00A62AC5"/>
    <w:rsid w:val="00A63939"/>
    <w:rsid w:val="00A63947"/>
    <w:rsid w:val="00A63D10"/>
    <w:rsid w:val="00A64778"/>
    <w:rsid w:val="00A64E69"/>
    <w:rsid w:val="00A65417"/>
    <w:rsid w:val="00A65675"/>
    <w:rsid w:val="00A65EA6"/>
    <w:rsid w:val="00A66210"/>
    <w:rsid w:val="00A66D09"/>
    <w:rsid w:val="00A7073B"/>
    <w:rsid w:val="00A71AAC"/>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115"/>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5F8"/>
    <w:rsid w:val="00AE1770"/>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8A0"/>
    <w:rsid w:val="00AF12B8"/>
    <w:rsid w:val="00AF13F5"/>
    <w:rsid w:val="00AF2062"/>
    <w:rsid w:val="00AF261D"/>
    <w:rsid w:val="00AF262B"/>
    <w:rsid w:val="00AF2EF3"/>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4BA"/>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37FA3"/>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88"/>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2DB"/>
    <w:rsid w:val="00BA25AA"/>
    <w:rsid w:val="00BA2CD1"/>
    <w:rsid w:val="00BA39B8"/>
    <w:rsid w:val="00BA3E9C"/>
    <w:rsid w:val="00BA4347"/>
    <w:rsid w:val="00BA463B"/>
    <w:rsid w:val="00BA4DBC"/>
    <w:rsid w:val="00BA5777"/>
    <w:rsid w:val="00BA5D94"/>
    <w:rsid w:val="00BA64C7"/>
    <w:rsid w:val="00BA71E6"/>
    <w:rsid w:val="00BA738D"/>
    <w:rsid w:val="00BA7427"/>
    <w:rsid w:val="00BA7DCE"/>
    <w:rsid w:val="00BB0123"/>
    <w:rsid w:val="00BB047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5B29"/>
    <w:rsid w:val="00BB616C"/>
    <w:rsid w:val="00BB67AB"/>
    <w:rsid w:val="00BB71E4"/>
    <w:rsid w:val="00BB7626"/>
    <w:rsid w:val="00BC02D5"/>
    <w:rsid w:val="00BC037A"/>
    <w:rsid w:val="00BC04A3"/>
    <w:rsid w:val="00BC04FB"/>
    <w:rsid w:val="00BC0FAB"/>
    <w:rsid w:val="00BC207D"/>
    <w:rsid w:val="00BC2152"/>
    <w:rsid w:val="00BC2F96"/>
    <w:rsid w:val="00BC300C"/>
    <w:rsid w:val="00BC3198"/>
    <w:rsid w:val="00BC391E"/>
    <w:rsid w:val="00BC4197"/>
    <w:rsid w:val="00BC4EAD"/>
    <w:rsid w:val="00BC513C"/>
    <w:rsid w:val="00BC60DD"/>
    <w:rsid w:val="00BC6324"/>
    <w:rsid w:val="00BC7738"/>
    <w:rsid w:val="00BC7DF8"/>
    <w:rsid w:val="00BD0186"/>
    <w:rsid w:val="00BD01FC"/>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0E"/>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0D9"/>
    <w:rsid w:val="00C16488"/>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EC6"/>
    <w:rsid w:val="00C61F7A"/>
    <w:rsid w:val="00C62806"/>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60E2"/>
    <w:rsid w:val="00C96EB2"/>
    <w:rsid w:val="00C97A45"/>
    <w:rsid w:val="00C97A82"/>
    <w:rsid w:val="00C97AB3"/>
    <w:rsid w:val="00C97C2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0690"/>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517"/>
    <w:rsid w:val="00D04BAB"/>
    <w:rsid w:val="00D04CD6"/>
    <w:rsid w:val="00D04E1C"/>
    <w:rsid w:val="00D0582E"/>
    <w:rsid w:val="00D06760"/>
    <w:rsid w:val="00D06C9B"/>
    <w:rsid w:val="00D072C8"/>
    <w:rsid w:val="00D07B16"/>
    <w:rsid w:val="00D100EE"/>
    <w:rsid w:val="00D10656"/>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966"/>
    <w:rsid w:val="00D34BAA"/>
    <w:rsid w:val="00D34C0F"/>
    <w:rsid w:val="00D34C2D"/>
    <w:rsid w:val="00D3540D"/>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A0682"/>
    <w:rsid w:val="00DA0889"/>
    <w:rsid w:val="00DA123C"/>
    <w:rsid w:val="00DA15DD"/>
    <w:rsid w:val="00DA298E"/>
    <w:rsid w:val="00DA32EA"/>
    <w:rsid w:val="00DA3DC5"/>
    <w:rsid w:val="00DA3F29"/>
    <w:rsid w:val="00DA4384"/>
    <w:rsid w:val="00DA4426"/>
    <w:rsid w:val="00DA66E4"/>
    <w:rsid w:val="00DA695B"/>
    <w:rsid w:val="00DA6F68"/>
    <w:rsid w:val="00DA799D"/>
    <w:rsid w:val="00DB0D48"/>
    <w:rsid w:val="00DB1942"/>
    <w:rsid w:val="00DB24C5"/>
    <w:rsid w:val="00DB3371"/>
    <w:rsid w:val="00DB37A3"/>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04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E5A"/>
    <w:rsid w:val="00DF3F1F"/>
    <w:rsid w:val="00DF431B"/>
    <w:rsid w:val="00DF4410"/>
    <w:rsid w:val="00DF47B0"/>
    <w:rsid w:val="00DF4DA5"/>
    <w:rsid w:val="00DF4DD4"/>
    <w:rsid w:val="00DF6040"/>
    <w:rsid w:val="00DF60AF"/>
    <w:rsid w:val="00DF616F"/>
    <w:rsid w:val="00DF6B80"/>
    <w:rsid w:val="00E00052"/>
    <w:rsid w:val="00E00EAA"/>
    <w:rsid w:val="00E0168B"/>
    <w:rsid w:val="00E01888"/>
    <w:rsid w:val="00E01AB4"/>
    <w:rsid w:val="00E01AB7"/>
    <w:rsid w:val="00E02315"/>
    <w:rsid w:val="00E024ED"/>
    <w:rsid w:val="00E03404"/>
    <w:rsid w:val="00E03526"/>
    <w:rsid w:val="00E0366F"/>
    <w:rsid w:val="00E03BC4"/>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C7B"/>
    <w:rsid w:val="00E16832"/>
    <w:rsid w:val="00E174EE"/>
    <w:rsid w:val="00E17EBC"/>
    <w:rsid w:val="00E2040E"/>
    <w:rsid w:val="00E21628"/>
    <w:rsid w:val="00E2184E"/>
    <w:rsid w:val="00E21DF8"/>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3D9"/>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764"/>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6DC4"/>
    <w:rsid w:val="00E80380"/>
    <w:rsid w:val="00E807FC"/>
    <w:rsid w:val="00E80F87"/>
    <w:rsid w:val="00E81227"/>
    <w:rsid w:val="00E817A8"/>
    <w:rsid w:val="00E81A32"/>
    <w:rsid w:val="00E81CB5"/>
    <w:rsid w:val="00E82188"/>
    <w:rsid w:val="00E82827"/>
    <w:rsid w:val="00E82AFE"/>
    <w:rsid w:val="00E82D14"/>
    <w:rsid w:val="00E82F46"/>
    <w:rsid w:val="00E8314C"/>
    <w:rsid w:val="00E83B14"/>
    <w:rsid w:val="00E84A85"/>
    <w:rsid w:val="00E85724"/>
    <w:rsid w:val="00E863AE"/>
    <w:rsid w:val="00E86B91"/>
    <w:rsid w:val="00E8749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1DF"/>
    <w:rsid w:val="00E9739F"/>
    <w:rsid w:val="00E977E2"/>
    <w:rsid w:val="00EA145C"/>
    <w:rsid w:val="00EA1D1B"/>
    <w:rsid w:val="00EA1FDB"/>
    <w:rsid w:val="00EA244A"/>
    <w:rsid w:val="00EA2E65"/>
    <w:rsid w:val="00EA3BD2"/>
    <w:rsid w:val="00EA5170"/>
    <w:rsid w:val="00EA5BE0"/>
    <w:rsid w:val="00EA5D5B"/>
    <w:rsid w:val="00EA5FBE"/>
    <w:rsid w:val="00EA6177"/>
    <w:rsid w:val="00EA7649"/>
    <w:rsid w:val="00EA7682"/>
    <w:rsid w:val="00EB0129"/>
    <w:rsid w:val="00EB01AD"/>
    <w:rsid w:val="00EB04FE"/>
    <w:rsid w:val="00EB174D"/>
    <w:rsid w:val="00EB1914"/>
    <w:rsid w:val="00EB21CC"/>
    <w:rsid w:val="00EB2995"/>
    <w:rsid w:val="00EB3085"/>
    <w:rsid w:val="00EB3100"/>
    <w:rsid w:val="00EB314B"/>
    <w:rsid w:val="00EB3B9E"/>
    <w:rsid w:val="00EB3F7D"/>
    <w:rsid w:val="00EB44DA"/>
    <w:rsid w:val="00EB4654"/>
    <w:rsid w:val="00EB4686"/>
    <w:rsid w:val="00EB5846"/>
    <w:rsid w:val="00EB5874"/>
    <w:rsid w:val="00EB60DD"/>
    <w:rsid w:val="00EB61F7"/>
    <w:rsid w:val="00EB6533"/>
    <w:rsid w:val="00EB671A"/>
    <w:rsid w:val="00EC0931"/>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2E"/>
    <w:rsid w:val="00EE748B"/>
    <w:rsid w:val="00EE7A68"/>
    <w:rsid w:val="00EE7BDF"/>
    <w:rsid w:val="00EF0016"/>
    <w:rsid w:val="00EF020A"/>
    <w:rsid w:val="00EF07B5"/>
    <w:rsid w:val="00EF0F89"/>
    <w:rsid w:val="00EF1234"/>
    <w:rsid w:val="00EF1C54"/>
    <w:rsid w:val="00EF1DEF"/>
    <w:rsid w:val="00EF1E39"/>
    <w:rsid w:val="00EF237B"/>
    <w:rsid w:val="00EF264F"/>
    <w:rsid w:val="00EF2DEC"/>
    <w:rsid w:val="00EF3865"/>
    <w:rsid w:val="00EF3BA9"/>
    <w:rsid w:val="00EF4508"/>
    <w:rsid w:val="00EF4C35"/>
    <w:rsid w:val="00EF5094"/>
    <w:rsid w:val="00EF532C"/>
    <w:rsid w:val="00EF56A9"/>
    <w:rsid w:val="00EF5780"/>
    <w:rsid w:val="00EF73F0"/>
    <w:rsid w:val="00EF7E06"/>
    <w:rsid w:val="00F00D04"/>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5FE"/>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70F"/>
    <w:rsid w:val="00F56AD3"/>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CCA"/>
    <w:rsid w:val="00FC1273"/>
    <w:rsid w:val="00FC159F"/>
    <w:rsid w:val="00FC172E"/>
    <w:rsid w:val="00FC2ABF"/>
    <w:rsid w:val="00FC32B0"/>
    <w:rsid w:val="00FC32D9"/>
    <w:rsid w:val="00FC3429"/>
    <w:rsid w:val="00FC3F04"/>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B"/>
    <w:rsid w:val="00FD3E3A"/>
    <w:rsid w:val="00FD48E3"/>
    <w:rsid w:val="00FD4D48"/>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D28D7"/>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D28D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header" Target="header6.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69</Pages>
  <Words>10001</Words>
  <Characters>37867</Characters>
  <Application>Microsoft Office Word</Application>
  <DocSecurity>0</DocSecurity>
  <Lines>315</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77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277</cp:revision>
  <cp:lastPrinted>2021-06-02T14:00:00Z</cp:lastPrinted>
  <dcterms:created xsi:type="dcterms:W3CDTF">2022-06-30T16:14:00Z</dcterms:created>
  <dcterms:modified xsi:type="dcterms:W3CDTF">2022-08-05T17:04:00Z</dcterms:modified>
</cp:coreProperties>
</file>